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header14.xml" ContentType="application/vnd.openxmlformats-officedocument.wordprocessingml.head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footer16.xml" ContentType="application/vnd.openxmlformats-officedocument.wordprocessingml.foot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footer19.xml" ContentType="application/vnd.openxmlformats-officedocument.wordprocessingml.footer+xml"/>
  <Override PartName="/word/header20.xml" ContentType="application/vnd.openxmlformats-officedocument.wordprocessingml.head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footer22.xml" ContentType="application/vnd.openxmlformats-officedocument.wordprocessingml.footer+xml"/>
  <Override PartName="/word/header23.xml" ContentType="application/vnd.openxmlformats-officedocument.wordprocessingml.head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footer24.xml" ContentType="application/vnd.openxmlformats-officedocument.wordprocessingml.footer+xml"/>
  <Override PartName="/word/header25.xml" ContentType="application/vnd.openxmlformats-officedocument.wordprocessingml.header+xml"/>
  <Override PartName="/word/footer25.xml" ContentType="application/vnd.openxmlformats-officedocument.wordprocessingml.footer+xml"/>
  <Override PartName="/word/header26.xml" ContentType="application/vnd.openxmlformats-officedocument.wordprocessingml.header+xml"/>
  <Override PartName="/word/footer26.xml" ContentType="application/vnd.openxmlformats-officedocument.wordprocessingml.footer+xml"/>
  <Override PartName="/word/header27.xml" ContentType="application/vnd.openxmlformats-officedocument.wordprocessingml.header+xml"/>
  <Override PartName="/word/footer27.xml" ContentType="application/vnd.openxmlformats-officedocument.wordprocessingml.footer+xml"/>
  <Override PartName="/word/header28.xml" ContentType="application/vnd.openxmlformats-officedocument.wordprocessingml.header+xml"/>
  <Override PartName="/word/footer28.xml" ContentType="application/vnd.openxmlformats-officedocument.wordprocessingml.footer+xml"/>
  <Override PartName="/word/header29.xml" ContentType="application/vnd.openxmlformats-officedocument.wordprocessingml.header+xml"/>
  <Override PartName="/word/footer29.xml" ContentType="application/vnd.openxmlformats-officedocument.wordprocessingml.footer+xml"/>
  <Override PartName="/word/header30.xml" ContentType="application/vnd.openxmlformats-officedocument.wordprocessingml.header+xml"/>
  <Override PartName="/word/footer30.xml" ContentType="application/vnd.openxmlformats-officedocument.wordprocessingml.footer+xml"/>
  <Override PartName="/word/header31.xml" ContentType="application/vnd.openxmlformats-officedocument.wordprocessingml.header+xml"/>
  <Override PartName="/word/footer3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4A0" w:firstRow="1" w:lastRow="0" w:firstColumn="1" w:lastColumn="0" w:noHBand="0" w:noVBand="1"/>
      </w:tblPr>
      <w:tblGrid>
        <w:gridCol w:w="3798"/>
        <w:gridCol w:w="4770"/>
      </w:tblGrid>
      <w:tr w:rsidR="00B40988" w:rsidRPr="0068291C" w14:paraId="18C88AF5" w14:textId="77777777" w:rsidTr="00F3396E">
        <w:tc>
          <w:tcPr>
            <w:tcW w:w="3798" w:type="dxa"/>
            <w:shd w:val="clear" w:color="auto" w:fill="auto"/>
          </w:tcPr>
          <w:p w14:paraId="1394FE97" w14:textId="77777777" w:rsidR="00B40988" w:rsidRPr="00B40988" w:rsidRDefault="00B40988" w:rsidP="0068291C">
            <w:pPr>
              <w:jc w:val="both"/>
            </w:pPr>
            <w:r w:rsidRPr="0068291C">
              <w:rPr>
                <w:rFonts w:ascii="Verdana" w:hAnsi="Verdana"/>
              </w:rPr>
              <w:t xml:space="preserve">Customer:                 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55F7A6D8" w14:textId="0E89338D" w:rsidR="00B40988" w:rsidRPr="0068291C" w:rsidRDefault="00B40988" w:rsidP="00B40988">
            <w:pPr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 xml:space="preserve"> </w:t>
            </w:r>
            <w:permStart w:id="163343030" w:edGrp="everyone"/>
            <w:r w:rsidR="009E2A40" w:rsidRPr="00554EA9">
              <w:rPr>
                <w:rFonts w:ascii="Verdana" w:hAnsi="Verdana"/>
              </w:rPr>
              <w:t>{{resume[‘customer’]}}</w:t>
            </w:r>
            <w:permEnd w:id="163343030"/>
          </w:p>
        </w:tc>
      </w:tr>
      <w:tr w:rsidR="00B40988" w:rsidRPr="0068291C" w14:paraId="2E9DFFB7" w14:textId="77777777" w:rsidTr="00F3396E">
        <w:tc>
          <w:tcPr>
            <w:tcW w:w="3798" w:type="dxa"/>
            <w:shd w:val="clear" w:color="auto" w:fill="auto"/>
          </w:tcPr>
          <w:p w14:paraId="60878E5A" w14:textId="77777777" w:rsidR="00B40988" w:rsidRPr="0068291C" w:rsidRDefault="00B40988" w:rsidP="0068291C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RICEF/Issue Number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4B6CF91F" w14:textId="53AE9442" w:rsidR="00B40988" w:rsidRPr="0068291C" w:rsidRDefault="00B40988" w:rsidP="00B40988">
            <w:pPr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 xml:space="preserve"> </w:t>
            </w:r>
            <w:permStart w:id="295178631" w:edGrp="everyone"/>
            <w:r w:rsidR="009E2A40" w:rsidRPr="00554EA9">
              <w:rPr>
                <w:rFonts w:ascii="Verdana" w:hAnsi="Verdana"/>
              </w:rPr>
              <w:t>{{resume[‘</w:t>
            </w:r>
            <w:proofErr w:type="spellStart"/>
            <w:r w:rsidR="009E2A40" w:rsidRPr="00554EA9">
              <w:rPr>
                <w:rFonts w:ascii="Verdana" w:hAnsi="Verdana"/>
              </w:rPr>
              <w:t>ricefw_number</w:t>
            </w:r>
            <w:proofErr w:type="spellEnd"/>
            <w:r w:rsidR="009E2A40" w:rsidRPr="00554EA9">
              <w:rPr>
                <w:rFonts w:ascii="Verdana" w:hAnsi="Verdana"/>
              </w:rPr>
              <w:t>’]}}</w:t>
            </w:r>
            <w:permEnd w:id="295178631"/>
          </w:p>
        </w:tc>
      </w:tr>
      <w:tr w:rsidR="00B40988" w:rsidRPr="0068291C" w14:paraId="0E99DF8A" w14:textId="77777777" w:rsidTr="00F3396E">
        <w:tc>
          <w:tcPr>
            <w:tcW w:w="3798" w:type="dxa"/>
            <w:shd w:val="clear" w:color="auto" w:fill="auto"/>
          </w:tcPr>
          <w:p w14:paraId="7E67E711" w14:textId="77777777" w:rsidR="00B40988" w:rsidRPr="0068291C" w:rsidRDefault="00B40988" w:rsidP="0068291C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Module(s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73188456" w14:textId="2E94162F" w:rsidR="00B40988" w:rsidRPr="0068291C" w:rsidRDefault="00B40988" w:rsidP="00B40988">
            <w:pPr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 xml:space="preserve"> </w:t>
            </w:r>
            <w:permStart w:id="76294349" w:edGrp="everyone"/>
            <w:r w:rsidR="009E2A40" w:rsidRPr="00554EA9">
              <w:rPr>
                <w:rFonts w:ascii="Verdana" w:hAnsi="Verdana"/>
              </w:rPr>
              <w:t>{{resume[‘module’]}}</w:t>
            </w:r>
            <w:permEnd w:id="76294349"/>
          </w:p>
        </w:tc>
      </w:tr>
      <w:tr w:rsidR="00B40988" w:rsidRPr="0068291C" w14:paraId="0CEDC09F" w14:textId="77777777" w:rsidTr="00F3396E">
        <w:tc>
          <w:tcPr>
            <w:tcW w:w="3798" w:type="dxa"/>
            <w:shd w:val="clear" w:color="auto" w:fill="auto"/>
          </w:tcPr>
          <w:p w14:paraId="40217432" w14:textId="77777777" w:rsidR="00B40988" w:rsidRPr="0068291C" w:rsidRDefault="00B40988" w:rsidP="0068291C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Specification Nam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5E736B71" w14:textId="10F8ED8D" w:rsidR="00B40988" w:rsidRPr="0068291C" w:rsidRDefault="00B40988" w:rsidP="00B40988">
            <w:pPr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 xml:space="preserve"> </w:t>
            </w:r>
            <w:permStart w:id="424945686" w:edGrp="everyone"/>
            <w:r w:rsidR="009E2A40" w:rsidRPr="00554EA9">
              <w:rPr>
                <w:rFonts w:ascii="Verdana" w:hAnsi="Verdana"/>
              </w:rPr>
              <w:t>{{resume[‘specification’]}}</w:t>
            </w:r>
            <w:permEnd w:id="424945686"/>
          </w:p>
        </w:tc>
      </w:tr>
      <w:tr w:rsidR="00B40988" w:rsidRPr="0068291C" w14:paraId="134705F8" w14:textId="77777777" w:rsidTr="00F3396E">
        <w:tc>
          <w:tcPr>
            <w:tcW w:w="3798" w:type="dxa"/>
            <w:shd w:val="clear" w:color="auto" w:fill="auto"/>
          </w:tcPr>
          <w:p w14:paraId="18033CD3" w14:textId="77777777" w:rsidR="00B40988" w:rsidRPr="0068291C" w:rsidRDefault="00B40988" w:rsidP="0068291C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Brief Description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4F4132CF" w14:textId="2312AAF4" w:rsidR="00B40988" w:rsidRPr="0068291C" w:rsidRDefault="00B40988" w:rsidP="00B40988">
            <w:pPr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 xml:space="preserve"> </w:t>
            </w:r>
            <w:permStart w:id="2013024507" w:edGrp="everyone"/>
            <w:r w:rsidR="009E2A40" w:rsidRPr="00554EA9">
              <w:rPr>
                <w:rFonts w:ascii="Verdana" w:hAnsi="Verdana"/>
              </w:rPr>
              <w:t>{{resume[‘description’]}}</w:t>
            </w:r>
            <w:permEnd w:id="2013024507"/>
          </w:p>
        </w:tc>
      </w:tr>
      <w:tr w:rsidR="00B40988" w:rsidRPr="0068291C" w14:paraId="19A5607C" w14:textId="77777777" w:rsidTr="00F3396E">
        <w:tc>
          <w:tcPr>
            <w:tcW w:w="3798" w:type="dxa"/>
            <w:shd w:val="clear" w:color="auto" w:fill="auto"/>
          </w:tcPr>
          <w:p w14:paraId="26BCBB9C" w14:textId="77777777" w:rsidR="00B40988" w:rsidRPr="0068291C" w:rsidRDefault="00B40988" w:rsidP="0068291C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Related RICEF(s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31761236" w14:textId="5E5E388B" w:rsidR="00B40988" w:rsidRPr="0068291C" w:rsidRDefault="00B40988" w:rsidP="00B40988">
            <w:pPr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 xml:space="preserve"> </w:t>
            </w:r>
            <w:permStart w:id="2107856494" w:edGrp="everyone"/>
            <w:r w:rsidR="009E2A40" w:rsidRPr="00554EA9">
              <w:rPr>
                <w:rFonts w:ascii="Verdana" w:hAnsi="Verdana"/>
              </w:rPr>
              <w:t>{{resume[‘</w:t>
            </w:r>
            <w:proofErr w:type="spellStart"/>
            <w:r w:rsidR="009E2A40" w:rsidRPr="00554EA9">
              <w:rPr>
                <w:rFonts w:ascii="Verdana" w:hAnsi="Verdana"/>
              </w:rPr>
              <w:t>related_ricefw</w:t>
            </w:r>
            <w:proofErr w:type="spellEnd"/>
            <w:r w:rsidR="009E2A40" w:rsidRPr="00554EA9">
              <w:rPr>
                <w:rFonts w:ascii="Verdana" w:hAnsi="Verdana"/>
              </w:rPr>
              <w:t>’]}}</w:t>
            </w:r>
            <w:permEnd w:id="2107856494"/>
          </w:p>
        </w:tc>
      </w:tr>
      <w:tr w:rsidR="00B40988" w:rsidRPr="0068291C" w14:paraId="38FA43F7" w14:textId="77777777" w:rsidTr="00F3396E">
        <w:tc>
          <w:tcPr>
            <w:tcW w:w="3798" w:type="dxa"/>
            <w:shd w:val="clear" w:color="auto" w:fill="auto"/>
          </w:tcPr>
          <w:p w14:paraId="787337BB" w14:textId="77777777" w:rsidR="00B40988" w:rsidRPr="0068291C" w:rsidRDefault="00B40988" w:rsidP="0068291C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Created By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772DF418" w14:textId="7A314F2C" w:rsidR="00B40988" w:rsidRPr="0068291C" w:rsidRDefault="00B40988" w:rsidP="00B40988">
            <w:pPr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 xml:space="preserve"> </w:t>
            </w:r>
            <w:permStart w:id="1081155747" w:edGrp="everyone"/>
            <w:r w:rsidR="009E2A40" w:rsidRPr="00554EA9">
              <w:rPr>
                <w:rFonts w:ascii="Verdana" w:hAnsi="Verdana"/>
              </w:rPr>
              <w:t>{{resume[‘</w:t>
            </w:r>
            <w:proofErr w:type="spellStart"/>
            <w:r w:rsidR="009E2A40" w:rsidRPr="00554EA9">
              <w:rPr>
                <w:rFonts w:ascii="Verdana" w:hAnsi="Verdana"/>
              </w:rPr>
              <w:t>created_by</w:t>
            </w:r>
            <w:proofErr w:type="spellEnd"/>
            <w:r w:rsidR="009E2A40" w:rsidRPr="00554EA9">
              <w:rPr>
                <w:rFonts w:ascii="Verdana" w:hAnsi="Verdana"/>
              </w:rPr>
              <w:t>’]}}</w:t>
            </w:r>
            <w:permEnd w:id="1081155747"/>
          </w:p>
        </w:tc>
      </w:tr>
      <w:tr w:rsidR="00B40988" w:rsidRPr="0068291C" w14:paraId="5D78A929" w14:textId="77777777" w:rsidTr="00F3396E">
        <w:tc>
          <w:tcPr>
            <w:tcW w:w="3798" w:type="dxa"/>
            <w:shd w:val="clear" w:color="auto" w:fill="auto"/>
          </w:tcPr>
          <w:p w14:paraId="740E2F52" w14:textId="77777777" w:rsidR="00B40988" w:rsidRPr="0068291C" w:rsidRDefault="00B40988" w:rsidP="0068291C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Document Dat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5F3A5FC3" w14:textId="4E82AECC" w:rsidR="00B40988" w:rsidRPr="0068291C" w:rsidRDefault="00B40988" w:rsidP="00B40988">
            <w:pPr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 xml:space="preserve"> </w:t>
            </w:r>
            <w:permStart w:id="1528847741" w:edGrp="everyone"/>
            <w:r w:rsidR="00E33B52" w:rsidRPr="00554EA9">
              <w:rPr>
                <w:rFonts w:ascii="Verdana" w:hAnsi="Verdana"/>
              </w:rPr>
              <w:t>{{resume[‘</w:t>
            </w:r>
            <w:proofErr w:type="spellStart"/>
            <w:r w:rsidR="00E33B52" w:rsidRPr="00554EA9">
              <w:rPr>
                <w:rFonts w:ascii="Verdana" w:hAnsi="Verdana"/>
              </w:rPr>
              <w:t>document_date</w:t>
            </w:r>
            <w:proofErr w:type="spellEnd"/>
            <w:r w:rsidR="00E33B52" w:rsidRPr="00554EA9">
              <w:rPr>
                <w:rFonts w:ascii="Verdana" w:hAnsi="Verdana"/>
              </w:rPr>
              <w:t>’]}}</w:t>
            </w:r>
            <w:permEnd w:id="1528847741"/>
          </w:p>
        </w:tc>
      </w:tr>
      <w:tr w:rsidR="00B40988" w:rsidRPr="0068291C" w14:paraId="3E638CCB" w14:textId="77777777" w:rsidTr="00F3396E">
        <w:tc>
          <w:tcPr>
            <w:tcW w:w="3798" w:type="dxa"/>
            <w:shd w:val="clear" w:color="auto" w:fill="auto"/>
          </w:tcPr>
          <w:p w14:paraId="78FE6441" w14:textId="77777777" w:rsidR="00B40988" w:rsidRPr="0068291C" w:rsidRDefault="00B40988" w:rsidP="0068291C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Target Completion Dat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52591410" w14:textId="68DABE23" w:rsidR="00B40988" w:rsidRPr="0068291C" w:rsidRDefault="00B40988" w:rsidP="00B40988">
            <w:pPr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 xml:space="preserve"> </w:t>
            </w:r>
            <w:permStart w:id="912469212" w:edGrp="everyone"/>
            <w:r w:rsidR="00E33B52" w:rsidRPr="00554EA9">
              <w:rPr>
                <w:rFonts w:ascii="Verdana" w:hAnsi="Verdana"/>
              </w:rPr>
              <w:t>{{resume[‘</w:t>
            </w:r>
            <w:proofErr w:type="spellStart"/>
            <w:r w:rsidR="00E33B52" w:rsidRPr="00554EA9">
              <w:rPr>
                <w:rFonts w:ascii="Verdana" w:hAnsi="Verdana"/>
              </w:rPr>
              <w:t>completion_date</w:t>
            </w:r>
            <w:proofErr w:type="spellEnd"/>
            <w:r w:rsidR="00E33B52" w:rsidRPr="00554EA9">
              <w:rPr>
                <w:rFonts w:ascii="Verdana" w:hAnsi="Verdana"/>
              </w:rPr>
              <w:t>’]}}</w:t>
            </w:r>
            <w:permEnd w:id="912469212"/>
          </w:p>
        </w:tc>
      </w:tr>
      <w:tr w:rsidR="00B40988" w:rsidRPr="0068291C" w14:paraId="35FC7E9A" w14:textId="77777777" w:rsidTr="00F3396E">
        <w:tc>
          <w:tcPr>
            <w:tcW w:w="3798" w:type="dxa"/>
            <w:shd w:val="clear" w:color="auto" w:fill="auto"/>
          </w:tcPr>
          <w:p w14:paraId="0C1D1F91" w14:textId="77777777" w:rsidR="00B40988" w:rsidRPr="0068291C" w:rsidRDefault="00A90AA2" w:rsidP="0068291C">
            <w:pPr>
              <w:jc w:val="both"/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>Pri</w:t>
            </w:r>
            <w:r>
              <w:rPr>
                <w:rFonts w:ascii="Verdana" w:hAnsi="Verdana"/>
              </w:rPr>
              <w:t>ority</w:t>
            </w:r>
            <w:r w:rsidRPr="0068291C">
              <w:rPr>
                <w:rFonts w:ascii="Verdana" w:hAnsi="Verdana"/>
              </w:rPr>
              <w:t xml:space="preserve"> (</w:t>
            </w:r>
            <w:r>
              <w:rPr>
                <w:rFonts w:ascii="Verdana" w:hAnsi="Verdana"/>
              </w:rPr>
              <w:t>Could, Should, Must</w:t>
            </w:r>
            <w:r w:rsidRPr="0068291C">
              <w:rPr>
                <w:rFonts w:ascii="Verdana" w:hAnsi="Verdana"/>
              </w:rPr>
              <w:t>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5450ACA8" w14:textId="17728C15" w:rsidR="00B40988" w:rsidRPr="0068291C" w:rsidRDefault="00B40988" w:rsidP="00B40988">
            <w:pPr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 xml:space="preserve"> </w:t>
            </w:r>
            <w:permStart w:id="338049124" w:edGrp="everyone"/>
            <w:r w:rsidR="00954606">
              <w:rPr>
                <w:rFonts w:ascii="Verdana" w:hAnsi="Verdana"/>
              </w:rPr>
              <w:t xml:space="preserve"> </w:t>
            </w:r>
            <w:permEnd w:id="338049124"/>
          </w:p>
        </w:tc>
      </w:tr>
      <w:tr w:rsidR="004C6AB0" w:rsidRPr="0068291C" w14:paraId="40292666" w14:textId="77777777" w:rsidTr="00F3396E">
        <w:tc>
          <w:tcPr>
            <w:tcW w:w="3798" w:type="dxa"/>
            <w:shd w:val="clear" w:color="auto" w:fill="auto"/>
          </w:tcPr>
          <w:p w14:paraId="32919E0E" w14:textId="77777777" w:rsidR="004C6AB0" w:rsidRPr="0068291C" w:rsidRDefault="004C6AB0" w:rsidP="0068291C">
            <w:pPr>
              <w:jc w:val="both"/>
              <w:rPr>
                <w:rFonts w:ascii="Verdana" w:hAnsi="Verdana"/>
              </w:rPr>
            </w:pPr>
            <w:r w:rsidRPr="00D062D4">
              <w:rPr>
                <w:rFonts w:ascii="Verdana" w:hAnsi="Verdana" w:cs="Helv"/>
                <w:color w:val="000000"/>
                <w:lang w:bidi="ar-SA"/>
              </w:rPr>
              <w:t>Reusable Object</w:t>
            </w:r>
            <w:r w:rsidR="008C53EC">
              <w:rPr>
                <w:rFonts w:ascii="Verdana" w:hAnsi="Verdana" w:cs="Helv"/>
                <w:color w:val="000000"/>
                <w:lang w:bidi="ar-SA"/>
              </w:rPr>
              <w:t>(Yes/No)</w:t>
            </w:r>
            <w:r>
              <w:rPr>
                <w:rFonts w:ascii="Verdana" w:hAnsi="Verdana" w:cs="Helv"/>
                <w:color w:val="000000"/>
                <w:lang w:bidi="ar-SA"/>
              </w:rPr>
              <w:t>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17695D33" w14:textId="2074C2BE" w:rsidR="004C6AB0" w:rsidRPr="0068291C" w:rsidRDefault="004C6AB0" w:rsidP="004C6AB0">
            <w:pPr>
              <w:rPr>
                <w:rFonts w:ascii="Verdana" w:hAnsi="Verdana"/>
              </w:rPr>
            </w:pPr>
            <w:r w:rsidRPr="0068291C">
              <w:rPr>
                <w:rFonts w:ascii="Verdana" w:hAnsi="Verdana"/>
              </w:rPr>
              <w:t xml:space="preserve"> </w:t>
            </w:r>
            <w:permStart w:id="1409555953" w:edGrp="everyone"/>
            <w:r w:rsidR="00954606">
              <w:rPr>
                <w:rFonts w:ascii="Verdana" w:hAnsi="Verdana"/>
              </w:rPr>
              <w:t xml:space="preserve"> </w:t>
            </w:r>
            <w:permEnd w:id="1409555953"/>
          </w:p>
        </w:tc>
      </w:tr>
    </w:tbl>
    <w:p w14:paraId="05B2EBBA" w14:textId="77777777" w:rsidR="00B40988" w:rsidRDefault="00B40988" w:rsidP="001211EB">
      <w:pPr>
        <w:jc w:val="both"/>
        <w:rPr>
          <w:rFonts w:ascii="Verdana" w:hAnsi="Verdana"/>
        </w:rPr>
      </w:pPr>
    </w:p>
    <w:p w14:paraId="3C09FBCA" w14:textId="77777777" w:rsidR="00390FD1" w:rsidRPr="00132E90" w:rsidRDefault="003911D0" w:rsidP="00F819E8">
      <w:pPr>
        <w:ind w:left="2610" w:hanging="2610"/>
        <w:rPr>
          <w:rStyle w:val="CommentReference"/>
          <w:rFonts w:ascii="Verdana" w:hAnsi="Verdana"/>
          <w:sz w:val="20"/>
        </w:rPr>
      </w:pPr>
      <w:r w:rsidRPr="00132E90">
        <w:rPr>
          <w:rFonts w:ascii="Verdana" w:hAnsi="Verdana"/>
        </w:rPr>
        <w:t xml:space="preserve">Contact Information: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50"/>
        <w:gridCol w:w="1890"/>
        <w:gridCol w:w="1530"/>
        <w:gridCol w:w="2700"/>
        <w:gridCol w:w="1800"/>
      </w:tblGrid>
      <w:tr w:rsidR="00390FD1" w:rsidRPr="003D18FE" w14:paraId="6E3AFF7F" w14:textId="77777777" w:rsidTr="003D18FE">
        <w:trPr>
          <w:trHeight w:val="305"/>
        </w:trPr>
        <w:tc>
          <w:tcPr>
            <w:tcW w:w="2250" w:type="dxa"/>
            <w:tcBorders>
              <w:top w:val="single" w:sz="4" w:space="0" w:color="878278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60D3738" w14:textId="77777777" w:rsidR="00390FD1" w:rsidRPr="003D18FE" w:rsidRDefault="00390FD1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40C3A15" w14:textId="77777777" w:rsidR="00390FD1" w:rsidRPr="003D18FE" w:rsidRDefault="00390FD1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Name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41D1033" w14:textId="77777777" w:rsidR="00390FD1" w:rsidRPr="003D18FE" w:rsidRDefault="00390FD1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ompany</w:t>
            </w:r>
            <w:r w:rsidR="000437F6"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/</w:t>
            </w:r>
            <w:r w:rsidR="000437F6"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Role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A031C76" w14:textId="77777777" w:rsidR="00390FD1" w:rsidRPr="003D18FE" w:rsidRDefault="00390FD1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mail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878278"/>
            </w:tcBorders>
            <w:shd w:val="clear" w:color="auto" w:fill="808080"/>
            <w:vAlign w:val="center"/>
          </w:tcPr>
          <w:p w14:paraId="1467D3F4" w14:textId="77777777" w:rsidR="00390FD1" w:rsidRPr="003D18FE" w:rsidRDefault="00390FD1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Phone #</w:t>
            </w:r>
          </w:p>
        </w:tc>
      </w:tr>
      <w:tr w:rsidR="00390FD1" w:rsidRPr="003D18FE" w14:paraId="41C7F9C4" w14:textId="77777777" w:rsidTr="003D18FE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8688C64" w14:textId="77777777" w:rsidR="008B7C29" w:rsidRPr="003D18FE" w:rsidRDefault="00390FD1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permStart w:id="195065066" w:edGrp="everyone" w:colFirst="1" w:colLast="1"/>
            <w:permStart w:id="125975572" w:edGrp="everyone" w:colFirst="2" w:colLast="2"/>
            <w:permStart w:id="187706837" w:edGrp="everyone" w:colFirst="3" w:colLast="3"/>
            <w:permStart w:id="160323279" w:edGrp="everyone" w:colFirst="4" w:colLast="4"/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Client </w:t>
            </w:r>
            <w:r w:rsidR="008B7C29"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O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wner </w:t>
            </w:r>
          </w:p>
          <w:p w14:paraId="0DDECFD8" w14:textId="77777777" w:rsidR="00390FD1" w:rsidRPr="003D18FE" w:rsidRDefault="00390FD1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(BPO)</w:t>
            </w:r>
          </w:p>
        </w:tc>
        <w:tc>
          <w:tcPr>
            <w:tcW w:w="1890" w:type="dxa"/>
            <w:tcBorders>
              <w:top w:val="single" w:sz="4" w:space="0" w:color="FFFFFF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37D83A15" w14:textId="045030CE" w:rsidR="00350089" w:rsidRPr="003D18FE" w:rsidRDefault="00E33B52" w:rsidP="00350089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nam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r w:rsidR="00390FD1" w:rsidRPr="003D18FE">
              <w:rPr>
                <w:rFonts w:ascii="Verdana" w:hAnsi="Verdana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7D38FC56" w14:textId="5641AE9A" w:rsidR="00390FD1" w:rsidRPr="003D18FE" w:rsidRDefault="00482A5C" w:rsidP="00F74F3E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company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r w:rsidR="000C4996">
              <w:rPr>
                <w:rStyle w:val="CommentReference"/>
                <w:rFonts w:ascii="Verdana" w:hAnsi="Verdana"/>
                <w:sz w:val="20"/>
              </w:rPr>
              <w:t xml:space="preserve">  </w:t>
            </w:r>
          </w:p>
        </w:tc>
        <w:tc>
          <w:tcPr>
            <w:tcW w:w="27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0E355EBD" w14:textId="6C28B81D" w:rsidR="00390FD1" w:rsidRPr="003D18FE" w:rsidRDefault="00482A5C" w:rsidP="00350089">
            <w:pPr>
              <w:spacing w:after="0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email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r w:rsidR="000C4996">
              <w:rPr>
                <w:rFonts w:ascii="Verdana" w:hAnsi="Verdana"/>
              </w:rPr>
              <w:t xml:space="preserve">   </w:t>
            </w:r>
            <w:proofErr w:type="gramEnd"/>
            <w:r w:rsidR="000C4996">
              <w:rPr>
                <w:rFonts w:ascii="Verdana" w:hAnsi="Verdana"/>
              </w:rPr>
              <w:t xml:space="preserve">  </w:t>
            </w:r>
          </w:p>
        </w:tc>
        <w:tc>
          <w:tcPr>
            <w:tcW w:w="18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308036ED" w14:textId="66685EF3" w:rsidR="00390FD1" w:rsidRPr="003D18FE" w:rsidRDefault="00482A5C" w:rsidP="003D18FE">
            <w:pPr>
              <w:spacing w:after="0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phon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r w:rsidR="000C4996">
              <w:rPr>
                <w:rFonts w:ascii="Verdana" w:hAnsi="Verdana"/>
              </w:rPr>
              <w:t xml:space="preserve">   </w:t>
            </w:r>
            <w:proofErr w:type="gramEnd"/>
            <w:r w:rsidR="000C4996">
              <w:rPr>
                <w:rFonts w:ascii="Verdana" w:hAnsi="Verdana"/>
              </w:rPr>
              <w:t xml:space="preserve">  </w:t>
            </w:r>
          </w:p>
        </w:tc>
      </w:tr>
      <w:tr w:rsidR="00390FD1" w:rsidRPr="003D18FE" w14:paraId="4763DE34" w14:textId="77777777" w:rsidTr="003D18FE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FC59B9C" w14:textId="77777777" w:rsidR="00390FD1" w:rsidRPr="003D18FE" w:rsidRDefault="00390FD1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permStart w:id="1031944717" w:edGrp="everyone" w:colFirst="1" w:colLast="1"/>
            <w:permStart w:id="265909823" w:edGrp="everyone" w:colFirst="2" w:colLast="2"/>
            <w:permStart w:id="781334365" w:edGrp="everyone" w:colFirst="3" w:colLast="3"/>
            <w:permStart w:id="1789021521" w:edGrp="everyone" w:colFirst="4" w:colLast="4"/>
            <w:permEnd w:id="195065066"/>
            <w:permEnd w:id="125975572"/>
            <w:permEnd w:id="187706837"/>
            <w:permEnd w:id="160323279"/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Functional </w:t>
            </w:r>
            <w:r w:rsidR="008B7C29"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O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wner</w:t>
            </w:r>
            <w:r w:rsidR="008B7C29"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(C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AEF8D7B" w14:textId="376091D7" w:rsidR="00390FD1" w:rsidRPr="003D18FE" w:rsidRDefault="00482A5C" w:rsidP="003D18FE">
            <w:pPr>
              <w:spacing w:after="0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functional_owner_nam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  <w:r w:rsidR="00954606">
              <w:rPr>
                <w:rFonts w:ascii="Verdana" w:hAnsi="Verdana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3139168" w14:textId="42B2B663" w:rsidR="00390FD1" w:rsidRPr="003D18FE" w:rsidRDefault="00482A5C" w:rsidP="008E7010">
            <w:pPr>
              <w:spacing w:after="0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functional_owner_email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00BE27F0" w14:textId="64DFB138" w:rsidR="00390FD1" w:rsidRPr="003D18FE" w:rsidRDefault="007679B3" w:rsidP="003D18FE">
            <w:pPr>
              <w:spacing w:after="0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functional_owner_email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A0EDDE8" w14:textId="68BD825A" w:rsidR="00390FD1" w:rsidRPr="003D18FE" w:rsidRDefault="007679B3" w:rsidP="003D18FE">
            <w:pPr>
              <w:spacing w:after="0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functional_owner_phon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r w:rsidR="000C4996">
              <w:rPr>
                <w:rFonts w:ascii="Verdana" w:hAnsi="Verdana"/>
              </w:rPr>
              <w:t xml:space="preserve">   </w:t>
            </w:r>
            <w:proofErr w:type="gramEnd"/>
            <w:r w:rsidR="000C4996">
              <w:rPr>
                <w:rFonts w:ascii="Verdana" w:hAnsi="Verdana"/>
              </w:rPr>
              <w:t xml:space="preserve">  </w:t>
            </w:r>
          </w:p>
        </w:tc>
      </w:tr>
      <w:tr w:rsidR="00390FD1" w:rsidRPr="003D18FE" w14:paraId="3BBB6B9B" w14:textId="77777777" w:rsidTr="003D18FE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5D505CD3" w14:textId="77777777" w:rsidR="00390FD1" w:rsidRPr="003D18FE" w:rsidRDefault="00390FD1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permStart w:id="1001588076" w:edGrp="everyone" w:colFirst="1" w:colLast="1"/>
            <w:permStart w:id="732200745" w:edGrp="everyone" w:colFirst="2" w:colLast="2"/>
            <w:permStart w:id="1387953879" w:edGrp="everyone" w:colFirst="3" w:colLast="3"/>
            <w:permStart w:id="674654319" w:edGrp="everyone" w:colFirst="4" w:colLast="4"/>
            <w:permEnd w:id="1031944717"/>
            <w:permEnd w:id="265909823"/>
            <w:permEnd w:id="781334365"/>
            <w:permEnd w:id="1789021521"/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Technical </w:t>
            </w:r>
            <w:r w:rsidR="003B4744"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Owner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(</w:t>
            </w:r>
            <w:r w:rsidR="008B7C29"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F05EA68" w14:textId="56626A84" w:rsidR="00390FD1" w:rsidRPr="003D18FE" w:rsidRDefault="007679B3" w:rsidP="003D18FE">
            <w:pPr>
              <w:spacing w:after="0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technical_owner_nam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r w:rsidR="00954606">
              <w:rPr>
                <w:rFonts w:ascii="Verdana" w:hAnsi="Verdana"/>
              </w:rPr>
              <w:t xml:space="preserve"> </w:t>
            </w:r>
            <w:r w:rsidR="000C4996">
              <w:rPr>
                <w:rFonts w:ascii="Verdana" w:hAnsi="Verdana"/>
              </w:rPr>
              <w:t xml:space="preserve">  </w:t>
            </w:r>
            <w:proofErr w:type="gramEnd"/>
            <w:r w:rsidR="000C4996">
              <w:rPr>
                <w:rFonts w:ascii="Verdana" w:hAnsi="Verdana"/>
              </w:rPr>
              <w:t xml:space="preserve">   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0FE9D3A" w14:textId="3083D3ED" w:rsidR="00390FD1" w:rsidRPr="003D18FE" w:rsidRDefault="007679B3" w:rsidP="003D18FE">
            <w:pPr>
              <w:spacing w:after="0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technical_owner_company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r w:rsidR="000C4996">
              <w:rPr>
                <w:rFonts w:ascii="Verdana" w:hAnsi="Verdana"/>
              </w:rPr>
              <w:t xml:space="preserve">   </w:t>
            </w:r>
            <w:proofErr w:type="gramEnd"/>
            <w:r w:rsidR="000C4996">
              <w:rPr>
                <w:rFonts w:ascii="Verdana" w:hAnsi="Verdana"/>
              </w:rPr>
              <w:t xml:space="preserve">  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2E2A73D" w14:textId="46AD30F5" w:rsidR="00390FD1" w:rsidRPr="003D18FE" w:rsidRDefault="007679B3" w:rsidP="003D18FE">
            <w:pPr>
              <w:spacing w:after="0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technical_owner_email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r w:rsidR="000C4996">
              <w:rPr>
                <w:rFonts w:ascii="Verdana" w:hAnsi="Verdana"/>
              </w:rPr>
              <w:t xml:space="preserve">   </w:t>
            </w:r>
            <w:proofErr w:type="gramEnd"/>
            <w:r w:rsidR="000C4996">
              <w:rPr>
                <w:rFonts w:ascii="Verdana" w:hAnsi="Verdana"/>
              </w:rPr>
              <w:t xml:space="preserve">  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C36C1F3" w14:textId="1F810D72" w:rsidR="00390FD1" w:rsidRPr="003D18FE" w:rsidRDefault="007679B3" w:rsidP="003D18FE">
            <w:pPr>
              <w:spacing w:after="0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technical_owner_phon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r w:rsidR="000C4996">
              <w:rPr>
                <w:rFonts w:ascii="Verdana" w:hAnsi="Verdana"/>
              </w:rPr>
              <w:t xml:space="preserve">   </w:t>
            </w:r>
            <w:proofErr w:type="gramEnd"/>
            <w:r w:rsidR="000C4996">
              <w:rPr>
                <w:rFonts w:ascii="Verdana" w:hAnsi="Verdana"/>
              </w:rPr>
              <w:t xml:space="preserve">  </w:t>
            </w:r>
          </w:p>
        </w:tc>
      </w:tr>
      <w:tr w:rsidR="00390FD1" w:rsidRPr="003D18FE" w14:paraId="6BF6F9F2" w14:textId="77777777" w:rsidTr="003D18FE">
        <w:trPr>
          <w:trHeight w:val="530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01BFB78" w14:textId="77777777" w:rsidR="003B4744" w:rsidRPr="003D18FE" w:rsidRDefault="00390FD1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permStart w:id="1776374391" w:edGrp="everyone" w:colFirst="1" w:colLast="1"/>
            <w:permStart w:id="1053170824" w:edGrp="everyone" w:colFirst="2" w:colLast="2"/>
            <w:permStart w:id="548237153" w:edGrp="everyone" w:colFirst="3" w:colLast="3"/>
            <w:permStart w:id="1748055732" w:edGrp="everyone" w:colFirst="4" w:colLast="4"/>
            <w:permEnd w:id="1001588076"/>
            <w:permEnd w:id="732200745"/>
            <w:permEnd w:id="1387953879"/>
            <w:permEnd w:id="674654319"/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eveloper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C8ADC1E" w14:textId="3745CBEF" w:rsidR="00390FD1" w:rsidRPr="003D18FE" w:rsidRDefault="007679B3" w:rsidP="003D18FE">
            <w:pPr>
              <w:spacing w:after="0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eveloper_nam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r w:rsidR="000C4996">
              <w:rPr>
                <w:rFonts w:ascii="Verdana" w:hAnsi="Verdana"/>
              </w:rPr>
              <w:t xml:space="preserve">   </w:t>
            </w:r>
            <w:proofErr w:type="gramEnd"/>
            <w:r w:rsidR="000C4996">
              <w:rPr>
                <w:rFonts w:ascii="Verdana" w:hAnsi="Verdana"/>
              </w:rPr>
              <w:t xml:space="preserve">   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62B6D93" w14:textId="01A3FCD6" w:rsidR="00390FD1" w:rsidRPr="003D18FE" w:rsidRDefault="007679B3" w:rsidP="003D18FE">
            <w:pPr>
              <w:spacing w:after="0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eveloper_company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r w:rsidR="000C4996">
              <w:rPr>
                <w:rFonts w:ascii="Verdana" w:hAnsi="Verdana"/>
              </w:rPr>
              <w:t xml:space="preserve">   </w:t>
            </w:r>
            <w:proofErr w:type="gramEnd"/>
            <w:r w:rsidR="000C4996">
              <w:rPr>
                <w:rFonts w:ascii="Verdana" w:hAnsi="Verdana"/>
              </w:rPr>
              <w:t xml:space="preserve">  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B1771D9" w14:textId="48D96D0D" w:rsidR="00390FD1" w:rsidRPr="003D18FE" w:rsidRDefault="003C3B94" w:rsidP="003D18FE">
            <w:pPr>
              <w:spacing w:after="0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eveloper_email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r w:rsidR="000C4996">
              <w:rPr>
                <w:rFonts w:ascii="Verdana" w:hAnsi="Verdana"/>
              </w:rPr>
              <w:t xml:space="preserve">   </w:t>
            </w:r>
            <w:proofErr w:type="gramEnd"/>
            <w:r w:rsidR="000C4996">
              <w:rPr>
                <w:rFonts w:ascii="Verdana" w:hAnsi="Verdana"/>
              </w:rPr>
              <w:t xml:space="preserve">  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7D777CAD" w14:textId="357E9493" w:rsidR="00390FD1" w:rsidRPr="003D18FE" w:rsidRDefault="003C3B94" w:rsidP="00607F2D">
            <w:pPr>
              <w:spacing w:after="0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developer_phon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r w:rsidR="000C4996">
              <w:rPr>
                <w:rFonts w:ascii="Verdana" w:hAnsi="Verdana"/>
              </w:rPr>
              <w:t xml:space="preserve">   </w:t>
            </w:r>
            <w:proofErr w:type="gramEnd"/>
            <w:r w:rsidR="000C4996">
              <w:rPr>
                <w:rFonts w:ascii="Verdana" w:hAnsi="Verdana"/>
              </w:rPr>
              <w:t xml:space="preserve">  </w:t>
            </w:r>
          </w:p>
        </w:tc>
      </w:tr>
      <w:permEnd w:id="1776374391"/>
      <w:permEnd w:id="1053170824"/>
      <w:permEnd w:id="548237153"/>
      <w:permEnd w:id="1748055732"/>
    </w:tbl>
    <w:p w14:paraId="7CDFB7EA" w14:textId="77777777" w:rsidR="00173044" w:rsidRDefault="00173044" w:rsidP="005C0247">
      <w:pPr>
        <w:rPr>
          <w:rFonts w:ascii="Verdana" w:hAnsi="Verdana"/>
        </w:rPr>
      </w:pPr>
    </w:p>
    <w:p w14:paraId="2D9F87B7" w14:textId="77777777" w:rsidR="003911D0" w:rsidRPr="00132E90" w:rsidRDefault="003911D0" w:rsidP="005C0247">
      <w:pPr>
        <w:rPr>
          <w:rFonts w:ascii="Verdana" w:hAnsi="Verdana"/>
        </w:rPr>
      </w:pPr>
      <w:r w:rsidRPr="00132E90">
        <w:rPr>
          <w:rFonts w:ascii="Verdana" w:hAnsi="Verdana"/>
        </w:rPr>
        <w:t>Change History:</w:t>
      </w:r>
    </w:p>
    <w:tbl>
      <w:tblPr>
        <w:tblW w:w="0" w:type="auto"/>
        <w:tblInd w:w="108" w:type="dxa"/>
        <w:tblBorders>
          <w:top w:val="single" w:sz="4" w:space="0" w:color="878278"/>
          <w:left w:val="single" w:sz="4" w:space="0" w:color="878278"/>
          <w:bottom w:val="single" w:sz="4" w:space="0" w:color="FFFFFF"/>
          <w:right w:val="single" w:sz="4" w:space="0" w:color="878278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1170"/>
        <w:gridCol w:w="1800"/>
        <w:gridCol w:w="2160"/>
        <w:gridCol w:w="5040"/>
      </w:tblGrid>
      <w:tr w:rsidR="003911D0" w:rsidRPr="00264FB2" w14:paraId="566593FA" w14:textId="77777777">
        <w:trPr>
          <w:trHeight w:val="285"/>
        </w:trPr>
        <w:tc>
          <w:tcPr>
            <w:tcW w:w="1170" w:type="dxa"/>
            <w:shd w:val="clear" w:color="auto" w:fill="808080"/>
            <w:vAlign w:val="center"/>
          </w:tcPr>
          <w:p w14:paraId="5C264D1F" w14:textId="77777777" w:rsidR="003911D0" w:rsidRPr="00264FB2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>Date</w:t>
            </w:r>
          </w:p>
        </w:tc>
        <w:tc>
          <w:tcPr>
            <w:tcW w:w="1800" w:type="dxa"/>
            <w:shd w:val="clear" w:color="auto" w:fill="808080"/>
            <w:vAlign w:val="center"/>
          </w:tcPr>
          <w:p w14:paraId="44698FB4" w14:textId="77777777" w:rsidR="003911D0" w:rsidRPr="00264FB2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 xml:space="preserve">Revised </w:t>
            </w:r>
            <w:r w:rsidR="00E956ED">
              <w:rPr>
                <w:rFonts w:ascii="Verdana" w:hAnsi="Verdana"/>
                <w:b/>
                <w:bCs/>
                <w:color w:val="FFFFFF"/>
              </w:rPr>
              <w:t>B</w:t>
            </w:r>
            <w:r w:rsidRPr="00264FB2">
              <w:rPr>
                <w:rFonts w:ascii="Verdana" w:hAnsi="Verdana"/>
                <w:b/>
                <w:bCs/>
                <w:color w:val="FFFFFF"/>
              </w:rPr>
              <w:t>y</w:t>
            </w:r>
          </w:p>
        </w:tc>
        <w:tc>
          <w:tcPr>
            <w:tcW w:w="2160" w:type="dxa"/>
            <w:shd w:val="clear" w:color="auto" w:fill="808080"/>
            <w:vAlign w:val="center"/>
          </w:tcPr>
          <w:p w14:paraId="20BAC662" w14:textId="77777777" w:rsidR="003911D0" w:rsidRPr="00264FB2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>Sec</w:t>
            </w:r>
            <w:permStart w:id="2131912657" w:edGrp="everyone"/>
            <w:permEnd w:id="2131912657"/>
            <w:r w:rsidRPr="00264FB2">
              <w:rPr>
                <w:rFonts w:ascii="Verdana" w:hAnsi="Verdana"/>
                <w:b/>
                <w:bCs/>
                <w:color w:val="FFFFFF"/>
              </w:rPr>
              <w:t xml:space="preserve">tion </w:t>
            </w:r>
            <w:r w:rsidR="00E956ED">
              <w:rPr>
                <w:rFonts w:ascii="Verdana" w:hAnsi="Verdana"/>
                <w:b/>
                <w:bCs/>
                <w:color w:val="FFFFFF"/>
              </w:rPr>
              <w:t>C</w:t>
            </w:r>
            <w:r w:rsidRPr="00264FB2">
              <w:rPr>
                <w:rFonts w:ascii="Verdana" w:hAnsi="Verdana"/>
                <w:b/>
                <w:bCs/>
                <w:color w:val="FFFFFF"/>
              </w:rPr>
              <w:t>hanged</w:t>
            </w:r>
          </w:p>
        </w:tc>
        <w:tc>
          <w:tcPr>
            <w:tcW w:w="5040" w:type="dxa"/>
            <w:shd w:val="clear" w:color="auto" w:fill="808080"/>
            <w:vAlign w:val="center"/>
          </w:tcPr>
          <w:p w14:paraId="385956D9" w14:textId="77777777" w:rsidR="003911D0" w:rsidRPr="00264FB2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 xml:space="preserve">Description of </w:t>
            </w:r>
            <w:r w:rsidR="00E956ED">
              <w:rPr>
                <w:rFonts w:ascii="Verdana" w:hAnsi="Verdana"/>
                <w:b/>
                <w:bCs/>
                <w:color w:val="FFFFFF"/>
              </w:rPr>
              <w:t>C</w:t>
            </w:r>
            <w:r w:rsidRPr="00264FB2">
              <w:rPr>
                <w:rFonts w:ascii="Verdana" w:hAnsi="Verdana"/>
                <w:b/>
                <w:bCs/>
                <w:color w:val="FFFFFF"/>
              </w:rPr>
              <w:t>hange</w:t>
            </w:r>
          </w:p>
        </w:tc>
      </w:tr>
      <w:permStart w:id="1832066442" w:edGrp="everyone" w:colFirst="0" w:colLast="0"/>
      <w:permStart w:id="597167388" w:edGrp="everyone" w:colFirst="1" w:colLast="1"/>
      <w:permStart w:id="1940342918" w:edGrp="everyone" w:colFirst="2" w:colLast="2"/>
      <w:permStart w:id="1537287862" w:edGrp="everyone" w:colFirst="3" w:colLast="3"/>
      <w:tr w:rsidR="003911D0" w:rsidRPr="00132E90" w14:paraId="530DFF17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11EAD329" w14:textId="77777777" w:rsidR="003911D0" w:rsidRPr="00132E90" w:rsidRDefault="003911D0" w:rsidP="00F819E8">
            <w:pPr>
              <w:spacing w:after="0"/>
              <w:rPr>
                <w:rFonts w:ascii="Verdana" w:hAnsi="Verdana"/>
              </w:rPr>
            </w:pPr>
            <w:r w:rsidRPr="00132E90">
              <w:rPr>
                <w:rFonts w:ascii="Verdana" w:hAnsi="Verdana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0" w:name="Text13"/>
            <w:r w:rsidRPr="00132E90">
              <w:rPr>
                <w:rFonts w:ascii="Verdana" w:hAnsi="Verdana"/>
              </w:rPr>
              <w:instrText xml:space="preserve"> FORMTEXT </w:instrText>
            </w:r>
            <w:r w:rsidRPr="00132E90">
              <w:rPr>
                <w:rFonts w:ascii="Verdana" w:hAnsi="Verdana"/>
              </w:rPr>
            </w:r>
            <w:r w:rsidRPr="00132E90">
              <w:rPr>
                <w:rFonts w:ascii="Verdana" w:hAnsi="Verdana"/>
              </w:rPr>
              <w:fldChar w:fldCharType="separate"/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Pr="00132E90">
              <w:rPr>
                <w:rFonts w:ascii="Verdana" w:hAnsi="Verdana"/>
              </w:rPr>
              <w:fldChar w:fldCharType="end"/>
            </w:r>
            <w:bookmarkEnd w:id="0"/>
          </w:p>
        </w:tc>
        <w:tc>
          <w:tcPr>
            <w:tcW w:w="1800" w:type="dxa"/>
            <w:vAlign w:val="center"/>
          </w:tcPr>
          <w:p w14:paraId="78B3909A" w14:textId="77777777" w:rsidR="003911D0" w:rsidRPr="00132E90" w:rsidRDefault="003911D0" w:rsidP="00F819E8">
            <w:pPr>
              <w:spacing w:after="0"/>
              <w:rPr>
                <w:rFonts w:ascii="Verdana" w:hAnsi="Verdana"/>
              </w:rPr>
            </w:pPr>
            <w:r w:rsidRPr="00132E90">
              <w:rPr>
                <w:rFonts w:ascii="Verdana" w:hAnsi="Verdana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" w:name="Text18"/>
            <w:r w:rsidRPr="00132E90">
              <w:rPr>
                <w:rFonts w:ascii="Verdana" w:hAnsi="Verdana"/>
              </w:rPr>
              <w:instrText xml:space="preserve"> FORMTEXT </w:instrText>
            </w:r>
            <w:r w:rsidRPr="00132E90">
              <w:rPr>
                <w:rFonts w:ascii="Verdana" w:hAnsi="Verdana"/>
              </w:rPr>
            </w:r>
            <w:r w:rsidRPr="00132E90">
              <w:rPr>
                <w:rFonts w:ascii="Verdana" w:hAnsi="Verdana"/>
              </w:rPr>
              <w:fldChar w:fldCharType="separate"/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Pr="00132E90">
              <w:rPr>
                <w:rFonts w:ascii="Verdana" w:hAnsi="Verdana"/>
              </w:rPr>
              <w:fldChar w:fldCharType="end"/>
            </w:r>
            <w:bookmarkEnd w:id="1"/>
          </w:p>
        </w:tc>
        <w:tc>
          <w:tcPr>
            <w:tcW w:w="2160" w:type="dxa"/>
            <w:vAlign w:val="center"/>
          </w:tcPr>
          <w:p w14:paraId="1BBF5371" w14:textId="77777777" w:rsidR="003911D0" w:rsidRPr="00132E90" w:rsidRDefault="003911D0" w:rsidP="00F819E8">
            <w:pPr>
              <w:spacing w:after="0"/>
              <w:rPr>
                <w:rFonts w:ascii="Verdana" w:hAnsi="Verdana"/>
              </w:rPr>
            </w:pPr>
            <w:r w:rsidRPr="00132E90">
              <w:rPr>
                <w:rFonts w:ascii="Verdana" w:hAnsi="Verdana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" w:name="Text19"/>
            <w:r w:rsidRPr="00132E90">
              <w:rPr>
                <w:rFonts w:ascii="Verdana" w:hAnsi="Verdana"/>
              </w:rPr>
              <w:instrText xml:space="preserve"> FORMTEXT </w:instrText>
            </w:r>
            <w:r w:rsidRPr="00132E90">
              <w:rPr>
                <w:rFonts w:ascii="Verdana" w:hAnsi="Verdana"/>
              </w:rPr>
            </w:r>
            <w:r w:rsidRPr="00132E90">
              <w:rPr>
                <w:rFonts w:ascii="Verdana" w:hAnsi="Verdana"/>
              </w:rPr>
              <w:fldChar w:fldCharType="separate"/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Pr="00132E90">
              <w:rPr>
                <w:rFonts w:ascii="Verdana" w:hAnsi="Verdana"/>
              </w:rPr>
              <w:fldChar w:fldCharType="end"/>
            </w:r>
            <w:bookmarkEnd w:id="2"/>
          </w:p>
        </w:tc>
        <w:tc>
          <w:tcPr>
            <w:tcW w:w="5040" w:type="dxa"/>
            <w:vAlign w:val="center"/>
          </w:tcPr>
          <w:p w14:paraId="15F0D452" w14:textId="77777777" w:rsidR="003911D0" w:rsidRPr="00132E90" w:rsidRDefault="003911D0" w:rsidP="00F819E8">
            <w:pPr>
              <w:spacing w:after="0"/>
              <w:rPr>
                <w:rFonts w:ascii="Verdana" w:hAnsi="Verdana"/>
              </w:rPr>
            </w:pPr>
            <w:r w:rsidRPr="00132E90">
              <w:rPr>
                <w:rFonts w:ascii="Verdana" w:hAnsi="Verdana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3" w:name="Text24"/>
            <w:r w:rsidRPr="00132E90">
              <w:rPr>
                <w:rFonts w:ascii="Verdana" w:hAnsi="Verdana"/>
              </w:rPr>
              <w:instrText xml:space="preserve"> FORMTEXT </w:instrText>
            </w:r>
            <w:r w:rsidRPr="00132E90">
              <w:rPr>
                <w:rFonts w:ascii="Verdana" w:hAnsi="Verdana"/>
              </w:rPr>
            </w:r>
            <w:r w:rsidRPr="00132E90">
              <w:rPr>
                <w:rFonts w:ascii="Verdana" w:hAnsi="Verdana"/>
              </w:rPr>
              <w:fldChar w:fldCharType="separate"/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Pr="00132E90">
              <w:rPr>
                <w:rFonts w:ascii="Verdana" w:hAnsi="Verdana"/>
              </w:rPr>
              <w:fldChar w:fldCharType="end"/>
            </w:r>
            <w:bookmarkEnd w:id="3"/>
          </w:p>
        </w:tc>
      </w:tr>
      <w:permStart w:id="1674117592" w:edGrp="everyone" w:colFirst="0" w:colLast="0"/>
      <w:permStart w:id="1767074451" w:edGrp="everyone" w:colFirst="1" w:colLast="1"/>
      <w:permStart w:id="559635065" w:edGrp="everyone" w:colFirst="2" w:colLast="2"/>
      <w:permStart w:id="1685284195" w:edGrp="everyone" w:colFirst="3" w:colLast="3"/>
      <w:permEnd w:id="1832066442"/>
      <w:permEnd w:id="597167388"/>
      <w:permEnd w:id="1940342918"/>
      <w:permEnd w:id="1537287862"/>
      <w:tr w:rsidR="009F3A1B" w:rsidRPr="00132E90" w14:paraId="76E37CAB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5B000320" w14:textId="77777777" w:rsidR="009F3A1B" w:rsidRPr="00132E90" w:rsidRDefault="009F3A1B" w:rsidP="00F819E8">
            <w:pPr>
              <w:spacing w:after="0"/>
              <w:rPr>
                <w:rFonts w:ascii="Verdana" w:hAnsi="Verdana"/>
              </w:rPr>
            </w:pPr>
            <w:r w:rsidRPr="00132E90">
              <w:rPr>
                <w:rFonts w:ascii="Verdana" w:hAnsi="Verdana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32E90">
              <w:rPr>
                <w:rFonts w:ascii="Verdana" w:hAnsi="Verdana"/>
              </w:rPr>
              <w:instrText xml:space="preserve"> FORMTEXT </w:instrText>
            </w:r>
            <w:r w:rsidRPr="00132E90">
              <w:rPr>
                <w:rFonts w:ascii="Verdana" w:hAnsi="Verdana"/>
              </w:rPr>
            </w:r>
            <w:r w:rsidRPr="00132E90">
              <w:rPr>
                <w:rFonts w:ascii="Verdana" w:hAnsi="Verdana"/>
              </w:rPr>
              <w:fldChar w:fldCharType="separate"/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Pr="00132E90">
              <w:rPr>
                <w:rFonts w:ascii="Verdana" w:hAnsi="Verdana"/>
              </w:rPr>
              <w:fldChar w:fldCharType="end"/>
            </w:r>
          </w:p>
        </w:tc>
        <w:tc>
          <w:tcPr>
            <w:tcW w:w="1800" w:type="dxa"/>
            <w:vAlign w:val="center"/>
          </w:tcPr>
          <w:p w14:paraId="2A84C070" w14:textId="77777777" w:rsidR="009F3A1B" w:rsidRPr="00132E90" w:rsidRDefault="009F3A1B" w:rsidP="00F819E8">
            <w:pPr>
              <w:spacing w:after="0"/>
              <w:rPr>
                <w:rFonts w:ascii="Verdana" w:hAnsi="Verdana"/>
              </w:rPr>
            </w:pPr>
            <w:r w:rsidRPr="00132E90">
              <w:rPr>
                <w:rFonts w:ascii="Verdana" w:hAnsi="Verdana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132E90">
              <w:rPr>
                <w:rFonts w:ascii="Verdana" w:hAnsi="Verdana"/>
              </w:rPr>
              <w:instrText xml:space="preserve"> FORMTEXT </w:instrText>
            </w:r>
            <w:r w:rsidRPr="00132E90">
              <w:rPr>
                <w:rFonts w:ascii="Verdana" w:hAnsi="Verdana"/>
              </w:rPr>
            </w:r>
            <w:r w:rsidRPr="00132E90">
              <w:rPr>
                <w:rFonts w:ascii="Verdana" w:hAnsi="Verdana"/>
              </w:rPr>
              <w:fldChar w:fldCharType="separate"/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Pr="00132E90">
              <w:rPr>
                <w:rFonts w:ascii="Verdana" w:hAnsi="Verdana"/>
              </w:rPr>
              <w:fldChar w:fldCharType="end"/>
            </w:r>
          </w:p>
        </w:tc>
        <w:tc>
          <w:tcPr>
            <w:tcW w:w="2160" w:type="dxa"/>
            <w:vAlign w:val="center"/>
          </w:tcPr>
          <w:p w14:paraId="41D74C0C" w14:textId="77777777" w:rsidR="009F3A1B" w:rsidRPr="00132E90" w:rsidRDefault="009F3A1B" w:rsidP="00F819E8">
            <w:pPr>
              <w:spacing w:after="0"/>
              <w:rPr>
                <w:rFonts w:ascii="Verdana" w:hAnsi="Verdana"/>
              </w:rPr>
            </w:pPr>
            <w:r w:rsidRPr="00132E90">
              <w:rPr>
                <w:rFonts w:ascii="Verdana" w:hAnsi="Verdana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132E90">
              <w:rPr>
                <w:rFonts w:ascii="Verdana" w:hAnsi="Verdana"/>
              </w:rPr>
              <w:instrText xml:space="preserve"> FORMTEXT </w:instrText>
            </w:r>
            <w:r w:rsidRPr="00132E90">
              <w:rPr>
                <w:rFonts w:ascii="Verdana" w:hAnsi="Verdana"/>
              </w:rPr>
            </w:r>
            <w:r w:rsidRPr="00132E90">
              <w:rPr>
                <w:rFonts w:ascii="Verdana" w:hAnsi="Verdana"/>
              </w:rPr>
              <w:fldChar w:fldCharType="separate"/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Pr="00132E90">
              <w:rPr>
                <w:rFonts w:ascii="Verdana" w:hAnsi="Verdana"/>
              </w:rPr>
              <w:fldChar w:fldCharType="end"/>
            </w:r>
          </w:p>
        </w:tc>
        <w:tc>
          <w:tcPr>
            <w:tcW w:w="5040" w:type="dxa"/>
            <w:vAlign w:val="center"/>
          </w:tcPr>
          <w:p w14:paraId="7B8D4D82" w14:textId="77777777" w:rsidR="009F3A1B" w:rsidRPr="00132E90" w:rsidRDefault="009F3A1B" w:rsidP="00F819E8">
            <w:pPr>
              <w:spacing w:after="0"/>
              <w:rPr>
                <w:rFonts w:ascii="Verdana" w:hAnsi="Verdana"/>
              </w:rPr>
            </w:pPr>
            <w:r w:rsidRPr="00132E90">
              <w:rPr>
                <w:rFonts w:ascii="Verdana" w:hAnsi="Verdana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132E90">
              <w:rPr>
                <w:rFonts w:ascii="Verdana" w:hAnsi="Verdana"/>
              </w:rPr>
              <w:instrText xml:space="preserve"> FORMTEXT </w:instrText>
            </w:r>
            <w:r w:rsidRPr="00132E90">
              <w:rPr>
                <w:rFonts w:ascii="Verdana" w:hAnsi="Verdana"/>
              </w:rPr>
            </w:r>
            <w:r w:rsidRPr="00132E90">
              <w:rPr>
                <w:rFonts w:ascii="Verdana" w:hAnsi="Verdana"/>
              </w:rPr>
              <w:fldChar w:fldCharType="separate"/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Pr="00132E90">
              <w:rPr>
                <w:rFonts w:ascii="Verdana" w:hAnsi="Verdana"/>
              </w:rPr>
              <w:fldChar w:fldCharType="end"/>
            </w:r>
          </w:p>
        </w:tc>
      </w:tr>
      <w:permStart w:id="1494313763" w:edGrp="everyone" w:colFirst="0" w:colLast="0"/>
      <w:permStart w:id="130428917" w:edGrp="everyone" w:colFirst="1" w:colLast="1"/>
      <w:permStart w:id="754150561" w:edGrp="everyone" w:colFirst="2" w:colLast="2"/>
      <w:permStart w:id="391393309" w:edGrp="everyone" w:colFirst="3" w:colLast="3"/>
      <w:permEnd w:id="1674117592"/>
      <w:permEnd w:id="1767074451"/>
      <w:permEnd w:id="559635065"/>
      <w:permEnd w:id="1685284195"/>
      <w:tr w:rsidR="008B7C29" w:rsidRPr="00132E90" w14:paraId="2E118520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1032A37C" w14:textId="77777777" w:rsidR="008B7C29" w:rsidRPr="00132E90" w:rsidRDefault="008B7C29" w:rsidP="00BA2BCB">
            <w:pPr>
              <w:spacing w:after="0"/>
              <w:jc w:val="both"/>
              <w:rPr>
                <w:rFonts w:ascii="Verdana" w:hAnsi="Verdana"/>
              </w:rPr>
            </w:pPr>
            <w:r w:rsidRPr="00132E90">
              <w:rPr>
                <w:rFonts w:ascii="Verdana" w:hAnsi="Verdana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r w:rsidRPr="00132E90">
              <w:rPr>
                <w:rFonts w:ascii="Verdana" w:hAnsi="Verdana"/>
              </w:rPr>
              <w:instrText xml:space="preserve"> FORMTEXT </w:instrText>
            </w:r>
            <w:r w:rsidRPr="00132E90">
              <w:rPr>
                <w:rFonts w:ascii="Verdana" w:hAnsi="Verdana"/>
              </w:rPr>
            </w:r>
            <w:r w:rsidRPr="00132E90">
              <w:rPr>
                <w:rFonts w:ascii="Verdana" w:hAnsi="Verdana"/>
              </w:rPr>
              <w:fldChar w:fldCharType="separate"/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Pr="00132E90">
              <w:rPr>
                <w:rFonts w:ascii="Verdana" w:hAnsi="Verdana"/>
              </w:rPr>
              <w:fldChar w:fldCharType="end"/>
            </w:r>
          </w:p>
        </w:tc>
        <w:tc>
          <w:tcPr>
            <w:tcW w:w="1800" w:type="dxa"/>
            <w:vAlign w:val="center"/>
          </w:tcPr>
          <w:p w14:paraId="01B68D2A" w14:textId="77777777" w:rsidR="008B7C29" w:rsidRPr="00132E90" w:rsidRDefault="008B7C29" w:rsidP="00F819E8">
            <w:pPr>
              <w:spacing w:after="0"/>
              <w:rPr>
                <w:rFonts w:ascii="Verdana" w:hAnsi="Verdana"/>
              </w:rPr>
            </w:pPr>
            <w:r w:rsidRPr="00132E90">
              <w:rPr>
                <w:rFonts w:ascii="Verdana" w:hAnsi="Verdana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r w:rsidRPr="00132E90">
              <w:rPr>
                <w:rFonts w:ascii="Verdana" w:hAnsi="Verdana"/>
              </w:rPr>
              <w:instrText xml:space="preserve"> FORMTEXT </w:instrText>
            </w:r>
            <w:r w:rsidRPr="00132E90">
              <w:rPr>
                <w:rFonts w:ascii="Verdana" w:hAnsi="Verdana"/>
              </w:rPr>
            </w:r>
            <w:r w:rsidRPr="00132E90">
              <w:rPr>
                <w:rFonts w:ascii="Verdana" w:hAnsi="Verdana"/>
              </w:rPr>
              <w:fldChar w:fldCharType="separate"/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Pr="00132E90">
              <w:rPr>
                <w:rFonts w:ascii="Verdana" w:hAnsi="Verdana"/>
              </w:rPr>
              <w:fldChar w:fldCharType="end"/>
            </w:r>
          </w:p>
        </w:tc>
        <w:tc>
          <w:tcPr>
            <w:tcW w:w="2160" w:type="dxa"/>
            <w:vAlign w:val="center"/>
          </w:tcPr>
          <w:p w14:paraId="535231D0" w14:textId="77777777" w:rsidR="008B7C29" w:rsidRPr="00132E90" w:rsidRDefault="008B7C29" w:rsidP="00F819E8">
            <w:pPr>
              <w:spacing w:after="0"/>
              <w:rPr>
                <w:rFonts w:ascii="Verdana" w:hAnsi="Verdana"/>
              </w:rPr>
            </w:pPr>
            <w:r w:rsidRPr="00132E90">
              <w:rPr>
                <w:rFonts w:ascii="Verdana" w:hAnsi="Verdana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r w:rsidRPr="00132E90">
              <w:rPr>
                <w:rFonts w:ascii="Verdana" w:hAnsi="Verdana"/>
              </w:rPr>
              <w:instrText xml:space="preserve"> FORMTEXT </w:instrText>
            </w:r>
            <w:r w:rsidRPr="00132E90">
              <w:rPr>
                <w:rFonts w:ascii="Verdana" w:hAnsi="Verdana"/>
              </w:rPr>
            </w:r>
            <w:r w:rsidRPr="00132E90">
              <w:rPr>
                <w:rFonts w:ascii="Verdana" w:hAnsi="Verdana"/>
              </w:rPr>
              <w:fldChar w:fldCharType="separate"/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Pr="00132E90">
              <w:rPr>
                <w:rFonts w:ascii="Verdana" w:hAnsi="Verdana"/>
              </w:rPr>
              <w:fldChar w:fldCharType="end"/>
            </w:r>
          </w:p>
        </w:tc>
        <w:tc>
          <w:tcPr>
            <w:tcW w:w="5040" w:type="dxa"/>
            <w:vAlign w:val="center"/>
          </w:tcPr>
          <w:p w14:paraId="134DE331" w14:textId="77777777" w:rsidR="008B7C29" w:rsidRPr="00132E90" w:rsidRDefault="008B7C29" w:rsidP="00F819E8">
            <w:pPr>
              <w:spacing w:after="0"/>
              <w:rPr>
                <w:rFonts w:ascii="Verdana" w:hAnsi="Verdana"/>
              </w:rPr>
            </w:pPr>
            <w:r w:rsidRPr="00132E90">
              <w:rPr>
                <w:rFonts w:ascii="Verdana" w:hAnsi="Verdana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r w:rsidRPr="00132E90">
              <w:rPr>
                <w:rFonts w:ascii="Verdana" w:hAnsi="Verdana"/>
              </w:rPr>
              <w:instrText xml:space="preserve"> FORMTEXT </w:instrText>
            </w:r>
            <w:r w:rsidRPr="00132E90">
              <w:rPr>
                <w:rFonts w:ascii="Verdana" w:hAnsi="Verdana"/>
              </w:rPr>
            </w:r>
            <w:r w:rsidRPr="00132E90">
              <w:rPr>
                <w:rFonts w:ascii="Verdana" w:hAnsi="Verdana"/>
              </w:rPr>
              <w:fldChar w:fldCharType="separate"/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="00881A3B">
              <w:rPr>
                <w:rFonts w:ascii="Verdana" w:hAnsi="Verdana"/>
                <w:noProof/>
              </w:rPr>
              <w:t> </w:t>
            </w:r>
            <w:r w:rsidRPr="00132E90">
              <w:rPr>
                <w:rFonts w:ascii="Verdana" w:hAnsi="Verdana"/>
              </w:rPr>
              <w:fldChar w:fldCharType="end"/>
            </w:r>
          </w:p>
        </w:tc>
      </w:tr>
      <w:permEnd w:id="1494313763"/>
      <w:permEnd w:id="130428917"/>
      <w:permEnd w:id="754150561"/>
      <w:permEnd w:id="391393309"/>
    </w:tbl>
    <w:p w14:paraId="712CEA8C" w14:textId="77777777" w:rsidR="00B410F8" w:rsidRPr="00B84D2A" w:rsidRDefault="00B410F8" w:rsidP="00F819E8">
      <w:pPr>
        <w:pStyle w:val="Heading2"/>
        <w:spacing w:before="0" w:after="120" w:line="240" w:lineRule="auto"/>
        <w:rPr>
          <w:rFonts w:ascii="Verdana" w:hAnsi="Verdana"/>
          <w:sz w:val="24"/>
          <w:szCs w:val="24"/>
        </w:rPr>
      </w:pPr>
    </w:p>
    <w:p w14:paraId="632EF977" w14:textId="77777777" w:rsidR="002964C7" w:rsidRPr="00132E90" w:rsidRDefault="002964C7" w:rsidP="002964C7">
      <w:pPr>
        <w:spacing w:after="0"/>
        <w:rPr>
          <w:rFonts w:ascii="Verdana" w:hAnsi="Verdana"/>
        </w:rPr>
        <w:sectPr w:rsidR="002964C7" w:rsidRPr="00132E90" w:rsidSect="00B410F8">
          <w:headerReference w:type="default" r:id="rId11"/>
          <w:footerReference w:type="default" r:id="rId12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1C2526C5" w14:textId="77777777" w:rsidR="00BA2BCB" w:rsidRDefault="00BA2BCB" w:rsidP="00BA2BCB">
      <w:pPr>
        <w:spacing w:after="0"/>
        <w:ind w:left="2606" w:hanging="2606"/>
        <w:rPr>
          <w:rFonts w:ascii="Verdana" w:hAnsi="Verdana"/>
        </w:rPr>
      </w:pPr>
      <w:r>
        <w:rPr>
          <w:rFonts w:ascii="Verdana" w:hAnsi="Verdana"/>
        </w:rPr>
        <w:t>Functional/Technical Estimate</w:t>
      </w:r>
      <w:r w:rsidRPr="00132E90">
        <w:rPr>
          <w:rFonts w:ascii="Verdana" w:hAnsi="Verdana"/>
        </w:rPr>
        <w:t xml:space="preserve"> Information: </w:t>
      </w:r>
    </w:p>
    <w:p w14:paraId="584D138E" w14:textId="77777777" w:rsidR="00BA2BCB" w:rsidRPr="00132E90" w:rsidRDefault="00BA2BCB" w:rsidP="00BA2BCB">
      <w:pPr>
        <w:ind w:left="2610" w:hanging="2610"/>
        <w:rPr>
          <w:rStyle w:val="CommentReference"/>
          <w:rFonts w:ascii="Verdana" w:hAnsi="Verdana"/>
          <w:sz w:val="20"/>
        </w:rPr>
      </w:pPr>
      <w:r>
        <w:rPr>
          <w:rFonts w:ascii="Verdana" w:hAnsi="Verdana"/>
          <w:sz w:val="16"/>
          <w:szCs w:val="16"/>
        </w:rPr>
        <w:t>(Represents the functional/t</w:t>
      </w:r>
      <w:r w:rsidRPr="00132E90">
        <w:rPr>
          <w:rFonts w:ascii="Verdana" w:hAnsi="Verdana"/>
          <w:sz w:val="16"/>
          <w:szCs w:val="16"/>
        </w:rPr>
        <w:t>echnical effort for analysis, development and unit testing)</w:t>
      </w:r>
    </w:p>
    <w:tbl>
      <w:tblPr>
        <w:tblW w:w="10114" w:type="dxa"/>
        <w:tblBorders>
          <w:top w:val="single" w:sz="4" w:space="0" w:color="878278"/>
          <w:left w:val="single" w:sz="4" w:space="0" w:color="878278"/>
          <w:bottom w:val="single" w:sz="4" w:space="0" w:color="878278"/>
          <w:right w:val="single" w:sz="4" w:space="0" w:color="878278"/>
          <w:insideH w:val="single" w:sz="4" w:space="0" w:color="878278"/>
          <w:insideV w:val="single" w:sz="4" w:space="0" w:color="878278"/>
        </w:tblBorders>
        <w:tblLayout w:type="fixed"/>
        <w:tblLook w:val="01E0" w:firstRow="1" w:lastRow="1" w:firstColumn="1" w:lastColumn="1" w:noHBand="0" w:noVBand="0"/>
      </w:tblPr>
      <w:tblGrid>
        <w:gridCol w:w="3205"/>
        <w:gridCol w:w="3472"/>
        <w:gridCol w:w="3437"/>
      </w:tblGrid>
      <w:tr w:rsidR="00BA2BCB" w:rsidRPr="003D18FE" w14:paraId="7D0A136E" w14:textId="77777777" w:rsidTr="00737E96">
        <w:trPr>
          <w:trHeight w:val="287"/>
        </w:trPr>
        <w:tc>
          <w:tcPr>
            <w:tcW w:w="3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FF40D13" w14:textId="77777777" w:rsidR="00BA2BCB" w:rsidRPr="003D18FE" w:rsidRDefault="00BA2BCB" w:rsidP="00737E96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472" w:type="dxa"/>
            <w:tcBorders>
              <w:left w:val="single" w:sz="4" w:space="0" w:color="FFFFFF"/>
            </w:tcBorders>
            <w:shd w:val="clear" w:color="auto" w:fill="808080"/>
            <w:vAlign w:val="center"/>
          </w:tcPr>
          <w:p w14:paraId="70A64740" w14:textId="77777777" w:rsidR="00BA2BCB" w:rsidRPr="003D18FE" w:rsidRDefault="00BA2BCB" w:rsidP="00737E96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  <w:p w14:paraId="360848AE" w14:textId="77777777" w:rsidR="00BA2BCB" w:rsidRPr="003D18FE" w:rsidRDefault="00BA2BCB" w:rsidP="00737E96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Functional Effort</w:t>
            </w:r>
          </w:p>
        </w:tc>
        <w:tc>
          <w:tcPr>
            <w:tcW w:w="3437" w:type="dxa"/>
            <w:shd w:val="clear" w:color="auto" w:fill="808080"/>
            <w:vAlign w:val="bottom"/>
          </w:tcPr>
          <w:p w14:paraId="76D8FA5F" w14:textId="77777777" w:rsidR="00BA2BCB" w:rsidRPr="003D18FE" w:rsidRDefault="00BA2BCB" w:rsidP="00737E96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Technical Effort</w:t>
            </w:r>
          </w:p>
        </w:tc>
      </w:tr>
      <w:tr w:rsidR="00BA2BCB" w:rsidRPr="003D18FE" w14:paraId="3249FDA5" w14:textId="77777777" w:rsidTr="00737E96">
        <w:trPr>
          <w:trHeight w:val="512"/>
        </w:trPr>
        <w:tc>
          <w:tcPr>
            <w:tcW w:w="3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6986C29" w14:textId="77777777" w:rsidR="00BA2BCB" w:rsidRPr="003D18FE" w:rsidRDefault="00BA2BCB" w:rsidP="00BA2BCB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lastRenderedPageBreak/>
              <w:t>Estimate hours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</w:t>
            </w:r>
            <w: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</w:t>
            </w:r>
          </w:p>
        </w:tc>
        <w:tc>
          <w:tcPr>
            <w:tcW w:w="3472" w:type="dxa"/>
            <w:tcBorders>
              <w:left w:val="single" w:sz="4" w:space="0" w:color="FFFFFF"/>
            </w:tcBorders>
            <w:shd w:val="clear" w:color="auto" w:fill="auto"/>
            <w:vAlign w:val="center"/>
          </w:tcPr>
          <w:p w14:paraId="207A047D" w14:textId="77777777" w:rsidR="00BA2BCB" w:rsidRPr="00132E90" w:rsidRDefault="00BA2BCB" w:rsidP="00737E96">
            <w:pPr>
              <w:spacing w:after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</w:t>
            </w:r>
            <w:permStart w:id="1829839166" w:edGrp="everyone"/>
            <w:r>
              <w:t xml:space="preserve">           </w:t>
            </w:r>
            <w:permEnd w:id="1829839166"/>
          </w:p>
        </w:tc>
        <w:tc>
          <w:tcPr>
            <w:tcW w:w="3437" w:type="dxa"/>
            <w:shd w:val="clear" w:color="auto" w:fill="auto"/>
            <w:vAlign w:val="center"/>
          </w:tcPr>
          <w:p w14:paraId="040AED9B" w14:textId="77777777" w:rsidR="00BA2BCB" w:rsidRPr="00132E90" w:rsidRDefault="00BA2BCB" w:rsidP="00737E96">
            <w:pPr>
              <w:spacing w:after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</w:t>
            </w:r>
            <w:permStart w:id="371982679" w:edGrp="everyone"/>
            <w:r>
              <w:t xml:space="preserve">           </w:t>
            </w:r>
            <w:permEnd w:id="371982679"/>
          </w:p>
        </w:tc>
      </w:tr>
      <w:tr w:rsidR="00BA2BCB" w:rsidRPr="003D18FE" w14:paraId="647814C7" w14:textId="77777777" w:rsidTr="00737E96">
        <w:trPr>
          <w:trHeight w:val="413"/>
        </w:trPr>
        <w:tc>
          <w:tcPr>
            <w:tcW w:w="3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5B946E78" w14:textId="77777777" w:rsidR="00BA2BCB" w:rsidRPr="003D18FE" w:rsidRDefault="00BA2BCB" w:rsidP="00737E96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Actual hours</w:t>
            </w:r>
          </w:p>
        </w:tc>
        <w:tc>
          <w:tcPr>
            <w:tcW w:w="3472" w:type="dxa"/>
            <w:tcBorders>
              <w:left w:val="single" w:sz="4" w:space="0" w:color="FFFFFF"/>
            </w:tcBorders>
            <w:shd w:val="clear" w:color="auto" w:fill="auto"/>
            <w:vAlign w:val="center"/>
          </w:tcPr>
          <w:p w14:paraId="685ECF07" w14:textId="77777777" w:rsidR="00BA2BCB" w:rsidRPr="00132E90" w:rsidRDefault="00BA2BCB" w:rsidP="00737E96">
            <w:pPr>
              <w:spacing w:after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</w:t>
            </w:r>
            <w:permStart w:id="2112772668" w:edGrp="everyone"/>
            <w:r>
              <w:t xml:space="preserve">           </w:t>
            </w:r>
            <w:permEnd w:id="2112772668"/>
          </w:p>
        </w:tc>
        <w:tc>
          <w:tcPr>
            <w:tcW w:w="3437" w:type="dxa"/>
            <w:shd w:val="clear" w:color="auto" w:fill="auto"/>
            <w:vAlign w:val="center"/>
          </w:tcPr>
          <w:p w14:paraId="18392CCB" w14:textId="6D1F1A69" w:rsidR="00BA2BCB" w:rsidRPr="00C46BD8" w:rsidRDefault="00BA2BCB" w:rsidP="00737E96">
            <w:pPr>
              <w:spacing w:after="0"/>
            </w:pPr>
            <w:r>
              <w:rPr>
                <w:rFonts w:ascii="Verdana" w:hAnsi="Verdana"/>
              </w:rPr>
              <w:t xml:space="preserve"> </w:t>
            </w:r>
            <w:permStart w:id="832529579" w:edGrp="everyone"/>
            <w:r>
              <w:t xml:space="preserve">           </w:t>
            </w:r>
            <w:permEnd w:id="832529579"/>
          </w:p>
        </w:tc>
      </w:tr>
    </w:tbl>
    <w:p w14:paraId="6DC1F680" w14:textId="77777777" w:rsidR="007D5680" w:rsidRPr="003C7C41" w:rsidRDefault="00092C6E" w:rsidP="007D5680">
      <w:pPr>
        <w:pStyle w:val="Heading2"/>
        <w:spacing w:before="0" w:after="120" w:line="240" w:lineRule="auto"/>
        <w:rPr>
          <w:rFonts w:ascii="Verdana" w:hAnsi="Verdana"/>
          <w:b/>
          <w:color w:val="808080"/>
          <w:sz w:val="20"/>
        </w:rPr>
      </w:pPr>
      <w:r w:rsidRPr="00132E90">
        <w:rPr>
          <w:rFonts w:ascii="Verdana" w:hAnsi="Verdana"/>
        </w:rPr>
        <w:br w:type="page"/>
      </w:r>
      <w:r w:rsidR="007D5680" w:rsidRPr="003C7C41">
        <w:rPr>
          <w:rFonts w:ascii="Verdana" w:hAnsi="Verdana"/>
          <w:b/>
          <w:color w:val="808080"/>
          <w:sz w:val="20"/>
        </w:rPr>
        <w:lastRenderedPageBreak/>
        <w:t>Instructions:</w:t>
      </w:r>
    </w:p>
    <w:p w14:paraId="451A6F08" w14:textId="77777777" w:rsidR="007D5680" w:rsidRPr="003C7C41" w:rsidRDefault="007D5680" w:rsidP="007D5680">
      <w:pPr>
        <w:pStyle w:val="Heading2"/>
        <w:spacing w:before="0" w:after="120" w:line="240" w:lineRule="auto"/>
        <w:rPr>
          <w:rFonts w:ascii="Verdana" w:hAnsi="Verdana"/>
          <w:b/>
          <w:color w:val="FFFFFF"/>
          <w:sz w:val="16"/>
          <w:szCs w:val="16"/>
        </w:rPr>
      </w:pPr>
      <w:r w:rsidRPr="003C7C41">
        <w:rPr>
          <w:rFonts w:ascii="Verdana" w:hAnsi="Verdana"/>
          <w:b/>
          <w:color w:val="FFFFFF"/>
          <w:sz w:val="16"/>
          <w:szCs w:val="16"/>
          <w:highlight w:val="blue"/>
        </w:rPr>
        <w:t>CRP/BLUEPRINT PHASE:</w:t>
      </w:r>
    </w:p>
    <w:p w14:paraId="22225A5A" w14:textId="77777777" w:rsidR="007D5680" w:rsidRPr="003C7C41" w:rsidRDefault="007D5680" w:rsidP="007D5680">
      <w:pPr>
        <w:pStyle w:val="Heading2"/>
        <w:tabs>
          <w:tab w:val="left" w:pos="1710"/>
        </w:tabs>
        <w:spacing w:before="0" w:after="120" w:line="240" w:lineRule="auto"/>
        <w:ind w:left="1710" w:hanging="1710"/>
        <w:rPr>
          <w:rFonts w:ascii="Verdana" w:hAnsi="Verdana"/>
          <w:b/>
          <w:color w:val="0066FF"/>
          <w:sz w:val="16"/>
          <w:szCs w:val="16"/>
        </w:rPr>
      </w:pPr>
      <w:hyperlink w:anchor="_To_be_completed" w:history="1">
        <w:r w:rsidRPr="003C7C41">
          <w:rPr>
            <w:rStyle w:val="Hyperlink"/>
            <w:rFonts w:ascii="Verdana" w:hAnsi="Verdana"/>
            <w:b/>
            <w:color w:val="0066FF"/>
            <w:sz w:val="16"/>
            <w:szCs w:val="16"/>
          </w:rPr>
          <w:t>Section 1</w:t>
        </w:r>
      </w:hyperlink>
      <w:r w:rsidRPr="003C7C41">
        <w:rPr>
          <w:rFonts w:ascii="Verdana" w:hAnsi="Verdana"/>
          <w:b/>
          <w:color w:val="0066FF"/>
          <w:sz w:val="16"/>
          <w:szCs w:val="16"/>
        </w:rPr>
        <w:tab/>
        <w:t>Voice of the Customer (VOC) – All fields in light blue are required for the</w:t>
      </w:r>
      <w:r w:rsidRPr="003C7C41">
        <w:rPr>
          <w:rFonts w:ascii="Verdana" w:hAnsi="Verdana"/>
          <w:b/>
          <w:color w:val="0099FF"/>
          <w:sz w:val="16"/>
          <w:szCs w:val="16"/>
        </w:rPr>
        <w:t xml:space="preserve"> </w:t>
      </w:r>
      <w:r w:rsidRPr="003C7C41">
        <w:rPr>
          <w:rFonts w:ascii="Verdana" w:hAnsi="Verdana"/>
          <w:b/>
          <w:color w:val="0066FF"/>
          <w:sz w:val="16"/>
          <w:szCs w:val="16"/>
        </w:rPr>
        <w:t>high-level specification.  This section is completed by the Client Owner (BPO).</w:t>
      </w:r>
    </w:p>
    <w:p w14:paraId="1AF0FD5F" w14:textId="77777777" w:rsidR="007D5680" w:rsidRDefault="007D5680" w:rsidP="007D5680">
      <w:pPr>
        <w:pStyle w:val="Heading2"/>
        <w:spacing w:before="0" w:after="120" w:line="240" w:lineRule="auto"/>
        <w:ind w:left="1710" w:hanging="1710"/>
        <w:rPr>
          <w:rFonts w:ascii="Verdana" w:hAnsi="Verdana"/>
          <w:b/>
          <w:color w:val="FF6600"/>
          <w:sz w:val="16"/>
          <w:szCs w:val="16"/>
        </w:rPr>
      </w:pPr>
    </w:p>
    <w:p w14:paraId="2A34F4B6" w14:textId="77777777" w:rsidR="007D5680" w:rsidRPr="003E279C" w:rsidRDefault="007D5680" w:rsidP="007D5680">
      <w:pPr>
        <w:pStyle w:val="Heading2"/>
        <w:spacing w:before="0" w:after="120" w:line="240" w:lineRule="auto"/>
        <w:ind w:left="1710" w:hanging="1710"/>
        <w:rPr>
          <w:rFonts w:ascii="Verdana" w:hAnsi="Verdana"/>
          <w:b/>
          <w:sz w:val="16"/>
          <w:szCs w:val="16"/>
        </w:rPr>
      </w:pPr>
      <w:hyperlink w:anchor="_To_be_completed_6" w:history="1">
        <w:r w:rsidRPr="003E279C">
          <w:rPr>
            <w:rStyle w:val="Hyperlink"/>
            <w:rFonts w:ascii="Verdana" w:hAnsi="Verdana"/>
            <w:b/>
            <w:color w:val="auto"/>
            <w:sz w:val="16"/>
            <w:szCs w:val="16"/>
          </w:rPr>
          <w:t>Section 2</w:t>
        </w:r>
      </w:hyperlink>
      <w:r w:rsidRPr="003E279C">
        <w:rPr>
          <w:rFonts w:ascii="Verdana" w:hAnsi="Verdana"/>
          <w:b/>
          <w:sz w:val="16"/>
          <w:szCs w:val="16"/>
        </w:rPr>
        <w:tab/>
        <w:t xml:space="preserve">Response of the Consultant (ROC) – All fields in </w:t>
      </w:r>
      <w:r>
        <w:rPr>
          <w:rFonts w:ascii="Verdana" w:hAnsi="Verdana"/>
          <w:b/>
          <w:sz w:val="16"/>
          <w:szCs w:val="16"/>
        </w:rPr>
        <w:t xml:space="preserve">black </w:t>
      </w:r>
      <w:r w:rsidRPr="003E279C">
        <w:rPr>
          <w:rFonts w:ascii="Verdana" w:hAnsi="Verdana"/>
          <w:b/>
          <w:sz w:val="16"/>
          <w:szCs w:val="16"/>
        </w:rPr>
        <w:t>are required for the RICEF justification.  This section is completed by the Functional Owner (Consultant).</w:t>
      </w:r>
    </w:p>
    <w:p w14:paraId="4C9CC3BB" w14:textId="77777777" w:rsidR="007D5680" w:rsidRPr="003C7C41" w:rsidRDefault="007D5680" w:rsidP="007D5680">
      <w:pPr>
        <w:pStyle w:val="Heading2"/>
        <w:spacing w:before="120" w:after="0" w:line="240" w:lineRule="auto"/>
        <w:ind w:left="2160"/>
        <w:rPr>
          <w:rFonts w:ascii="Verdana" w:hAnsi="Verdana"/>
          <w:b/>
          <w:sz w:val="16"/>
          <w:szCs w:val="16"/>
        </w:rPr>
      </w:pPr>
      <w:r w:rsidRPr="003C7C41">
        <w:rPr>
          <w:rFonts w:ascii="Verdana" w:hAnsi="Verdana"/>
          <w:b/>
          <w:sz w:val="16"/>
          <w:szCs w:val="16"/>
        </w:rPr>
        <w:sym w:font="Wingdings 2" w:char="F052"/>
      </w:r>
      <w:r w:rsidRPr="003C7C41">
        <w:rPr>
          <w:rFonts w:ascii="Verdana" w:hAnsi="Verdana"/>
          <w:b/>
          <w:sz w:val="16"/>
          <w:szCs w:val="16"/>
        </w:rPr>
        <w:t xml:space="preserve"> Sections 1 &amp; 2 comprise the High Level Functional Spec.  </w:t>
      </w:r>
    </w:p>
    <w:p w14:paraId="350DC011" w14:textId="77777777" w:rsidR="007D5680" w:rsidRPr="003C7C41" w:rsidRDefault="007D5680" w:rsidP="007D5680">
      <w:pPr>
        <w:pStyle w:val="Heading2"/>
        <w:spacing w:before="0" w:line="240" w:lineRule="auto"/>
        <w:ind w:left="2160"/>
        <w:rPr>
          <w:rFonts w:ascii="Verdana" w:hAnsi="Verdana"/>
          <w:b/>
          <w:sz w:val="16"/>
          <w:szCs w:val="16"/>
        </w:rPr>
      </w:pPr>
      <w:r w:rsidRPr="003C7C41">
        <w:rPr>
          <w:rFonts w:ascii="Verdana" w:hAnsi="Verdana"/>
          <w:b/>
          <w:sz w:val="16"/>
          <w:szCs w:val="16"/>
        </w:rPr>
        <w:t>They are required prior to leaving the CRP/Blueprint</w:t>
      </w:r>
      <w:r>
        <w:rPr>
          <w:rFonts w:ascii="Verdana" w:hAnsi="Verdana"/>
          <w:b/>
          <w:sz w:val="16"/>
          <w:szCs w:val="16"/>
        </w:rPr>
        <w:t xml:space="preserve"> phase</w:t>
      </w:r>
      <w:r w:rsidRPr="003C7C41">
        <w:rPr>
          <w:rFonts w:ascii="Verdana" w:hAnsi="Verdana"/>
          <w:b/>
          <w:sz w:val="16"/>
          <w:szCs w:val="16"/>
        </w:rPr>
        <w:t>.</w:t>
      </w:r>
    </w:p>
    <w:p w14:paraId="6B8E0B90" w14:textId="77777777" w:rsidR="007D5680" w:rsidRPr="003C7C41" w:rsidRDefault="007D5680" w:rsidP="007D5680">
      <w:pPr>
        <w:pStyle w:val="Heading2"/>
        <w:spacing w:before="120" w:line="240" w:lineRule="auto"/>
        <w:ind w:left="2160"/>
        <w:rPr>
          <w:rFonts w:ascii="Verdana" w:hAnsi="Verdana"/>
          <w:b/>
          <w:sz w:val="16"/>
          <w:szCs w:val="16"/>
        </w:rPr>
      </w:pPr>
      <w:r w:rsidRPr="003C7C41">
        <w:rPr>
          <w:rFonts w:ascii="Verdana" w:hAnsi="Verdana"/>
          <w:b/>
          <w:sz w:val="16"/>
          <w:szCs w:val="16"/>
        </w:rPr>
        <w:sym w:font="Wingdings 2" w:char="F052"/>
      </w:r>
      <w:r w:rsidRPr="003C7C41">
        <w:rPr>
          <w:rFonts w:ascii="Verdana" w:hAnsi="Verdana"/>
          <w:b/>
          <w:sz w:val="16"/>
          <w:szCs w:val="16"/>
        </w:rPr>
        <w:t xml:space="preserve"> Functional </w:t>
      </w:r>
      <w:r>
        <w:rPr>
          <w:rFonts w:ascii="Verdana" w:hAnsi="Verdana"/>
          <w:b/>
          <w:sz w:val="16"/>
          <w:szCs w:val="16"/>
        </w:rPr>
        <w:t>Owner (</w:t>
      </w:r>
      <w:r w:rsidRPr="003C7C41">
        <w:rPr>
          <w:rFonts w:ascii="Verdana" w:hAnsi="Verdana"/>
          <w:b/>
          <w:sz w:val="16"/>
          <w:szCs w:val="16"/>
        </w:rPr>
        <w:t>consultant</w:t>
      </w:r>
      <w:r>
        <w:rPr>
          <w:rFonts w:ascii="Verdana" w:hAnsi="Verdana"/>
          <w:b/>
          <w:sz w:val="16"/>
          <w:szCs w:val="16"/>
        </w:rPr>
        <w:t>)</w:t>
      </w:r>
      <w:r w:rsidRPr="003C7C41">
        <w:rPr>
          <w:rFonts w:ascii="Verdana" w:hAnsi="Verdana"/>
          <w:b/>
          <w:sz w:val="16"/>
          <w:szCs w:val="16"/>
        </w:rPr>
        <w:t xml:space="preserve"> and BPO Sign-off Required.</w:t>
      </w:r>
    </w:p>
    <w:p w14:paraId="435E86C7" w14:textId="77777777" w:rsidR="007D5680" w:rsidRPr="003C7C41" w:rsidRDefault="007D5680" w:rsidP="007D5680">
      <w:pPr>
        <w:pStyle w:val="Heading2"/>
        <w:spacing w:before="120" w:line="240" w:lineRule="auto"/>
        <w:rPr>
          <w:rFonts w:ascii="Verdana" w:hAnsi="Verdana"/>
          <w:b/>
          <w:color w:val="FFFFFF"/>
          <w:sz w:val="16"/>
          <w:szCs w:val="16"/>
        </w:rPr>
      </w:pPr>
      <w:r w:rsidRPr="003C7C41">
        <w:rPr>
          <w:rFonts w:ascii="Verdana" w:hAnsi="Verdana"/>
          <w:b/>
          <w:color w:val="FFFFFF"/>
          <w:sz w:val="16"/>
          <w:szCs w:val="16"/>
          <w:highlight w:val="blue"/>
        </w:rPr>
        <w:t>SOLUTION PERSONALIZATION/REALIZATION PHASE:</w:t>
      </w:r>
    </w:p>
    <w:p w14:paraId="1C6556B0" w14:textId="77777777" w:rsidR="007D5680" w:rsidRPr="003C7C41" w:rsidRDefault="007D5680" w:rsidP="007D5680">
      <w:pPr>
        <w:pStyle w:val="Heading2"/>
        <w:spacing w:before="0" w:after="120" w:line="240" w:lineRule="auto"/>
        <w:ind w:left="1710" w:hanging="1710"/>
        <w:rPr>
          <w:rFonts w:ascii="Verdana" w:hAnsi="Verdana"/>
          <w:b/>
          <w:color w:val="000099"/>
          <w:sz w:val="16"/>
          <w:szCs w:val="16"/>
        </w:rPr>
      </w:pPr>
      <w:hyperlink w:anchor="_To_be_completed_1" w:history="1">
        <w:r w:rsidRPr="003C7C41">
          <w:rPr>
            <w:rStyle w:val="Hyperlink"/>
            <w:rFonts w:ascii="Verdana" w:hAnsi="Verdana"/>
            <w:b/>
            <w:color w:val="000099"/>
            <w:sz w:val="16"/>
            <w:szCs w:val="16"/>
          </w:rPr>
          <w:t>Section 3</w:t>
        </w:r>
      </w:hyperlink>
      <w:r w:rsidRPr="003C7C41">
        <w:rPr>
          <w:rFonts w:ascii="Verdana" w:hAnsi="Verdana"/>
          <w:b/>
          <w:color w:val="000099"/>
          <w:sz w:val="16"/>
          <w:szCs w:val="16"/>
        </w:rPr>
        <w:tab/>
        <w:t>Functional Design – All fields in dark blue are required for a complete functional specification.  This section is completed by the Functional Owner (Consultant).</w:t>
      </w:r>
    </w:p>
    <w:p w14:paraId="76BB61F8" w14:textId="77777777" w:rsidR="007D5680" w:rsidRPr="003C7C41" w:rsidRDefault="007D5680" w:rsidP="007D5680">
      <w:pPr>
        <w:pStyle w:val="Heading2"/>
        <w:spacing w:before="120" w:line="240" w:lineRule="auto"/>
        <w:ind w:left="2160"/>
        <w:rPr>
          <w:rFonts w:ascii="Verdana" w:hAnsi="Verdana"/>
          <w:b/>
          <w:sz w:val="16"/>
          <w:szCs w:val="16"/>
        </w:rPr>
      </w:pPr>
      <w:r w:rsidRPr="003C7C41">
        <w:rPr>
          <w:rFonts w:ascii="Verdana" w:hAnsi="Verdana"/>
          <w:b/>
          <w:sz w:val="16"/>
          <w:szCs w:val="16"/>
        </w:rPr>
        <w:sym w:font="Wingdings 2" w:char="F052"/>
      </w:r>
      <w:r w:rsidRPr="003C7C41">
        <w:rPr>
          <w:rFonts w:ascii="Verdana" w:hAnsi="Verdana"/>
          <w:b/>
          <w:sz w:val="16"/>
          <w:szCs w:val="16"/>
        </w:rPr>
        <w:t xml:space="preserve"> Functional Design Sign-off Required.</w:t>
      </w:r>
    </w:p>
    <w:p w14:paraId="0DAA649A" w14:textId="77777777" w:rsidR="007D5680" w:rsidRPr="003C7C41" w:rsidRDefault="007D5680" w:rsidP="007D5680">
      <w:pPr>
        <w:pStyle w:val="Heading2"/>
        <w:spacing w:before="0" w:after="120" w:line="240" w:lineRule="auto"/>
        <w:ind w:left="1710" w:hanging="1710"/>
        <w:rPr>
          <w:rFonts w:ascii="Verdana" w:hAnsi="Verdana"/>
          <w:b/>
          <w:color w:val="FF6600"/>
          <w:sz w:val="16"/>
          <w:szCs w:val="16"/>
        </w:rPr>
      </w:pPr>
      <w:hyperlink w:anchor="_To_be_completed_2" w:history="1">
        <w:r w:rsidRPr="003C7C41">
          <w:rPr>
            <w:rStyle w:val="Hyperlink"/>
            <w:rFonts w:ascii="Verdana" w:hAnsi="Verdana"/>
            <w:b/>
            <w:color w:val="FF6600"/>
            <w:sz w:val="16"/>
            <w:szCs w:val="16"/>
          </w:rPr>
          <w:t>Section 4</w:t>
        </w:r>
      </w:hyperlink>
      <w:r w:rsidRPr="003C7C41">
        <w:rPr>
          <w:rFonts w:ascii="Verdana" w:hAnsi="Verdana"/>
          <w:b/>
          <w:color w:val="FF6600"/>
          <w:sz w:val="16"/>
          <w:szCs w:val="16"/>
        </w:rPr>
        <w:tab/>
        <w:t>Technical Design – All fields in orange are required for a complete technical specification.  This section is completed by the Technical Owner (Tech Lead located onsite unless other is specified).</w:t>
      </w:r>
    </w:p>
    <w:p w14:paraId="5CE22503" w14:textId="77777777" w:rsidR="007D5680" w:rsidRPr="003C7C41" w:rsidRDefault="00A90AA2" w:rsidP="007D5680">
      <w:pPr>
        <w:pStyle w:val="Heading2"/>
        <w:spacing w:before="120" w:line="240" w:lineRule="auto"/>
        <w:ind w:left="2160"/>
        <w:rPr>
          <w:rFonts w:ascii="Verdana" w:hAnsi="Verdana"/>
          <w:b/>
          <w:sz w:val="16"/>
          <w:szCs w:val="16"/>
        </w:rPr>
      </w:pPr>
      <w:bookmarkStart w:id="4" w:name="_Hlk45749488"/>
      <w:r>
        <w:rPr>
          <w:rFonts w:ascii="Verdana" w:hAnsi="Verdana"/>
          <w:b/>
          <w:sz w:val="16"/>
          <w:szCs w:val="16"/>
        </w:rPr>
        <w:sym w:font="Wingdings 2" w:char="F0A3"/>
      </w:r>
      <w:r w:rsidR="007D5680" w:rsidRPr="003C7C41">
        <w:rPr>
          <w:rFonts w:ascii="Verdana" w:hAnsi="Verdana"/>
          <w:b/>
          <w:sz w:val="16"/>
          <w:szCs w:val="16"/>
        </w:rPr>
        <w:t xml:space="preserve"> Technical Design Sign-off </w:t>
      </w:r>
      <w:r>
        <w:rPr>
          <w:rFonts w:ascii="Verdana" w:hAnsi="Verdana"/>
          <w:b/>
          <w:sz w:val="16"/>
          <w:szCs w:val="16"/>
        </w:rPr>
        <w:t>if r</w:t>
      </w:r>
      <w:r w:rsidR="007D5680" w:rsidRPr="003C7C41">
        <w:rPr>
          <w:rFonts w:ascii="Verdana" w:hAnsi="Verdana"/>
          <w:b/>
          <w:sz w:val="16"/>
          <w:szCs w:val="16"/>
        </w:rPr>
        <w:t>equired.</w:t>
      </w:r>
    </w:p>
    <w:bookmarkEnd w:id="4"/>
    <w:p w14:paraId="6AB2BF5A" w14:textId="77777777" w:rsidR="007D5680" w:rsidRPr="003C7C41" w:rsidRDefault="008E6379" w:rsidP="007D5680">
      <w:pPr>
        <w:pStyle w:val="Heading2"/>
        <w:spacing w:before="0" w:after="120" w:line="240" w:lineRule="auto"/>
        <w:ind w:left="1710" w:hanging="1710"/>
        <w:rPr>
          <w:rFonts w:ascii="Verdana" w:hAnsi="Verdana"/>
          <w:b/>
          <w:color w:val="DC0032"/>
          <w:sz w:val="16"/>
          <w:szCs w:val="16"/>
        </w:rPr>
      </w:pPr>
      <w:r>
        <w:fldChar w:fldCharType="begin"/>
      </w:r>
      <w:r>
        <w:instrText xml:space="preserve"> HYPERLINK \l "_To_be_completed_3" </w:instrText>
      </w:r>
      <w:r>
        <w:fldChar w:fldCharType="separate"/>
      </w:r>
      <w:r w:rsidR="007D5680" w:rsidRPr="003C7C41">
        <w:rPr>
          <w:rStyle w:val="Hyperlink"/>
          <w:rFonts w:ascii="Verdana" w:hAnsi="Verdana"/>
          <w:b/>
          <w:color w:val="DC0032"/>
          <w:sz w:val="16"/>
          <w:szCs w:val="16"/>
        </w:rPr>
        <w:t>Section 5</w:t>
      </w:r>
      <w:r>
        <w:rPr>
          <w:rStyle w:val="Hyperlink"/>
          <w:rFonts w:ascii="Verdana" w:hAnsi="Verdana"/>
          <w:b/>
          <w:color w:val="DC0032"/>
          <w:sz w:val="16"/>
          <w:szCs w:val="16"/>
        </w:rPr>
        <w:fldChar w:fldCharType="end"/>
      </w:r>
      <w:r w:rsidR="007D5680" w:rsidRPr="003C7C41">
        <w:rPr>
          <w:rFonts w:ascii="Verdana" w:hAnsi="Verdana"/>
          <w:b/>
          <w:color w:val="DC0032"/>
          <w:sz w:val="16"/>
          <w:szCs w:val="16"/>
        </w:rPr>
        <w:tab/>
        <w:t>Technical Documentation – All fields in red are required for complete technical documentation</w:t>
      </w:r>
      <w:r w:rsidR="007D5680">
        <w:rPr>
          <w:rFonts w:ascii="Verdana" w:hAnsi="Verdana"/>
          <w:b/>
          <w:color w:val="DC0032"/>
          <w:sz w:val="16"/>
          <w:szCs w:val="16"/>
        </w:rPr>
        <w:t>, including</w:t>
      </w:r>
      <w:r w:rsidR="007D5680" w:rsidRPr="003C7C41">
        <w:rPr>
          <w:rFonts w:ascii="Verdana" w:hAnsi="Verdana"/>
          <w:b/>
          <w:color w:val="DC0032"/>
          <w:sz w:val="16"/>
          <w:szCs w:val="16"/>
        </w:rPr>
        <w:t xml:space="preserve"> documented unit test results.  This section is completed by the Developer.  </w:t>
      </w:r>
    </w:p>
    <w:p w14:paraId="6663C2AC" w14:textId="77777777" w:rsidR="007D5680" w:rsidRPr="003C7C41" w:rsidRDefault="007D5680" w:rsidP="007D5680">
      <w:pPr>
        <w:pStyle w:val="Heading2"/>
        <w:spacing w:before="0" w:after="120" w:line="240" w:lineRule="auto"/>
        <w:ind w:left="1710" w:hanging="1710"/>
        <w:rPr>
          <w:rFonts w:ascii="Verdana" w:hAnsi="Verdana"/>
          <w:b/>
          <w:color w:val="990099"/>
          <w:sz w:val="16"/>
          <w:szCs w:val="16"/>
        </w:rPr>
      </w:pPr>
      <w:hyperlink w:anchor="_To_be_completed_4" w:history="1">
        <w:r w:rsidRPr="003C7C41">
          <w:rPr>
            <w:rStyle w:val="Hyperlink"/>
            <w:rFonts w:ascii="Verdana" w:hAnsi="Verdana"/>
            <w:b/>
            <w:color w:val="990099"/>
            <w:sz w:val="16"/>
            <w:szCs w:val="16"/>
          </w:rPr>
          <w:t>Section 6</w:t>
        </w:r>
      </w:hyperlink>
      <w:r w:rsidRPr="003C7C41">
        <w:rPr>
          <w:rFonts w:ascii="Verdana" w:hAnsi="Verdana"/>
          <w:b/>
          <w:color w:val="990099"/>
          <w:sz w:val="16"/>
          <w:szCs w:val="16"/>
        </w:rPr>
        <w:tab/>
        <w:t>Functional Testing Results – All fields in purple are required for complete documentation of functional testing.  This section is completed by the Functional Owner (Consultant).</w:t>
      </w:r>
    </w:p>
    <w:p w14:paraId="1C303EAB" w14:textId="77777777" w:rsidR="007D5680" w:rsidRPr="003C7C41" w:rsidRDefault="007D5680" w:rsidP="007D5680">
      <w:pPr>
        <w:pStyle w:val="Heading2"/>
        <w:spacing w:before="0" w:after="120" w:line="240" w:lineRule="auto"/>
        <w:ind w:left="1710" w:hanging="1710"/>
        <w:rPr>
          <w:rFonts w:ascii="Verdana" w:hAnsi="Verdana"/>
          <w:b/>
          <w:color w:val="008000"/>
          <w:sz w:val="16"/>
          <w:szCs w:val="16"/>
        </w:rPr>
      </w:pPr>
      <w:hyperlink w:anchor="_To_be_completed_5" w:history="1">
        <w:r w:rsidRPr="003C7C41">
          <w:rPr>
            <w:rStyle w:val="Hyperlink"/>
            <w:rFonts w:ascii="Verdana" w:hAnsi="Verdana"/>
            <w:b/>
            <w:color w:val="008000"/>
            <w:sz w:val="16"/>
            <w:szCs w:val="16"/>
          </w:rPr>
          <w:t>Section 7</w:t>
        </w:r>
      </w:hyperlink>
      <w:r w:rsidRPr="003C7C41">
        <w:rPr>
          <w:rFonts w:ascii="Verdana" w:hAnsi="Verdana"/>
          <w:b/>
          <w:color w:val="008000"/>
          <w:sz w:val="16"/>
          <w:szCs w:val="16"/>
        </w:rPr>
        <w:tab/>
        <w:t>User Acceptance Testing Results – All fields in green are required for complete documentation of user acceptance testing.  This section is completed by the Client Owner (BPO).</w:t>
      </w:r>
    </w:p>
    <w:p w14:paraId="01E0D51B" w14:textId="77777777" w:rsidR="007D5680" w:rsidRPr="003C7C41" w:rsidRDefault="007D5680" w:rsidP="007D5680">
      <w:pPr>
        <w:pStyle w:val="Heading2"/>
        <w:spacing w:before="120" w:after="0" w:line="240" w:lineRule="auto"/>
        <w:ind w:left="1987" w:firstLine="187"/>
        <w:rPr>
          <w:rFonts w:ascii="Verdana" w:hAnsi="Verdana"/>
          <w:b/>
          <w:sz w:val="16"/>
          <w:szCs w:val="16"/>
        </w:rPr>
      </w:pPr>
      <w:r w:rsidRPr="003C7C41">
        <w:rPr>
          <w:rFonts w:ascii="Verdana" w:hAnsi="Verdana"/>
          <w:b/>
          <w:sz w:val="16"/>
          <w:szCs w:val="16"/>
        </w:rPr>
        <w:sym w:font="Wingdings 2" w:char="F052"/>
      </w:r>
      <w:r w:rsidRPr="003C7C41">
        <w:rPr>
          <w:rFonts w:ascii="Verdana" w:hAnsi="Verdana"/>
          <w:b/>
          <w:sz w:val="16"/>
          <w:szCs w:val="16"/>
        </w:rPr>
        <w:t xml:space="preserve"> User Acceptance Testing Sign-off Required.</w:t>
      </w:r>
    </w:p>
    <w:p w14:paraId="295C1C04" w14:textId="77777777" w:rsidR="007D5680" w:rsidRPr="003C7C41" w:rsidRDefault="007D5680" w:rsidP="007D5680">
      <w:pPr>
        <w:pStyle w:val="Heading2"/>
        <w:spacing w:before="120" w:after="0" w:line="240" w:lineRule="auto"/>
        <w:ind w:left="1987" w:firstLine="187"/>
        <w:rPr>
          <w:rFonts w:ascii="Verdana" w:hAnsi="Verdana"/>
          <w:b/>
          <w:sz w:val="16"/>
          <w:szCs w:val="16"/>
        </w:rPr>
      </w:pPr>
      <w:r w:rsidRPr="003C7C41">
        <w:rPr>
          <w:rFonts w:ascii="Verdana" w:hAnsi="Verdana"/>
          <w:b/>
          <w:sz w:val="16"/>
          <w:szCs w:val="16"/>
        </w:rPr>
        <w:sym w:font="Wingdings 2" w:char="F052"/>
      </w:r>
      <w:r w:rsidRPr="003C7C41">
        <w:rPr>
          <w:rFonts w:ascii="Verdana" w:hAnsi="Verdana"/>
          <w:b/>
          <w:sz w:val="16"/>
          <w:szCs w:val="16"/>
        </w:rPr>
        <w:t xml:space="preserve"> Exceptions copied to the project Issues List.</w:t>
      </w:r>
    </w:p>
    <w:p w14:paraId="4DAB8991" w14:textId="77777777" w:rsidR="007D5680" w:rsidRDefault="007D5680" w:rsidP="007D5680">
      <w:pPr>
        <w:pStyle w:val="Heading2"/>
        <w:spacing w:before="120" w:after="0" w:line="240" w:lineRule="auto"/>
        <w:ind w:left="1987" w:firstLine="187"/>
        <w:rPr>
          <w:rFonts w:ascii="Verdana" w:hAnsi="Verdana"/>
          <w:b/>
          <w:sz w:val="16"/>
          <w:szCs w:val="16"/>
        </w:rPr>
      </w:pPr>
      <w:r w:rsidRPr="003C7C41">
        <w:rPr>
          <w:rFonts w:ascii="Verdana" w:hAnsi="Verdana"/>
          <w:b/>
          <w:sz w:val="16"/>
          <w:szCs w:val="16"/>
        </w:rPr>
        <w:sym w:font="Wingdings 2" w:char="F052"/>
      </w:r>
      <w:r w:rsidRPr="003C7C41">
        <w:rPr>
          <w:rFonts w:ascii="Verdana" w:hAnsi="Verdana"/>
          <w:b/>
          <w:sz w:val="16"/>
          <w:szCs w:val="16"/>
        </w:rPr>
        <w:t xml:space="preserve"> Transports released and migrated to QA.</w:t>
      </w:r>
    </w:p>
    <w:p w14:paraId="48C94E6D" w14:textId="77777777" w:rsidR="00E967AB" w:rsidRPr="007A7967" w:rsidRDefault="002964C7" w:rsidP="00E967AB">
      <w:pPr>
        <w:pStyle w:val="Heading3"/>
        <w:numPr>
          <w:ilvl w:val="0"/>
          <w:numId w:val="0"/>
        </w:numPr>
        <w:spacing w:line="240" w:lineRule="auto"/>
        <w:rPr>
          <w:rFonts w:ascii="Verdana" w:hAnsi="Verdana"/>
        </w:rPr>
      </w:pPr>
      <w:r>
        <w:rPr>
          <w:rFonts w:ascii="Verdana" w:hAnsi="Verdana"/>
          <w:b/>
          <w:bCs/>
          <w:color w:val="111111"/>
          <w:sz w:val="20"/>
        </w:rPr>
        <w:br w:type="page"/>
      </w:r>
      <w:r w:rsidR="00E967AB" w:rsidRPr="00037AC7">
        <w:rPr>
          <w:rFonts w:ascii="Verdana" w:hAnsi="Verdana"/>
          <w:b/>
          <w:bCs/>
          <w:color w:val="111111"/>
          <w:sz w:val="20"/>
        </w:rPr>
        <w:lastRenderedPageBreak/>
        <w:t>Approvals / Sign-offs:</w:t>
      </w:r>
    </w:p>
    <w:p w14:paraId="6DD281C3" w14:textId="77777777" w:rsidR="00E967AB" w:rsidRPr="00037AC7" w:rsidRDefault="00E967AB" w:rsidP="00E967AB">
      <w:pPr>
        <w:pStyle w:val="Heading3"/>
        <w:numPr>
          <w:ilvl w:val="0"/>
          <w:numId w:val="0"/>
        </w:numPr>
        <w:spacing w:line="240" w:lineRule="auto"/>
        <w:rPr>
          <w:rFonts w:ascii="Verdana" w:hAnsi="Verdana"/>
          <w:b/>
          <w:bCs/>
          <w:color w:val="0033CC"/>
          <w:sz w:val="20"/>
        </w:rPr>
      </w:pPr>
      <w:r w:rsidRPr="00037AC7">
        <w:rPr>
          <w:rFonts w:ascii="Verdana" w:hAnsi="Verdana"/>
          <w:b/>
          <w:bCs/>
          <w:color w:val="0033CC"/>
          <w:sz w:val="20"/>
        </w:rPr>
        <w:t>Functional Design (section 3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E967AB" w:rsidRPr="003D18FE" w14:paraId="0C607FF3" w14:textId="77777777" w:rsidTr="003D18FE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FC911B2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FB8BD3F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0D40DCBA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</w:tr>
      <w:tr w:rsidR="00E967AB" w:rsidRPr="003D18FE" w14:paraId="6546D3DE" w14:textId="77777777" w:rsidTr="003D18FE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D193F7A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permStart w:id="1193241428" w:edGrp="everyone"/>
            <w:permStart w:id="1305951300" w:edGrp="everyone"/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Functional Owner (Consultant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CA51FFB" w14:textId="77777777" w:rsidR="00E967AB" w:rsidRPr="003D18FE" w:rsidRDefault="003F0B1C" w:rsidP="003D18FE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65C8D957" w14:textId="77777777" w:rsidR="00E967AB" w:rsidRPr="003D18FE" w:rsidRDefault="003F0B1C" w:rsidP="003D18FE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</w:tr>
      <w:tr w:rsidR="00E967AB" w:rsidRPr="003D18FE" w14:paraId="347AAAD2" w14:textId="77777777" w:rsidTr="003D18FE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693ACFC0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permStart w:id="2048616744" w:edGrp="everyone"/>
            <w:permStart w:id="976238586" w:edGrp="everyone"/>
            <w:permEnd w:id="1193241428"/>
            <w:permEnd w:id="1305951300"/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040EC5E" w14:textId="77777777" w:rsidR="00E967AB" w:rsidRPr="003D18FE" w:rsidRDefault="003F0B1C" w:rsidP="003D18FE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5B8900B" w14:textId="77777777" w:rsidR="00E967AB" w:rsidRPr="003D18FE" w:rsidRDefault="003F0B1C" w:rsidP="003D18FE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</w:tr>
      <w:permEnd w:id="2048616744"/>
      <w:permEnd w:id="976238586"/>
    </w:tbl>
    <w:p w14:paraId="60F8164D" w14:textId="77777777" w:rsidR="00714504" w:rsidRDefault="00714504" w:rsidP="00E967AB">
      <w:pPr>
        <w:pStyle w:val="Heading3"/>
        <w:numPr>
          <w:ilvl w:val="0"/>
          <w:numId w:val="0"/>
        </w:numPr>
        <w:spacing w:before="100" w:beforeAutospacing="1" w:after="100" w:afterAutospacing="1" w:line="240" w:lineRule="auto"/>
        <w:rPr>
          <w:rFonts w:ascii="Verdana" w:hAnsi="Verdana"/>
          <w:b/>
          <w:bCs/>
          <w:color w:val="FF6600"/>
          <w:sz w:val="20"/>
        </w:rPr>
      </w:pPr>
    </w:p>
    <w:p w14:paraId="287C63E9" w14:textId="77777777" w:rsidR="00E967AB" w:rsidRPr="00037AC7" w:rsidRDefault="00E967AB" w:rsidP="00E967AB">
      <w:pPr>
        <w:pStyle w:val="Heading3"/>
        <w:numPr>
          <w:ilvl w:val="0"/>
          <w:numId w:val="0"/>
        </w:numPr>
        <w:spacing w:before="100" w:beforeAutospacing="1" w:after="100" w:afterAutospacing="1" w:line="240" w:lineRule="auto"/>
        <w:rPr>
          <w:rFonts w:ascii="Verdana" w:hAnsi="Verdana"/>
          <w:b/>
          <w:bCs/>
          <w:color w:val="FF6600"/>
          <w:sz w:val="20"/>
        </w:rPr>
      </w:pPr>
      <w:r w:rsidRPr="00037AC7">
        <w:rPr>
          <w:rFonts w:ascii="Verdana" w:hAnsi="Verdana"/>
          <w:b/>
          <w:bCs/>
          <w:color w:val="FF6600"/>
          <w:sz w:val="20"/>
        </w:rPr>
        <w:t>Technical Design (section 4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10"/>
        <w:gridCol w:w="3170"/>
        <w:gridCol w:w="1710"/>
      </w:tblGrid>
      <w:tr w:rsidR="00E967AB" w:rsidRPr="003D18FE" w14:paraId="14D267D8" w14:textId="77777777" w:rsidTr="003D18FE">
        <w:trPr>
          <w:trHeight w:val="305"/>
        </w:trPr>
        <w:tc>
          <w:tcPr>
            <w:tcW w:w="421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711B69D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17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D977E21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07CE6A58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</w:tr>
      <w:tr w:rsidR="00E967AB" w:rsidRPr="003D18FE" w14:paraId="3244EA94" w14:textId="77777777" w:rsidTr="003D18FE">
        <w:trPr>
          <w:trHeight w:val="288"/>
        </w:trPr>
        <w:tc>
          <w:tcPr>
            <w:tcW w:w="42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66E693F2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permStart w:id="268045365" w:edGrp="everyone"/>
            <w:permStart w:id="1528826565" w:edGrp="everyone"/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Technical Owner (Technical Lead)</w:t>
            </w:r>
          </w:p>
        </w:tc>
        <w:tc>
          <w:tcPr>
            <w:tcW w:w="317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78278"/>
            </w:tcBorders>
            <w:shd w:val="clear" w:color="auto" w:fill="auto"/>
            <w:vAlign w:val="center"/>
          </w:tcPr>
          <w:p w14:paraId="36C699E2" w14:textId="77777777" w:rsidR="00E967AB" w:rsidRPr="003D18FE" w:rsidRDefault="003F0B1C" w:rsidP="003D18FE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78278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C0A4D50" w14:textId="77777777" w:rsidR="00E967AB" w:rsidRPr="003D18FE" w:rsidRDefault="003F0B1C" w:rsidP="003D18FE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</w:tr>
      <w:permEnd w:id="268045365"/>
      <w:permEnd w:id="1528826565"/>
    </w:tbl>
    <w:p w14:paraId="18E7F4A1" w14:textId="77777777" w:rsidR="00714504" w:rsidRDefault="00714504" w:rsidP="00E967AB">
      <w:pPr>
        <w:pStyle w:val="Heading3"/>
        <w:numPr>
          <w:ilvl w:val="0"/>
          <w:numId w:val="0"/>
        </w:numPr>
        <w:spacing w:line="240" w:lineRule="auto"/>
        <w:rPr>
          <w:rFonts w:ascii="Verdana" w:hAnsi="Verdana"/>
          <w:b/>
          <w:bCs/>
          <w:color w:val="008000"/>
          <w:sz w:val="20"/>
        </w:rPr>
      </w:pPr>
    </w:p>
    <w:p w14:paraId="15A07532" w14:textId="77777777" w:rsidR="00E967AB" w:rsidRPr="00037AC7" w:rsidRDefault="00E967AB" w:rsidP="00E967AB">
      <w:pPr>
        <w:pStyle w:val="Heading3"/>
        <w:numPr>
          <w:ilvl w:val="0"/>
          <w:numId w:val="0"/>
        </w:numPr>
        <w:spacing w:line="240" w:lineRule="auto"/>
        <w:rPr>
          <w:rFonts w:ascii="Verdana" w:hAnsi="Verdana"/>
          <w:b/>
          <w:bCs/>
          <w:color w:val="008000"/>
          <w:sz w:val="20"/>
        </w:rPr>
      </w:pPr>
      <w:r w:rsidRPr="00037AC7">
        <w:rPr>
          <w:rFonts w:ascii="Verdana" w:hAnsi="Verdana"/>
          <w:b/>
          <w:bCs/>
          <w:color w:val="008000"/>
          <w:sz w:val="20"/>
        </w:rPr>
        <w:t>User Acceptance Testing Results* (section 7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E967AB" w:rsidRPr="003D18FE" w14:paraId="05BB7FB4" w14:textId="77777777" w:rsidTr="003D18FE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7BCB530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D7FCADB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1A95F3ED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</w:tr>
      <w:tr w:rsidR="00E967AB" w:rsidRPr="003D18FE" w14:paraId="05A06840" w14:textId="77777777" w:rsidTr="003D18FE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051EBD23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permStart w:id="538061490" w:edGrp="everyone"/>
            <w:permStart w:id="986907288" w:edGrp="everyone"/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74AA9A8" w14:textId="77777777" w:rsidR="00E967AB" w:rsidRPr="003D18FE" w:rsidRDefault="003F0B1C" w:rsidP="003D18FE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65B3F83" w14:textId="77777777" w:rsidR="00E967AB" w:rsidRPr="003D18FE" w:rsidRDefault="003F0B1C" w:rsidP="003D18FE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</w:tr>
    </w:tbl>
    <w:permEnd w:id="538061490"/>
    <w:permEnd w:id="986907288"/>
    <w:p w14:paraId="75CC02B0" w14:textId="77777777" w:rsidR="00E967AB" w:rsidRPr="00264FB2" w:rsidRDefault="00E967AB" w:rsidP="00E967AB">
      <w:pPr>
        <w:pStyle w:val="BodyText"/>
        <w:spacing w:before="0" w:after="240"/>
        <w:ind w:right="0"/>
        <w:rPr>
          <w:rFonts w:ascii="Verdana" w:hAnsi="Verdana"/>
          <w:sz w:val="18"/>
          <w:szCs w:val="18"/>
        </w:rPr>
      </w:pPr>
      <w:r w:rsidRPr="00264FB2">
        <w:rPr>
          <w:rFonts w:ascii="Verdana" w:hAnsi="Verdana"/>
        </w:rPr>
        <w:t>(</w:t>
      </w:r>
      <w:r>
        <w:rPr>
          <w:rFonts w:ascii="Verdana" w:hAnsi="Verdana"/>
        </w:rPr>
        <w:t>*w</w:t>
      </w:r>
      <w:r w:rsidRPr="00264FB2">
        <w:rPr>
          <w:rFonts w:ascii="Verdana" w:hAnsi="Verdana"/>
        </w:rPr>
        <w:t xml:space="preserve">ith exceptions </w:t>
      </w:r>
      <w:r>
        <w:rPr>
          <w:rFonts w:ascii="Verdana" w:hAnsi="Verdana"/>
        </w:rPr>
        <w:t>noted</w:t>
      </w:r>
      <w:r w:rsidRPr="00264FB2">
        <w:rPr>
          <w:rFonts w:ascii="Verdana" w:hAnsi="Verdana"/>
        </w:rPr>
        <w:t xml:space="preserve"> below)</w:t>
      </w:r>
    </w:p>
    <w:tbl>
      <w:tblPr>
        <w:tblW w:w="1017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FFFFFF"/>
          <w:right w:val="single" w:sz="4" w:space="0" w:color="808080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2070"/>
        <w:gridCol w:w="6570"/>
        <w:gridCol w:w="1530"/>
      </w:tblGrid>
      <w:tr w:rsidR="00E967AB" w:rsidRPr="00264FB2" w14:paraId="01446597" w14:textId="77777777">
        <w:trPr>
          <w:trHeight w:val="285"/>
        </w:trPr>
        <w:tc>
          <w:tcPr>
            <w:tcW w:w="2070" w:type="dxa"/>
            <w:shd w:val="clear" w:color="auto" w:fill="808080"/>
            <w:vAlign w:val="center"/>
          </w:tcPr>
          <w:p w14:paraId="2E9016EB" w14:textId="77777777" w:rsidR="00E967AB" w:rsidRPr="00264FB2" w:rsidRDefault="00E967AB" w:rsidP="000306A6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Priority</w:t>
            </w:r>
          </w:p>
        </w:tc>
        <w:tc>
          <w:tcPr>
            <w:tcW w:w="6570" w:type="dxa"/>
            <w:shd w:val="clear" w:color="auto" w:fill="808080"/>
            <w:vAlign w:val="center"/>
          </w:tcPr>
          <w:p w14:paraId="68CC0E4F" w14:textId="77777777" w:rsidR="00E967AB" w:rsidRPr="00264FB2" w:rsidRDefault="00E967AB" w:rsidP="000306A6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64FB2">
              <w:rPr>
                <w:rFonts w:ascii="Verdana" w:hAnsi="Verdana"/>
                <w:b/>
                <w:bCs/>
                <w:color w:val="FFFFFF"/>
              </w:rPr>
              <w:t>Description of</w:t>
            </w:r>
            <w:r>
              <w:rPr>
                <w:rFonts w:ascii="Verdana" w:hAnsi="Verdana"/>
                <w:b/>
                <w:bCs/>
                <w:color w:val="FFFFFF"/>
              </w:rPr>
              <w:t xml:space="preserve"> Exception</w:t>
            </w:r>
          </w:p>
        </w:tc>
        <w:tc>
          <w:tcPr>
            <w:tcW w:w="1530" w:type="dxa"/>
            <w:shd w:val="clear" w:color="auto" w:fill="808080"/>
            <w:vAlign w:val="center"/>
          </w:tcPr>
          <w:p w14:paraId="774DDDD6" w14:textId="77777777" w:rsidR="00E967AB" w:rsidRPr="00264FB2" w:rsidRDefault="00E967AB" w:rsidP="000306A6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Issue # (optional)</w:t>
            </w:r>
          </w:p>
        </w:tc>
      </w:tr>
      <w:tr w:rsidR="00E967AB" w:rsidRPr="00132E90" w14:paraId="63357F14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37F9F54C" w14:textId="77777777" w:rsidR="00E967AB" w:rsidRPr="00132E90" w:rsidRDefault="003F0B1C" w:rsidP="000306A6">
            <w:pPr>
              <w:spacing w:after="0"/>
              <w:rPr>
                <w:rFonts w:ascii="Verdana" w:hAnsi="Verdana"/>
              </w:rPr>
            </w:pPr>
            <w:permStart w:id="395278644" w:edGrp="everyone"/>
            <w:permStart w:id="1286342838" w:edGrp="everyone"/>
            <w:permStart w:id="913979656" w:edGrp="everyone"/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  <w:tc>
          <w:tcPr>
            <w:tcW w:w="6570" w:type="dxa"/>
            <w:vAlign w:val="center"/>
          </w:tcPr>
          <w:p w14:paraId="0B443B3B" w14:textId="77777777" w:rsidR="00E967AB" w:rsidRPr="00132E90" w:rsidRDefault="003F0B1C" w:rsidP="000306A6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  <w:tc>
          <w:tcPr>
            <w:tcW w:w="1530" w:type="dxa"/>
            <w:vAlign w:val="center"/>
          </w:tcPr>
          <w:p w14:paraId="53A10479" w14:textId="77777777" w:rsidR="00E967AB" w:rsidRPr="00132E90" w:rsidRDefault="003F0B1C" w:rsidP="000306A6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</w:tr>
      <w:tr w:rsidR="00E967AB" w:rsidRPr="00132E90" w14:paraId="669B4785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16591C67" w14:textId="77777777" w:rsidR="00E967AB" w:rsidRPr="00132E90" w:rsidRDefault="003F0B1C" w:rsidP="000306A6">
            <w:pPr>
              <w:spacing w:after="0"/>
              <w:rPr>
                <w:rFonts w:ascii="Verdana" w:hAnsi="Verdana"/>
              </w:rPr>
            </w:pPr>
            <w:permStart w:id="2058434422" w:edGrp="everyone"/>
            <w:permStart w:id="692468170" w:edGrp="everyone"/>
            <w:permStart w:id="132586764" w:edGrp="everyone"/>
            <w:permEnd w:id="395278644"/>
            <w:permEnd w:id="1286342838"/>
            <w:permEnd w:id="913979656"/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  <w:tc>
          <w:tcPr>
            <w:tcW w:w="6570" w:type="dxa"/>
            <w:vAlign w:val="center"/>
          </w:tcPr>
          <w:p w14:paraId="73A351BD" w14:textId="77777777" w:rsidR="00E967AB" w:rsidRPr="00132E90" w:rsidRDefault="00844106" w:rsidP="000306A6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</w:t>
            </w:r>
            <w:r w:rsidR="003F0B1C">
              <w:rPr>
                <w:rStyle w:val="CommentReference"/>
                <w:rFonts w:ascii="Verdana" w:hAnsi="Verdana"/>
                <w:sz w:val="20"/>
              </w:rPr>
              <w:t xml:space="preserve"> </w:t>
            </w:r>
          </w:p>
        </w:tc>
        <w:tc>
          <w:tcPr>
            <w:tcW w:w="1530" w:type="dxa"/>
            <w:vAlign w:val="center"/>
          </w:tcPr>
          <w:p w14:paraId="5B83B3F3" w14:textId="77777777" w:rsidR="00E967AB" w:rsidRPr="00132E90" w:rsidRDefault="003F0B1C" w:rsidP="000306A6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</w:tr>
      <w:tr w:rsidR="00E967AB" w:rsidRPr="00132E90" w14:paraId="64F03259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6E1395C7" w14:textId="77777777" w:rsidR="00E967AB" w:rsidRPr="00132E90" w:rsidRDefault="003F0B1C" w:rsidP="000306A6">
            <w:pPr>
              <w:spacing w:after="0"/>
              <w:rPr>
                <w:rFonts w:ascii="Verdana" w:hAnsi="Verdana"/>
              </w:rPr>
            </w:pPr>
            <w:permStart w:id="794774070" w:edGrp="everyone"/>
            <w:permStart w:id="1616804287" w:edGrp="everyone"/>
            <w:permStart w:id="879838386" w:edGrp="everyone"/>
            <w:permEnd w:id="2058434422"/>
            <w:permEnd w:id="692468170"/>
            <w:permEnd w:id="132586764"/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  <w:tc>
          <w:tcPr>
            <w:tcW w:w="6570" w:type="dxa"/>
            <w:vAlign w:val="center"/>
          </w:tcPr>
          <w:p w14:paraId="0065D2AE" w14:textId="77777777" w:rsidR="00E967AB" w:rsidRPr="00132E90" w:rsidRDefault="003F0B1C" w:rsidP="000306A6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  <w:tc>
          <w:tcPr>
            <w:tcW w:w="1530" w:type="dxa"/>
            <w:vAlign w:val="center"/>
          </w:tcPr>
          <w:p w14:paraId="5D501987" w14:textId="77777777" w:rsidR="00E967AB" w:rsidRPr="00132E90" w:rsidRDefault="003F0B1C" w:rsidP="000306A6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</w:tr>
    </w:tbl>
    <w:p w14:paraId="6DC8748B" w14:textId="77777777" w:rsidR="004C3112" w:rsidRDefault="004C3112" w:rsidP="00E967AB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20"/>
        </w:rPr>
      </w:pPr>
      <w:bookmarkStart w:id="5" w:name="_Section_1:_Voice"/>
      <w:bookmarkEnd w:id="5"/>
      <w:permEnd w:id="794774070"/>
      <w:permEnd w:id="1616804287"/>
      <w:permEnd w:id="879838386"/>
    </w:p>
    <w:p w14:paraId="3E2BEE22" w14:textId="77777777" w:rsidR="004C3112" w:rsidRDefault="004C3112" w:rsidP="00E967AB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20"/>
        </w:rPr>
      </w:pPr>
    </w:p>
    <w:p w14:paraId="365B6F16" w14:textId="77777777" w:rsidR="00E967AB" w:rsidRPr="00037AC7" w:rsidRDefault="00E967AB" w:rsidP="00E967AB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20"/>
        </w:rPr>
      </w:pPr>
      <w:r w:rsidRPr="00037AC7">
        <w:rPr>
          <w:rFonts w:ascii="Verdana" w:hAnsi="Verdana"/>
          <w:b/>
          <w:color w:val="666699"/>
          <w:sz w:val="20"/>
        </w:rPr>
        <w:t>Final Acceptance Agreement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E967AB" w:rsidRPr="003D18FE" w14:paraId="60505B85" w14:textId="77777777" w:rsidTr="003D18FE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CC16592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52629649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2B2C5F4A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</w:tr>
      <w:tr w:rsidR="00E967AB" w:rsidRPr="003D18FE" w14:paraId="6F427B8B" w14:textId="77777777" w:rsidTr="003D18FE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5D3DBA8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permStart w:id="1560677228" w:edGrp="everyone"/>
            <w:permStart w:id="761858476" w:edGrp="everyone"/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Project Manager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B9E6372" w14:textId="77777777" w:rsidR="00E967AB" w:rsidRPr="003D18FE" w:rsidRDefault="003F0B1C" w:rsidP="003D18FE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659D4B8" w14:textId="77777777" w:rsidR="00E967AB" w:rsidRPr="003D18FE" w:rsidRDefault="003F0B1C" w:rsidP="003D18FE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</w:tr>
      <w:tr w:rsidR="00E967AB" w:rsidRPr="003D18FE" w14:paraId="35A91CF7" w14:textId="77777777" w:rsidTr="003D18FE">
        <w:trPr>
          <w:trHeight w:val="36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648A887E" w14:textId="77777777" w:rsidR="00E967AB" w:rsidRPr="003D18FE" w:rsidRDefault="00E967AB" w:rsidP="003D18FE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permStart w:id="941637647" w:edGrp="everyone"/>
            <w:permStart w:id="1666276337" w:edGrp="everyone"/>
            <w:permEnd w:id="1560677228"/>
            <w:permEnd w:id="761858476"/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1A33380" w14:textId="77777777" w:rsidR="00E967AB" w:rsidRPr="003D18FE" w:rsidRDefault="003F0B1C" w:rsidP="003D18FE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CFB744A" w14:textId="21DCF276" w:rsidR="00E967AB" w:rsidRPr="003D18FE" w:rsidRDefault="003F0B1C" w:rsidP="003D18FE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sz w:val="20"/>
              </w:rPr>
              <w:t xml:space="preserve">          </w:t>
            </w:r>
          </w:p>
        </w:tc>
      </w:tr>
      <w:permEnd w:id="941637647"/>
      <w:permEnd w:id="1666276337"/>
    </w:tbl>
    <w:p w14:paraId="33C900A7" w14:textId="77777777" w:rsidR="00E1544B" w:rsidRPr="00E1544B" w:rsidRDefault="00E1544B" w:rsidP="00E1544B">
      <w:pPr>
        <w:pStyle w:val="BodyText"/>
      </w:pPr>
    </w:p>
    <w:p w14:paraId="412AE71A" w14:textId="77777777" w:rsidR="00F819E8" w:rsidRPr="00E956ED" w:rsidRDefault="002964C7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  <w:r>
        <w:rPr>
          <w:rFonts w:ascii="Verdana" w:hAnsi="Verdana"/>
          <w:b/>
          <w:color w:val="0066FF"/>
        </w:rPr>
        <w:br w:type="page"/>
      </w:r>
      <w:r w:rsidR="00F819E8" w:rsidRPr="00E956ED">
        <w:rPr>
          <w:rFonts w:ascii="Verdana" w:hAnsi="Verdana"/>
          <w:b/>
          <w:color w:val="0066FF"/>
        </w:rPr>
        <w:lastRenderedPageBreak/>
        <w:t xml:space="preserve">Section 1: </w:t>
      </w:r>
      <w:r w:rsidR="009F4D57" w:rsidRPr="00E956ED">
        <w:rPr>
          <w:rFonts w:ascii="Verdana" w:hAnsi="Verdana"/>
          <w:b/>
          <w:color w:val="0066FF"/>
        </w:rPr>
        <w:t>Voice of the Customer (VOC)</w:t>
      </w:r>
      <w:r w:rsidR="009F4D57" w:rsidRPr="00E956ED">
        <w:rPr>
          <w:rFonts w:ascii="Verdana" w:hAnsi="Verdana"/>
          <w:bCs/>
          <w:i/>
          <w:iCs/>
          <w:color w:val="0066FF"/>
          <w:sz w:val="20"/>
        </w:rPr>
        <w:t xml:space="preserve"> –</w:t>
      </w:r>
      <w:r w:rsidR="009F4D57" w:rsidRPr="00E956ED">
        <w:rPr>
          <w:rFonts w:ascii="Verdana" w:hAnsi="Verdana"/>
          <w:bCs/>
          <w:i/>
          <w:iCs/>
          <w:color w:val="0066FF"/>
        </w:rPr>
        <w:t xml:space="preserve"> </w:t>
      </w:r>
      <w:r w:rsidR="009F4D57" w:rsidRPr="00E956ED">
        <w:rPr>
          <w:rFonts w:ascii="Verdana" w:hAnsi="Verdana"/>
          <w:bCs/>
          <w:i/>
          <w:iCs/>
          <w:color w:val="0066FF"/>
          <w:sz w:val="24"/>
          <w:szCs w:val="24"/>
        </w:rPr>
        <w:t>5 W’s and a H</w:t>
      </w:r>
    </w:p>
    <w:p w14:paraId="25F0A185" w14:textId="77777777" w:rsidR="003911D0" w:rsidRPr="00E956ED" w:rsidRDefault="00F819E8" w:rsidP="00F819E8">
      <w:pPr>
        <w:pStyle w:val="Heading2"/>
        <w:spacing w:before="0" w:after="0" w:line="240" w:lineRule="auto"/>
        <w:rPr>
          <w:rFonts w:ascii="Verdana" w:hAnsi="Verdana"/>
          <w:bCs/>
          <w:color w:val="0066FF"/>
          <w:sz w:val="24"/>
          <w:szCs w:val="24"/>
        </w:rPr>
      </w:pPr>
      <w:bookmarkStart w:id="6" w:name="_To_be_completed"/>
      <w:bookmarkEnd w:id="6"/>
      <w:r w:rsidRPr="00E956ED">
        <w:rPr>
          <w:rFonts w:ascii="Verdana" w:hAnsi="Verdana"/>
          <w:bCs/>
          <w:color w:val="0066FF"/>
          <w:sz w:val="24"/>
          <w:szCs w:val="24"/>
        </w:rPr>
        <w:t>T</w:t>
      </w:r>
      <w:r w:rsidR="003911D0" w:rsidRPr="00E956ED">
        <w:rPr>
          <w:rFonts w:ascii="Verdana" w:hAnsi="Verdana"/>
          <w:bCs/>
          <w:color w:val="0066FF"/>
          <w:sz w:val="24"/>
          <w:szCs w:val="24"/>
        </w:rPr>
        <w:t>o be completed by</w:t>
      </w:r>
      <w:r w:rsidRPr="00E956ED">
        <w:rPr>
          <w:rFonts w:ascii="Verdana" w:hAnsi="Verdana"/>
          <w:bCs/>
          <w:color w:val="0066FF"/>
          <w:sz w:val="24"/>
          <w:szCs w:val="24"/>
        </w:rPr>
        <w:t xml:space="preserve"> the</w:t>
      </w:r>
      <w:r w:rsidR="003911D0" w:rsidRPr="00E956ED">
        <w:rPr>
          <w:rFonts w:ascii="Verdana" w:hAnsi="Verdana"/>
          <w:bCs/>
          <w:color w:val="0066FF"/>
          <w:sz w:val="24"/>
          <w:szCs w:val="24"/>
        </w:rPr>
        <w:t xml:space="preserve"> </w:t>
      </w:r>
      <w:r w:rsidRPr="00E956ED">
        <w:rPr>
          <w:rFonts w:ascii="Verdana" w:hAnsi="Verdana"/>
          <w:bCs/>
          <w:color w:val="0066FF"/>
          <w:sz w:val="24"/>
          <w:szCs w:val="24"/>
        </w:rPr>
        <w:t>Client Owner (BPO</w:t>
      </w:r>
      <w:r w:rsidR="003911D0" w:rsidRPr="00E956ED">
        <w:rPr>
          <w:rFonts w:ascii="Verdana" w:hAnsi="Verdana"/>
          <w:bCs/>
          <w:color w:val="0066FF"/>
          <w:sz w:val="24"/>
          <w:szCs w:val="24"/>
        </w:rPr>
        <w:t xml:space="preserve">) </w:t>
      </w:r>
    </w:p>
    <w:p w14:paraId="1B713353" w14:textId="77777777" w:rsidR="00F819E8" w:rsidRPr="00E956ED" w:rsidRDefault="00F819E8" w:rsidP="00F819E8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0066FF"/>
        </w:rPr>
      </w:pPr>
    </w:p>
    <w:p w14:paraId="60CABFFB" w14:textId="77777777" w:rsidR="003911D0" w:rsidRPr="00E956ED" w:rsidRDefault="00341CAF" w:rsidP="00F819E8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WHAT: </w:t>
      </w:r>
      <w:r w:rsidR="003911D0" w:rsidRPr="00E956ED">
        <w:rPr>
          <w:rFonts w:ascii="Verdana" w:hAnsi="Verdana"/>
          <w:b/>
          <w:bCs/>
          <w:color w:val="0066FF"/>
        </w:rPr>
        <w:t xml:space="preserve">Functional Description: </w:t>
      </w:r>
      <w:r w:rsidR="003911D0" w:rsidRPr="00E956ED">
        <w:rPr>
          <w:rStyle w:val="CommentReference"/>
          <w:rFonts w:ascii="Verdana" w:hAnsi="Verdana"/>
          <w:b/>
          <w:bCs/>
          <w:color w:val="0066FF"/>
        </w:rPr>
        <w:t>(</w:t>
      </w:r>
      <w:r w:rsidR="0085229A" w:rsidRPr="00E956ED">
        <w:rPr>
          <w:rStyle w:val="CommentReference"/>
          <w:rFonts w:ascii="Verdana" w:hAnsi="Verdana"/>
          <w:b/>
          <w:bCs/>
          <w:color w:val="0066FF"/>
        </w:rPr>
        <w:t>S</w:t>
      </w:r>
      <w:r w:rsidR="003911D0" w:rsidRPr="00E956ED">
        <w:rPr>
          <w:rStyle w:val="CommentReference"/>
          <w:rFonts w:ascii="Verdana" w:hAnsi="Verdana"/>
          <w:b/>
          <w:bCs/>
          <w:color w:val="0066FF"/>
        </w:rPr>
        <w:t>hort description of the required report</w:t>
      </w:r>
      <w:r w:rsidR="00F829FF" w:rsidRPr="00E956ED">
        <w:rPr>
          <w:rStyle w:val="CommentReference"/>
          <w:rFonts w:ascii="Verdana" w:hAnsi="Verdana"/>
          <w:b/>
          <w:bCs/>
          <w:color w:val="0066FF"/>
        </w:rPr>
        <w:t>)</w:t>
      </w:r>
      <w:r w:rsidR="003911D0" w:rsidRPr="00E956ED">
        <w:rPr>
          <w:rStyle w:val="CommentReference"/>
          <w:rFonts w:ascii="Verdana" w:hAnsi="Verdana"/>
          <w:b/>
          <w:bCs/>
          <w:color w:val="0066FF"/>
        </w:rPr>
        <w:t xml:space="preserve"> </w:t>
      </w:r>
    </w:p>
    <w:p w14:paraId="5D33EF4D" w14:textId="2549E511" w:rsidR="003911D0" w:rsidRPr="00AA3EB6" w:rsidRDefault="00A06155" w:rsidP="00F819E8">
      <w:pPr>
        <w:rPr>
          <w:rStyle w:val="CommentReference"/>
          <w:rFonts w:ascii="Verdana" w:hAnsi="Verdana"/>
          <w:bCs/>
          <w:sz w:val="20"/>
        </w:rPr>
      </w:pPr>
      <w:permStart w:id="54884102" w:edGrp="everyone"/>
      <w:r>
        <w:rPr>
          <w:rFonts w:ascii="Verdana" w:hAnsi="Verdana"/>
          <w:color w:val="0066FF"/>
        </w:rPr>
        <w:t>{{r</w:t>
      </w:r>
      <w:r w:rsidRPr="00554EA9">
        <w:rPr>
          <w:rFonts w:ascii="Verdana" w:hAnsi="Verdana"/>
          <w:color w:val="0066FF"/>
        </w:rPr>
        <w:t>esume[‘generated_resume’][</w:t>
      </w:r>
      <w:proofErr w:type="gramStart"/>
      <w:r w:rsidRPr="00554EA9">
        <w:rPr>
          <w:rFonts w:ascii="Verdana" w:hAnsi="Verdana"/>
          <w:color w:val="0066FF"/>
        </w:rPr>
        <w:t>0][</w:t>
      </w:r>
      <w:proofErr w:type="gramEnd"/>
      <w:r w:rsidRPr="00554EA9">
        <w:rPr>
          <w:rFonts w:ascii="Verdana" w:hAnsi="Verdana"/>
          <w:color w:val="0066FF"/>
        </w:rPr>
        <w:t>‘Voice_Of_Customer_WHAT_Functional_Description’] }}</w:t>
      </w:r>
    </w:p>
    <w:permEnd w:id="54884102"/>
    <w:p w14:paraId="2C704520" w14:textId="77777777" w:rsidR="00341CAF" w:rsidRPr="00E956ED" w:rsidRDefault="00341CAF" w:rsidP="00341CAF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WHY: </w:t>
      </w:r>
      <w:r w:rsidRPr="00E956ED">
        <w:rPr>
          <w:rFonts w:ascii="Verdana" w:hAnsi="Verdana"/>
          <w:b/>
          <w:bCs/>
          <w:color w:val="0066FF"/>
        </w:rPr>
        <w:tab/>
        <w:t xml:space="preserve">Business Benefit / Need: </w:t>
      </w:r>
      <w:r w:rsidRPr="00E956ED">
        <w:rPr>
          <w:rStyle w:val="CommentReference"/>
          <w:rFonts w:ascii="Verdana" w:hAnsi="Verdana"/>
          <w:b/>
          <w:bCs/>
          <w:color w:val="0066FF"/>
        </w:rPr>
        <w:t xml:space="preserve">(Short description of the why the report is needed, impact if report is not implemented) </w:t>
      </w:r>
    </w:p>
    <w:p w14:paraId="6A18A288" w14:textId="07CA9E74" w:rsidR="00341CAF" w:rsidRPr="00AA3EB6" w:rsidRDefault="00A06155" w:rsidP="00341CAF">
      <w:pPr>
        <w:rPr>
          <w:rStyle w:val="CommentReference"/>
          <w:rFonts w:ascii="Verdana" w:hAnsi="Verdana"/>
          <w:bCs/>
          <w:sz w:val="20"/>
        </w:rPr>
      </w:pPr>
      <w:permStart w:id="753867511" w:edGrp="everyone"/>
      <w:r>
        <w:rPr>
          <w:rFonts w:ascii="Verdana" w:hAnsi="Verdana"/>
          <w:color w:val="0066FF"/>
        </w:rPr>
        <w:t>{{r</w:t>
      </w:r>
      <w:r w:rsidRPr="00554EA9">
        <w:rPr>
          <w:rFonts w:ascii="Verdana" w:hAnsi="Verdana"/>
          <w:color w:val="0066FF"/>
        </w:rPr>
        <w:t>esume[‘generated_resume’][</w:t>
      </w:r>
      <w:proofErr w:type="gramStart"/>
      <w:r w:rsidRPr="00554EA9">
        <w:rPr>
          <w:rFonts w:ascii="Verdana" w:hAnsi="Verdana"/>
          <w:color w:val="0066FF"/>
        </w:rPr>
        <w:t>0][</w:t>
      </w:r>
      <w:proofErr w:type="gramEnd"/>
      <w:r w:rsidRPr="00554EA9">
        <w:rPr>
          <w:rFonts w:ascii="Verdana" w:hAnsi="Verdana"/>
          <w:color w:val="0066FF"/>
        </w:rPr>
        <w:t>‘Voice_Of_Customer_WHY_Business_Benefit_Need’] }}</w:t>
      </w:r>
    </w:p>
    <w:permEnd w:id="753867511"/>
    <w:p w14:paraId="4E20274D" w14:textId="77777777" w:rsidR="00341CAF" w:rsidRPr="00E956ED" w:rsidRDefault="0062755C" w:rsidP="00341CAF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>WHO</w:t>
      </w:r>
      <w:r w:rsidR="00FA5ABA">
        <w:rPr>
          <w:rFonts w:ascii="Verdana" w:hAnsi="Verdana"/>
          <w:b/>
          <w:bCs/>
          <w:color w:val="0066FF"/>
        </w:rPr>
        <w:t>/</w:t>
      </w:r>
      <w:r w:rsidR="00FA5ABA" w:rsidRPr="00FA5ABA">
        <w:rPr>
          <w:rFonts w:ascii="Verdana" w:hAnsi="Verdana"/>
          <w:b/>
          <w:bCs/>
          <w:color w:val="0066FF"/>
        </w:rPr>
        <w:t xml:space="preserve"> </w:t>
      </w:r>
      <w:r w:rsidR="00FA5ABA" w:rsidRPr="00E956ED">
        <w:rPr>
          <w:rFonts w:ascii="Verdana" w:hAnsi="Verdana"/>
          <w:b/>
          <w:bCs/>
          <w:color w:val="0066FF"/>
        </w:rPr>
        <w:t>WHERE</w:t>
      </w:r>
      <w:r w:rsidRPr="00E956ED">
        <w:rPr>
          <w:rFonts w:ascii="Verdana" w:hAnsi="Verdana"/>
          <w:b/>
          <w:bCs/>
          <w:color w:val="0066FF"/>
        </w:rPr>
        <w:t xml:space="preserve">: </w:t>
      </w:r>
      <w:r w:rsidR="00341CAF" w:rsidRPr="00E956ED">
        <w:rPr>
          <w:rFonts w:ascii="Verdana" w:hAnsi="Verdana"/>
          <w:b/>
          <w:bCs/>
          <w:color w:val="0066FF"/>
        </w:rPr>
        <w:t>Who will be using this</w:t>
      </w:r>
      <w:r w:rsidR="007A26B3">
        <w:rPr>
          <w:rFonts w:ascii="Verdana" w:hAnsi="Verdana"/>
          <w:b/>
          <w:bCs/>
          <w:color w:val="0066FF"/>
        </w:rPr>
        <w:t xml:space="preserve"> or where will it be </w:t>
      </w:r>
      <w:r w:rsidR="003732DD">
        <w:rPr>
          <w:rFonts w:ascii="Verdana" w:hAnsi="Verdana"/>
          <w:b/>
          <w:bCs/>
          <w:color w:val="0066FF"/>
        </w:rPr>
        <w:t xml:space="preserve">used?  </w:t>
      </w:r>
      <w:r w:rsidR="003732DD" w:rsidRPr="00E956ED">
        <w:rPr>
          <w:rStyle w:val="CommentReference"/>
          <w:rFonts w:ascii="Verdana" w:hAnsi="Verdana"/>
          <w:b/>
          <w:bCs/>
          <w:color w:val="0066FF"/>
        </w:rPr>
        <w:t>(</w:t>
      </w:r>
      <w:r w:rsidR="00341CAF" w:rsidRPr="00E956ED">
        <w:rPr>
          <w:rStyle w:val="CommentReference"/>
          <w:rFonts w:ascii="Verdana" w:hAnsi="Verdana"/>
          <w:b/>
          <w:bCs/>
          <w:color w:val="0066FF"/>
        </w:rPr>
        <w:t>Who are the stakeholders? Which BPOs, departments, and users will benefit?</w:t>
      </w:r>
      <w:r w:rsidR="00FA5ABA">
        <w:rPr>
          <w:rStyle w:val="CommentReference"/>
          <w:rFonts w:ascii="Verdana" w:hAnsi="Verdana"/>
          <w:b/>
          <w:bCs/>
          <w:color w:val="0066FF"/>
        </w:rPr>
        <w:t xml:space="preserve">  </w:t>
      </w:r>
      <w:r w:rsidR="00FA5ABA" w:rsidRPr="00E956ED">
        <w:rPr>
          <w:rStyle w:val="CommentReference"/>
          <w:rFonts w:ascii="Verdana" w:hAnsi="Verdana"/>
          <w:b/>
          <w:bCs/>
          <w:color w:val="0066FF"/>
        </w:rPr>
        <w:t>Identify the organizational units</w:t>
      </w:r>
      <w:r w:rsidR="00FA5ABA">
        <w:rPr>
          <w:rStyle w:val="CommentReference"/>
          <w:rFonts w:ascii="Verdana" w:hAnsi="Verdana"/>
          <w:b/>
          <w:bCs/>
          <w:color w:val="0066FF"/>
        </w:rPr>
        <w:t xml:space="preserve">: plants, sales organizations, etc. </w:t>
      </w:r>
      <w:r w:rsidR="00341CAF" w:rsidRPr="00E956ED">
        <w:rPr>
          <w:rStyle w:val="CommentReference"/>
          <w:rFonts w:ascii="Verdana" w:hAnsi="Verdana"/>
          <w:b/>
          <w:bCs/>
          <w:color w:val="0066FF"/>
        </w:rPr>
        <w:t xml:space="preserve">) </w:t>
      </w:r>
    </w:p>
    <w:p w14:paraId="4290A464" w14:textId="7D507C14" w:rsidR="00341CAF" w:rsidRPr="00A06155" w:rsidRDefault="00A06155" w:rsidP="00341CAF">
      <w:pPr>
        <w:rPr>
          <w:rStyle w:val="CommentReference"/>
          <w:rFonts w:ascii="Verdana" w:hAnsi="Verdana"/>
          <w:color w:val="0066FF"/>
          <w:sz w:val="20"/>
        </w:rPr>
      </w:pPr>
      <w:permStart w:id="1416566970" w:edGrp="everyone"/>
      <w:r>
        <w:rPr>
          <w:rFonts w:ascii="Verdana" w:hAnsi="Verdana"/>
          <w:color w:val="0066FF"/>
        </w:rPr>
        <w:t>{{r</w:t>
      </w:r>
      <w:r w:rsidRPr="00A1427E">
        <w:rPr>
          <w:rFonts w:ascii="Verdana" w:hAnsi="Verdana"/>
          <w:color w:val="0066FF"/>
        </w:rPr>
        <w:t>esume[‘</w:t>
      </w:r>
      <w:proofErr w:type="spellStart"/>
      <w:r w:rsidRPr="00A1427E">
        <w:rPr>
          <w:rFonts w:ascii="Verdana" w:hAnsi="Verdana"/>
          <w:color w:val="0066FF"/>
        </w:rPr>
        <w:t>generated_resume</w:t>
      </w:r>
      <w:proofErr w:type="spellEnd"/>
      <w:r w:rsidRPr="00A1427E">
        <w:rPr>
          <w:rFonts w:ascii="Verdana" w:hAnsi="Verdana"/>
          <w:color w:val="0066FF"/>
        </w:rPr>
        <w:t>’][</w:t>
      </w:r>
      <w:proofErr w:type="gramStart"/>
      <w:r w:rsidRPr="00A1427E">
        <w:rPr>
          <w:rFonts w:ascii="Verdana" w:hAnsi="Verdana"/>
          <w:color w:val="0066FF"/>
        </w:rPr>
        <w:t>0][</w:t>
      </w:r>
      <w:proofErr w:type="gramEnd"/>
      <w:r w:rsidRPr="00A1427E">
        <w:rPr>
          <w:rFonts w:ascii="Verdana" w:hAnsi="Verdana"/>
          <w:color w:val="0066FF"/>
        </w:rPr>
        <w:t>‘</w:t>
      </w:r>
      <w:proofErr w:type="spellStart"/>
      <w:r w:rsidRPr="00A1427E">
        <w:rPr>
          <w:rFonts w:ascii="Verdana" w:hAnsi="Verdana"/>
          <w:color w:val="0066FF"/>
        </w:rPr>
        <w:t>Voice_Of_Customer_WHO_WHERE</w:t>
      </w:r>
      <w:proofErr w:type="spellEnd"/>
      <w:r w:rsidRPr="00A1427E">
        <w:rPr>
          <w:rFonts w:ascii="Verdana" w:hAnsi="Verdana"/>
          <w:color w:val="0066FF"/>
        </w:rPr>
        <w:t>’] }}</w:t>
      </w:r>
    </w:p>
    <w:permEnd w:id="1416566970"/>
    <w:p w14:paraId="41FF6DFD" w14:textId="77777777" w:rsidR="00F829FF" w:rsidRPr="00E956ED" w:rsidRDefault="00341CAF" w:rsidP="00F819E8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>WHEN: When will this be used?</w:t>
      </w:r>
      <w:r w:rsidR="00F829FF" w:rsidRPr="00E956ED">
        <w:rPr>
          <w:rFonts w:ascii="Verdana" w:hAnsi="Verdana"/>
          <w:b/>
          <w:bCs/>
          <w:color w:val="0066FF"/>
        </w:rPr>
        <w:t xml:space="preserve"> </w:t>
      </w:r>
      <w:r w:rsidR="00F829FF" w:rsidRPr="00E956ED">
        <w:rPr>
          <w:rStyle w:val="CommentReference"/>
          <w:rFonts w:ascii="Verdana" w:hAnsi="Verdana"/>
          <w:b/>
          <w:bCs/>
          <w:color w:val="0066FF"/>
        </w:rPr>
        <w:t>(</w:t>
      </w:r>
      <w:r w:rsidRPr="00E956ED">
        <w:rPr>
          <w:rStyle w:val="CommentReference"/>
          <w:rFonts w:ascii="Verdana" w:hAnsi="Verdana"/>
          <w:b/>
          <w:bCs/>
          <w:color w:val="0066FF"/>
        </w:rPr>
        <w:t>Daily, weekly, monthly, annually, etc.)</w:t>
      </w:r>
    </w:p>
    <w:p w14:paraId="449F01A2" w14:textId="19C73280" w:rsidR="001D1A09" w:rsidRPr="00C77CB6" w:rsidRDefault="00C77CB6" w:rsidP="00F819E8">
      <w:pPr>
        <w:rPr>
          <w:rFonts w:ascii="Verdana" w:hAnsi="Verdana"/>
          <w:color w:val="0066FF"/>
        </w:rPr>
      </w:pPr>
      <w:permStart w:id="388263480" w:edGrp="everyone"/>
      <w:r>
        <w:rPr>
          <w:rFonts w:ascii="Verdana" w:hAnsi="Verdana"/>
          <w:color w:val="0066FF"/>
        </w:rPr>
        <w:t>{{r</w:t>
      </w:r>
      <w:r w:rsidRPr="00C77CB6">
        <w:rPr>
          <w:rFonts w:ascii="Verdana" w:hAnsi="Verdana"/>
          <w:color w:val="0066FF"/>
        </w:rPr>
        <w:t>esume[‘</w:t>
      </w:r>
      <w:proofErr w:type="spellStart"/>
      <w:r w:rsidRPr="00C77CB6">
        <w:rPr>
          <w:rFonts w:ascii="Verdana" w:hAnsi="Verdana"/>
          <w:color w:val="0066FF"/>
        </w:rPr>
        <w:t>generated_resume</w:t>
      </w:r>
      <w:proofErr w:type="spellEnd"/>
      <w:r w:rsidRPr="00C77CB6">
        <w:rPr>
          <w:rFonts w:ascii="Verdana" w:hAnsi="Verdana"/>
          <w:color w:val="0066FF"/>
        </w:rPr>
        <w:t>’][</w:t>
      </w:r>
      <w:proofErr w:type="gramStart"/>
      <w:r w:rsidRPr="00C77CB6">
        <w:rPr>
          <w:rFonts w:ascii="Verdana" w:hAnsi="Verdana"/>
          <w:color w:val="0066FF"/>
        </w:rPr>
        <w:t>0][</w:t>
      </w:r>
      <w:proofErr w:type="gramEnd"/>
      <w:r w:rsidRPr="00C77CB6">
        <w:rPr>
          <w:rFonts w:ascii="Verdana" w:hAnsi="Verdana"/>
          <w:color w:val="0066FF"/>
        </w:rPr>
        <w:t>‘</w:t>
      </w:r>
      <w:proofErr w:type="spellStart"/>
      <w:r w:rsidRPr="00C77CB6">
        <w:rPr>
          <w:rFonts w:ascii="Verdana" w:hAnsi="Verdana"/>
          <w:color w:val="0066FF"/>
        </w:rPr>
        <w:t>Voice_Of_Customer_WHEN</w:t>
      </w:r>
      <w:proofErr w:type="spellEnd"/>
      <w:r w:rsidRPr="00C77CB6">
        <w:rPr>
          <w:rFonts w:ascii="Verdana" w:hAnsi="Verdana"/>
          <w:color w:val="0066FF"/>
        </w:rPr>
        <w:t>’] }}</w:t>
      </w:r>
    </w:p>
    <w:permEnd w:id="388263480"/>
    <w:p w14:paraId="3DDCC00F" w14:textId="77777777" w:rsidR="005B3276" w:rsidRPr="00E956ED" w:rsidRDefault="00341CAF" w:rsidP="00F819E8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HOW: </w:t>
      </w:r>
      <w:r w:rsidR="005B3276" w:rsidRPr="00E956ED">
        <w:rPr>
          <w:rFonts w:ascii="Verdana" w:hAnsi="Verdana"/>
          <w:b/>
          <w:bCs/>
          <w:color w:val="0066FF"/>
        </w:rPr>
        <w:t xml:space="preserve">Input: </w:t>
      </w:r>
      <w:r w:rsidR="005B3276" w:rsidRPr="00E956ED">
        <w:rPr>
          <w:rStyle w:val="CommentReference"/>
          <w:rFonts w:ascii="Verdana" w:hAnsi="Verdana"/>
          <w:b/>
          <w:bCs/>
          <w:color w:val="0066FF"/>
        </w:rPr>
        <w:t>(Functional description of the input)</w:t>
      </w:r>
    </w:p>
    <w:p w14:paraId="58C0E0C8" w14:textId="49C3555E" w:rsidR="005B3276" w:rsidRPr="00AA3EB6" w:rsidRDefault="00C77CB6" w:rsidP="00F819E8">
      <w:pPr>
        <w:rPr>
          <w:rStyle w:val="CommentReference"/>
          <w:rFonts w:ascii="Verdana" w:hAnsi="Verdana"/>
          <w:b/>
          <w:bCs/>
        </w:rPr>
      </w:pPr>
      <w:permStart w:id="365787534" w:edGrp="everyone"/>
      <w:r>
        <w:rPr>
          <w:rFonts w:ascii="Verdana" w:hAnsi="Verdana"/>
          <w:color w:val="0066FF"/>
        </w:rPr>
        <w:t>{{r</w:t>
      </w:r>
      <w:r w:rsidRPr="00554EA9">
        <w:rPr>
          <w:rFonts w:ascii="Verdana" w:hAnsi="Verdana"/>
          <w:color w:val="0066FF"/>
        </w:rPr>
        <w:t>esume[‘</w:t>
      </w:r>
      <w:proofErr w:type="spellStart"/>
      <w:r w:rsidRPr="00554EA9">
        <w:rPr>
          <w:rFonts w:ascii="Verdana" w:hAnsi="Verdana"/>
          <w:color w:val="0066FF"/>
        </w:rPr>
        <w:t>generated_resume</w:t>
      </w:r>
      <w:proofErr w:type="spellEnd"/>
      <w:r w:rsidRPr="00554EA9">
        <w:rPr>
          <w:rFonts w:ascii="Verdana" w:hAnsi="Verdana"/>
          <w:color w:val="0066FF"/>
        </w:rPr>
        <w:t>’][</w:t>
      </w:r>
      <w:proofErr w:type="gramStart"/>
      <w:r w:rsidRPr="00554EA9">
        <w:rPr>
          <w:rFonts w:ascii="Verdana" w:hAnsi="Verdana"/>
          <w:color w:val="0066FF"/>
        </w:rPr>
        <w:t>0][</w:t>
      </w:r>
      <w:proofErr w:type="gramEnd"/>
      <w:r w:rsidRPr="00554EA9">
        <w:rPr>
          <w:rFonts w:ascii="Verdana" w:hAnsi="Verdana"/>
          <w:color w:val="0066FF"/>
        </w:rPr>
        <w:t>‘</w:t>
      </w:r>
      <w:proofErr w:type="spellStart"/>
      <w:r w:rsidRPr="00554EA9">
        <w:rPr>
          <w:rFonts w:ascii="Verdana" w:hAnsi="Verdana"/>
          <w:color w:val="0066FF"/>
        </w:rPr>
        <w:t>Voice_Of_Customer_HOW_Input</w:t>
      </w:r>
      <w:proofErr w:type="spellEnd"/>
      <w:r w:rsidRPr="00554EA9">
        <w:rPr>
          <w:rFonts w:ascii="Verdana" w:hAnsi="Verdana"/>
          <w:color w:val="0066FF"/>
        </w:rPr>
        <w:t>’] }}</w:t>
      </w:r>
      <w:r w:rsidRPr="00947D44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  </w:t>
      </w:r>
    </w:p>
    <w:permEnd w:id="365787534"/>
    <w:p w14:paraId="7A7C309E" w14:textId="77777777" w:rsidR="005B3276" w:rsidRPr="00E956ED" w:rsidRDefault="00341CAF" w:rsidP="00F819E8">
      <w:pPr>
        <w:pStyle w:val="Header"/>
        <w:rPr>
          <w:rStyle w:val="CommentReference"/>
          <w:b/>
          <w:bCs/>
          <w:color w:val="0066FF"/>
        </w:rPr>
      </w:pPr>
      <w:r w:rsidRPr="00E956ED">
        <w:rPr>
          <w:b/>
          <w:bCs/>
          <w:color w:val="0066FF"/>
        </w:rPr>
        <w:t xml:space="preserve">HOW: </w:t>
      </w:r>
      <w:r w:rsidR="005B3276" w:rsidRPr="00E956ED">
        <w:rPr>
          <w:b/>
          <w:bCs/>
          <w:color w:val="0066FF"/>
        </w:rPr>
        <w:t xml:space="preserve">Process: </w:t>
      </w:r>
      <w:r w:rsidR="005B3276" w:rsidRPr="00E956ED">
        <w:rPr>
          <w:rStyle w:val="CommentReference"/>
          <w:b/>
          <w:bCs/>
          <w:color w:val="0066FF"/>
        </w:rPr>
        <w:t>(</w:t>
      </w:r>
      <w:r w:rsidR="0085229A" w:rsidRPr="00E956ED">
        <w:rPr>
          <w:rStyle w:val="CommentReference"/>
          <w:b/>
          <w:bCs/>
          <w:color w:val="0066FF"/>
        </w:rPr>
        <w:t>D</w:t>
      </w:r>
      <w:r w:rsidR="005B3276" w:rsidRPr="00E956ED">
        <w:rPr>
          <w:rStyle w:val="CommentReference"/>
          <w:b/>
          <w:bCs/>
          <w:color w:val="0066FF"/>
        </w:rPr>
        <w:t>escribe the process, what the program should do</w:t>
      </w:r>
      <w:r w:rsidR="00267CC2" w:rsidRPr="00E956ED">
        <w:rPr>
          <w:rStyle w:val="CommentReference"/>
          <w:b/>
          <w:bCs/>
          <w:color w:val="0066FF"/>
        </w:rPr>
        <w:t xml:space="preserve"> on functional level</w:t>
      </w:r>
      <w:r w:rsidR="005B3276" w:rsidRPr="00E956ED">
        <w:rPr>
          <w:rStyle w:val="CommentReference"/>
          <w:b/>
          <w:bCs/>
          <w:color w:val="0066FF"/>
        </w:rPr>
        <w:t>)</w:t>
      </w:r>
    </w:p>
    <w:p w14:paraId="0962270C" w14:textId="1C30C123" w:rsidR="005B3276" w:rsidRPr="00C77CB6" w:rsidRDefault="00C77CB6" w:rsidP="00F819E8">
      <w:pPr>
        <w:rPr>
          <w:rStyle w:val="CommentReference"/>
          <w:rFonts w:ascii="Verdana" w:hAnsi="Verdana"/>
          <w:color w:val="0066FF"/>
          <w:sz w:val="20"/>
        </w:rPr>
      </w:pPr>
      <w:permStart w:id="803541700" w:edGrp="everyone"/>
      <w:r>
        <w:rPr>
          <w:rFonts w:ascii="Verdana" w:hAnsi="Verdana"/>
          <w:color w:val="0066FF"/>
        </w:rPr>
        <w:t>{{r</w:t>
      </w:r>
      <w:r w:rsidRPr="00C77CB6">
        <w:rPr>
          <w:rFonts w:ascii="Verdana" w:hAnsi="Verdana"/>
          <w:color w:val="0066FF"/>
        </w:rPr>
        <w:t>esume[‘</w:t>
      </w:r>
      <w:proofErr w:type="spellStart"/>
      <w:r w:rsidRPr="00C77CB6">
        <w:rPr>
          <w:rFonts w:ascii="Verdana" w:hAnsi="Verdana"/>
          <w:color w:val="0066FF"/>
        </w:rPr>
        <w:t>generated_resume</w:t>
      </w:r>
      <w:proofErr w:type="spellEnd"/>
      <w:r w:rsidRPr="00C77CB6">
        <w:rPr>
          <w:rFonts w:ascii="Verdana" w:hAnsi="Verdana"/>
          <w:color w:val="0066FF"/>
        </w:rPr>
        <w:t>’][</w:t>
      </w:r>
      <w:proofErr w:type="gramStart"/>
      <w:r w:rsidRPr="00C77CB6">
        <w:rPr>
          <w:rFonts w:ascii="Verdana" w:hAnsi="Verdana"/>
          <w:color w:val="0066FF"/>
        </w:rPr>
        <w:t>0][</w:t>
      </w:r>
      <w:proofErr w:type="gramEnd"/>
      <w:r w:rsidRPr="00C77CB6">
        <w:rPr>
          <w:rFonts w:ascii="Verdana" w:hAnsi="Verdana"/>
          <w:color w:val="0066FF"/>
        </w:rPr>
        <w:t>‘</w:t>
      </w:r>
      <w:proofErr w:type="spellStart"/>
      <w:r w:rsidRPr="00C77CB6">
        <w:rPr>
          <w:rFonts w:ascii="Verdana" w:hAnsi="Verdana"/>
          <w:color w:val="0066FF"/>
        </w:rPr>
        <w:t>Voice_Of_Customer_HOW_Process</w:t>
      </w:r>
      <w:proofErr w:type="spellEnd"/>
      <w:r w:rsidRPr="00C77CB6">
        <w:rPr>
          <w:rFonts w:ascii="Verdana" w:hAnsi="Verdana"/>
          <w:color w:val="0066FF"/>
        </w:rPr>
        <w:t>’] }}</w:t>
      </w:r>
    </w:p>
    <w:permEnd w:id="803541700"/>
    <w:p w14:paraId="15809E66" w14:textId="77777777" w:rsidR="00A560D5" w:rsidRPr="00E956ED" w:rsidRDefault="00341CAF" w:rsidP="00F819E8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HOW: </w:t>
      </w:r>
      <w:r w:rsidR="00A560D5" w:rsidRPr="00E956ED">
        <w:rPr>
          <w:rFonts w:ascii="Verdana" w:hAnsi="Verdana"/>
          <w:b/>
          <w:bCs/>
          <w:color w:val="0066FF"/>
        </w:rPr>
        <w:t xml:space="preserve">Output: </w:t>
      </w:r>
      <w:r w:rsidR="00A560D5" w:rsidRPr="00E956ED">
        <w:rPr>
          <w:rStyle w:val="CommentReference"/>
          <w:rFonts w:ascii="Verdana" w:hAnsi="Verdana"/>
          <w:b/>
          <w:bCs/>
          <w:color w:val="0066FF"/>
        </w:rPr>
        <w:t>(Functional description of the output)</w:t>
      </w:r>
    </w:p>
    <w:p w14:paraId="02497AE3" w14:textId="42214295" w:rsidR="00341CAF" w:rsidRPr="00975B68" w:rsidRDefault="00C77CB6" w:rsidP="00F819E8">
      <w:pPr>
        <w:rPr>
          <w:rFonts w:ascii="Verdana" w:hAnsi="Verdana"/>
          <w:bCs/>
          <w:noProof/>
        </w:rPr>
      </w:pPr>
      <w:permStart w:id="206377517" w:edGrp="everyone"/>
      <w:r>
        <w:rPr>
          <w:rFonts w:ascii="Verdana" w:hAnsi="Verdana"/>
          <w:color w:val="0066FF"/>
        </w:rPr>
        <w:t>{{r</w:t>
      </w:r>
      <w:r w:rsidRPr="00554EA9">
        <w:rPr>
          <w:rFonts w:ascii="Verdana" w:hAnsi="Verdana"/>
          <w:color w:val="0066FF"/>
        </w:rPr>
        <w:t>esume[‘</w:t>
      </w:r>
      <w:proofErr w:type="spellStart"/>
      <w:r w:rsidRPr="00554EA9">
        <w:rPr>
          <w:rFonts w:ascii="Verdana" w:hAnsi="Verdana"/>
          <w:color w:val="0066FF"/>
        </w:rPr>
        <w:t>generated_resume</w:t>
      </w:r>
      <w:proofErr w:type="spellEnd"/>
      <w:r w:rsidRPr="00554EA9">
        <w:rPr>
          <w:rFonts w:ascii="Verdana" w:hAnsi="Verdana"/>
          <w:color w:val="0066FF"/>
        </w:rPr>
        <w:t>’][</w:t>
      </w:r>
      <w:proofErr w:type="gramStart"/>
      <w:r w:rsidRPr="00554EA9">
        <w:rPr>
          <w:rFonts w:ascii="Verdana" w:hAnsi="Verdana"/>
          <w:color w:val="0066FF"/>
        </w:rPr>
        <w:t>0][</w:t>
      </w:r>
      <w:proofErr w:type="gramEnd"/>
      <w:r w:rsidRPr="00554EA9">
        <w:rPr>
          <w:rFonts w:ascii="Verdana" w:hAnsi="Verdana"/>
          <w:color w:val="0066FF"/>
        </w:rPr>
        <w:t>‘</w:t>
      </w:r>
      <w:proofErr w:type="spellStart"/>
      <w:r w:rsidRPr="00554EA9">
        <w:rPr>
          <w:rFonts w:ascii="Verdana" w:hAnsi="Verdana"/>
          <w:color w:val="0066FF"/>
        </w:rPr>
        <w:t>Voice_Of_Customer_HOW_Output</w:t>
      </w:r>
      <w:proofErr w:type="spellEnd"/>
      <w:r w:rsidRPr="00554EA9">
        <w:rPr>
          <w:rFonts w:ascii="Verdana" w:hAnsi="Verdana"/>
          <w:color w:val="0066FF"/>
        </w:rPr>
        <w:t>’] }}</w:t>
      </w:r>
      <w:r w:rsidRPr="00947D44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  </w:t>
      </w:r>
    </w:p>
    <w:permEnd w:id="206377517"/>
    <w:p w14:paraId="57FC030C" w14:textId="77777777" w:rsidR="00CF6DF8" w:rsidRPr="00E956ED" w:rsidRDefault="00CF6DF8" w:rsidP="00F819E8">
      <w:pPr>
        <w:rPr>
          <w:rStyle w:val="CommentReference"/>
          <w:rFonts w:ascii="Verdana" w:hAnsi="Verdana"/>
          <w:b/>
          <w:bCs/>
          <w:color w:val="0066FF"/>
        </w:rPr>
      </w:pPr>
      <w:r w:rsidRPr="00E956ED">
        <w:rPr>
          <w:rFonts w:ascii="Verdana" w:hAnsi="Verdana"/>
          <w:b/>
          <w:bCs/>
          <w:color w:val="0066FF"/>
        </w:rPr>
        <w:t xml:space="preserve">Additional Comments: </w:t>
      </w:r>
      <w:r w:rsidRPr="00E956ED">
        <w:rPr>
          <w:rStyle w:val="CommentReference"/>
          <w:rFonts w:ascii="Verdana" w:hAnsi="Verdana"/>
          <w:b/>
          <w:bCs/>
          <w:color w:val="0066FF"/>
        </w:rPr>
        <w:t>(Add any additional information necessary to assist in development as needed)</w:t>
      </w:r>
    </w:p>
    <w:p w14:paraId="7A0DC01F" w14:textId="78C46639" w:rsidR="00C50637" w:rsidRPr="00C46BD8" w:rsidRDefault="00C50637" w:rsidP="00C50637">
      <w:pPr>
        <w:rPr>
          <w:rFonts w:ascii="Verdana" w:hAnsi="Verdana"/>
          <w:bCs/>
          <w:noProof/>
        </w:rPr>
        <w:sectPr w:rsidR="00C50637" w:rsidRPr="00C46BD8" w:rsidSect="00B410F8">
          <w:headerReference w:type="default" r:id="rId13"/>
          <w:footerReference w:type="default" r:id="rId14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  <w:permStart w:id="1722353089" w:edGrp="everyone"/>
      <w:r>
        <w:rPr>
          <w:rStyle w:val="CommentReference"/>
          <w:rFonts w:ascii="Verdana" w:hAnsi="Verdana"/>
          <w:bCs/>
          <w:sz w:val="20"/>
        </w:rPr>
        <w:t xml:space="preserve"> </w:t>
      </w:r>
      <w:r w:rsidRPr="00AA3EB6">
        <w:rPr>
          <w:rStyle w:val="CommentReference"/>
          <w:rFonts w:ascii="Verdana" w:hAnsi="Verdana"/>
          <w:bCs/>
          <w:sz w:val="20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AA3EB6">
        <w:rPr>
          <w:rStyle w:val="CommentReference"/>
          <w:rFonts w:ascii="Verdana" w:hAnsi="Verdana"/>
          <w:bCs/>
          <w:sz w:val="20"/>
        </w:rPr>
        <w:instrText xml:space="preserve"> FORMTEXT </w:instrText>
      </w:r>
      <w:r w:rsidRPr="00AA3EB6">
        <w:rPr>
          <w:rStyle w:val="CommentReference"/>
          <w:rFonts w:ascii="Verdana" w:hAnsi="Verdana"/>
          <w:bCs/>
          <w:sz w:val="20"/>
        </w:rPr>
      </w:r>
      <w:r w:rsidRPr="00AA3EB6">
        <w:rPr>
          <w:rStyle w:val="CommentReference"/>
          <w:rFonts w:ascii="Verdana" w:hAnsi="Verdana"/>
          <w:bCs/>
          <w:sz w:val="20"/>
        </w:rPr>
        <w:fldChar w:fldCharType="separate"/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 w:rsidRPr="00AA3EB6">
        <w:rPr>
          <w:rStyle w:val="CommentReference"/>
          <w:rFonts w:ascii="Verdana" w:hAnsi="Verdana"/>
          <w:bCs/>
          <w:sz w:val="20"/>
        </w:rPr>
        <w:fldChar w:fldCharType="end"/>
      </w:r>
      <w:permEnd w:id="1722353089"/>
    </w:p>
    <w:p w14:paraId="7C905128" w14:textId="77777777" w:rsidR="002964C7" w:rsidRPr="00132E90" w:rsidRDefault="002964C7" w:rsidP="002964C7">
      <w:pPr>
        <w:spacing w:after="0"/>
        <w:rPr>
          <w:rFonts w:ascii="Verdana" w:hAnsi="Verdana"/>
        </w:rPr>
        <w:sectPr w:rsidR="002964C7" w:rsidRPr="00132E90" w:rsidSect="00B410F8"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47865AF3" w14:textId="77777777" w:rsidR="009F3A1B" w:rsidRPr="00E956ED" w:rsidRDefault="00CF6DF8" w:rsidP="00F819E8">
      <w:pPr>
        <w:rPr>
          <w:rFonts w:ascii="Verdana" w:hAnsi="Verdana"/>
          <w:b/>
          <w:bCs/>
          <w:color w:val="0066FF"/>
          <w:sz w:val="16"/>
        </w:rPr>
      </w:pPr>
      <w:r w:rsidRPr="00E956ED">
        <w:rPr>
          <w:rStyle w:val="CommentReference"/>
          <w:rFonts w:ascii="Verdana" w:hAnsi="Verdana"/>
          <w:b/>
          <w:bCs/>
          <w:color w:val="0066FF"/>
        </w:rPr>
        <w:t xml:space="preserve"> </w:t>
      </w:r>
      <w:r w:rsidR="007D5680">
        <w:rPr>
          <w:rStyle w:val="CommentReference"/>
          <w:rFonts w:ascii="Verdana" w:hAnsi="Verdana"/>
          <w:b/>
          <w:bCs/>
          <w:color w:val="0066FF"/>
        </w:rPr>
        <w:t>[Insert attachment here]</w:t>
      </w:r>
    </w:p>
    <w:p w14:paraId="085BFA04" w14:textId="77777777" w:rsidR="002964C7" w:rsidRPr="00132E90" w:rsidRDefault="002964C7" w:rsidP="002964C7">
      <w:pPr>
        <w:spacing w:after="0"/>
        <w:rPr>
          <w:rFonts w:ascii="Verdana" w:hAnsi="Verdana"/>
        </w:rPr>
        <w:sectPr w:rsidR="002964C7" w:rsidRPr="00132E90" w:rsidSect="00B410F8">
          <w:headerReference w:type="default" r:id="rId15"/>
          <w:footerReference w:type="default" r:id="rId16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  <w:bookmarkStart w:id="7" w:name="_Section_2:_Functional"/>
      <w:bookmarkEnd w:id="7"/>
    </w:p>
    <w:p w14:paraId="4B9327D8" w14:textId="77777777" w:rsidR="00AE481A" w:rsidRPr="00522249" w:rsidRDefault="00CF6DF8" w:rsidP="00AE481A">
      <w:pPr>
        <w:pStyle w:val="Heading2"/>
        <w:spacing w:before="0" w:after="0" w:line="240" w:lineRule="auto"/>
        <w:rPr>
          <w:rFonts w:ascii="Verdana" w:hAnsi="Verdana"/>
          <w:b/>
        </w:rPr>
      </w:pPr>
      <w:r w:rsidRPr="00132E90">
        <w:rPr>
          <w:rFonts w:ascii="Verdana" w:hAnsi="Verdana"/>
          <w:b/>
          <w:color w:val="0000FF"/>
        </w:rPr>
        <w:br w:type="page"/>
      </w:r>
      <w:r w:rsidR="00AE481A" w:rsidRPr="00522249">
        <w:rPr>
          <w:rFonts w:ascii="Verdana" w:hAnsi="Verdana"/>
          <w:b/>
        </w:rPr>
        <w:lastRenderedPageBreak/>
        <w:t>Section 2: Response of the Consultant (ROC)</w:t>
      </w:r>
    </w:p>
    <w:p w14:paraId="676C72BE" w14:textId="77777777" w:rsidR="00AE481A" w:rsidRPr="00522249" w:rsidRDefault="00AE481A" w:rsidP="00AE481A">
      <w:pPr>
        <w:pStyle w:val="Heading2"/>
        <w:spacing w:before="0" w:after="0" w:line="240" w:lineRule="auto"/>
        <w:rPr>
          <w:rFonts w:ascii="Verdana" w:hAnsi="Verdana"/>
          <w:bCs/>
          <w:sz w:val="24"/>
          <w:szCs w:val="24"/>
        </w:rPr>
      </w:pPr>
      <w:bookmarkStart w:id="8" w:name="_To_be_completed_6"/>
      <w:bookmarkEnd w:id="8"/>
      <w:r w:rsidRPr="00522249">
        <w:rPr>
          <w:rFonts w:ascii="Verdana" w:hAnsi="Verdana"/>
          <w:bCs/>
          <w:sz w:val="24"/>
          <w:szCs w:val="24"/>
        </w:rPr>
        <w:t xml:space="preserve">To be completed by the </w:t>
      </w:r>
      <w:r w:rsidR="0062755C" w:rsidRPr="00522249">
        <w:rPr>
          <w:rFonts w:ascii="Verdana" w:hAnsi="Verdana"/>
          <w:bCs/>
          <w:sz w:val="24"/>
          <w:szCs w:val="24"/>
        </w:rPr>
        <w:t>Functional</w:t>
      </w:r>
      <w:r w:rsidRPr="00522249">
        <w:rPr>
          <w:rFonts w:ascii="Verdana" w:hAnsi="Verdana"/>
          <w:bCs/>
          <w:sz w:val="24"/>
          <w:szCs w:val="24"/>
        </w:rPr>
        <w:t xml:space="preserve"> Owner (</w:t>
      </w:r>
      <w:r w:rsidR="0062755C" w:rsidRPr="00522249">
        <w:rPr>
          <w:rFonts w:ascii="Verdana" w:hAnsi="Verdana"/>
          <w:bCs/>
          <w:sz w:val="24"/>
          <w:szCs w:val="24"/>
        </w:rPr>
        <w:t>Consultant</w:t>
      </w:r>
      <w:r w:rsidRPr="00522249">
        <w:rPr>
          <w:rFonts w:ascii="Verdana" w:hAnsi="Verdana"/>
          <w:bCs/>
          <w:sz w:val="24"/>
          <w:szCs w:val="24"/>
        </w:rPr>
        <w:t xml:space="preserve">) </w:t>
      </w:r>
    </w:p>
    <w:p w14:paraId="467AC4BB" w14:textId="77777777" w:rsidR="00AE481A" w:rsidRPr="00A54C93" w:rsidRDefault="00AE481A" w:rsidP="00AE481A">
      <w:pPr>
        <w:pStyle w:val="BodyText"/>
        <w:pBdr>
          <w:bottom w:val="single" w:sz="6" w:space="1" w:color="auto"/>
        </w:pBdr>
        <w:spacing w:before="0" w:after="240"/>
        <w:ind w:right="0"/>
      </w:pPr>
    </w:p>
    <w:p w14:paraId="6EDA0E60" w14:textId="77777777" w:rsidR="00AE481A" w:rsidRPr="00522249" w:rsidRDefault="00AE481A" w:rsidP="00AE481A">
      <w:pPr>
        <w:rPr>
          <w:rStyle w:val="CommentReference"/>
          <w:rFonts w:ascii="Verdana" w:hAnsi="Verdana"/>
          <w:b/>
          <w:bCs/>
        </w:rPr>
      </w:pPr>
      <w:r w:rsidRPr="00522249">
        <w:rPr>
          <w:rFonts w:ascii="Verdana" w:hAnsi="Verdana"/>
          <w:b/>
          <w:bCs/>
        </w:rPr>
        <w:t xml:space="preserve">Alternatives Considered: </w:t>
      </w:r>
      <w:r w:rsidRPr="00522249">
        <w:rPr>
          <w:rStyle w:val="CommentReference"/>
          <w:rFonts w:ascii="Verdana" w:hAnsi="Verdana"/>
          <w:b/>
          <w:bCs/>
        </w:rPr>
        <w:t xml:space="preserve">(A listing of the various alternative </w:t>
      </w:r>
      <w:r w:rsidR="00766BA7" w:rsidRPr="00522249">
        <w:rPr>
          <w:rStyle w:val="CommentReference"/>
          <w:rFonts w:ascii="Verdana" w:hAnsi="Verdana"/>
          <w:b/>
          <w:bCs/>
        </w:rPr>
        <w:t>approaches</w:t>
      </w:r>
      <w:r w:rsidR="0062755C" w:rsidRPr="00522249">
        <w:rPr>
          <w:rStyle w:val="CommentReference"/>
          <w:rFonts w:ascii="Verdana" w:hAnsi="Verdana"/>
          <w:b/>
          <w:bCs/>
        </w:rPr>
        <w:t xml:space="preserve"> that were</w:t>
      </w:r>
      <w:r w:rsidRPr="00522249">
        <w:rPr>
          <w:rStyle w:val="CommentReference"/>
          <w:rFonts w:ascii="Verdana" w:hAnsi="Verdana"/>
          <w:b/>
          <w:bCs/>
        </w:rPr>
        <w:t xml:space="preserve"> considered – i.e. Standard SAP </w:t>
      </w:r>
      <w:r w:rsidR="00766BA7" w:rsidRPr="00522249">
        <w:rPr>
          <w:rStyle w:val="CommentReference"/>
          <w:rFonts w:ascii="Verdana" w:hAnsi="Verdana"/>
          <w:b/>
          <w:bCs/>
        </w:rPr>
        <w:t>R</w:t>
      </w:r>
      <w:r w:rsidRPr="00522249">
        <w:rPr>
          <w:rStyle w:val="CommentReference"/>
          <w:rFonts w:ascii="Verdana" w:hAnsi="Verdana"/>
          <w:b/>
          <w:bCs/>
        </w:rPr>
        <w:t xml:space="preserve">eports, BI reports, SAP Query, LSMW, Manual </w:t>
      </w:r>
      <w:r w:rsidR="00766BA7" w:rsidRPr="00522249">
        <w:rPr>
          <w:rStyle w:val="CommentReference"/>
          <w:rFonts w:ascii="Verdana" w:hAnsi="Verdana"/>
          <w:b/>
          <w:bCs/>
        </w:rPr>
        <w:t>P</w:t>
      </w:r>
      <w:r w:rsidRPr="00522249">
        <w:rPr>
          <w:rStyle w:val="CommentReference"/>
          <w:rFonts w:ascii="Verdana" w:hAnsi="Verdana"/>
          <w:b/>
          <w:bCs/>
        </w:rPr>
        <w:t xml:space="preserve">rocess, etc.)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1162"/>
        <w:gridCol w:w="5017"/>
        <w:gridCol w:w="1958"/>
        <w:gridCol w:w="1933"/>
      </w:tblGrid>
      <w:tr w:rsidR="00AE481A" w:rsidRPr="002C522F" w14:paraId="04353A32" w14:textId="77777777">
        <w:tc>
          <w:tcPr>
            <w:tcW w:w="577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3E666DEA" w14:textId="77777777" w:rsidR="00AE481A" w:rsidRPr="002C522F" w:rsidRDefault="00AE481A" w:rsidP="001D7214">
            <w:pPr>
              <w:spacing w:after="0"/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Number</w:t>
            </w:r>
          </w:p>
        </w:tc>
        <w:tc>
          <w:tcPr>
            <w:tcW w:w="2491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7A93795B" w14:textId="77777777" w:rsidR="00AE481A" w:rsidRPr="002C522F" w:rsidRDefault="00AE481A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2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06A37F9D" w14:textId="77777777" w:rsidR="00AE481A" w:rsidRPr="002C522F" w:rsidRDefault="00AE481A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Pros</w:t>
            </w:r>
          </w:p>
        </w:tc>
        <w:tc>
          <w:tcPr>
            <w:tcW w:w="960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49635EB6" w14:textId="77777777" w:rsidR="00AE481A" w:rsidRPr="002C522F" w:rsidRDefault="00AE481A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Cons</w:t>
            </w:r>
          </w:p>
        </w:tc>
      </w:tr>
      <w:tr w:rsidR="00AE481A" w:rsidRPr="002C522F" w14:paraId="3CDC9C83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09064DFC" w14:textId="77777777" w:rsidR="00AE481A" w:rsidRPr="002C522F" w:rsidRDefault="00244BE4" w:rsidP="001D7214">
            <w:pPr>
              <w:spacing w:after="0"/>
              <w:rPr>
                <w:rFonts w:ascii="Verdana" w:hAnsi="Verdana"/>
              </w:rPr>
            </w:pPr>
            <w:permStart w:id="121258171" w:edGrp="everyone"/>
            <w:permStart w:id="1789815550" w:edGrp="everyone"/>
            <w:permStart w:id="1668701909" w:edGrp="everyone"/>
            <w:permStart w:id="1785815142" w:edGrp="everyone"/>
            <w:r>
              <w:rPr>
                <w:rStyle w:val="CommentReference"/>
                <w:rFonts w:ascii="Verdana" w:hAnsi="Verdana"/>
                <w:bCs/>
                <w:sz w:val="20"/>
              </w:rPr>
              <w:t xml:space="preserve">       </w:t>
            </w: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51EA6A67" w14:textId="77777777" w:rsidR="00AE481A" w:rsidRPr="002C522F" w:rsidRDefault="00244BE4" w:rsidP="001D7214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bCs/>
                <w:sz w:val="20"/>
              </w:rPr>
              <w:t xml:space="preserve">       </w:t>
            </w: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2900D18D" w14:textId="77777777" w:rsidR="00AE481A" w:rsidRPr="002C522F" w:rsidRDefault="00244BE4" w:rsidP="001D7214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bCs/>
                <w:sz w:val="20"/>
              </w:rPr>
              <w:t xml:space="preserve">       </w:t>
            </w: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1F73E9CA" w14:textId="77777777" w:rsidR="00AE481A" w:rsidRPr="002C522F" w:rsidRDefault="00244BE4" w:rsidP="001D7214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bCs/>
                <w:sz w:val="20"/>
              </w:rPr>
              <w:t xml:space="preserve">       </w:t>
            </w:r>
          </w:p>
        </w:tc>
      </w:tr>
      <w:tr w:rsidR="00AE481A" w:rsidRPr="002C522F" w14:paraId="38255F41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6D14EB" w14:textId="77777777" w:rsidR="00AE481A" w:rsidRPr="002C522F" w:rsidRDefault="00244BE4" w:rsidP="001D7214">
            <w:pPr>
              <w:spacing w:after="0"/>
              <w:rPr>
                <w:rFonts w:ascii="Verdana" w:hAnsi="Verdana"/>
              </w:rPr>
            </w:pPr>
            <w:permStart w:id="722218084" w:edGrp="everyone"/>
            <w:permStart w:id="2111384484" w:edGrp="everyone"/>
            <w:permStart w:id="1913206820" w:edGrp="everyone"/>
            <w:permStart w:id="1407914583" w:edGrp="everyone"/>
            <w:permEnd w:id="121258171"/>
            <w:permEnd w:id="1789815550"/>
            <w:permEnd w:id="1668701909"/>
            <w:permEnd w:id="1785815142"/>
            <w:r>
              <w:rPr>
                <w:rStyle w:val="CommentReference"/>
                <w:rFonts w:ascii="Verdana" w:hAnsi="Verdana"/>
                <w:bCs/>
                <w:sz w:val="20"/>
              </w:rPr>
              <w:t xml:space="preserve">       </w:t>
            </w: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51C87893" w14:textId="77777777" w:rsidR="00AE481A" w:rsidRPr="002C522F" w:rsidRDefault="00244BE4" w:rsidP="001D7214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bCs/>
                <w:sz w:val="20"/>
              </w:rPr>
              <w:t xml:space="preserve">       </w:t>
            </w: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12C68D53" w14:textId="77777777" w:rsidR="00AE481A" w:rsidRPr="002C522F" w:rsidRDefault="00244BE4" w:rsidP="001D7214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bCs/>
                <w:sz w:val="20"/>
              </w:rPr>
              <w:t xml:space="preserve">       </w:t>
            </w: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66286E89" w14:textId="77777777" w:rsidR="00AE481A" w:rsidRPr="002C522F" w:rsidRDefault="00244BE4" w:rsidP="001D7214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bCs/>
                <w:sz w:val="20"/>
              </w:rPr>
              <w:t xml:space="preserve">       </w:t>
            </w:r>
          </w:p>
        </w:tc>
      </w:tr>
      <w:tr w:rsidR="00AE481A" w:rsidRPr="002C522F" w14:paraId="450B48F5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C40028" w14:textId="77777777" w:rsidR="00AE481A" w:rsidRPr="002C522F" w:rsidRDefault="00244BE4" w:rsidP="001D7214">
            <w:pPr>
              <w:spacing w:after="0"/>
              <w:rPr>
                <w:rFonts w:ascii="Verdana" w:hAnsi="Verdana"/>
              </w:rPr>
            </w:pPr>
            <w:permStart w:id="243740478" w:edGrp="everyone"/>
            <w:permEnd w:id="722218084"/>
            <w:permEnd w:id="2111384484"/>
            <w:permEnd w:id="1913206820"/>
            <w:permEnd w:id="1407914583"/>
            <w:r>
              <w:rPr>
                <w:rStyle w:val="CommentReference"/>
                <w:rFonts w:ascii="Verdana" w:hAnsi="Verdana"/>
                <w:bCs/>
                <w:sz w:val="20"/>
              </w:rPr>
              <w:t xml:space="preserve">       </w:t>
            </w: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5646B334" w14:textId="77777777" w:rsidR="00AE481A" w:rsidRPr="002C522F" w:rsidRDefault="00244BE4" w:rsidP="001D7214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bCs/>
                <w:sz w:val="20"/>
              </w:rPr>
              <w:t xml:space="preserve">       </w:t>
            </w: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7155C654" w14:textId="77777777" w:rsidR="00AE481A" w:rsidRPr="002C522F" w:rsidRDefault="00244BE4" w:rsidP="001D7214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bCs/>
                <w:sz w:val="20"/>
              </w:rPr>
              <w:t xml:space="preserve">       </w:t>
            </w: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02A668B3" w14:textId="77777777" w:rsidR="00AE481A" w:rsidRPr="002C522F" w:rsidRDefault="00244BE4" w:rsidP="001D7214">
            <w:pPr>
              <w:spacing w:after="0"/>
              <w:rPr>
                <w:rFonts w:ascii="Verdana" w:hAnsi="Verdana"/>
              </w:rPr>
            </w:pPr>
            <w:r>
              <w:rPr>
                <w:rStyle w:val="CommentReference"/>
                <w:rFonts w:ascii="Verdana" w:hAnsi="Verdana"/>
                <w:bCs/>
                <w:sz w:val="20"/>
              </w:rPr>
              <w:t xml:space="preserve">       </w:t>
            </w:r>
          </w:p>
        </w:tc>
      </w:tr>
    </w:tbl>
    <w:p w14:paraId="71103675" w14:textId="77777777" w:rsidR="000B0F1B" w:rsidRDefault="000B0F1B" w:rsidP="000B0F1B">
      <w:pPr>
        <w:rPr>
          <w:rFonts w:ascii="Verdana" w:hAnsi="Verdana"/>
          <w:color w:val="000000" w:themeColor="text1"/>
        </w:rPr>
      </w:pPr>
    </w:p>
    <w:p w14:paraId="4E3A50F6" w14:textId="38676165" w:rsidR="000B0F1B" w:rsidRPr="00554EA9" w:rsidRDefault="000B0F1B" w:rsidP="000B0F1B">
      <w:pPr>
        <w:rPr>
          <w:rStyle w:val="CommentReference"/>
          <w:rFonts w:ascii="Verdana" w:hAnsi="Verdana"/>
          <w:color w:val="000099"/>
          <w:sz w:val="20"/>
        </w:rPr>
      </w:pPr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alternatives_considered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</w:p>
    <w:p w14:paraId="5CFAC61B" w14:textId="77777777" w:rsidR="00F040D4" w:rsidRDefault="00F040D4" w:rsidP="00AE481A">
      <w:pPr>
        <w:rPr>
          <w:rStyle w:val="CommentReference"/>
          <w:rFonts w:ascii="Verdana" w:hAnsi="Verdana"/>
          <w:bCs/>
          <w:sz w:val="20"/>
        </w:rPr>
        <w:sectPr w:rsidR="00F040D4" w:rsidSect="00B410F8">
          <w:headerReference w:type="default" r:id="rId17"/>
          <w:footerReference w:type="default" r:id="rId18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ermEnd w:id="243740478"/>
    <w:p w14:paraId="1B8EE841" w14:textId="315FBED4" w:rsidR="00C50637" w:rsidRPr="00C50637" w:rsidRDefault="00C50637" w:rsidP="00200777">
      <w:pPr>
        <w:spacing w:before="120"/>
        <w:rPr>
          <w:rFonts w:ascii="Verdana" w:hAnsi="Verdana"/>
          <w:b/>
          <w:bCs/>
          <w:sz w:val="16"/>
        </w:rPr>
        <w:sectPr w:rsidR="00C50637" w:rsidRPr="00C50637" w:rsidSect="00B410F8"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5470D569" w14:textId="77777777" w:rsidR="00C50637" w:rsidRDefault="00AE481A" w:rsidP="00244BE4">
      <w:pPr>
        <w:rPr>
          <w:rStyle w:val="CommentReference"/>
          <w:rFonts w:ascii="Verdana" w:hAnsi="Verdana"/>
          <w:b/>
          <w:bCs/>
        </w:rPr>
      </w:pPr>
      <w:r w:rsidRPr="007D5680">
        <w:rPr>
          <w:rFonts w:ascii="Verdana" w:hAnsi="Verdana"/>
          <w:b/>
          <w:bCs/>
        </w:rPr>
        <w:t xml:space="preserve">Agreed Upon Approach: </w:t>
      </w:r>
      <w:r w:rsidRPr="007D5680">
        <w:rPr>
          <w:rStyle w:val="CommentReference"/>
          <w:rFonts w:ascii="Verdana" w:hAnsi="Verdana"/>
          <w:b/>
          <w:bCs/>
        </w:rPr>
        <w:t>(Which alternative was selected?)</w:t>
      </w:r>
    </w:p>
    <w:p w14:paraId="07B80825" w14:textId="63DC87DC" w:rsidR="00244BE4" w:rsidRPr="00AA3EB6" w:rsidRDefault="000B0F1B" w:rsidP="00244BE4">
      <w:pPr>
        <w:rPr>
          <w:rStyle w:val="CommentReference"/>
          <w:rFonts w:ascii="Verdana" w:hAnsi="Verdana"/>
          <w:bCs/>
          <w:sz w:val="20"/>
        </w:rPr>
      </w:pPr>
      <w:permStart w:id="1157301356" w:edGrp="everyone"/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agreed_upon_approach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</w:p>
    <w:permEnd w:id="1157301356"/>
    <w:p w14:paraId="3A1D359B" w14:textId="77777777" w:rsidR="00200777" w:rsidRDefault="00965ADE" w:rsidP="00C50637">
      <w:pPr>
        <w:rPr>
          <w:rFonts w:ascii="Verdana" w:hAnsi="Verdana"/>
          <w:b/>
          <w:bCs/>
        </w:rPr>
      </w:pPr>
      <w:r w:rsidRPr="007D5680">
        <w:rPr>
          <w:rFonts w:ascii="Verdana" w:hAnsi="Verdana"/>
          <w:b/>
          <w:bCs/>
        </w:rPr>
        <w:t>Important Assumptions:</w:t>
      </w:r>
      <w:r w:rsidR="00200777">
        <w:rPr>
          <w:rFonts w:ascii="Verdana" w:hAnsi="Verdana"/>
          <w:b/>
          <w:bCs/>
        </w:rPr>
        <w:t xml:space="preserve">     </w:t>
      </w:r>
    </w:p>
    <w:p w14:paraId="0D9E3DB3" w14:textId="5A7BC0CD" w:rsidR="00C50637" w:rsidRPr="00AA3EB6" w:rsidRDefault="00200777" w:rsidP="00C50637">
      <w:pPr>
        <w:rPr>
          <w:rStyle w:val="CommentReference"/>
          <w:rFonts w:ascii="Verdana" w:hAnsi="Verdana"/>
          <w:bCs/>
          <w:sz w:val="20"/>
        </w:rPr>
      </w:pPr>
      <w:r>
        <w:rPr>
          <w:rFonts w:ascii="Verdana" w:hAnsi="Verdana"/>
          <w:b/>
          <w:bCs/>
        </w:rPr>
        <w:t xml:space="preserve"> </w:t>
      </w:r>
      <w:permStart w:id="921377227" w:edGrp="everyone"/>
      <w:proofErr w:type="gramStart"/>
      <w:r w:rsidR="000B0F1B" w:rsidRPr="00554EA9">
        <w:rPr>
          <w:rFonts w:ascii="Verdana" w:hAnsi="Verdana"/>
          <w:color w:val="000000" w:themeColor="text1"/>
        </w:rPr>
        <w:t>{{ resume</w:t>
      </w:r>
      <w:proofErr w:type="gramEnd"/>
      <w:r w:rsidR="000B0F1B" w:rsidRPr="00554EA9">
        <w:rPr>
          <w:rFonts w:ascii="Verdana" w:hAnsi="Verdana"/>
          <w:color w:val="000000" w:themeColor="text1"/>
        </w:rPr>
        <w:t>[‘</w:t>
      </w:r>
      <w:proofErr w:type="spellStart"/>
      <w:r w:rsidR="000B0F1B" w:rsidRPr="00554EA9">
        <w:rPr>
          <w:rFonts w:ascii="Verdana" w:hAnsi="Verdana"/>
          <w:color w:val="000000" w:themeColor="text1"/>
        </w:rPr>
        <w:t>generated_resume</w:t>
      </w:r>
      <w:proofErr w:type="spellEnd"/>
      <w:r w:rsidR="000B0F1B" w:rsidRPr="00554EA9">
        <w:rPr>
          <w:rFonts w:ascii="Verdana" w:hAnsi="Verdana"/>
          <w:color w:val="000000" w:themeColor="text1"/>
        </w:rPr>
        <w:t>’][1][‘</w:t>
      </w:r>
      <w:proofErr w:type="spellStart"/>
      <w:r w:rsidR="000B0F1B" w:rsidRPr="00554EA9">
        <w:rPr>
          <w:rFonts w:ascii="Verdana" w:hAnsi="Verdana"/>
          <w:color w:val="000000" w:themeColor="text1"/>
        </w:rPr>
        <w:t>important_assumptions</w:t>
      </w:r>
      <w:proofErr w:type="spellEnd"/>
      <w:r w:rsidR="000B0F1B" w:rsidRPr="00554EA9">
        <w:rPr>
          <w:rFonts w:ascii="Verdana" w:hAnsi="Verdana"/>
          <w:color w:val="000000" w:themeColor="text1"/>
        </w:rPr>
        <w:t>’] }}</w:t>
      </w:r>
    </w:p>
    <w:permEnd w:id="921377227"/>
    <w:p w14:paraId="0AB1ACF6" w14:textId="77777777" w:rsidR="00AE481A" w:rsidRDefault="00AE481A" w:rsidP="00200777">
      <w:pPr>
        <w:spacing w:before="120"/>
        <w:rPr>
          <w:rStyle w:val="CommentReference"/>
          <w:rFonts w:ascii="Verdana" w:hAnsi="Verdana"/>
          <w:b/>
          <w:bCs/>
        </w:rPr>
      </w:pPr>
      <w:r w:rsidRPr="007D5680">
        <w:rPr>
          <w:rFonts w:ascii="Verdana" w:hAnsi="Verdana"/>
          <w:b/>
          <w:bCs/>
        </w:rPr>
        <w:t xml:space="preserve">Additional Comments: </w:t>
      </w:r>
      <w:r w:rsidRPr="007D5680">
        <w:rPr>
          <w:rStyle w:val="CommentReference"/>
          <w:rFonts w:ascii="Verdana" w:hAnsi="Verdana"/>
          <w:b/>
          <w:bCs/>
        </w:rPr>
        <w:t xml:space="preserve">(Add any additional information considered </w:t>
      </w:r>
      <w:r w:rsidR="0062755C" w:rsidRPr="007D5680">
        <w:rPr>
          <w:rStyle w:val="CommentReference"/>
          <w:rFonts w:ascii="Verdana" w:hAnsi="Verdana"/>
          <w:b/>
          <w:bCs/>
        </w:rPr>
        <w:t>during the decision making process</w:t>
      </w:r>
      <w:r w:rsidRPr="007D5680">
        <w:rPr>
          <w:rStyle w:val="CommentReference"/>
          <w:rFonts w:ascii="Verdana" w:hAnsi="Verdana"/>
          <w:b/>
          <w:bCs/>
        </w:rPr>
        <w:t>)</w:t>
      </w:r>
      <w:r w:rsidR="00200777">
        <w:rPr>
          <w:rStyle w:val="CommentReference"/>
          <w:rFonts w:ascii="Verdana" w:hAnsi="Verdana"/>
          <w:b/>
          <w:bCs/>
        </w:rPr>
        <w:t xml:space="preserve">   </w:t>
      </w:r>
    </w:p>
    <w:p w14:paraId="3ACE85E1" w14:textId="384115D7" w:rsidR="00200777" w:rsidRDefault="00200777" w:rsidP="00C50637">
      <w:pPr>
        <w:rPr>
          <w:rFonts w:ascii="Verdana" w:hAnsi="Verdana"/>
          <w:bCs/>
        </w:rPr>
        <w:sectPr w:rsidR="00200777" w:rsidSect="00B410F8">
          <w:headerReference w:type="default" r:id="rId19"/>
          <w:footerReference w:type="default" r:id="rId20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  <w:r>
        <w:rPr>
          <w:rFonts w:ascii="Verdana" w:hAnsi="Verdana"/>
          <w:b/>
          <w:bCs/>
        </w:rPr>
        <w:t xml:space="preserve"> </w:t>
      </w:r>
      <w:permStart w:id="1529503709" w:edGrp="everyone"/>
      <w:proofErr w:type="gramStart"/>
      <w:r w:rsidR="000B0F1B" w:rsidRPr="00554EA9">
        <w:rPr>
          <w:rFonts w:ascii="Verdana" w:hAnsi="Verdana"/>
          <w:color w:val="000000" w:themeColor="text1"/>
        </w:rPr>
        <w:t>{{ resume</w:t>
      </w:r>
      <w:proofErr w:type="gramEnd"/>
      <w:r w:rsidR="000B0F1B" w:rsidRPr="00554EA9">
        <w:rPr>
          <w:rFonts w:ascii="Verdana" w:hAnsi="Verdana"/>
          <w:color w:val="000000" w:themeColor="text1"/>
        </w:rPr>
        <w:t>[‘</w:t>
      </w:r>
      <w:proofErr w:type="spellStart"/>
      <w:r w:rsidR="000B0F1B" w:rsidRPr="00554EA9">
        <w:rPr>
          <w:rFonts w:ascii="Verdana" w:hAnsi="Verdana"/>
          <w:color w:val="000000" w:themeColor="text1"/>
        </w:rPr>
        <w:t>generated_resume</w:t>
      </w:r>
      <w:proofErr w:type="spellEnd"/>
      <w:r w:rsidR="000B0F1B" w:rsidRPr="00554EA9">
        <w:rPr>
          <w:rFonts w:ascii="Verdana" w:hAnsi="Verdana"/>
          <w:color w:val="000000" w:themeColor="text1"/>
        </w:rPr>
        <w:t>’][1][‘</w:t>
      </w:r>
      <w:proofErr w:type="spellStart"/>
      <w:r w:rsidR="000B0F1B" w:rsidRPr="00554EA9">
        <w:rPr>
          <w:rFonts w:ascii="Verdana" w:hAnsi="Verdana"/>
          <w:color w:val="000000" w:themeColor="text1"/>
        </w:rPr>
        <w:t>additional_comments</w:t>
      </w:r>
      <w:proofErr w:type="spellEnd"/>
      <w:r w:rsidR="000B0F1B" w:rsidRPr="00554EA9">
        <w:rPr>
          <w:rFonts w:ascii="Verdana" w:hAnsi="Verdana"/>
          <w:color w:val="000000" w:themeColor="text1"/>
        </w:rPr>
        <w:t>’] }}</w:t>
      </w:r>
    </w:p>
    <w:permEnd w:id="1529503709"/>
    <w:p w14:paraId="1FF2CA3A" w14:textId="77777777" w:rsidR="00AE481A" w:rsidRPr="007D5680" w:rsidRDefault="00AE481A" w:rsidP="00AE481A">
      <w:pPr>
        <w:rPr>
          <w:rFonts w:ascii="Verdana" w:hAnsi="Verdana"/>
          <w:b/>
          <w:bCs/>
          <w:sz w:val="16"/>
        </w:rPr>
      </w:pPr>
      <w:r w:rsidRPr="007D5680">
        <w:rPr>
          <w:rStyle w:val="CommentReference"/>
          <w:rFonts w:ascii="Verdana" w:hAnsi="Verdana"/>
          <w:b/>
          <w:bCs/>
        </w:rPr>
        <w:t xml:space="preserve"> </w:t>
      </w:r>
      <w:r w:rsidR="007D5680" w:rsidRPr="007D5680">
        <w:rPr>
          <w:rStyle w:val="CommentReference"/>
          <w:rFonts w:ascii="Verdana" w:hAnsi="Verdana"/>
          <w:b/>
          <w:bCs/>
        </w:rPr>
        <w:t>[Insert attachment here]</w:t>
      </w:r>
    </w:p>
    <w:p w14:paraId="4044E378" w14:textId="77777777" w:rsidR="002964C7" w:rsidRPr="00132E90" w:rsidRDefault="002964C7" w:rsidP="002964C7">
      <w:pPr>
        <w:spacing w:after="0"/>
        <w:rPr>
          <w:rFonts w:ascii="Verdana" w:hAnsi="Verdana"/>
        </w:rPr>
        <w:sectPr w:rsidR="002964C7" w:rsidRPr="00132E90" w:rsidSect="00B410F8">
          <w:headerReference w:type="default" r:id="rId21"/>
          <w:footerReference w:type="default" r:id="rId22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</w:p>
    <w:p w14:paraId="2DD7489D" w14:textId="77777777" w:rsidR="00F819E8" w:rsidRPr="000437F6" w:rsidRDefault="00AE481A" w:rsidP="00AE481A">
      <w:pPr>
        <w:pStyle w:val="Heading2"/>
        <w:spacing w:before="0" w:after="0" w:line="240" w:lineRule="auto"/>
        <w:rPr>
          <w:rFonts w:ascii="Verdana" w:hAnsi="Verdana"/>
          <w:b/>
          <w:color w:val="000099"/>
        </w:rPr>
      </w:pPr>
      <w:r w:rsidRPr="00132E90">
        <w:rPr>
          <w:rFonts w:ascii="Verdana" w:hAnsi="Verdana"/>
          <w:b/>
          <w:color w:val="0000FF"/>
        </w:rPr>
        <w:br w:type="page"/>
      </w:r>
      <w:r w:rsidR="00F819E8" w:rsidRPr="000437F6">
        <w:rPr>
          <w:rFonts w:ascii="Verdana" w:hAnsi="Verdana"/>
          <w:b/>
          <w:color w:val="000099"/>
        </w:rPr>
        <w:lastRenderedPageBreak/>
        <w:t xml:space="preserve">Section </w:t>
      </w:r>
      <w:r w:rsidR="000377E4">
        <w:rPr>
          <w:rFonts w:ascii="Verdana" w:hAnsi="Verdana"/>
          <w:b/>
          <w:color w:val="000099"/>
        </w:rPr>
        <w:t>3</w:t>
      </w:r>
      <w:r w:rsidR="00F819E8" w:rsidRPr="000437F6">
        <w:rPr>
          <w:rFonts w:ascii="Verdana" w:hAnsi="Verdana"/>
          <w:b/>
          <w:color w:val="000099"/>
        </w:rPr>
        <w:t xml:space="preserve">: Functional </w:t>
      </w:r>
      <w:r w:rsidR="00052211">
        <w:rPr>
          <w:rFonts w:ascii="Verdana" w:hAnsi="Verdana"/>
          <w:b/>
          <w:color w:val="000099"/>
        </w:rPr>
        <w:t>Design</w:t>
      </w:r>
    </w:p>
    <w:p w14:paraId="37097698" w14:textId="77777777" w:rsidR="00F819E8" w:rsidRPr="008E2C50" w:rsidRDefault="00F819E8" w:rsidP="001C74ED">
      <w:pPr>
        <w:pStyle w:val="Heading2"/>
        <w:spacing w:before="0" w:after="0" w:line="240" w:lineRule="auto"/>
        <w:rPr>
          <w:rFonts w:ascii="Verdana" w:hAnsi="Verdana"/>
          <w:b/>
          <w:bCs/>
          <w:color w:val="000099"/>
          <w:sz w:val="24"/>
          <w:szCs w:val="24"/>
        </w:rPr>
      </w:pPr>
      <w:bookmarkStart w:id="9" w:name="_To_be_completed_1"/>
      <w:bookmarkEnd w:id="9"/>
      <w:r w:rsidRPr="000437F6">
        <w:rPr>
          <w:rFonts w:ascii="Verdana" w:hAnsi="Verdana"/>
          <w:bCs/>
          <w:color w:val="000099"/>
          <w:sz w:val="24"/>
          <w:szCs w:val="24"/>
        </w:rPr>
        <w:t xml:space="preserve">To be completed by the Functional Owner (Consultant) </w:t>
      </w:r>
      <w:r w:rsidR="008E2C50">
        <w:rPr>
          <w:rFonts w:ascii="Verdana" w:hAnsi="Verdana"/>
          <w:bCs/>
          <w:color w:val="000099"/>
          <w:sz w:val="24"/>
          <w:szCs w:val="24"/>
        </w:rPr>
        <w:tab/>
      </w:r>
      <w:r w:rsidR="008E2C50" w:rsidRPr="00B84ACA">
        <w:rPr>
          <w:rFonts w:ascii="Verdana" w:hAnsi="Verdana"/>
          <w:b/>
          <w:bCs/>
          <w:color w:val="000099"/>
          <w:sz w:val="24"/>
          <w:szCs w:val="24"/>
        </w:rPr>
        <w:t>Rework</w:t>
      </w:r>
      <w:r w:rsidR="009F4565" w:rsidRPr="00B84ACA">
        <w:rPr>
          <w:rFonts w:ascii="Verdana" w:hAnsi="Verdana"/>
          <w:b/>
          <w:bCs/>
          <w:color w:val="000099"/>
          <w:sz w:val="24"/>
          <w:szCs w:val="24"/>
        </w:rPr>
        <w:t>(Y/N)</w:t>
      </w:r>
      <w:r w:rsidR="009F4565">
        <w:rPr>
          <w:rFonts w:ascii="Verdana" w:hAnsi="Verdana"/>
          <w:bCs/>
          <w:color w:val="000099"/>
          <w:sz w:val="24"/>
          <w:szCs w:val="24"/>
        </w:rPr>
        <w:t xml:space="preserve">  </w:t>
      </w:r>
      <w:permStart w:id="1822104359" w:edGrp="everyone"/>
      <w:r w:rsidR="009F4565">
        <w:rPr>
          <w:rFonts w:ascii="Verdana" w:hAnsi="Verdana"/>
          <w:bCs/>
          <w:color w:val="000099"/>
          <w:sz w:val="24"/>
          <w:szCs w:val="24"/>
        </w:rPr>
        <w:t xml:space="preserve"> </w:t>
      </w:r>
      <w:r w:rsidR="00B84ACA">
        <w:rPr>
          <w:rFonts w:ascii="Verdana" w:hAnsi="Verdana"/>
          <w:b/>
          <w:bCs/>
          <w:color w:val="000099"/>
          <w:sz w:val="24"/>
          <w:szCs w:val="24"/>
        </w:rPr>
        <w:t>Yes</w:t>
      </w:r>
      <w:r w:rsidR="009F4565" w:rsidRPr="00B84ACA">
        <w:rPr>
          <w:rFonts w:ascii="Verdana" w:hAnsi="Verdana"/>
          <w:b/>
          <w:bCs/>
          <w:color w:val="000099"/>
          <w:sz w:val="24"/>
          <w:szCs w:val="24"/>
        </w:rPr>
        <w:t xml:space="preserve"> </w:t>
      </w:r>
      <w:permEnd w:id="1822104359"/>
    </w:p>
    <w:p w14:paraId="01176A9B" w14:textId="77777777" w:rsidR="001C74ED" w:rsidRPr="000437F6" w:rsidRDefault="001C74ED" w:rsidP="001C74ED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000099"/>
        </w:rPr>
      </w:pPr>
    </w:p>
    <w:p w14:paraId="7A61776C" w14:textId="77777777" w:rsidR="005B3276" w:rsidRPr="000437F6" w:rsidRDefault="005B3276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Fonts w:ascii="Verdana" w:hAnsi="Verdana"/>
          <w:b/>
          <w:bCs/>
          <w:color w:val="000099"/>
        </w:rPr>
        <w:t xml:space="preserve">Reference </w:t>
      </w:r>
      <w:r w:rsidR="00F76B61">
        <w:rPr>
          <w:rFonts w:ascii="Verdana" w:hAnsi="Verdana"/>
          <w:b/>
          <w:bCs/>
          <w:color w:val="000099"/>
        </w:rPr>
        <w:t xml:space="preserve">SAP R/3 </w:t>
      </w:r>
      <w:r w:rsidRPr="000437F6">
        <w:rPr>
          <w:rFonts w:ascii="Verdana" w:hAnsi="Verdana"/>
          <w:b/>
          <w:bCs/>
          <w:color w:val="000099"/>
        </w:rPr>
        <w:t xml:space="preserve">Transactions/Tables/Programs: </w:t>
      </w:r>
      <w:r w:rsidRPr="000437F6">
        <w:rPr>
          <w:rStyle w:val="CommentReference"/>
          <w:rFonts w:ascii="Verdana" w:hAnsi="Verdana"/>
          <w:b/>
          <w:bCs/>
          <w:color w:val="000099"/>
        </w:rPr>
        <w:t>(</w:t>
      </w:r>
      <w:r w:rsidR="007D5680">
        <w:rPr>
          <w:rStyle w:val="CommentReference"/>
          <w:rFonts w:ascii="Verdana" w:hAnsi="Verdana"/>
          <w:b/>
          <w:bCs/>
          <w:color w:val="000099"/>
        </w:rPr>
        <w:t xml:space="preserve">Include </w:t>
      </w:r>
      <w:r w:rsidRPr="000437F6">
        <w:rPr>
          <w:rStyle w:val="CommentReference"/>
          <w:rFonts w:ascii="Verdana" w:hAnsi="Verdana"/>
          <w:b/>
          <w:bCs/>
          <w:color w:val="000099"/>
        </w:rPr>
        <w:t>all known transactions, tables and programs that</w:t>
      </w:r>
      <w:r w:rsidRPr="00B30677">
        <w:rPr>
          <w:rStyle w:val="CommentReference"/>
          <w:rFonts w:ascii="Verdana" w:hAnsi="Verdana"/>
          <w:b/>
          <w:bCs/>
          <w:color w:val="0033CC"/>
        </w:rPr>
        <w:t xml:space="preserve"> </w:t>
      </w:r>
      <w:r w:rsidRPr="000437F6">
        <w:rPr>
          <w:rStyle w:val="CommentReference"/>
          <w:rFonts w:ascii="Verdana" w:hAnsi="Verdana"/>
          <w:b/>
          <w:bCs/>
          <w:color w:val="000099"/>
        </w:rPr>
        <w:t>are used, or reports containing similar data</w:t>
      </w:r>
      <w:r w:rsidR="007D5680">
        <w:rPr>
          <w:rStyle w:val="CommentReference"/>
          <w:rFonts w:ascii="Verdana" w:hAnsi="Verdana"/>
          <w:b/>
          <w:bCs/>
          <w:color w:val="000099"/>
        </w:rPr>
        <w:t xml:space="preserve">. </w:t>
      </w:r>
      <w:r w:rsidR="0057172F" w:rsidRPr="000437F6">
        <w:rPr>
          <w:rStyle w:val="CommentReference"/>
          <w:rFonts w:ascii="Verdana" w:hAnsi="Verdana"/>
          <w:b/>
          <w:bCs/>
          <w:color w:val="000099"/>
        </w:rPr>
        <w:t xml:space="preserve"> </w:t>
      </w:r>
      <w:r w:rsidR="007D5680">
        <w:rPr>
          <w:rStyle w:val="CommentReference"/>
          <w:rFonts w:ascii="Verdana" w:hAnsi="Verdana"/>
          <w:b/>
          <w:bCs/>
          <w:color w:val="000099"/>
        </w:rPr>
        <w:t>S</w:t>
      </w:r>
      <w:r w:rsidR="0057172F" w:rsidRPr="000437F6">
        <w:rPr>
          <w:rStyle w:val="CommentReference"/>
          <w:rFonts w:ascii="Verdana" w:hAnsi="Verdana"/>
          <w:b/>
          <w:bCs/>
          <w:color w:val="000099"/>
        </w:rPr>
        <w:t>creenshots are recommended</w:t>
      </w:r>
      <w:r w:rsidR="007D5680">
        <w:rPr>
          <w:rStyle w:val="CommentReference"/>
          <w:rFonts w:ascii="Verdana" w:hAnsi="Verdana"/>
          <w:b/>
          <w:bCs/>
          <w:color w:val="000099"/>
        </w:rPr>
        <w:t>.</w:t>
      </w:r>
      <w:r w:rsidRPr="000437F6">
        <w:rPr>
          <w:rStyle w:val="CommentReference"/>
          <w:rFonts w:ascii="Verdana" w:hAnsi="Verdana"/>
          <w:b/>
          <w:bCs/>
          <w:color w:val="000099"/>
        </w:rPr>
        <w:t>)</w:t>
      </w:r>
    </w:p>
    <w:p w14:paraId="082F7681" w14:textId="40BB29BB" w:rsidR="00A24803" w:rsidRPr="00134766" w:rsidRDefault="00245764" w:rsidP="00A24803">
      <w:pPr>
        <w:pStyle w:val="Header"/>
        <w:rPr>
          <w:bCs/>
          <w:noProof/>
        </w:rPr>
      </w:pPr>
      <w:r>
        <w:t xml:space="preserve"> </w:t>
      </w:r>
      <w:permStart w:id="1020088369" w:edGrp="everyone"/>
      <w:r w:rsidR="00A24803" w:rsidRPr="00132E90">
        <w:rPr>
          <w:rStyle w:val="CommentReference"/>
          <w:bCs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A24803" w:rsidRPr="00132E90">
        <w:rPr>
          <w:rStyle w:val="CommentReference"/>
          <w:bCs/>
          <w:sz w:val="20"/>
        </w:rPr>
        <w:instrText xml:space="preserve"> FORMTEXT </w:instrText>
      </w:r>
      <w:r w:rsidR="00A24803" w:rsidRPr="00132E90">
        <w:rPr>
          <w:rStyle w:val="CommentReference"/>
          <w:bCs/>
          <w:sz w:val="20"/>
        </w:rPr>
      </w:r>
      <w:r w:rsidR="00A24803" w:rsidRPr="00132E90">
        <w:rPr>
          <w:rStyle w:val="CommentReference"/>
          <w:bCs/>
          <w:sz w:val="20"/>
        </w:rPr>
        <w:fldChar w:fldCharType="separate"/>
      </w:r>
      <w:r w:rsidR="00A24803">
        <w:rPr>
          <w:rStyle w:val="CommentReference"/>
          <w:bCs/>
          <w:noProof/>
          <w:sz w:val="20"/>
        </w:rPr>
        <w:t> </w:t>
      </w:r>
      <w:r w:rsidR="00A24803">
        <w:rPr>
          <w:rStyle w:val="CommentReference"/>
          <w:bCs/>
          <w:noProof/>
          <w:sz w:val="20"/>
        </w:rPr>
        <w:t> </w:t>
      </w:r>
      <w:r w:rsidR="00A24803">
        <w:rPr>
          <w:rStyle w:val="CommentReference"/>
          <w:bCs/>
          <w:noProof/>
          <w:sz w:val="20"/>
        </w:rPr>
        <w:t> </w:t>
      </w:r>
      <w:r w:rsidR="00A24803">
        <w:rPr>
          <w:rStyle w:val="CommentReference"/>
          <w:bCs/>
          <w:noProof/>
          <w:sz w:val="20"/>
        </w:rPr>
        <w:t> </w:t>
      </w:r>
      <w:r w:rsidR="00A24803">
        <w:rPr>
          <w:rStyle w:val="CommentReference"/>
          <w:bCs/>
          <w:noProof/>
          <w:sz w:val="20"/>
        </w:rPr>
        <w:t> </w:t>
      </w:r>
      <w:r w:rsidR="00A24803" w:rsidRPr="00132E90">
        <w:rPr>
          <w:rStyle w:val="CommentReference"/>
          <w:bCs/>
          <w:sz w:val="20"/>
        </w:rPr>
        <w:fldChar w:fldCharType="end"/>
      </w:r>
    </w:p>
    <w:permEnd w:id="1020088369"/>
    <w:p w14:paraId="1FE1F314" w14:textId="77777777" w:rsidR="00267CC2" w:rsidRPr="000437F6" w:rsidRDefault="007D5680" w:rsidP="002964C7">
      <w:pPr>
        <w:rPr>
          <w:rStyle w:val="CommentReference"/>
          <w:rFonts w:ascii="Verdana" w:hAnsi="Verdana"/>
          <w:b/>
          <w:bCs/>
          <w:color w:val="000099"/>
        </w:rPr>
      </w:pPr>
      <w:r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3A37134B" w14:textId="77777777" w:rsidR="00267CC2" w:rsidRPr="000437F6" w:rsidRDefault="00267CC2" w:rsidP="00F819E8">
      <w:pPr>
        <w:rPr>
          <w:rFonts w:ascii="Verdana" w:hAnsi="Verdana"/>
          <w:b/>
          <w:bCs/>
          <w:color w:val="000099"/>
        </w:rPr>
        <w:sectPr w:rsidR="00267CC2" w:rsidRPr="000437F6" w:rsidSect="00562438">
          <w:headerReference w:type="default" r:id="rId23"/>
          <w:footerReference w:type="default" r:id="rId24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6DEBF398" w14:textId="77777777" w:rsidR="003911D0" w:rsidRPr="000437F6" w:rsidRDefault="00267CC2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Fonts w:ascii="Verdana" w:hAnsi="Verdana"/>
          <w:b/>
          <w:bCs/>
          <w:color w:val="000099"/>
        </w:rPr>
        <w:t xml:space="preserve">Input/ </w:t>
      </w:r>
      <w:r w:rsidR="003911D0" w:rsidRPr="000437F6">
        <w:rPr>
          <w:rFonts w:ascii="Verdana" w:hAnsi="Verdana"/>
          <w:b/>
          <w:bCs/>
          <w:color w:val="000099"/>
        </w:rPr>
        <w:t xml:space="preserve">Selection Criteria: </w:t>
      </w:r>
      <w:r w:rsidR="003911D0" w:rsidRPr="000437F6">
        <w:rPr>
          <w:rStyle w:val="CommentReference"/>
          <w:rFonts w:ascii="Verdana" w:hAnsi="Verdana"/>
          <w:b/>
          <w:bCs/>
          <w:color w:val="000099"/>
        </w:rPr>
        <w:t>(What should the user see on the selection screen?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833"/>
        <w:gridCol w:w="1410"/>
        <w:gridCol w:w="3873"/>
        <w:gridCol w:w="1954"/>
      </w:tblGrid>
      <w:tr w:rsidR="00122854" w:rsidRPr="002C522F" w14:paraId="2735A809" w14:textId="77777777">
        <w:tc>
          <w:tcPr>
            <w:tcW w:w="1407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0FECF5C6" w14:textId="77777777" w:rsidR="00122854" w:rsidRPr="002C522F" w:rsidRDefault="003911D0" w:rsidP="004E5320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C522F">
              <w:rPr>
                <w:rFonts w:ascii="Verdana" w:hAnsi="Verdana"/>
                <w:b/>
                <w:bCs/>
                <w:color w:val="FFFFFF"/>
              </w:rPr>
              <w:t xml:space="preserve">Parameter Name </w:t>
            </w:r>
          </w:p>
          <w:p w14:paraId="109D619C" w14:textId="77777777" w:rsidR="003911D0" w:rsidRPr="002C522F" w:rsidRDefault="003911D0" w:rsidP="004E5320">
            <w:pPr>
              <w:spacing w:after="0"/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</w:pPr>
            <w:r w:rsidRPr="002C522F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 xml:space="preserve">(as it should appear on the </w:t>
            </w:r>
            <w:r w:rsidR="004E5320" w:rsidRPr="002C522F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selection screen</w:t>
            </w:r>
            <w:r w:rsidRPr="002C522F">
              <w:rPr>
                <w:rStyle w:val="CommentReference"/>
                <w:rFonts w:ascii="Verdana" w:hAnsi="Verdana"/>
                <w:b/>
                <w:bCs/>
                <w:color w:val="FFFFFF"/>
                <w:szCs w:val="16"/>
              </w:rPr>
              <w:t>)</w:t>
            </w:r>
          </w:p>
        </w:tc>
        <w:tc>
          <w:tcPr>
            <w:tcW w:w="700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00B64563" w14:textId="77777777" w:rsidR="003911D0" w:rsidRPr="002C522F" w:rsidRDefault="00122854" w:rsidP="004E532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 w:rsidRPr="002C522F">
              <w:rPr>
                <w:b/>
                <w:bCs/>
                <w:color w:val="FFFFFF"/>
              </w:rPr>
              <w:t xml:space="preserve">Required </w:t>
            </w:r>
            <w:r w:rsidR="004E5320" w:rsidRPr="002C522F">
              <w:rPr>
                <w:b/>
                <w:bCs/>
                <w:color w:val="FFFFFF"/>
              </w:rPr>
              <w:t>/</w:t>
            </w:r>
            <w:r w:rsidRPr="002C522F">
              <w:rPr>
                <w:b/>
                <w:bCs/>
                <w:color w:val="FFFFFF"/>
              </w:rPr>
              <w:t xml:space="preserve"> Optional </w:t>
            </w:r>
          </w:p>
        </w:tc>
        <w:tc>
          <w:tcPr>
            <w:tcW w:w="1923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6B90A4C7" w14:textId="77777777" w:rsidR="00122854" w:rsidRPr="002C522F" w:rsidRDefault="00122854" w:rsidP="004E5320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C522F">
              <w:rPr>
                <w:rFonts w:ascii="Verdana" w:hAnsi="Verdana"/>
                <w:b/>
                <w:bCs/>
                <w:color w:val="FFFFFF"/>
              </w:rPr>
              <w:t xml:space="preserve">Special Requirements </w:t>
            </w:r>
          </w:p>
          <w:p w14:paraId="270E60E1" w14:textId="77777777" w:rsidR="003911D0" w:rsidRPr="002C522F" w:rsidRDefault="00122854" w:rsidP="004E5320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C522F"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  <w:t>(</w:t>
            </w:r>
            <w:r w:rsidR="00CE6E2C" w:rsidRPr="002C522F"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  <w:t>Single</w:t>
            </w:r>
            <w:r w:rsidRPr="002C522F"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  <w:t xml:space="preserve"> value or range of values, checkbox, radio</w:t>
            </w:r>
            <w:r w:rsidR="005C0247"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  <w:t xml:space="preserve"> </w:t>
            </w:r>
            <w:r w:rsidRPr="002C522F"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  <w:t>button, match</w:t>
            </w:r>
            <w:r w:rsidR="005C0247"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  <w:t xml:space="preserve"> </w:t>
            </w:r>
            <w:r w:rsidRPr="002C522F">
              <w:rPr>
                <w:rFonts w:ascii="Verdana" w:hAnsi="Verdana"/>
                <w:b/>
                <w:bCs/>
                <w:color w:val="FFFFFF"/>
                <w:sz w:val="16"/>
                <w:szCs w:val="16"/>
              </w:rPr>
              <w:t>code, etc.)</w:t>
            </w:r>
          </w:p>
        </w:tc>
        <w:tc>
          <w:tcPr>
            <w:tcW w:w="970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6DA75D0B" w14:textId="77777777" w:rsidR="00122854" w:rsidRPr="002C522F" w:rsidRDefault="003911D0" w:rsidP="004E5320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2C522F">
              <w:rPr>
                <w:rFonts w:ascii="Verdana" w:hAnsi="Verdana"/>
                <w:b/>
                <w:bCs/>
                <w:color w:val="FFFFFF"/>
              </w:rPr>
              <w:t xml:space="preserve">Reference </w:t>
            </w:r>
          </w:p>
          <w:p w14:paraId="48A96FDF" w14:textId="77777777" w:rsidR="003911D0" w:rsidRPr="002C522F" w:rsidRDefault="0085229A" w:rsidP="004E5320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</w:t>
            </w:r>
            <w:r w:rsidR="003911D0" w:rsidRPr="002C522F">
              <w:rPr>
                <w:rFonts w:ascii="Verdana" w:hAnsi="Verdana"/>
                <w:b/>
                <w:bCs/>
                <w:color w:val="FFFFFF"/>
              </w:rPr>
              <w:t>able-</w:t>
            </w:r>
            <w:r>
              <w:rPr>
                <w:rFonts w:ascii="Verdana" w:hAnsi="Verdana"/>
                <w:b/>
                <w:bCs/>
                <w:color w:val="FFFFFF"/>
              </w:rPr>
              <w:t>F</w:t>
            </w:r>
            <w:r w:rsidR="003911D0" w:rsidRPr="002C522F">
              <w:rPr>
                <w:rFonts w:ascii="Verdana" w:hAnsi="Verdana"/>
                <w:b/>
                <w:bCs/>
                <w:color w:val="FFFFFF"/>
              </w:rPr>
              <w:t xml:space="preserve">ield </w:t>
            </w:r>
          </w:p>
        </w:tc>
      </w:tr>
      <w:tr w:rsidR="00D36163" w:rsidRPr="002C522F" w14:paraId="2BF2159E" w14:textId="77777777">
        <w:tblPrEx>
          <w:shd w:val="clear" w:color="auto" w:fill="auto"/>
        </w:tblPrEx>
        <w:trPr>
          <w:trHeight w:val="288"/>
        </w:trPr>
        <w:tc>
          <w:tcPr>
            <w:tcW w:w="1407" w:type="pct"/>
            <w:tcBorders>
              <w:top w:val="single" w:sz="6" w:space="0" w:color="auto"/>
            </w:tcBorders>
            <w:vAlign w:val="center"/>
          </w:tcPr>
          <w:p w14:paraId="507C3BEF" w14:textId="77777777" w:rsidR="00D36163" w:rsidRPr="002C522F" w:rsidRDefault="00F040D4" w:rsidP="00785E12">
            <w:pPr>
              <w:spacing w:after="0"/>
              <w:rPr>
                <w:rFonts w:ascii="Verdana" w:hAnsi="Verdana"/>
              </w:rPr>
            </w:pPr>
            <w:permStart w:id="1035022994" w:edGrp="everyone"/>
            <w:permStart w:id="1810659648" w:edGrp="everyone"/>
            <w:permStart w:id="1702303023" w:edGrp="everyone"/>
            <w:permStart w:id="97733042" w:edGrp="everyone"/>
            <w:r>
              <w:rPr>
                <w:rFonts w:ascii="Verdana" w:hAnsi="Verdana"/>
              </w:rPr>
              <w:t xml:space="preserve">          </w:t>
            </w:r>
          </w:p>
        </w:tc>
        <w:tc>
          <w:tcPr>
            <w:tcW w:w="700" w:type="pct"/>
            <w:tcBorders>
              <w:top w:val="single" w:sz="6" w:space="0" w:color="auto"/>
            </w:tcBorders>
            <w:vAlign w:val="center"/>
          </w:tcPr>
          <w:p w14:paraId="4914116C" w14:textId="77777777" w:rsidR="00D36163" w:rsidRPr="002C522F" w:rsidRDefault="00785E12" w:rsidP="001D7214">
            <w:pPr>
              <w:spacing w:after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  </w:t>
            </w:r>
          </w:p>
        </w:tc>
        <w:tc>
          <w:tcPr>
            <w:tcW w:w="1923" w:type="pct"/>
            <w:tcBorders>
              <w:top w:val="single" w:sz="6" w:space="0" w:color="auto"/>
            </w:tcBorders>
            <w:vAlign w:val="center"/>
          </w:tcPr>
          <w:p w14:paraId="21ED2EA8" w14:textId="77777777" w:rsidR="00D36163" w:rsidRPr="002C522F" w:rsidRDefault="00785E12" w:rsidP="001D7214">
            <w:pPr>
              <w:spacing w:after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  </w:t>
            </w:r>
          </w:p>
        </w:tc>
        <w:tc>
          <w:tcPr>
            <w:tcW w:w="970" w:type="pct"/>
            <w:tcBorders>
              <w:top w:val="single" w:sz="6" w:space="0" w:color="auto"/>
            </w:tcBorders>
            <w:vAlign w:val="center"/>
          </w:tcPr>
          <w:p w14:paraId="2323B561" w14:textId="77777777" w:rsidR="00D36163" w:rsidRPr="002C522F" w:rsidRDefault="00785E12" w:rsidP="001D7214">
            <w:pPr>
              <w:spacing w:after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  </w:t>
            </w:r>
          </w:p>
        </w:tc>
      </w:tr>
      <w:tr w:rsidR="00D36163" w:rsidRPr="002C522F" w14:paraId="653D66CA" w14:textId="77777777">
        <w:tblPrEx>
          <w:shd w:val="clear" w:color="auto" w:fill="auto"/>
        </w:tblPrEx>
        <w:trPr>
          <w:trHeight w:val="288"/>
        </w:trPr>
        <w:tc>
          <w:tcPr>
            <w:tcW w:w="1407" w:type="pct"/>
            <w:tcBorders>
              <w:top w:val="single" w:sz="6" w:space="0" w:color="auto"/>
            </w:tcBorders>
            <w:vAlign w:val="center"/>
          </w:tcPr>
          <w:p w14:paraId="01341DE7" w14:textId="77777777" w:rsidR="00D36163" w:rsidRPr="002C522F" w:rsidRDefault="00785E12" w:rsidP="001D7214">
            <w:pPr>
              <w:spacing w:after="0"/>
              <w:rPr>
                <w:rFonts w:ascii="Verdana" w:hAnsi="Verdana"/>
              </w:rPr>
            </w:pPr>
            <w:permStart w:id="138162652" w:edGrp="everyone"/>
            <w:permStart w:id="1040059477" w:edGrp="everyone"/>
            <w:permStart w:id="959973490" w:edGrp="everyone"/>
            <w:permStart w:id="1488275923" w:edGrp="everyone"/>
            <w:permEnd w:id="1035022994"/>
            <w:permEnd w:id="1810659648"/>
            <w:permEnd w:id="1702303023"/>
            <w:permEnd w:id="97733042"/>
            <w:r>
              <w:rPr>
                <w:rFonts w:ascii="Verdana" w:hAnsi="Verdana"/>
              </w:rPr>
              <w:t xml:space="preserve">          </w:t>
            </w:r>
          </w:p>
        </w:tc>
        <w:tc>
          <w:tcPr>
            <w:tcW w:w="700" w:type="pct"/>
            <w:tcBorders>
              <w:top w:val="single" w:sz="6" w:space="0" w:color="auto"/>
            </w:tcBorders>
            <w:vAlign w:val="center"/>
          </w:tcPr>
          <w:p w14:paraId="476BCFAE" w14:textId="77777777" w:rsidR="00D36163" w:rsidRPr="002C522F" w:rsidRDefault="00785E12" w:rsidP="001D7214">
            <w:pPr>
              <w:spacing w:after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  </w:t>
            </w:r>
          </w:p>
        </w:tc>
        <w:tc>
          <w:tcPr>
            <w:tcW w:w="1923" w:type="pct"/>
            <w:tcBorders>
              <w:top w:val="single" w:sz="6" w:space="0" w:color="auto"/>
            </w:tcBorders>
            <w:vAlign w:val="center"/>
          </w:tcPr>
          <w:p w14:paraId="0E0B18DD" w14:textId="77777777" w:rsidR="00D36163" w:rsidRPr="002C522F" w:rsidRDefault="00785E12" w:rsidP="001D7214">
            <w:pPr>
              <w:spacing w:after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  </w:t>
            </w:r>
          </w:p>
        </w:tc>
        <w:tc>
          <w:tcPr>
            <w:tcW w:w="970" w:type="pct"/>
            <w:tcBorders>
              <w:top w:val="single" w:sz="6" w:space="0" w:color="auto"/>
            </w:tcBorders>
            <w:vAlign w:val="center"/>
          </w:tcPr>
          <w:p w14:paraId="5AC57C46" w14:textId="77777777" w:rsidR="00D36163" w:rsidRPr="002C522F" w:rsidRDefault="00785E12" w:rsidP="001D7214">
            <w:pPr>
              <w:spacing w:after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  </w:t>
            </w:r>
          </w:p>
        </w:tc>
      </w:tr>
      <w:tr w:rsidR="003911D0" w:rsidRPr="002C522F" w14:paraId="74C3D0A2" w14:textId="77777777">
        <w:tblPrEx>
          <w:shd w:val="clear" w:color="auto" w:fill="auto"/>
        </w:tblPrEx>
        <w:trPr>
          <w:trHeight w:val="288"/>
        </w:trPr>
        <w:tc>
          <w:tcPr>
            <w:tcW w:w="1407" w:type="pct"/>
            <w:tcBorders>
              <w:top w:val="single" w:sz="6" w:space="0" w:color="auto"/>
            </w:tcBorders>
            <w:vAlign w:val="center"/>
          </w:tcPr>
          <w:p w14:paraId="7F9D39A8" w14:textId="77777777" w:rsidR="003911D0" w:rsidRPr="002C522F" w:rsidRDefault="00785E12" w:rsidP="002C522F">
            <w:pPr>
              <w:spacing w:after="0"/>
              <w:rPr>
                <w:rFonts w:ascii="Verdana" w:hAnsi="Verdana"/>
              </w:rPr>
            </w:pPr>
            <w:permStart w:id="59199452" w:edGrp="everyone"/>
            <w:permStart w:id="2064386674" w:edGrp="everyone"/>
            <w:permStart w:id="613631905" w:edGrp="everyone"/>
            <w:permStart w:id="1158701177" w:edGrp="everyone"/>
            <w:permEnd w:id="138162652"/>
            <w:permEnd w:id="1040059477"/>
            <w:permEnd w:id="959973490"/>
            <w:permEnd w:id="1488275923"/>
            <w:r>
              <w:rPr>
                <w:rFonts w:ascii="Verdana" w:hAnsi="Verdana"/>
              </w:rPr>
              <w:t xml:space="preserve">          </w:t>
            </w:r>
          </w:p>
        </w:tc>
        <w:tc>
          <w:tcPr>
            <w:tcW w:w="700" w:type="pct"/>
            <w:tcBorders>
              <w:top w:val="single" w:sz="6" w:space="0" w:color="auto"/>
            </w:tcBorders>
            <w:vAlign w:val="center"/>
          </w:tcPr>
          <w:p w14:paraId="4DB9DFE9" w14:textId="77777777" w:rsidR="003911D0" w:rsidRPr="002C522F" w:rsidRDefault="00785E12" w:rsidP="002C522F">
            <w:pPr>
              <w:spacing w:after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  </w:t>
            </w:r>
          </w:p>
        </w:tc>
        <w:tc>
          <w:tcPr>
            <w:tcW w:w="1923" w:type="pct"/>
            <w:tcBorders>
              <w:top w:val="single" w:sz="6" w:space="0" w:color="auto"/>
            </w:tcBorders>
            <w:vAlign w:val="center"/>
          </w:tcPr>
          <w:p w14:paraId="6ECFCD7A" w14:textId="77777777" w:rsidR="003911D0" w:rsidRPr="002C522F" w:rsidRDefault="00785E12" w:rsidP="002C522F">
            <w:pPr>
              <w:spacing w:after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  </w:t>
            </w:r>
          </w:p>
        </w:tc>
        <w:tc>
          <w:tcPr>
            <w:tcW w:w="970" w:type="pct"/>
            <w:tcBorders>
              <w:top w:val="single" w:sz="6" w:space="0" w:color="auto"/>
            </w:tcBorders>
            <w:vAlign w:val="center"/>
          </w:tcPr>
          <w:p w14:paraId="350AA760" w14:textId="77777777" w:rsidR="003911D0" w:rsidRPr="002C522F" w:rsidRDefault="00785E12" w:rsidP="002C522F">
            <w:pPr>
              <w:spacing w:after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  </w:t>
            </w:r>
          </w:p>
        </w:tc>
      </w:tr>
    </w:tbl>
    <w:permEnd w:id="59199452"/>
    <w:permEnd w:id="2064386674"/>
    <w:permEnd w:id="613631905"/>
    <w:permEnd w:id="1158701177"/>
    <w:p w14:paraId="1727D0FD" w14:textId="77777777" w:rsidR="00267CC2" w:rsidRPr="000437F6" w:rsidRDefault="00267CC2" w:rsidP="00F819E8">
      <w:pPr>
        <w:pStyle w:val="Header"/>
        <w:rPr>
          <w:rStyle w:val="CommentReference"/>
          <w:b/>
          <w:bCs/>
          <w:color w:val="000099"/>
        </w:rPr>
      </w:pPr>
      <w:r w:rsidRPr="000437F6">
        <w:rPr>
          <w:b/>
          <w:bCs/>
          <w:color w:val="000099"/>
        </w:rPr>
        <w:t xml:space="preserve">Process: </w:t>
      </w:r>
      <w:r w:rsidRPr="000437F6">
        <w:rPr>
          <w:rStyle w:val="CommentReference"/>
          <w:b/>
          <w:bCs/>
          <w:color w:val="000099"/>
        </w:rPr>
        <w:t>(</w:t>
      </w:r>
      <w:r w:rsidR="0085229A" w:rsidRPr="000437F6">
        <w:rPr>
          <w:rStyle w:val="CommentReference"/>
          <w:b/>
          <w:bCs/>
          <w:color w:val="000099"/>
        </w:rPr>
        <w:t>D</w:t>
      </w:r>
      <w:r w:rsidRPr="000437F6">
        <w:rPr>
          <w:rStyle w:val="CommentReference"/>
          <w:b/>
          <w:bCs/>
          <w:color w:val="000099"/>
        </w:rPr>
        <w:t>escribe the process, what the program should do, if possible in form of a flowchart)</w:t>
      </w:r>
    </w:p>
    <w:p w14:paraId="6D893061" w14:textId="6E68C125" w:rsidR="00A96B25" w:rsidRPr="00A96B25" w:rsidRDefault="00981C6C" w:rsidP="00A96B25">
      <w:pPr>
        <w:rPr>
          <w:rFonts w:ascii="Verdana" w:hAnsi="Verdana"/>
          <w:bCs/>
        </w:rPr>
        <w:sectPr w:rsidR="00A96B25" w:rsidRPr="00A96B25" w:rsidSect="00B410F8">
          <w:headerReference w:type="default" r:id="rId25"/>
          <w:footerReference w:type="default" r:id="rId26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  <w:permStart w:id="578308024" w:edGrp="everyone"/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</w:t>
      </w:r>
      <w:proofErr w:type="spellStart"/>
      <w:r w:rsidRPr="00554EA9">
        <w:rPr>
          <w:rFonts w:ascii="Verdana" w:hAnsi="Verdana"/>
          <w:color w:val="000099"/>
        </w:rPr>
        <w:t>generated_resume</w:t>
      </w:r>
      <w:proofErr w:type="spellEnd"/>
      <w:r w:rsidRPr="00554EA9">
        <w:rPr>
          <w:rFonts w:ascii="Verdana" w:hAnsi="Verdana"/>
          <w:color w:val="000099"/>
        </w:rPr>
        <w:t>’][2][‘</w:t>
      </w:r>
      <w:proofErr w:type="spellStart"/>
      <w:r w:rsidRPr="00554EA9">
        <w:rPr>
          <w:rFonts w:ascii="Verdana" w:hAnsi="Verdana"/>
          <w:color w:val="000099"/>
        </w:rPr>
        <w:t>Functional_Design_Process</w:t>
      </w:r>
      <w:proofErr w:type="spellEnd"/>
      <w:r w:rsidRPr="00554EA9">
        <w:rPr>
          <w:rFonts w:ascii="Verdana" w:hAnsi="Verdana"/>
          <w:color w:val="000099"/>
        </w:rPr>
        <w:t>’] }}</w:t>
      </w:r>
      <w:r w:rsidR="00785E12">
        <w:rPr>
          <w:rStyle w:val="CommentReference"/>
          <w:rFonts w:ascii="Verdana" w:hAnsi="Verdana"/>
          <w:bCs/>
          <w:sz w:val="20"/>
        </w:rPr>
        <w:t xml:space="preserve"> </w:t>
      </w:r>
      <w:permEnd w:id="578308024"/>
    </w:p>
    <w:p w14:paraId="4311FB77" w14:textId="77777777" w:rsidR="00BD24A9" w:rsidRPr="000437F6" w:rsidRDefault="002964C7" w:rsidP="002964C7">
      <w:pPr>
        <w:rPr>
          <w:rStyle w:val="CommentReference"/>
          <w:rFonts w:ascii="Verdana" w:hAnsi="Verdana"/>
          <w:b/>
          <w:bCs/>
          <w:color w:val="000099"/>
        </w:rPr>
      </w:pPr>
      <w:r>
        <w:rPr>
          <w:rStyle w:val="CommentReference"/>
          <w:rFonts w:ascii="Verdana" w:hAnsi="Verdana"/>
          <w:b/>
          <w:bCs/>
          <w:color w:val="000099"/>
        </w:rPr>
        <w:t xml:space="preserve"> </w:t>
      </w:r>
      <w:r w:rsidR="007D5680"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23E8D262" w14:textId="77777777" w:rsidR="00BD24A9" w:rsidRPr="00132E90" w:rsidRDefault="00BD24A9" w:rsidP="00F819E8">
      <w:pPr>
        <w:rPr>
          <w:rFonts w:ascii="Verdana" w:hAnsi="Verdana"/>
          <w:b/>
          <w:bCs/>
        </w:rPr>
        <w:sectPr w:rsidR="00BD24A9" w:rsidRPr="00132E90" w:rsidSect="00562438">
          <w:headerReference w:type="default" r:id="rId27"/>
          <w:footerReference w:type="default" r:id="rId28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35DBBE63" w14:textId="77777777" w:rsidR="003911D0" w:rsidRPr="000437F6" w:rsidRDefault="007D0ABC" w:rsidP="00F819E8">
      <w:pPr>
        <w:pStyle w:val="Header"/>
        <w:rPr>
          <w:rStyle w:val="CommentReference"/>
          <w:b/>
          <w:bCs/>
          <w:color w:val="000099"/>
        </w:rPr>
      </w:pPr>
      <w:r w:rsidRPr="000437F6">
        <w:rPr>
          <w:rStyle w:val="CommentReference"/>
          <w:b/>
          <w:bCs/>
          <w:color w:val="000099"/>
          <w:sz w:val="20"/>
        </w:rPr>
        <w:t>Output/</w:t>
      </w:r>
      <w:r w:rsidR="003911D0" w:rsidRPr="000437F6">
        <w:rPr>
          <w:rStyle w:val="CommentReference"/>
          <w:b/>
          <w:bCs/>
          <w:color w:val="000099"/>
          <w:sz w:val="20"/>
        </w:rPr>
        <w:t xml:space="preserve">Report Layout: </w:t>
      </w:r>
      <w:r w:rsidR="003911D0" w:rsidRPr="000437F6">
        <w:rPr>
          <w:rStyle w:val="CommentReference"/>
          <w:b/>
          <w:bCs/>
          <w:color w:val="000099"/>
        </w:rPr>
        <w:t>(</w:t>
      </w:r>
      <w:r w:rsidR="0085229A" w:rsidRPr="000437F6">
        <w:rPr>
          <w:rStyle w:val="CommentReference"/>
          <w:b/>
          <w:bCs/>
          <w:color w:val="000099"/>
        </w:rPr>
        <w:t>D</w:t>
      </w:r>
      <w:r w:rsidR="003911D0" w:rsidRPr="000437F6">
        <w:rPr>
          <w:rStyle w:val="CommentReference"/>
          <w:b/>
          <w:bCs/>
          <w:color w:val="000099"/>
        </w:rPr>
        <w:t>escription of the layout and screen information, columns, headings,</w:t>
      </w:r>
      <w:r w:rsidR="003911D0" w:rsidRPr="00132E90">
        <w:rPr>
          <w:rStyle w:val="CommentReference"/>
          <w:b/>
          <w:bCs/>
          <w:color w:val="0000FF"/>
        </w:rPr>
        <w:t xml:space="preserve"> </w:t>
      </w:r>
      <w:r w:rsidR="003911D0" w:rsidRPr="000437F6">
        <w:rPr>
          <w:rStyle w:val="CommentReference"/>
          <w:b/>
          <w:bCs/>
          <w:color w:val="000099"/>
        </w:rPr>
        <w:t>summations, etc.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0099"/>
        <w:tblLook w:val="0000" w:firstRow="0" w:lastRow="0" w:firstColumn="0" w:lastColumn="0" w:noHBand="0" w:noVBand="0"/>
      </w:tblPr>
      <w:tblGrid>
        <w:gridCol w:w="2131"/>
        <w:gridCol w:w="1585"/>
        <w:gridCol w:w="1007"/>
        <w:gridCol w:w="50"/>
        <w:gridCol w:w="967"/>
        <w:gridCol w:w="6"/>
        <w:gridCol w:w="1140"/>
        <w:gridCol w:w="1061"/>
        <w:gridCol w:w="14"/>
        <w:gridCol w:w="2091"/>
        <w:gridCol w:w="18"/>
      </w:tblGrid>
      <w:tr w:rsidR="0085229A" w:rsidRPr="00C427F9" w14:paraId="35C835B2" w14:textId="77777777">
        <w:tc>
          <w:tcPr>
            <w:tcW w:w="1058" w:type="pct"/>
            <w:shd w:val="clear" w:color="auto" w:fill="000099"/>
            <w:vAlign w:val="center"/>
          </w:tcPr>
          <w:p w14:paraId="4A23AC10" w14:textId="77777777" w:rsidR="00C427F9" w:rsidRDefault="00C950AE" w:rsidP="0085229A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C427F9">
              <w:rPr>
                <w:rFonts w:ascii="Verdana" w:hAnsi="Verdana"/>
                <w:b/>
                <w:bCs/>
                <w:color w:val="FFFFFF"/>
              </w:rPr>
              <w:t xml:space="preserve">Column Title </w:t>
            </w:r>
          </w:p>
          <w:p w14:paraId="558CC252" w14:textId="77777777" w:rsidR="00C950AE" w:rsidRPr="00C427F9" w:rsidRDefault="00C950AE" w:rsidP="0085229A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C427F9">
              <w:rPr>
                <w:rStyle w:val="CommentReference"/>
                <w:rFonts w:ascii="Verdana" w:hAnsi="Verdana"/>
                <w:b/>
                <w:bCs/>
                <w:color w:val="FFFFFF"/>
              </w:rPr>
              <w:t>(as it should appear on the report</w:t>
            </w:r>
            <w:r w:rsidR="0085229A">
              <w:rPr>
                <w:rStyle w:val="CommentReference"/>
                <w:rFonts w:ascii="Verdana" w:hAnsi="Verdana"/>
                <w:b/>
                <w:bCs/>
                <w:color w:val="FFFFFF"/>
              </w:rPr>
              <w:t xml:space="preserve"> output</w:t>
            </w:r>
            <w:r w:rsidRPr="00C427F9">
              <w:rPr>
                <w:rStyle w:val="CommentReference"/>
                <w:rFonts w:ascii="Verdana" w:hAnsi="Verdana"/>
                <w:b/>
                <w:bCs/>
                <w:color w:val="FFFFFF"/>
              </w:rPr>
              <w:t>)</w:t>
            </w:r>
          </w:p>
        </w:tc>
        <w:tc>
          <w:tcPr>
            <w:tcW w:w="787" w:type="pct"/>
            <w:shd w:val="clear" w:color="auto" w:fill="000099"/>
            <w:vAlign w:val="center"/>
          </w:tcPr>
          <w:p w14:paraId="14079BD5" w14:textId="77777777" w:rsidR="00C950AE" w:rsidRPr="00C427F9" w:rsidRDefault="00C950AE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 w:rsidRPr="00C427F9">
              <w:rPr>
                <w:b/>
                <w:bCs/>
                <w:color w:val="FFFFFF"/>
              </w:rPr>
              <w:t>Reference Table-Field</w:t>
            </w:r>
          </w:p>
        </w:tc>
        <w:tc>
          <w:tcPr>
            <w:tcW w:w="500" w:type="pct"/>
            <w:shd w:val="clear" w:color="auto" w:fill="000099"/>
            <w:vAlign w:val="center"/>
          </w:tcPr>
          <w:p w14:paraId="02F1FE45" w14:textId="77777777" w:rsidR="00C950AE" w:rsidRPr="00C427F9" w:rsidRDefault="00C950AE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 w:rsidRPr="00C427F9">
              <w:rPr>
                <w:b/>
                <w:bCs/>
                <w:color w:val="FFFFFF"/>
              </w:rPr>
              <w:t>Sort</w:t>
            </w:r>
          </w:p>
        </w:tc>
        <w:tc>
          <w:tcPr>
            <w:tcW w:w="505" w:type="pct"/>
            <w:gridSpan w:val="2"/>
            <w:shd w:val="clear" w:color="auto" w:fill="000099"/>
            <w:vAlign w:val="center"/>
          </w:tcPr>
          <w:p w14:paraId="18B43FE9" w14:textId="77777777" w:rsidR="00C950AE" w:rsidRPr="00C427F9" w:rsidRDefault="00C950AE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 w:rsidRPr="00C427F9">
              <w:rPr>
                <w:b/>
                <w:bCs/>
                <w:color w:val="FFFFFF"/>
              </w:rPr>
              <w:t>Group Level</w:t>
            </w:r>
          </w:p>
        </w:tc>
        <w:tc>
          <w:tcPr>
            <w:tcW w:w="569" w:type="pct"/>
            <w:gridSpan w:val="2"/>
            <w:shd w:val="clear" w:color="auto" w:fill="000099"/>
            <w:vAlign w:val="center"/>
          </w:tcPr>
          <w:p w14:paraId="560492E1" w14:textId="77777777" w:rsidR="00C950AE" w:rsidRPr="00C427F9" w:rsidRDefault="00C950AE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 w:rsidRPr="00C427F9">
              <w:rPr>
                <w:b/>
                <w:bCs/>
                <w:color w:val="FFFFFF"/>
              </w:rPr>
              <w:t>Hotspot</w:t>
            </w:r>
          </w:p>
        </w:tc>
        <w:tc>
          <w:tcPr>
            <w:tcW w:w="534" w:type="pct"/>
            <w:gridSpan w:val="2"/>
            <w:shd w:val="clear" w:color="auto" w:fill="000099"/>
            <w:vAlign w:val="center"/>
          </w:tcPr>
          <w:p w14:paraId="0883AC4A" w14:textId="77777777" w:rsidR="00C950AE" w:rsidRPr="00C427F9" w:rsidRDefault="00C950AE" w:rsidP="0085229A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C427F9">
              <w:rPr>
                <w:rFonts w:ascii="Verdana" w:hAnsi="Verdana"/>
                <w:b/>
                <w:bCs/>
                <w:color w:val="FFFFFF"/>
              </w:rPr>
              <w:t>Drill Down</w:t>
            </w:r>
          </w:p>
        </w:tc>
        <w:tc>
          <w:tcPr>
            <w:tcW w:w="1047" w:type="pct"/>
            <w:gridSpan w:val="2"/>
            <w:shd w:val="clear" w:color="auto" w:fill="000099"/>
            <w:vAlign w:val="center"/>
          </w:tcPr>
          <w:p w14:paraId="3E755199" w14:textId="77777777" w:rsidR="00C950AE" w:rsidRPr="00C427F9" w:rsidRDefault="00C950AE" w:rsidP="0085229A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C427F9">
              <w:rPr>
                <w:rFonts w:ascii="Verdana" w:hAnsi="Verdana"/>
                <w:b/>
                <w:bCs/>
                <w:color w:val="FFFFFF"/>
              </w:rPr>
              <w:t>Description</w:t>
            </w:r>
          </w:p>
        </w:tc>
      </w:tr>
      <w:permStart w:id="1772322026" w:edGrp="everyone" w:colFirst="0" w:colLast="0"/>
      <w:permStart w:id="2092068040" w:edGrp="everyone" w:colFirst="1" w:colLast="1"/>
      <w:permStart w:id="1013841924" w:edGrp="everyone" w:colFirst="2" w:colLast="2"/>
      <w:permStart w:id="1676574600" w:edGrp="everyone" w:colFirst="3" w:colLast="3"/>
      <w:permStart w:id="710110025" w:edGrp="everyone" w:colFirst="4" w:colLast="4"/>
      <w:permStart w:id="142042919" w:edGrp="everyone" w:colFirst="5" w:colLast="5"/>
      <w:permStart w:id="943810711" w:edGrp="everyone" w:colFirst="6" w:colLast="6"/>
      <w:tr w:rsidR="00D36163" w:rsidRPr="00132E90" w14:paraId="18E61EE9" w14:textId="77777777">
        <w:tblPrEx>
          <w:shd w:val="clear" w:color="auto" w:fill="auto"/>
        </w:tblPrEx>
        <w:trPr>
          <w:gridAfter w:val="1"/>
          <w:wAfter w:w="9" w:type="pct"/>
          <w:trHeight w:val="288"/>
        </w:trPr>
        <w:tc>
          <w:tcPr>
            <w:tcW w:w="1058" w:type="pct"/>
            <w:vAlign w:val="center"/>
          </w:tcPr>
          <w:p w14:paraId="5CC0C2B5" w14:textId="77777777" w:rsidR="00D36163" w:rsidRPr="00132E90" w:rsidRDefault="00D36163" w:rsidP="001D7214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787" w:type="pct"/>
            <w:vAlign w:val="center"/>
          </w:tcPr>
          <w:p w14:paraId="69FA79CF" w14:textId="77777777" w:rsidR="00D36163" w:rsidRPr="00132E90" w:rsidRDefault="00D36163" w:rsidP="001D7214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525" w:type="pct"/>
            <w:gridSpan w:val="2"/>
            <w:vAlign w:val="center"/>
          </w:tcPr>
          <w:p w14:paraId="491FF528" w14:textId="77777777" w:rsidR="00D36163" w:rsidRPr="00132E90" w:rsidRDefault="00D36163" w:rsidP="001D7214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483" w:type="pct"/>
            <w:gridSpan w:val="2"/>
            <w:vAlign w:val="center"/>
          </w:tcPr>
          <w:p w14:paraId="6A0CDC24" w14:textId="77777777" w:rsidR="00D36163" w:rsidRPr="00132E90" w:rsidRDefault="00D36163" w:rsidP="001D7214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566" w:type="pct"/>
            <w:vAlign w:val="center"/>
          </w:tcPr>
          <w:p w14:paraId="0A663E67" w14:textId="77777777" w:rsidR="00D36163" w:rsidRPr="00132E90" w:rsidRDefault="00D36163" w:rsidP="001D7214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527" w:type="pct"/>
            <w:vAlign w:val="center"/>
          </w:tcPr>
          <w:p w14:paraId="0F74A96C" w14:textId="77777777" w:rsidR="00D36163" w:rsidRPr="00132E90" w:rsidRDefault="00D36163" w:rsidP="001D7214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045" w:type="pct"/>
            <w:gridSpan w:val="2"/>
            <w:vAlign w:val="center"/>
          </w:tcPr>
          <w:p w14:paraId="099449F6" w14:textId="77777777" w:rsidR="00D36163" w:rsidRPr="00132E90" w:rsidRDefault="00D36163" w:rsidP="001D7214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</w:tr>
      <w:permStart w:id="1446134520" w:edGrp="everyone" w:colFirst="0" w:colLast="0"/>
      <w:permStart w:id="301929246" w:edGrp="everyone" w:colFirst="1" w:colLast="1"/>
      <w:permStart w:id="1513033790" w:edGrp="everyone" w:colFirst="2" w:colLast="2"/>
      <w:permStart w:id="519796851" w:edGrp="everyone" w:colFirst="3" w:colLast="3"/>
      <w:permStart w:id="1750878171" w:edGrp="everyone" w:colFirst="4" w:colLast="4"/>
      <w:permStart w:id="767709313" w:edGrp="everyone" w:colFirst="5" w:colLast="5"/>
      <w:permStart w:id="1384391200" w:edGrp="everyone" w:colFirst="6" w:colLast="6"/>
      <w:permEnd w:id="1772322026"/>
      <w:permEnd w:id="2092068040"/>
      <w:permEnd w:id="1013841924"/>
      <w:permEnd w:id="1676574600"/>
      <w:permEnd w:id="710110025"/>
      <w:permEnd w:id="142042919"/>
      <w:permEnd w:id="943810711"/>
      <w:tr w:rsidR="00D36163" w:rsidRPr="00132E90" w14:paraId="7D2D5ECD" w14:textId="77777777">
        <w:tblPrEx>
          <w:shd w:val="clear" w:color="auto" w:fill="auto"/>
        </w:tblPrEx>
        <w:trPr>
          <w:gridAfter w:val="1"/>
          <w:wAfter w:w="9" w:type="pct"/>
          <w:trHeight w:val="288"/>
        </w:trPr>
        <w:tc>
          <w:tcPr>
            <w:tcW w:w="1058" w:type="pct"/>
            <w:vAlign w:val="center"/>
          </w:tcPr>
          <w:p w14:paraId="4F3CA17E" w14:textId="77777777" w:rsidR="00D36163" w:rsidRPr="00132E90" w:rsidRDefault="00D36163" w:rsidP="001D7214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787" w:type="pct"/>
            <w:vAlign w:val="center"/>
          </w:tcPr>
          <w:p w14:paraId="640C383C" w14:textId="77777777" w:rsidR="00D36163" w:rsidRPr="00132E90" w:rsidRDefault="00D36163" w:rsidP="001D7214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525" w:type="pct"/>
            <w:gridSpan w:val="2"/>
            <w:vAlign w:val="center"/>
          </w:tcPr>
          <w:p w14:paraId="43D6515B" w14:textId="77777777" w:rsidR="00D36163" w:rsidRPr="00132E90" w:rsidRDefault="00D36163" w:rsidP="001D7214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483" w:type="pct"/>
            <w:gridSpan w:val="2"/>
            <w:vAlign w:val="center"/>
          </w:tcPr>
          <w:p w14:paraId="0FFBD7B1" w14:textId="77777777" w:rsidR="00D36163" w:rsidRPr="00132E90" w:rsidRDefault="00D36163" w:rsidP="001D7214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566" w:type="pct"/>
            <w:vAlign w:val="center"/>
          </w:tcPr>
          <w:p w14:paraId="4B8E6DA7" w14:textId="77777777" w:rsidR="00D36163" w:rsidRPr="00132E90" w:rsidRDefault="00D36163" w:rsidP="001D7214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527" w:type="pct"/>
            <w:vAlign w:val="center"/>
          </w:tcPr>
          <w:p w14:paraId="32117D08" w14:textId="77777777" w:rsidR="00D36163" w:rsidRPr="00132E90" w:rsidRDefault="00D36163" w:rsidP="001D7214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045" w:type="pct"/>
            <w:gridSpan w:val="2"/>
            <w:vAlign w:val="center"/>
          </w:tcPr>
          <w:p w14:paraId="63F65BD1" w14:textId="77777777" w:rsidR="00D36163" w:rsidRPr="00132E90" w:rsidRDefault="00D36163" w:rsidP="001D7214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</w:tr>
      <w:permStart w:id="1064393021" w:edGrp="everyone" w:colFirst="0" w:colLast="0"/>
      <w:permStart w:id="1025903040" w:edGrp="everyone" w:colFirst="1" w:colLast="1"/>
      <w:permStart w:id="1792614537" w:edGrp="everyone" w:colFirst="2" w:colLast="2"/>
      <w:permStart w:id="597579051" w:edGrp="everyone" w:colFirst="3" w:colLast="3"/>
      <w:permStart w:id="1052846437" w:edGrp="everyone" w:colFirst="4" w:colLast="4"/>
      <w:permStart w:id="612449464" w:edGrp="everyone" w:colFirst="5" w:colLast="5"/>
      <w:permStart w:id="708911807" w:edGrp="everyone" w:colFirst="6" w:colLast="6"/>
      <w:permEnd w:id="1446134520"/>
      <w:permEnd w:id="301929246"/>
      <w:permEnd w:id="1513033790"/>
      <w:permEnd w:id="519796851"/>
      <w:permEnd w:id="1750878171"/>
      <w:permEnd w:id="767709313"/>
      <w:permEnd w:id="1384391200"/>
      <w:tr w:rsidR="00C950AE" w:rsidRPr="00132E90" w14:paraId="4395671A" w14:textId="77777777">
        <w:tblPrEx>
          <w:shd w:val="clear" w:color="auto" w:fill="auto"/>
        </w:tblPrEx>
        <w:trPr>
          <w:gridAfter w:val="1"/>
          <w:wAfter w:w="9" w:type="pct"/>
          <w:trHeight w:val="288"/>
        </w:trPr>
        <w:tc>
          <w:tcPr>
            <w:tcW w:w="1058" w:type="pct"/>
            <w:vAlign w:val="center"/>
          </w:tcPr>
          <w:p w14:paraId="509AE4AB" w14:textId="77777777" w:rsidR="00C950AE" w:rsidRPr="00132E90" w:rsidRDefault="00C950AE" w:rsidP="0085229A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787" w:type="pct"/>
            <w:vAlign w:val="center"/>
          </w:tcPr>
          <w:p w14:paraId="61435A3F" w14:textId="77777777" w:rsidR="00C950AE" w:rsidRPr="00132E90" w:rsidRDefault="00C950AE" w:rsidP="0085229A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525" w:type="pct"/>
            <w:gridSpan w:val="2"/>
            <w:vAlign w:val="center"/>
          </w:tcPr>
          <w:p w14:paraId="6FEA12D4" w14:textId="77777777" w:rsidR="00C950AE" w:rsidRPr="00132E90" w:rsidRDefault="00C950AE" w:rsidP="0085229A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483" w:type="pct"/>
            <w:gridSpan w:val="2"/>
            <w:vAlign w:val="center"/>
          </w:tcPr>
          <w:p w14:paraId="01E13718" w14:textId="77777777" w:rsidR="00C950AE" w:rsidRPr="00132E90" w:rsidRDefault="00C950AE" w:rsidP="0085229A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566" w:type="pct"/>
            <w:vAlign w:val="center"/>
          </w:tcPr>
          <w:p w14:paraId="380B52BC" w14:textId="77777777" w:rsidR="00C950AE" w:rsidRPr="00132E90" w:rsidRDefault="00C950AE" w:rsidP="0085229A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527" w:type="pct"/>
            <w:vAlign w:val="center"/>
          </w:tcPr>
          <w:p w14:paraId="2571C6ED" w14:textId="77777777" w:rsidR="00C950AE" w:rsidRPr="00132E90" w:rsidRDefault="00C950AE" w:rsidP="0085229A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045" w:type="pct"/>
            <w:gridSpan w:val="2"/>
            <w:vAlign w:val="center"/>
          </w:tcPr>
          <w:p w14:paraId="18E9274D" w14:textId="77777777" w:rsidR="00C950AE" w:rsidRPr="00132E90" w:rsidRDefault="00C950AE" w:rsidP="0085229A">
            <w:pPr>
              <w:spacing w:after="0"/>
              <w:rPr>
                <w:rFonts w:ascii="Verdana" w:hAnsi="Verdana"/>
              </w:rPr>
            </w:pP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</w:tr>
      <w:permEnd w:id="1064393021"/>
      <w:permEnd w:id="1025903040"/>
      <w:permEnd w:id="1792614537"/>
      <w:permEnd w:id="597579051"/>
      <w:permEnd w:id="1052846437"/>
      <w:permEnd w:id="612449464"/>
      <w:permEnd w:id="708911807"/>
    </w:tbl>
    <w:p w14:paraId="55A117C7" w14:textId="77777777" w:rsidR="00C950AE" w:rsidRPr="00132E90" w:rsidRDefault="00C950AE" w:rsidP="00F819E8">
      <w:pPr>
        <w:rPr>
          <w:rFonts w:ascii="Verdana" w:hAnsi="Verdana"/>
          <w:sz w:val="12"/>
        </w:rPr>
        <w:sectPr w:rsidR="00C950AE" w:rsidRPr="00132E90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ermStart w:id="1979722981" w:edGrp="everyone"/>
    <w:p w14:paraId="201A0423" w14:textId="2CA8ABAB" w:rsidR="00E83DE1" w:rsidRPr="00E83DE1" w:rsidRDefault="00E83DE1" w:rsidP="00E83DE1">
      <w:pPr>
        <w:pStyle w:val="Header"/>
        <w:rPr>
          <w:rStyle w:val="CommentReference"/>
          <w:bCs/>
          <w:noProof/>
          <w:sz w:val="20"/>
        </w:rPr>
      </w:pPr>
      <w:r w:rsidRPr="00132E90">
        <w:rPr>
          <w:rStyle w:val="CommentReference"/>
          <w:bCs/>
          <w:sz w:val="20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132E90">
        <w:rPr>
          <w:rStyle w:val="CommentReference"/>
          <w:bCs/>
          <w:sz w:val="20"/>
        </w:rPr>
        <w:instrText xml:space="preserve"> FORMTEXT </w:instrText>
      </w:r>
      <w:r w:rsidRPr="00132E90">
        <w:rPr>
          <w:rStyle w:val="CommentReference"/>
          <w:bCs/>
          <w:sz w:val="20"/>
        </w:rPr>
      </w:r>
      <w:r w:rsidRPr="00132E90">
        <w:rPr>
          <w:rStyle w:val="CommentReference"/>
          <w:bCs/>
          <w:sz w:val="20"/>
        </w:rPr>
        <w:fldChar w:fldCharType="separate"/>
      </w:r>
      <w:r>
        <w:rPr>
          <w:rStyle w:val="CommentReference"/>
          <w:bCs/>
          <w:noProof/>
          <w:sz w:val="20"/>
        </w:rPr>
        <w:t> </w:t>
      </w:r>
      <w:r>
        <w:rPr>
          <w:rStyle w:val="CommentReference"/>
          <w:bCs/>
          <w:noProof/>
          <w:sz w:val="20"/>
        </w:rPr>
        <w:t> </w:t>
      </w:r>
      <w:r>
        <w:rPr>
          <w:rStyle w:val="CommentReference"/>
          <w:bCs/>
          <w:noProof/>
          <w:sz w:val="20"/>
        </w:rPr>
        <w:t> </w:t>
      </w:r>
      <w:r>
        <w:rPr>
          <w:rStyle w:val="CommentReference"/>
          <w:bCs/>
          <w:noProof/>
          <w:sz w:val="20"/>
        </w:rPr>
        <w:t> </w:t>
      </w:r>
      <w:r>
        <w:rPr>
          <w:rStyle w:val="CommentReference"/>
          <w:bCs/>
          <w:noProof/>
          <w:sz w:val="20"/>
        </w:rPr>
        <w:t> </w:t>
      </w:r>
      <w:r w:rsidRPr="00132E90">
        <w:rPr>
          <w:rStyle w:val="CommentReference"/>
          <w:bCs/>
          <w:sz w:val="20"/>
        </w:rPr>
        <w:fldChar w:fldCharType="end"/>
      </w:r>
      <w:permEnd w:id="1979722981"/>
    </w:p>
    <w:p w14:paraId="211D7A33" w14:textId="77777777" w:rsidR="00C5192D" w:rsidRPr="000437F6" w:rsidRDefault="00C5192D" w:rsidP="00C5192D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Style w:val="CommentReference"/>
          <w:rFonts w:ascii="Verdana" w:hAnsi="Verdana"/>
          <w:b/>
          <w:bCs/>
          <w:color w:val="000099"/>
        </w:rPr>
        <w:t xml:space="preserve"> </w:t>
      </w:r>
      <w:r w:rsidR="007D5680"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02E5B4F2" w14:textId="77777777" w:rsidR="00C5192D" w:rsidRPr="00132E90" w:rsidRDefault="00C5192D" w:rsidP="00C5192D">
      <w:pPr>
        <w:rPr>
          <w:rFonts w:ascii="Verdana" w:hAnsi="Verdana"/>
          <w:b/>
          <w:bCs/>
        </w:rPr>
        <w:sectPr w:rsidR="00C5192D" w:rsidRPr="00132E90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415B6727" w14:textId="77777777" w:rsidR="00267CC2" w:rsidRPr="000437F6" w:rsidRDefault="007D0ABC" w:rsidP="00F819E8">
      <w:pPr>
        <w:pStyle w:val="Header"/>
        <w:rPr>
          <w:b/>
          <w:bCs/>
          <w:color w:val="000099"/>
          <w:sz w:val="16"/>
        </w:rPr>
      </w:pPr>
      <w:r w:rsidRPr="000437F6">
        <w:rPr>
          <w:b/>
          <w:bCs/>
          <w:color w:val="000099"/>
        </w:rPr>
        <w:t xml:space="preserve">Use of ALV List Viewer </w:t>
      </w:r>
      <w:r w:rsidR="00267CC2" w:rsidRPr="000437F6">
        <w:rPr>
          <w:b/>
          <w:bCs/>
          <w:color w:val="000099"/>
        </w:rPr>
        <w:t>(yes or no?)</w:t>
      </w:r>
      <w:r w:rsidRPr="000437F6">
        <w:rPr>
          <w:b/>
          <w:bCs/>
          <w:color w:val="000099"/>
        </w:rPr>
        <w:t xml:space="preserve"> </w:t>
      </w:r>
      <w:r w:rsidRPr="000437F6">
        <w:rPr>
          <w:rStyle w:val="CommentReference"/>
          <w:b/>
          <w:bCs/>
          <w:color w:val="000099"/>
        </w:rPr>
        <w:t>(</w:t>
      </w:r>
      <w:r w:rsidR="0085229A" w:rsidRPr="000437F6">
        <w:rPr>
          <w:rStyle w:val="CommentReference"/>
          <w:b/>
          <w:bCs/>
          <w:color w:val="000099"/>
        </w:rPr>
        <w:t>I</w:t>
      </w:r>
      <w:r w:rsidRPr="000437F6">
        <w:rPr>
          <w:rStyle w:val="CommentReference"/>
          <w:b/>
          <w:bCs/>
          <w:color w:val="000099"/>
        </w:rPr>
        <w:t>f left blank ALV Grid will be used)</w:t>
      </w:r>
    </w:p>
    <w:permStart w:id="689322058" w:edGrp="everyone"/>
    <w:p w14:paraId="6A9128B2" w14:textId="381C7C60" w:rsidR="00267CC2" w:rsidRPr="00134766" w:rsidRDefault="00267CC2" w:rsidP="00F819E8">
      <w:pPr>
        <w:pStyle w:val="Header"/>
        <w:rPr>
          <w:bCs/>
          <w:noProof/>
        </w:rPr>
      </w:pPr>
      <w:r w:rsidRPr="00132E90">
        <w:rPr>
          <w:rStyle w:val="CommentReference"/>
          <w:bCs/>
          <w:sz w:val="20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132E90">
        <w:rPr>
          <w:rStyle w:val="CommentReference"/>
          <w:bCs/>
          <w:sz w:val="20"/>
        </w:rPr>
        <w:instrText xml:space="preserve"> FORMTEXT </w:instrText>
      </w:r>
      <w:r w:rsidRPr="00132E90">
        <w:rPr>
          <w:rStyle w:val="CommentReference"/>
          <w:bCs/>
          <w:sz w:val="20"/>
        </w:rPr>
      </w:r>
      <w:r w:rsidRPr="00132E90">
        <w:rPr>
          <w:rStyle w:val="CommentReference"/>
          <w:bCs/>
          <w:sz w:val="20"/>
        </w:rPr>
        <w:fldChar w:fldCharType="separate"/>
      </w:r>
      <w:r w:rsidR="00881A3B">
        <w:rPr>
          <w:rStyle w:val="CommentReference"/>
          <w:bCs/>
          <w:noProof/>
          <w:sz w:val="20"/>
        </w:rPr>
        <w:t> </w:t>
      </w:r>
      <w:r w:rsidR="00881A3B">
        <w:rPr>
          <w:rStyle w:val="CommentReference"/>
          <w:bCs/>
          <w:noProof/>
          <w:sz w:val="20"/>
        </w:rPr>
        <w:t> </w:t>
      </w:r>
      <w:r w:rsidR="00881A3B">
        <w:rPr>
          <w:rStyle w:val="CommentReference"/>
          <w:bCs/>
          <w:noProof/>
          <w:sz w:val="20"/>
        </w:rPr>
        <w:t> </w:t>
      </w:r>
      <w:r w:rsidR="00881A3B">
        <w:rPr>
          <w:rStyle w:val="CommentReference"/>
          <w:bCs/>
          <w:noProof/>
          <w:sz w:val="20"/>
        </w:rPr>
        <w:t> </w:t>
      </w:r>
      <w:r w:rsidR="00881A3B">
        <w:rPr>
          <w:rStyle w:val="CommentReference"/>
          <w:bCs/>
          <w:noProof/>
          <w:sz w:val="20"/>
        </w:rPr>
        <w:t> </w:t>
      </w:r>
      <w:r w:rsidRPr="00132E90">
        <w:rPr>
          <w:rStyle w:val="CommentReference"/>
          <w:bCs/>
          <w:sz w:val="20"/>
        </w:rPr>
        <w:fldChar w:fldCharType="end"/>
      </w:r>
    </w:p>
    <w:permEnd w:id="689322058"/>
    <w:p w14:paraId="5DD32A3A" w14:textId="77777777" w:rsidR="003911D0" w:rsidRPr="000437F6" w:rsidRDefault="003911D0" w:rsidP="00F819E8">
      <w:pPr>
        <w:pStyle w:val="Header"/>
        <w:rPr>
          <w:b/>
          <w:bCs/>
          <w:color w:val="000099"/>
          <w:sz w:val="16"/>
        </w:rPr>
      </w:pPr>
      <w:r w:rsidRPr="000437F6">
        <w:rPr>
          <w:b/>
          <w:bCs/>
          <w:color w:val="000099"/>
        </w:rPr>
        <w:t xml:space="preserve">Special Functionality: </w:t>
      </w:r>
      <w:r w:rsidRPr="000437F6">
        <w:rPr>
          <w:b/>
          <w:bCs/>
          <w:color w:val="000099"/>
          <w:sz w:val="16"/>
        </w:rPr>
        <w:t>(List any additional functionality required, such as drill-down/hotspots, links to</w:t>
      </w:r>
      <w:r w:rsidRPr="00132E90">
        <w:rPr>
          <w:b/>
          <w:bCs/>
          <w:color w:val="0000FF"/>
          <w:sz w:val="16"/>
        </w:rPr>
        <w:t xml:space="preserve"> </w:t>
      </w:r>
      <w:r w:rsidRPr="000437F6">
        <w:rPr>
          <w:b/>
          <w:bCs/>
          <w:color w:val="000099"/>
          <w:sz w:val="16"/>
        </w:rPr>
        <w:t>other transactions, etc.)</w:t>
      </w:r>
    </w:p>
    <w:permStart w:id="186934999" w:edGrp="everyone"/>
    <w:p w14:paraId="0907CCB0" w14:textId="77777777" w:rsidR="003911D0" w:rsidRDefault="003911D0" w:rsidP="00F819E8">
      <w:pPr>
        <w:pStyle w:val="Header"/>
        <w:rPr>
          <w:rStyle w:val="CommentReference"/>
          <w:bCs/>
          <w:sz w:val="20"/>
        </w:rPr>
      </w:pPr>
      <w:r w:rsidRPr="00132E90">
        <w:rPr>
          <w:rStyle w:val="CommentReference"/>
          <w:bCs/>
          <w:sz w:val="20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132E90">
        <w:rPr>
          <w:rStyle w:val="CommentReference"/>
          <w:bCs/>
          <w:sz w:val="20"/>
        </w:rPr>
        <w:instrText xml:space="preserve"> FORMTEXT </w:instrText>
      </w:r>
      <w:r w:rsidRPr="00132E90">
        <w:rPr>
          <w:rStyle w:val="CommentReference"/>
          <w:bCs/>
          <w:sz w:val="20"/>
        </w:rPr>
      </w:r>
      <w:r w:rsidRPr="00132E90">
        <w:rPr>
          <w:rStyle w:val="CommentReference"/>
          <w:bCs/>
          <w:sz w:val="20"/>
        </w:rPr>
        <w:fldChar w:fldCharType="separate"/>
      </w:r>
      <w:r w:rsidR="00881A3B">
        <w:rPr>
          <w:rStyle w:val="CommentReference"/>
          <w:bCs/>
          <w:noProof/>
          <w:sz w:val="20"/>
        </w:rPr>
        <w:t> </w:t>
      </w:r>
      <w:r w:rsidR="00881A3B">
        <w:rPr>
          <w:rStyle w:val="CommentReference"/>
          <w:bCs/>
          <w:noProof/>
          <w:sz w:val="20"/>
        </w:rPr>
        <w:t> </w:t>
      </w:r>
      <w:r w:rsidR="00881A3B">
        <w:rPr>
          <w:rStyle w:val="CommentReference"/>
          <w:bCs/>
          <w:noProof/>
          <w:sz w:val="20"/>
        </w:rPr>
        <w:t> </w:t>
      </w:r>
      <w:r w:rsidR="00881A3B">
        <w:rPr>
          <w:rStyle w:val="CommentReference"/>
          <w:bCs/>
          <w:noProof/>
          <w:sz w:val="20"/>
        </w:rPr>
        <w:t> </w:t>
      </w:r>
      <w:r w:rsidR="00881A3B">
        <w:rPr>
          <w:rStyle w:val="CommentReference"/>
          <w:bCs/>
          <w:noProof/>
          <w:sz w:val="20"/>
        </w:rPr>
        <w:t> </w:t>
      </w:r>
      <w:r w:rsidRPr="00132E90">
        <w:rPr>
          <w:rStyle w:val="CommentReference"/>
          <w:bCs/>
          <w:sz w:val="20"/>
        </w:rPr>
        <w:fldChar w:fldCharType="end"/>
      </w:r>
    </w:p>
    <w:permEnd w:id="186934999"/>
    <w:p w14:paraId="0B4438B5" w14:textId="77777777" w:rsidR="00F76B61" w:rsidRDefault="00F76B61" w:rsidP="00F819E8">
      <w:pPr>
        <w:pStyle w:val="Header"/>
        <w:rPr>
          <w:rStyle w:val="CommentReference"/>
          <w:b/>
          <w:bCs/>
          <w:color w:val="000080"/>
          <w:szCs w:val="16"/>
        </w:rPr>
      </w:pPr>
      <w:r w:rsidRPr="00F76B61">
        <w:rPr>
          <w:rStyle w:val="CommentReference"/>
          <w:b/>
          <w:bCs/>
          <w:color w:val="000080"/>
          <w:sz w:val="20"/>
        </w:rPr>
        <w:t>Error Handling</w:t>
      </w:r>
      <w:r w:rsidRPr="00F76B61">
        <w:rPr>
          <w:rStyle w:val="CommentReference"/>
          <w:b/>
          <w:bCs/>
          <w:color w:val="000080"/>
          <w:szCs w:val="16"/>
        </w:rPr>
        <w:t>: (Owner Definition &amp; Business Needs)</w:t>
      </w:r>
    </w:p>
    <w:p w14:paraId="53403724" w14:textId="3E0A3601" w:rsidR="00F76B61" w:rsidRPr="00B408AC" w:rsidRDefault="00B408AC" w:rsidP="00B408AC">
      <w:pPr>
        <w:rPr>
          <w:rFonts w:ascii="Verdana" w:hAnsi="Verdana"/>
          <w:color w:val="000099"/>
        </w:rPr>
      </w:pPr>
      <w:permStart w:id="2141393693" w:edGrp="everyone"/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generated_resume’][2][‘Functional_Design_Error_Handling’] }}</w:t>
      </w:r>
    </w:p>
    <w:permEnd w:id="2141393693"/>
    <w:p w14:paraId="6190538A" w14:textId="77777777" w:rsidR="00267CC2" w:rsidRPr="000437F6" w:rsidRDefault="00267CC2" w:rsidP="00F819E8">
      <w:pPr>
        <w:pStyle w:val="Header"/>
        <w:rPr>
          <w:b/>
          <w:bCs/>
          <w:color w:val="000099"/>
        </w:rPr>
      </w:pPr>
      <w:r w:rsidRPr="000437F6">
        <w:rPr>
          <w:b/>
          <w:bCs/>
          <w:color w:val="000099"/>
        </w:rPr>
        <w:t xml:space="preserve">Frequency: </w:t>
      </w:r>
      <w:r w:rsidRPr="000437F6">
        <w:rPr>
          <w:b/>
          <w:bCs/>
          <w:color w:val="000099"/>
          <w:sz w:val="16"/>
        </w:rPr>
        <w:t>(</w:t>
      </w:r>
      <w:r w:rsidR="0085229A" w:rsidRPr="000437F6">
        <w:rPr>
          <w:b/>
          <w:bCs/>
          <w:color w:val="000099"/>
          <w:sz w:val="16"/>
        </w:rPr>
        <w:t>H</w:t>
      </w:r>
      <w:r w:rsidRPr="000437F6">
        <w:rPr>
          <w:b/>
          <w:bCs/>
          <w:color w:val="000099"/>
          <w:sz w:val="16"/>
        </w:rPr>
        <w:t>ow often will the report be run</w:t>
      </w:r>
      <w:r w:rsidR="0085229A" w:rsidRPr="000437F6">
        <w:rPr>
          <w:b/>
          <w:bCs/>
          <w:color w:val="000099"/>
          <w:sz w:val="16"/>
        </w:rPr>
        <w:t>?</w:t>
      </w:r>
      <w:r w:rsidRPr="000437F6">
        <w:rPr>
          <w:b/>
          <w:bCs/>
          <w:color w:val="000099"/>
          <w:sz w:val="16"/>
        </w:rPr>
        <w:t>)</w:t>
      </w:r>
      <w:r w:rsidRPr="000437F6">
        <w:rPr>
          <w:b/>
          <w:bCs/>
          <w:color w:val="000099"/>
        </w:rPr>
        <w:t xml:space="preserve"> </w:t>
      </w:r>
    </w:p>
    <w:p w14:paraId="78E1D1CF" w14:textId="0444A9C0" w:rsidR="00F76B61" w:rsidRPr="00B408AC" w:rsidRDefault="00B408AC" w:rsidP="00B408AC">
      <w:pPr>
        <w:rPr>
          <w:rFonts w:ascii="Verdana" w:hAnsi="Verdana"/>
          <w:color w:val="000099"/>
        </w:rPr>
      </w:pPr>
      <w:permStart w:id="1431398845" w:edGrp="everyone"/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</w:t>
      </w:r>
      <w:proofErr w:type="spellStart"/>
      <w:r w:rsidRPr="00554EA9">
        <w:rPr>
          <w:rFonts w:ascii="Verdana" w:hAnsi="Verdana"/>
          <w:color w:val="000099"/>
        </w:rPr>
        <w:t>generated_resume</w:t>
      </w:r>
      <w:proofErr w:type="spellEnd"/>
      <w:r w:rsidRPr="00554EA9">
        <w:rPr>
          <w:rFonts w:ascii="Verdana" w:hAnsi="Verdana"/>
          <w:color w:val="000099"/>
        </w:rPr>
        <w:t>’][2][‘</w:t>
      </w:r>
      <w:proofErr w:type="spellStart"/>
      <w:r w:rsidRPr="00554EA9">
        <w:rPr>
          <w:rFonts w:ascii="Verdana" w:hAnsi="Verdana"/>
          <w:color w:val="000099"/>
        </w:rPr>
        <w:t>Functional_Design_Frequency</w:t>
      </w:r>
      <w:proofErr w:type="spellEnd"/>
      <w:r w:rsidRPr="00554EA9">
        <w:rPr>
          <w:rFonts w:ascii="Verdana" w:hAnsi="Verdana"/>
          <w:color w:val="000099"/>
        </w:rPr>
        <w:t>’] }}</w:t>
      </w:r>
    </w:p>
    <w:permEnd w:id="1431398845"/>
    <w:p w14:paraId="0A3AFBFF" w14:textId="77777777" w:rsidR="00267CC2" w:rsidRPr="000437F6" w:rsidRDefault="00267CC2" w:rsidP="00F819E8">
      <w:pPr>
        <w:pStyle w:val="Header"/>
        <w:rPr>
          <w:b/>
          <w:bCs/>
          <w:color w:val="000099"/>
        </w:rPr>
      </w:pPr>
      <w:r w:rsidRPr="000437F6">
        <w:rPr>
          <w:b/>
          <w:bCs/>
          <w:color w:val="000099"/>
        </w:rPr>
        <w:t xml:space="preserve">Data Volume: </w:t>
      </w:r>
    </w:p>
    <w:p w14:paraId="13E21A9D" w14:textId="3F2B23A1" w:rsidR="00267CC2" w:rsidRPr="00F9753C" w:rsidRDefault="00F9753C" w:rsidP="00F9753C">
      <w:pPr>
        <w:rPr>
          <w:rFonts w:ascii="Verdana" w:hAnsi="Verdana"/>
          <w:color w:val="000099"/>
        </w:rPr>
      </w:pPr>
      <w:permStart w:id="1687049504" w:edGrp="everyone"/>
      <w:proofErr w:type="gramStart"/>
      <w:r w:rsidRPr="00554EA9">
        <w:rPr>
          <w:rFonts w:ascii="Verdana" w:hAnsi="Verdana"/>
          <w:color w:val="000099"/>
        </w:rPr>
        <w:lastRenderedPageBreak/>
        <w:t>{{ resume</w:t>
      </w:r>
      <w:proofErr w:type="gramEnd"/>
      <w:r w:rsidRPr="00554EA9">
        <w:rPr>
          <w:rFonts w:ascii="Verdana" w:hAnsi="Verdana"/>
          <w:color w:val="000099"/>
        </w:rPr>
        <w:t>[‘</w:t>
      </w:r>
      <w:proofErr w:type="spellStart"/>
      <w:r w:rsidRPr="00554EA9">
        <w:rPr>
          <w:rFonts w:ascii="Verdana" w:hAnsi="Verdana"/>
          <w:color w:val="000099"/>
        </w:rPr>
        <w:t>generated_resume</w:t>
      </w:r>
      <w:proofErr w:type="spellEnd"/>
      <w:r w:rsidRPr="00554EA9">
        <w:rPr>
          <w:rFonts w:ascii="Verdana" w:hAnsi="Verdana"/>
          <w:color w:val="000099"/>
        </w:rPr>
        <w:t>’][2][‘</w:t>
      </w:r>
      <w:proofErr w:type="spellStart"/>
      <w:r w:rsidRPr="00554EA9">
        <w:rPr>
          <w:rFonts w:ascii="Verdana" w:hAnsi="Verdana"/>
          <w:color w:val="000099"/>
        </w:rPr>
        <w:t>Functional_Design_Data_Volume</w:t>
      </w:r>
      <w:proofErr w:type="spellEnd"/>
      <w:r w:rsidRPr="00554EA9">
        <w:rPr>
          <w:rFonts w:ascii="Verdana" w:hAnsi="Verdana"/>
          <w:color w:val="000099"/>
        </w:rPr>
        <w:t>’] }}</w:t>
      </w:r>
    </w:p>
    <w:permEnd w:id="1687049504"/>
    <w:p w14:paraId="6423BC9E" w14:textId="77777777" w:rsidR="00267CC2" w:rsidRDefault="002964C7" w:rsidP="00F819E8">
      <w:pPr>
        <w:rPr>
          <w:rStyle w:val="CommentReference"/>
          <w:rFonts w:ascii="Verdana" w:hAnsi="Verdana"/>
          <w:b/>
          <w:bCs/>
          <w:color w:val="000099"/>
        </w:rPr>
      </w:pPr>
      <w:r>
        <w:rPr>
          <w:rFonts w:ascii="Verdana" w:hAnsi="Verdana"/>
          <w:b/>
          <w:bCs/>
          <w:color w:val="000099"/>
        </w:rPr>
        <w:br w:type="page"/>
      </w:r>
      <w:r w:rsidR="00267CC2" w:rsidRPr="00627BA0">
        <w:rPr>
          <w:rFonts w:ascii="Verdana" w:hAnsi="Verdana"/>
          <w:b/>
          <w:bCs/>
          <w:color w:val="000099"/>
        </w:rPr>
        <w:lastRenderedPageBreak/>
        <w:t>Security Requirements</w:t>
      </w:r>
      <w:r w:rsidR="00267CC2" w:rsidRPr="000437F6">
        <w:rPr>
          <w:rFonts w:ascii="Verdana" w:hAnsi="Verdana"/>
          <w:b/>
          <w:bCs/>
          <w:color w:val="000099"/>
        </w:rPr>
        <w:t xml:space="preserve">: </w:t>
      </w:r>
      <w:r w:rsidR="00267CC2" w:rsidRPr="000437F6">
        <w:rPr>
          <w:rStyle w:val="CommentReference"/>
          <w:rFonts w:ascii="Verdana" w:hAnsi="Verdana"/>
          <w:b/>
          <w:bCs/>
          <w:color w:val="000099"/>
        </w:rPr>
        <w:t>(Describe any security considerations requiring explicit authorization checks</w:t>
      </w:r>
      <w:r w:rsidR="00267CC2" w:rsidRPr="00132E90">
        <w:rPr>
          <w:rStyle w:val="CommentReference"/>
          <w:rFonts w:ascii="Verdana" w:hAnsi="Verdana"/>
          <w:b/>
          <w:bCs/>
          <w:color w:val="0000FF"/>
        </w:rPr>
        <w:t xml:space="preserve"> </w:t>
      </w:r>
      <w:r w:rsidR="00267CC2" w:rsidRPr="000437F6">
        <w:rPr>
          <w:rStyle w:val="CommentReference"/>
          <w:rFonts w:ascii="Verdana" w:hAnsi="Verdana"/>
          <w:b/>
          <w:bCs/>
          <w:color w:val="000099"/>
        </w:rPr>
        <w:t>within code or special processing considerations)</w:t>
      </w:r>
    </w:p>
    <w:p w14:paraId="4A07F375" w14:textId="77777777" w:rsidR="00390AD5" w:rsidRPr="009539D1" w:rsidRDefault="009539D1" w:rsidP="00F819E8">
      <w:pPr>
        <w:rPr>
          <w:rStyle w:val="CommentReference"/>
          <w:rFonts w:ascii="Verdana" w:hAnsi="Verdana"/>
          <w:b/>
          <w:color w:val="000080"/>
          <w:sz w:val="20"/>
        </w:rPr>
      </w:pPr>
      <w:r>
        <w:rPr>
          <w:rStyle w:val="CommentReference"/>
          <w:rFonts w:ascii="Verdana" w:hAnsi="Verdana"/>
          <w:b/>
          <w:bCs/>
          <w:color w:val="000099"/>
          <w:sz w:val="20"/>
        </w:rPr>
        <w:t xml:space="preserve">Yes/No </w:t>
      </w:r>
      <w:permStart w:id="1663005882" w:edGrp="everyone"/>
      <w:r w:rsidRPr="00132E90">
        <w:rPr>
          <w:rStyle w:val="CommentReference"/>
          <w:rFonts w:ascii="Verdana" w:hAnsi="Verdana"/>
          <w:bCs/>
          <w:sz w:val="20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132E90">
        <w:rPr>
          <w:rStyle w:val="CommentReference"/>
          <w:rFonts w:ascii="Verdana" w:hAnsi="Verdana"/>
          <w:bCs/>
          <w:sz w:val="20"/>
        </w:rPr>
        <w:instrText xml:space="preserve"> FORMTEXT </w:instrText>
      </w:r>
      <w:r w:rsidRPr="00132E90">
        <w:rPr>
          <w:rStyle w:val="CommentReference"/>
          <w:rFonts w:ascii="Verdana" w:hAnsi="Verdana"/>
          <w:bCs/>
          <w:sz w:val="20"/>
        </w:rPr>
      </w:r>
      <w:r w:rsidRPr="00132E90">
        <w:rPr>
          <w:rStyle w:val="CommentReference"/>
          <w:rFonts w:ascii="Verdana" w:hAnsi="Verdana"/>
          <w:bCs/>
          <w:sz w:val="20"/>
        </w:rPr>
        <w:fldChar w:fldCharType="separate"/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 w:rsidRPr="00132E90">
        <w:rPr>
          <w:rStyle w:val="CommentReference"/>
          <w:rFonts w:ascii="Verdana" w:hAnsi="Verdana"/>
          <w:bCs/>
          <w:sz w:val="20"/>
        </w:rPr>
        <w:fldChar w:fldCharType="end"/>
      </w:r>
      <w:permEnd w:id="166300588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6"/>
        <w:gridCol w:w="3807"/>
        <w:gridCol w:w="5627"/>
      </w:tblGrid>
      <w:tr w:rsidR="00727615" w:rsidRPr="003D18FE" w14:paraId="16FF0F2B" w14:textId="77777777" w:rsidTr="00763DF4">
        <w:tc>
          <w:tcPr>
            <w:tcW w:w="648" w:type="dxa"/>
            <w:shd w:val="clear" w:color="auto" w:fill="auto"/>
            <w:vAlign w:val="center"/>
          </w:tcPr>
          <w:p w14:paraId="2E13A539" w14:textId="77777777" w:rsidR="00727615" w:rsidRPr="003D18FE" w:rsidRDefault="00BA2BCB" w:rsidP="00727615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28997866" w:edGrp="everyone"/>
            <w: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 xml:space="preserve"> </w:t>
            </w:r>
          </w:p>
        </w:tc>
        <w:tc>
          <w:tcPr>
            <w:tcW w:w="3870" w:type="dxa"/>
            <w:shd w:val="clear" w:color="auto" w:fill="auto"/>
          </w:tcPr>
          <w:p w14:paraId="42B64DC1" w14:textId="77777777" w:rsidR="00727615" w:rsidRPr="003D18FE" w:rsidRDefault="00727615" w:rsidP="00F819E8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No Specific Restrictions</w:t>
            </w:r>
          </w:p>
        </w:tc>
        <w:tc>
          <w:tcPr>
            <w:tcW w:w="5778" w:type="dxa"/>
            <w:shd w:val="clear" w:color="auto" w:fill="auto"/>
          </w:tcPr>
          <w:p w14:paraId="66D1BAFB" w14:textId="77777777" w:rsidR="00727615" w:rsidRPr="003D18FE" w:rsidRDefault="00727615" w:rsidP="00F819E8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</w:p>
        </w:tc>
      </w:tr>
      <w:tr w:rsidR="000C5EB4" w:rsidRPr="003D18FE" w14:paraId="567112DA" w14:textId="77777777" w:rsidTr="00763DF4">
        <w:tc>
          <w:tcPr>
            <w:tcW w:w="648" w:type="dxa"/>
            <w:shd w:val="clear" w:color="auto" w:fill="auto"/>
            <w:vAlign w:val="center"/>
          </w:tcPr>
          <w:p w14:paraId="51F5B23F" w14:textId="77777777" w:rsidR="000C5EB4" w:rsidRPr="00A15F48" w:rsidRDefault="00BA2BCB" w:rsidP="00A6309E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1647279344" w:edGrp="everyone"/>
            <w:permStart w:id="1005087535" w:edGrp="everyone"/>
            <w:permEnd w:id="28997866"/>
            <w:r w:rsidRPr="00A15F48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 xml:space="preserve"> </w:t>
            </w:r>
          </w:p>
        </w:tc>
        <w:tc>
          <w:tcPr>
            <w:tcW w:w="3870" w:type="dxa"/>
            <w:shd w:val="clear" w:color="auto" w:fill="auto"/>
          </w:tcPr>
          <w:p w14:paraId="59C3FB9E" w14:textId="77777777" w:rsidR="000C5EB4" w:rsidRPr="003D18FE" w:rsidRDefault="000C5EB4" w:rsidP="00F819E8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Restriction Based on Certain Criteria (ex: Restricted                 by Sales area?)</w:t>
            </w:r>
          </w:p>
        </w:tc>
        <w:tc>
          <w:tcPr>
            <w:tcW w:w="5778" w:type="dxa"/>
            <w:shd w:val="clear" w:color="auto" w:fill="auto"/>
          </w:tcPr>
          <w:p w14:paraId="4E98C958" w14:textId="77777777" w:rsidR="000C5EB4" w:rsidRPr="00D95DE1" w:rsidRDefault="00950266" w:rsidP="00D95DE1">
            <w:pPr>
              <w:tabs>
                <w:tab w:val="left" w:pos="1590"/>
              </w:tabs>
              <w:rPr>
                <w:rFonts w:ascii="Verdana" w:hAnsi="Verdana"/>
                <w:b/>
                <w:bCs/>
                <w:color w:val="000099"/>
              </w:rPr>
            </w:pPr>
            <w: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 xml:space="preserve">        </w:t>
            </w:r>
          </w:p>
        </w:tc>
      </w:tr>
      <w:tr w:rsidR="000C5EB4" w:rsidRPr="0036148C" w14:paraId="3EE41C9F" w14:textId="77777777" w:rsidTr="00A6309E">
        <w:trPr>
          <w:trHeight w:val="440"/>
        </w:trPr>
        <w:tc>
          <w:tcPr>
            <w:tcW w:w="648" w:type="dxa"/>
            <w:shd w:val="clear" w:color="auto" w:fill="auto"/>
            <w:vAlign w:val="center"/>
          </w:tcPr>
          <w:p w14:paraId="4AED25E3" w14:textId="77777777" w:rsidR="000C5EB4" w:rsidRPr="0036148C" w:rsidRDefault="00A15F48" w:rsidP="00A15F48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194472746" w:edGrp="everyone"/>
            <w:permEnd w:id="1647279344"/>
            <w:permEnd w:id="1005087535"/>
            <w:r>
              <w:rPr>
                <w:rFonts w:ascii="Verdana" w:hAnsi="Verdana"/>
              </w:rPr>
              <w:t xml:space="preserve">   </w:t>
            </w:r>
            <w:permEnd w:id="194472746"/>
          </w:p>
        </w:tc>
        <w:tc>
          <w:tcPr>
            <w:tcW w:w="3870" w:type="dxa"/>
            <w:shd w:val="clear" w:color="auto" w:fill="auto"/>
            <w:vAlign w:val="center"/>
          </w:tcPr>
          <w:p w14:paraId="06D35680" w14:textId="77777777" w:rsidR="000C5EB4" w:rsidRPr="0036148C" w:rsidRDefault="000C5EB4" w:rsidP="00A6309E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r w:rsidRPr="0036148C"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  <w:t>Other</w:t>
            </w:r>
          </w:p>
        </w:tc>
        <w:tc>
          <w:tcPr>
            <w:tcW w:w="5778" w:type="dxa"/>
            <w:shd w:val="clear" w:color="auto" w:fill="auto"/>
            <w:vAlign w:val="center"/>
          </w:tcPr>
          <w:p w14:paraId="74AA2897" w14:textId="77777777" w:rsidR="000C5EB4" w:rsidRPr="0036148C" w:rsidRDefault="000C5EB4" w:rsidP="00A6309E">
            <w:pPr>
              <w:rPr>
                <w:rStyle w:val="CommentReference"/>
                <w:rFonts w:ascii="Verdana" w:hAnsi="Verdana"/>
                <w:b/>
                <w:bCs/>
                <w:color w:val="000099"/>
                <w:sz w:val="20"/>
              </w:rPr>
            </w:pPr>
            <w:permStart w:id="197680290" w:edGrp="everyone"/>
            <w:r>
              <w:rPr>
                <w:rFonts w:ascii="Verdana" w:hAnsi="Verdana"/>
              </w:rPr>
              <w:t xml:space="preserve">      </w:t>
            </w:r>
            <w:r w:rsidR="00950266">
              <w:rPr>
                <w:rFonts w:ascii="Verdana" w:hAnsi="Verdana"/>
              </w:rPr>
              <w:t xml:space="preserve">  </w:t>
            </w:r>
            <w:r>
              <w:rPr>
                <w:rFonts w:ascii="Verdana" w:hAnsi="Verdana"/>
              </w:rPr>
              <w:t xml:space="preserve">  </w:t>
            </w:r>
            <w:permEnd w:id="197680290"/>
          </w:p>
        </w:tc>
      </w:tr>
    </w:tbl>
    <w:p w14:paraId="502ACBAA" w14:textId="77777777" w:rsidR="000C5EB4" w:rsidRDefault="000C5EB4" w:rsidP="000C5EB4">
      <w:pPr>
        <w:rPr>
          <w:rStyle w:val="CommentReference"/>
          <w:rFonts w:ascii="Verdana" w:hAnsi="Verdana"/>
          <w:bCs/>
          <w:sz w:val="20"/>
        </w:rPr>
      </w:pPr>
      <w:r w:rsidRPr="00EE6402">
        <w:rPr>
          <w:rStyle w:val="CommentReference"/>
          <w:rFonts w:ascii="Verdana" w:hAnsi="Verdana"/>
          <w:b/>
          <w:bCs/>
          <w:color w:val="000099"/>
          <w:szCs w:val="16"/>
        </w:rPr>
        <w:t>Comments:</w:t>
      </w:r>
      <w:r>
        <w:rPr>
          <w:rFonts w:ascii="Verdana" w:hAnsi="Verdana"/>
        </w:rPr>
        <w:t xml:space="preserve">        </w:t>
      </w:r>
    </w:p>
    <w:permStart w:id="1486502997" w:edGrp="everyone"/>
    <w:p w14:paraId="14D412AD" w14:textId="77777777" w:rsidR="000C5EB4" w:rsidRPr="00390AD5" w:rsidRDefault="000C5EB4" w:rsidP="000C5EB4">
      <w:pPr>
        <w:rPr>
          <w:rFonts w:ascii="Verdana" w:hAnsi="Verdana"/>
          <w:b/>
          <w:color w:val="000080"/>
        </w:rPr>
      </w:pPr>
      <w:r w:rsidRPr="00132E90">
        <w:rPr>
          <w:rStyle w:val="CommentReference"/>
          <w:rFonts w:ascii="Verdana" w:hAnsi="Verdana"/>
          <w:bCs/>
          <w:sz w:val="20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132E90">
        <w:rPr>
          <w:rStyle w:val="CommentReference"/>
          <w:rFonts w:ascii="Verdana" w:hAnsi="Verdana"/>
          <w:bCs/>
          <w:sz w:val="20"/>
        </w:rPr>
        <w:instrText xml:space="preserve"> FORMTEXT </w:instrText>
      </w:r>
      <w:r w:rsidRPr="00132E90">
        <w:rPr>
          <w:rStyle w:val="CommentReference"/>
          <w:rFonts w:ascii="Verdana" w:hAnsi="Verdana"/>
          <w:bCs/>
          <w:sz w:val="20"/>
        </w:rPr>
      </w:r>
      <w:r w:rsidRPr="00132E90">
        <w:rPr>
          <w:rStyle w:val="CommentReference"/>
          <w:rFonts w:ascii="Verdana" w:hAnsi="Verdana"/>
          <w:bCs/>
          <w:sz w:val="20"/>
        </w:rPr>
        <w:fldChar w:fldCharType="separate"/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 w:rsidRPr="00132E90">
        <w:rPr>
          <w:rStyle w:val="CommentReference"/>
          <w:rFonts w:ascii="Verdana" w:hAnsi="Verdana"/>
          <w:bCs/>
          <w:sz w:val="20"/>
        </w:rPr>
        <w:fldChar w:fldCharType="end"/>
      </w:r>
      <w:permEnd w:id="1486502997"/>
    </w:p>
    <w:p w14:paraId="26DD2920" w14:textId="77777777" w:rsidR="002964C7" w:rsidRPr="00132E90" w:rsidRDefault="002964C7" w:rsidP="002964C7">
      <w:pPr>
        <w:spacing w:after="0"/>
        <w:rPr>
          <w:rFonts w:ascii="Verdana" w:hAnsi="Verdana"/>
        </w:rPr>
        <w:sectPr w:rsidR="002964C7" w:rsidRPr="00132E90" w:rsidSect="00B410F8">
          <w:headerReference w:type="default" r:id="rId29"/>
          <w:footerReference w:type="default" r:id="rId30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0D7F85E6" w14:textId="77777777" w:rsidR="00727615" w:rsidRPr="000437F6" w:rsidRDefault="002964C7" w:rsidP="002964C7">
      <w:pPr>
        <w:rPr>
          <w:rStyle w:val="CommentReference"/>
          <w:rFonts w:ascii="Verdana" w:hAnsi="Verdana"/>
          <w:b/>
          <w:bCs/>
          <w:color w:val="000099"/>
        </w:rPr>
      </w:pPr>
      <w:r>
        <w:rPr>
          <w:rStyle w:val="CommentReference"/>
          <w:rFonts w:ascii="Verdana" w:hAnsi="Verdana"/>
          <w:b/>
          <w:bCs/>
          <w:color w:val="000099"/>
        </w:rPr>
        <w:t xml:space="preserve"> </w:t>
      </w:r>
      <w:r w:rsidR="007D5680"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704070CA" w14:textId="77777777" w:rsidR="002964C7" w:rsidRPr="00132E90" w:rsidRDefault="002964C7" w:rsidP="002964C7">
      <w:pPr>
        <w:spacing w:after="0"/>
        <w:rPr>
          <w:rFonts w:ascii="Verdana" w:hAnsi="Verdana"/>
        </w:rPr>
        <w:sectPr w:rsidR="002964C7" w:rsidRPr="00132E90" w:rsidSect="00B410F8">
          <w:headerReference w:type="default" r:id="rId31"/>
          <w:footerReference w:type="default" r:id="rId32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</w:p>
    <w:p w14:paraId="7333E3F9" w14:textId="77777777" w:rsidR="00390AD5" w:rsidRDefault="00390AD5" w:rsidP="00F819E8">
      <w:pPr>
        <w:rPr>
          <w:rStyle w:val="CommentReference"/>
          <w:rFonts w:ascii="Verdana" w:hAnsi="Verdana"/>
          <w:b/>
          <w:bCs/>
          <w:color w:val="000080"/>
          <w:szCs w:val="16"/>
        </w:rPr>
      </w:pPr>
      <w:r w:rsidRPr="00390AD5">
        <w:rPr>
          <w:rStyle w:val="CommentReference"/>
          <w:rFonts w:ascii="Verdana" w:hAnsi="Verdana"/>
          <w:b/>
          <w:bCs/>
          <w:color w:val="000080"/>
          <w:sz w:val="20"/>
        </w:rPr>
        <w:t xml:space="preserve">Data Sensitivity: </w:t>
      </w:r>
      <w:r w:rsidRPr="00390AD5">
        <w:rPr>
          <w:rStyle w:val="CommentReference"/>
          <w:rFonts w:ascii="Verdana" w:hAnsi="Verdana"/>
          <w:b/>
          <w:bCs/>
          <w:color w:val="000080"/>
          <w:szCs w:val="16"/>
        </w:rPr>
        <w:t>(Plant/Level of restrictions, please explain)</w:t>
      </w:r>
    </w:p>
    <w:p w14:paraId="28BDCB8F" w14:textId="1C0442A1" w:rsidR="00390AD5" w:rsidRPr="00390AD5" w:rsidRDefault="00F9753C" w:rsidP="00F819E8">
      <w:pPr>
        <w:rPr>
          <w:rFonts w:ascii="Verdana" w:hAnsi="Verdana"/>
          <w:b/>
          <w:color w:val="000080"/>
        </w:rPr>
      </w:pPr>
      <w:permStart w:id="12802140" w:edGrp="everyone"/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generated_resume’][2][‘Functional_Design_Data_Sensitivity’] }}</w:t>
      </w:r>
      <w:permEnd w:id="12802140"/>
    </w:p>
    <w:p w14:paraId="1436E96B" w14:textId="77777777" w:rsidR="003911D0" w:rsidRPr="000437F6" w:rsidRDefault="003911D0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Style w:val="CommentReference"/>
          <w:rFonts w:ascii="Verdana" w:hAnsi="Verdana"/>
          <w:b/>
          <w:bCs/>
          <w:color w:val="000099"/>
          <w:sz w:val="20"/>
        </w:rPr>
        <w:t xml:space="preserve">Unit Testing: </w:t>
      </w:r>
      <w:r w:rsidRPr="000437F6">
        <w:rPr>
          <w:rStyle w:val="CommentReference"/>
          <w:rFonts w:ascii="Verdana" w:hAnsi="Verdana"/>
          <w:color w:val="000099"/>
          <w:sz w:val="20"/>
        </w:rPr>
        <w:t>(</w:t>
      </w:r>
      <w:r w:rsidRPr="000437F6">
        <w:rPr>
          <w:rStyle w:val="CommentReference"/>
          <w:rFonts w:ascii="Verdana" w:hAnsi="Verdana"/>
          <w:b/>
          <w:bCs/>
          <w:color w:val="000099"/>
        </w:rPr>
        <w:t xml:space="preserve">Information the developer can use to unit test the application.  This </w:t>
      </w:r>
      <w:r w:rsidR="00267CC2" w:rsidRPr="000437F6">
        <w:rPr>
          <w:rStyle w:val="CommentReference"/>
          <w:rFonts w:ascii="Verdana" w:hAnsi="Verdana"/>
          <w:b/>
          <w:bCs/>
          <w:color w:val="000099"/>
        </w:rPr>
        <w:t xml:space="preserve">needs to </w:t>
      </w:r>
      <w:r w:rsidRPr="000437F6">
        <w:rPr>
          <w:rStyle w:val="CommentReference"/>
          <w:rFonts w:ascii="Verdana" w:hAnsi="Verdana"/>
          <w:b/>
          <w:bCs/>
          <w:color w:val="000099"/>
        </w:rPr>
        <w:t xml:space="preserve">include test scenarios, </w:t>
      </w:r>
      <w:r w:rsidR="00D36163">
        <w:rPr>
          <w:rStyle w:val="CommentReference"/>
          <w:rFonts w:ascii="Verdana" w:hAnsi="Verdana"/>
          <w:b/>
          <w:bCs/>
          <w:color w:val="000099"/>
        </w:rPr>
        <w:t xml:space="preserve">instructions, </w:t>
      </w:r>
      <w:r w:rsidR="00D36163" w:rsidRPr="000437F6">
        <w:rPr>
          <w:rStyle w:val="CommentReference"/>
          <w:rFonts w:ascii="Verdana" w:hAnsi="Verdana"/>
          <w:b/>
          <w:bCs/>
          <w:color w:val="000099"/>
        </w:rPr>
        <w:t>test</w:t>
      </w:r>
      <w:r w:rsidR="00D36163" w:rsidRPr="00132E90">
        <w:rPr>
          <w:rStyle w:val="CommentReference"/>
          <w:rFonts w:ascii="Verdana" w:hAnsi="Verdana"/>
          <w:b/>
          <w:bCs/>
          <w:color w:val="0000FF"/>
        </w:rPr>
        <w:t xml:space="preserve"> </w:t>
      </w:r>
      <w:r w:rsidR="00D36163" w:rsidRPr="000437F6">
        <w:rPr>
          <w:rStyle w:val="CommentReference"/>
          <w:rFonts w:ascii="Verdana" w:hAnsi="Verdana"/>
          <w:b/>
          <w:bCs/>
          <w:color w:val="000099"/>
        </w:rPr>
        <w:t xml:space="preserve">data, </w:t>
      </w:r>
      <w:r w:rsidRPr="000437F6">
        <w:rPr>
          <w:rStyle w:val="CommentReference"/>
          <w:rFonts w:ascii="Verdana" w:hAnsi="Verdana"/>
          <w:b/>
          <w:bCs/>
          <w:color w:val="000099"/>
        </w:rPr>
        <w:t>and expected results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217"/>
        <w:gridCol w:w="3259"/>
        <w:gridCol w:w="2113"/>
        <w:gridCol w:w="2481"/>
      </w:tblGrid>
      <w:tr w:rsidR="00D36163" w:rsidRPr="002C522F" w14:paraId="07FF22B1" w14:textId="77777777">
        <w:tc>
          <w:tcPr>
            <w:tcW w:w="1101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19A577C1" w14:textId="77777777" w:rsidR="00D36163" w:rsidRPr="00D36163" w:rsidRDefault="00D36163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618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7BEFDE55" w14:textId="77777777" w:rsidR="00D36163" w:rsidRPr="002C522F" w:rsidRDefault="00D36163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Steps</w:t>
            </w:r>
            <w:r w:rsidRPr="002C522F">
              <w:rPr>
                <w:b/>
                <w:bCs/>
                <w:color w:val="FFFFFF"/>
              </w:rPr>
              <w:t xml:space="preserve"> </w:t>
            </w:r>
            <w:r>
              <w:rPr>
                <w:b/>
                <w:bCs/>
                <w:color w:val="FFFFFF"/>
              </w:rPr>
              <w:t>Involved</w:t>
            </w:r>
          </w:p>
        </w:tc>
        <w:tc>
          <w:tcPr>
            <w:tcW w:w="1049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3C315E10" w14:textId="77777777" w:rsidR="00D36163" w:rsidRPr="002C522F" w:rsidRDefault="00D36163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Input Values (Test Data)</w:t>
            </w:r>
          </w:p>
        </w:tc>
        <w:tc>
          <w:tcPr>
            <w:tcW w:w="1232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4CF256F7" w14:textId="77777777" w:rsidR="00D36163" w:rsidRPr="002C522F" w:rsidRDefault="0026707D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Expected Results</w:t>
            </w:r>
            <w:r w:rsidR="00D36163" w:rsidRPr="002C522F">
              <w:rPr>
                <w:rFonts w:ascii="Verdana" w:hAnsi="Verdana"/>
                <w:b/>
                <w:bCs/>
                <w:color w:val="FFFFFF"/>
              </w:rPr>
              <w:t xml:space="preserve"> </w:t>
            </w:r>
          </w:p>
        </w:tc>
      </w:tr>
      <w:permStart w:id="317090312" w:edGrp="everyone" w:colFirst="0" w:colLast="0"/>
      <w:permStart w:id="1588538449" w:edGrp="everyone" w:colFirst="1" w:colLast="1"/>
      <w:permStart w:id="1883844747" w:edGrp="everyone" w:colFirst="2" w:colLast="2"/>
      <w:permStart w:id="334259370" w:edGrp="everyone" w:colFirst="3" w:colLast="3"/>
      <w:tr w:rsidR="00D36163" w:rsidRPr="002C522F" w14:paraId="49F68748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61E2956C" w14:textId="77777777" w:rsidR="00D36163" w:rsidRPr="002C522F" w:rsidRDefault="00D36163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4C8B481F" w14:textId="77777777" w:rsidR="00D36163" w:rsidRPr="002C522F" w:rsidRDefault="00D36163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165A98B8" w14:textId="77777777" w:rsidR="00D36163" w:rsidRPr="002C522F" w:rsidRDefault="00D36163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2CA17AF3" w14:textId="77777777" w:rsidR="00D36163" w:rsidRPr="002C522F" w:rsidRDefault="00D36163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</w:tr>
      <w:permStart w:id="912722204" w:edGrp="everyone" w:colFirst="0" w:colLast="0"/>
      <w:permStart w:id="1812093580" w:edGrp="everyone" w:colFirst="1" w:colLast="1"/>
      <w:permStart w:id="2061717021" w:edGrp="everyone" w:colFirst="2" w:colLast="2"/>
      <w:permStart w:id="1884495589" w:edGrp="everyone" w:colFirst="3" w:colLast="3"/>
      <w:permEnd w:id="317090312"/>
      <w:permEnd w:id="1588538449"/>
      <w:permEnd w:id="1883844747"/>
      <w:permEnd w:id="334259370"/>
      <w:tr w:rsidR="00D36163" w:rsidRPr="002C522F" w14:paraId="142F374F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11B0A82E" w14:textId="77777777" w:rsidR="00D36163" w:rsidRPr="002C522F" w:rsidRDefault="00D36163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4130AA14" w14:textId="77777777" w:rsidR="00D36163" w:rsidRPr="002C522F" w:rsidRDefault="00D36163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02F9920B" w14:textId="77777777" w:rsidR="00D36163" w:rsidRPr="002C522F" w:rsidRDefault="00D36163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3B645C21" w14:textId="77777777" w:rsidR="00D36163" w:rsidRPr="002C522F" w:rsidRDefault="00D36163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</w:tr>
      <w:permStart w:id="438919541" w:edGrp="everyone" w:colFirst="0" w:colLast="0"/>
      <w:permStart w:id="362431526" w:edGrp="everyone" w:colFirst="1" w:colLast="1"/>
      <w:permStart w:id="1133804730" w:edGrp="everyone" w:colFirst="2" w:colLast="2"/>
      <w:permStart w:id="1397047628" w:edGrp="everyone" w:colFirst="3" w:colLast="3"/>
      <w:permEnd w:id="912722204"/>
      <w:permEnd w:id="1812093580"/>
      <w:permEnd w:id="2061717021"/>
      <w:permEnd w:id="1884495589"/>
      <w:tr w:rsidR="00D36163" w:rsidRPr="002C522F" w14:paraId="66873018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72698998" w14:textId="77777777" w:rsidR="00D36163" w:rsidRPr="002C522F" w:rsidRDefault="00D36163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55D07963" w14:textId="77777777" w:rsidR="00D36163" w:rsidRPr="002C522F" w:rsidRDefault="00D36163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39CDBDD5" w14:textId="77777777" w:rsidR="00D36163" w:rsidRPr="002C522F" w:rsidRDefault="00D36163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24F85951" w14:textId="77777777" w:rsidR="00D36163" w:rsidRPr="002C522F" w:rsidRDefault="00D36163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</w:tr>
    </w:tbl>
    <w:p w14:paraId="49616F71" w14:textId="77777777" w:rsidR="00E362E7" w:rsidRPr="00554EA9" w:rsidRDefault="008C53EC" w:rsidP="00E362E7">
      <w:pPr>
        <w:rPr>
          <w:rFonts w:ascii="Verdana" w:hAnsi="Verdana"/>
          <w:color w:val="000099"/>
        </w:rPr>
      </w:pPr>
      <w:permStart w:id="440293038" w:edGrp="everyone"/>
      <w:permEnd w:id="438919541"/>
      <w:permEnd w:id="362431526"/>
      <w:permEnd w:id="1133804730"/>
      <w:permEnd w:id="1397047628"/>
      <w:r>
        <w:rPr>
          <w:rStyle w:val="CommentReference"/>
          <w:rFonts w:ascii="Verdana" w:hAnsi="Verdana"/>
          <w:bCs/>
          <w:sz w:val="20"/>
        </w:rPr>
        <w:t xml:space="preserve"> </w:t>
      </w:r>
      <w:proofErr w:type="gramStart"/>
      <w:r w:rsidR="00E362E7" w:rsidRPr="00554EA9">
        <w:rPr>
          <w:rFonts w:ascii="Verdana" w:hAnsi="Verdana"/>
          <w:color w:val="000099"/>
        </w:rPr>
        <w:t>{{ resume</w:t>
      </w:r>
      <w:proofErr w:type="gramEnd"/>
      <w:r w:rsidR="00E362E7" w:rsidRPr="00554EA9">
        <w:rPr>
          <w:rFonts w:ascii="Verdana" w:hAnsi="Verdana"/>
          <w:color w:val="000099"/>
        </w:rPr>
        <w:t>[‘</w:t>
      </w:r>
      <w:proofErr w:type="spellStart"/>
      <w:r w:rsidR="00E362E7" w:rsidRPr="00554EA9">
        <w:rPr>
          <w:rFonts w:ascii="Verdana" w:hAnsi="Verdana"/>
          <w:color w:val="000099"/>
        </w:rPr>
        <w:t>generated_resume</w:t>
      </w:r>
      <w:proofErr w:type="spellEnd"/>
      <w:r w:rsidR="00E362E7" w:rsidRPr="00554EA9">
        <w:rPr>
          <w:rFonts w:ascii="Verdana" w:hAnsi="Verdana"/>
          <w:color w:val="000099"/>
        </w:rPr>
        <w:t>’][2][‘</w:t>
      </w:r>
      <w:proofErr w:type="spellStart"/>
      <w:r w:rsidR="00E362E7" w:rsidRPr="00554EA9">
        <w:rPr>
          <w:rFonts w:ascii="Verdana" w:hAnsi="Verdana"/>
          <w:color w:val="000099"/>
        </w:rPr>
        <w:t>Functional_Design_Unit_Testing</w:t>
      </w:r>
      <w:proofErr w:type="spellEnd"/>
      <w:r w:rsidR="00E362E7" w:rsidRPr="00554EA9">
        <w:rPr>
          <w:rFonts w:ascii="Verdana" w:hAnsi="Verdana"/>
          <w:color w:val="000099"/>
        </w:rPr>
        <w:t>’] }}</w:t>
      </w:r>
    </w:p>
    <w:permEnd w:id="440293038"/>
    <w:p w14:paraId="6B4D0758" w14:textId="39FD1A9E" w:rsidR="002964C7" w:rsidRPr="009539D1" w:rsidRDefault="002964C7" w:rsidP="009539D1">
      <w:pPr>
        <w:rPr>
          <w:rFonts w:ascii="Verdana" w:hAnsi="Verdana"/>
          <w:bCs/>
        </w:rPr>
        <w:sectPr w:rsidR="002964C7" w:rsidRPr="009539D1" w:rsidSect="00B410F8">
          <w:headerReference w:type="default" r:id="rId33"/>
          <w:footerReference w:type="default" r:id="rId34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051FBA20" w14:textId="77777777" w:rsidR="0067701C" w:rsidRPr="000437F6" w:rsidRDefault="00281DD0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Style w:val="CommentReference"/>
          <w:rFonts w:ascii="Verdana" w:hAnsi="Verdana"/>
          <w:b/>
          <w:bCs/>
          <w:color w:val="000099"/>
        </w:rPr>
        <w:t xml:space="preserve"> </w:t>
      </w:r>
      <w:r w:rsidR="007D5680"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2D341A8B" w14:textId="77777777" w:rsidR="0067701C" w:rsidRPr="000437F6" w:rsidRDefault="0067701C" w:rsidP="00F819E8">
      <w:pPr>
        <w:rPr>
          <w:rFonts w:ascii="Verdana" w:hAnsi="Verdana"/>
          <w:b/>
          <w:bCs/>
          <w:color w:val="000099"/>
        </w:rPr>
        <w:sectPr w:rsidR="0067701C" w:rsidRPr="000437F6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42EB13D2" w14:textId="77777777" w:rsidR="00CF6DF8" w:rsidRPr="000437F6" w:rsidRDefault="00CF6DF8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Fonts w:ascii="Verdana" w:hAnsi="Verdana"/>
          <w:b/>
          <w:bCs/>
          <w:color w:val="000099"/>
        </w:rPr>
        <w:t xml:space="preserve">Additional Comments: </w:t>
      </w:r>
      <w:r w:rsidRPr="000437F6">
        <w:rPr>
          <w:rStyle w:val="CommentReference"/>
          <w:rFonts w:ascii="Verdana" w:hAnsi="Verdana"/>
          <w:b/>
          <w:bCs/>
          <w:color w:val="000099"/>
        </w:rPr>
        <w:t>(Add any additional information necessary to assist in development as needed)</w:t>
      </w:r>
    </w:p>
    <w:p w14:paraId="4F644A83" w14:textId="1CCFBDF4" w:rsidR="00CF6DF8" w:rsidRPr="00132E90" w:rsidRDefault="00E362E7" w:rsidP="00F819E8">
      <w:pPr>
        <w:rPr>
          <w:rStyle w:val="CommentReference"/>
          <w:rFonts w:ascii="Verdana" w:hAnsi="Verdana"/>
          <w:bCs/>
          <w:sz w:val="20"/>
        </w:rPr>
      </w:pPr>
      <w:permStart w:id="1807642340" w:edGrp="everyone"/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generated_resume’][2][‘Functional_Design_Additional_Comments’] }}</w:t>
      </w:r>
      <w:permEnd w:id="1807642340"/>
    </w:p>
    <w:p w14:paraId="558B5AA8" w14:textId="77777777" w:rsidR="002964C7" w:rsidRPr="00132E90" w:rsidRDefault="002964C7" w:rsidP="002964C7">
      <w:pPr>
        <w:spacing w:after="0"/>
        <w:rPr>
          <w:rFonts w:ascii="Verdana" w:hAnsi="Verdana"/>
        </w:rPr>
        <w:sectPr w:rsidR="002964C7" w:rsidRPr="00132E90" w:rsidSect="00B410F8">
          <w:headerReference w:type="default" r:id="rId35"/>
          <w:footerReference w:type="default" r:id="rId36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5E21BB6B" w14:textId="77777777" w:rsidR="00CA5E11" w:rsidRPr="000437F6" w:rsidRDefault="00CF6DF8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Style w:val="CommentReference"/>
          <w:rFonts w:ascii="Verdana" w:hAnsi="Verdana"/>
          <w:b/>
          <w:bCs/>
          <w:color w:val="000099"/>
        </w:rPr>
        <w:t xml:space="preserve"> </w:t>
      </w:r>
      <w:r w:rsidR="007D5680"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4F1FD049" w14:textId="77777777" w:rsidR="00CA5E11" w:rsidRPr="000437F6" w:rsidRDefault="00CA5E11" w:rsidP="00F819E8">
      <w:pPr>
        <w:rPr>
          <w:rFonts w:ascii="Verdana" w:hAnsi="Verdana"/>
          <w:b/>
          <w:bCs/>
          <w:color w:val="000099"/>
        </w:rPr>
        <w:sectPr w:rsidR="00CA5E11" w:rsidRPr="000437F6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12866740" w14:textId="77777777" w:rsidR="00390AD5" w:rsidRDefault="00390AD5" w:rsidP="009F27D0">
      <w:pPr>
        <w:pStyle w:val="Heading2"/>
        <w:spacing w:before="0" w:after="0" w:line="240" w:lineRule="auto"/>
        <w:rPr>
          <w:rFonts w:ascii="Verdana" w:hAnsi="Verdana"/>
          <w:b/>
          <w:color w:val="000080"/>
          <w:sz w:val="16"/>
          <w:szCs w:val="16"/>
        </w:rPr>
      </w:pPr>
      <w:bookmarkStart w:id="10" w:name="_Section_3:_Technical"/>
      <w:bookmarkEnd w:id="10"/>
      <w:r w:rsidRPr="00390AD5">
        <w:rPr>
          <w:rFonts w:ascii="Verdana" w:hAnsi="Verdana"/>
          <w:b/>
          <w:color w:val="000080"/>
          <w:sz w:val="20"/>
        </w:rPr>
        <w:t>Rework Log</w:t>
      </w:r>
      <w:r>
        <w:rPr>
          <w:rFonts w:ascii="Verdana" w:hAnsi="Verdana"/>
          <w:b/>
          <w:color w:val="000080"/>
          <w:sz w:val="20"/>
        </w:rPr>
        <w:t xml:space="preserve">: </w:t>
      </w:r>
      <w:r w:rsidRPr="00390AD5">
        <w:rPr>
          <w:rFonts w:ascii="Verdana" w:hAnsi="Verdana"/>
          <w:b/>
          <w:color w:val="000080"/>
          <w:sz w:val="16"/>
          <w:szCs w:val="16"/>
        </w:rPr>
        <w:t>(The version shown above is the latest, this area may cont</w:t>
      </w:r>
      <w:r w:rsidR="007D5680">
        <w:rPr>
          <w:rFonts w:ascii="Verdana" w:hAnsi="Verdana"/>
          <w:b/>
          <w:color w:val="000080"/>
          <w:sz w:val="16"/>
          <w:szCs w:val="16"/>
        </w:rPr>
        <w:t>ain</w:t>
      </w:r>
      <w:r w:rsidRPr="00390AD5">
        <w:rPr>
          <w:rFonts w:ascii="Verdana" w:hAnsi="Verdana"/>
          <w:b/>
          <w:color w:val="000080"/>
          <w:sz w:val="16"/>
          <w:szCs w:val="16"/>
        </w:rPr>
        <w:t xml:space="preserve"> previous versio</w:t>
      </w:r>
      <w:r w:rsidR="00CE6E2C">
        <w:rPr>
          <w:rFonts w:ascii="Verdana" w:hAnsi="Verdana"/>
          <w:b/>
          <w:color w:val="000080"/>
          <w:sz w:val="16"/>
          <w:szCs w:val="16"/>
        </w:rPr>
        <w:t>n</w:t>
      </w:r>
      <w:r w:rsidRPr="00390AD5">
        <w:rPr>
          <w:rFonts w:ascii="Verdana" w:hAnsi="Verdana"/>
          <w:b/>
          <w:color w:val="000080"/>
          <w:sz w:val="16"/>
          <w:szCs w:val="16"/>
        </w:rPr>
        <w:t>(s) of the same section)</w:t>
      </w:r>
    </w:p>
    <w:p w14:paraId="4933B6D9" w14:textId="639EB223" w:rsidR="00763DF4" w:rsidRDefault="00134766" w:rsidP="00763DF4">
      <w:pPr>
        <w:spacing w:after="0"/>
      </w:pPr>
      <w:permStart w:id="1322855515" w:edGrp="everyone"/>
      <w:r>
        <w:t xml:space="preserve">     </w:t>
      </w:r>
      <w:r w:rsidR="00763DF4">
        <w:t xml:space="preserve">  </w:t>
      </w:r>
    </w:p>
    <w:permEnd w:id="1322855515"/>
    <w:p w14:paraId="5FFA904D" w14:textId="77777777" w:rsidR="00390AD5" w:rsidRPr="000437F6" w:rsidRDefault="007D5680" w:rsidP="00763DF4">
      <w:pPr>
        <w:spacing w:after="0"/>
        <w:rPr>
          <w:rStyle w:val="CommentReference"/>
          <w:rFonts w:ascii="Verdana" w:hAnsi="Verdana"/>
          <w:b/>
          <w:bCs/>
          <w:color w:val="000099"/>
        </w:rPr>
      </w:pPr>
      <w:r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2A7EC246" w14:textId="77777777" w:rsidR="002964C7" w:rsidRPr="00132E90" w:rsidRDefault="002964C7" w:rsidP="002964C7">
      <w:pPr>
        <w:spacing w:after="0"/>
        <w:rPr>
          <w:rFonts w:ascii="Verdana" w:hAnsi="Verdana"/>
        </w:rPr>
        <w:sectPr w:rsidR="002964C7" w:rsidRPr="00132E90" w:rsidSect="00B410F8">
          <w:headerReference w:type="default" r:id="rId37"/>
          <w:footerReference w:type="default" r:id="rId38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</w:p>
    <w:p w14:paraId="5BEFCB46" w14:textId="77777777" w:rsidR="009F27D0" w:rsidRPr="00F1127C" w:rsidRDefault="003911D0" w:rsidP="009F27D0">
      <w:pPr>
        <w:pStyle w:val="Heading2"/>
        <w:spacing w:before="0" w:after="0" w:line="240" w:lineRule="auto"/>
        <w:rPr>
          <w:rFonts w:ascii="Verdana" w:hAnsi="Verdana"/>
          <w:b/>
          <w:color w:val="FF6600"/>
        </w:rPr>
      </w:pPr>
      <w:r w:rsidRPr="00132E90">
        <w:br w:type="page"/>
      </w:r>
      <w:r w:rsidR="009F27D0" w:rsidRPr="00F1127C">
        <w:rPr>
          <w:rFonts w:ascii="Verdana" w:hAnsi="Verdana"/>
          <w:b/>
          <w:color w:val="FF6600"/>
        </w:rPr>
        <w:lastRenderedPageBreak/>
        <w:t xml:space="preserve">Section </w:t>
      </w:r>
      <w:r w:rsidR="000377E4" w:rsidRPr="00F1127C">
        <w:rPr>
          <w:rFonts w:ascii="Verdana" w:hAnsi="Verdana"/>
          <w:b/>
          <w:color w:val="FF6600"/>
        </w:rPr>
        <w:t>4</w:t>
      </w:r>
      <w:r w:rsidR="009F27D0" w:rsidRPr="00F1127C">
        <w:rPr>
          <w:rFonts w:ascii="Verdana" w:hAnsi="Verdana"/>
          <w:b/>
          <w:color w:val="FF6600"/>
        </w:rPr>
        <w:t>: Technical Design</w:t>
      </w:r>
    </w:p>
    <w:p w14:paraId="19562016" w14:textId="77777777" w:rsidR="009F27D0" w:rsidRPr="00B84ACA" w:rsidRDefault="009F27D0" w:rsidP="009F27D0">
      <w:pPr>
        <w:pStyle w:val="Heading2"/>
        <w:spacing w:before="0" w:after="0" w:line="240" w:lineRule="auto"/>
        <w:rPr>
          <w:rFonts w:ascii="Verdana" w:hAnsi="Verdana"/>
          <w:b/>
          <w:bCs/>
          <w:sz w:val="24"/>
          <w:szCs w:val="24"/>
        </w:rPr>
      </w:pPr>
      <w:bookmarkStart w:id="11" w:name="_To_be_completed_2"/>
      <w:bookmarkEnd w:id="11"/>
      <w:r w:rsidRPr="00F1127C">
        <w:rPr>
          <w:rFonts w:ascii="Verdana" w:hAnsi="Verdana"/>
          <w:bCs/>
          <w:color w:val="FF6600"/>
          <w:sz w:val="24"/>
          <w:szCs w:val="24"/>
        </w:rPr>
        <w:t>To be completed by the Technical Owner (</w:t>
      </w:r>
      <w:r w:rsidR="00F91B3E">
        <w:rPr>
          <w:rFonts w:ascii="Verdana" w:hAnsi="Verdana"/>
          <w:bCs/>
          <w:color w:val="FF6600"/>
          <w:sz w:val="24"/>
          <w:szCs w:val="24"/>
        </w:rPr>
        <w:t>Onsite Tech Lead</w:t>
      </w:r>
      <w:r w:rsidRPr="00F1127C">
        <w:rPr>
          <w:rFonts w:ascii="Verdana" w:hAnsi="Verdana"/>
          <w:bCs/>
          <w:color w:val="FF6600"/>
          <w:sz w:val="24"/>
          <w:szCs w:val="24"/>
        </w:rPr>
        <w:t xml:space="preserve">) </w:t>
      </w:r>
      <w:r w:rsidR="00CA33BE">
        <w:rPr>
          <w:rFonts w:ascii="Verdana" w:hAnsi="Verdana"/>
          <w:bCs/>
          <w:color w:val="FF6600"/>
          <w:sz w:val="24"/>
          <w:szCs w:val="24"/>
        </w:rPr>
        <w:t xml:space="preserve">  </w:t>
      </w:r>
      <w:r w:rsidR="009A239F" w:rsidRPr="00B84ACA">
        <w:rPr>
          <w:rFonts w:ascii="Verdana" w:hAnsi="Verdana"/>
          <w:b/>
          <w:bCs/>
          <w:color w:val="FF6600"/>
          <w:sz w:val="24"/>
          <w:szCs w:val="24"/>
        </w:rPr>
        <w:t>Rework</w:t>
      </w:r>
      <w:r w:rsidR="00AD010D" w:rsidRPr="00B84ACA">
        <w:rPr>
          <w:rFonts w:ascii="Verdana" w:hAnsi="Verdana"/>
          <w:b/>
          <w:bCs/>
          <w:color w:val="FF6600"/>
          <w:sz w:val="24"/>
          <w:szCs w:val="24"/>
        </w:rPr>
        <w:t xml:space="preserve">(Y/N) </w:t>
      </w:r>
      <w:permStart w:id="884346918" w:edGrp="everyone"/>
      <w:r w:rsidR="00B84ACA">
        <w:rPr>
          <w:rFonts w:ascii="Verdana" w:hAnsi="Verdana"/>
          <w:b/>
          <w:bCs/>
          <w:color w:val="FF6600"/>
          <w:sz w:val="24"/>
          <w:szCs w:val="24"/>
        </w:rPr>
        <w:t>Yes</w:t>
      </w:r>
      <w:r w:rsidR="00AD010D" w:rsidRPr="00B84ACA">
        <w:rPr>
          <w:rFonts w:ascii="Verdana" w:hAnsi="Verdana"/>
          <w:b/>
          <w:bCs/>
          <w:color w:val="FF6600"/>
          <w:sz w:val="24"/>
          <w:szCs w:val="24"/>
        </w:rPr>
        <w:t xml:space="preserve"> </w:t>
      </w:r>
      <w:permEnd w:id="884346918"/>
    </w:p>
    <w:p w14:paraId="1819B5CD" w14:textId="77777777" w:rsidR="009F27D0" w:rsidRPr="00F1127C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FF6600"/>
        </w:rPr>
      </w:pPr>
    </w:p>
    <w:p w14:paraId="2D6029BA" w14:textId="77777777" w:rsidR="007D5680" w:rsidRPr="00F1127C" w:rsidRDefault="003911D0" w:rsidP="007D5680">
      <w:pPr>
        <w:rPr>
          <w:rFonts w:ascii="Verdana" w:hAnsi="Verdana"/>
          <w:b/>
          <w:bCs/>
          <w:color w:val="FF6600"/>
        </w:rPr>
      </w:pPr>
      <w:r w:rsidRPr="00F1127C">
        <w:rPr>
          <w:rFonts w:ascii="Verdana" w:hAnsi="Verdana"/>
          <w:b/>
          <w:bCs/>
          <w:color w:val="FF6600"/>
        </w:rPr>
        <w:t xml:space="preserve">Design Points: </w:t>
      </w:r>
      <w:r w:rsidR="007D5680" w:rsidRPr="00F1127C">
        <w:rPr>
          <w:rStyle w:val="CommentReference"/>
          <w:rFonts w:ascii="Verdana" w:hAnsi="Verdana"/>
          <w:b/>
          <w:bCs/>
          <w:color w:val="FF6600"/>
        </w:rPr>
        <w:t xml:space="preserve">(Describe anything that will make the definition of the design </w:t>
      </w:r>
      <w:r w:rsidR="007D5680">
        <w:rPr>
          <w:rStyle w:val="CommentReference"/>
          <w:rFonts w:ascii="Verdana" w:hAnsi="Verdana"/>
          <w:b/>
          <w:bCs/>
          <w:color w:val="FF6600"/>
        </w:rPr>
        <w:t>more clear, including: c</w:t>
      </w:r>
      <w:r w:rsidR="007D5680" w:rsidRPr="00F1127C">
        <w:rPr>
          <w:rStyle w:val="CommentReference"/>
          <w:rFonts w:ascii="Verdana" w:hAnsi="Verdana"/>
          <w:b/>
          <w:bCs/>
          <w:color w:val="FF6600"/>
        </w:rPr>
        <w:t>alculations and formulas, particular conditions where the program should behave differently, recommendations, etc.  I</w:t>
      </w:r>
      <w:r w:rsidR="007D5680">
        <w:rPr>
          <w:rStyle w:val="CommentReference"/>
          <w:rFonts w:ascii="Verdana" w:hAnsi="Verdana"/>
          <w:b/>
          <w:bCs/>
          <w:color w:val="FF6600"/>
        </w:rPr>
        <w:t>f applicable, i</w:t>
      </w:r>
      <w:r w:rsidR="007D5680" w:rsidRPr="00F1127C">
        <w:rPr>
          <w:rStyle w:val="CommentReference"/>
          <w:rFonts w:ascii="Verdana" w:hAnsi="Verdana"/>
          <w:b/>
          <w:bCs/>
          <w:color w:val="FF6600"/>
        </w:rPr>
        <w:t>nclude recommendations or concerns regarding performance</w:t>
      </w:r>
      <w:r w:rsidR="007D5680">
        <w:rPr>
          <w:rStyle w:val="CommentReference"/>
          <w:rFonts w:ascii="Verdana" w:hAnsi="Verdana"/>
          <w:b/>
          <w:bCs/>
          <w:color w:val="FF6600"/>
        </w:rPr>
        <w:t>.</w:t>
      </w:r>
      <w:r w:rsidR="007D5680" w:rsidRPr="00F1127C">
        <w:rPr>
          <w:rFonts w:ascii="Verdana" w:hAnsi="Verdana"/>
          <w:color w:val="FF6600"/>
        </w:rPr>
        <w:t>)</w:t>
      </w:r>
    </w:p>
    <w:p w14:paraId="5D2D9D82" w14:textId="78C3B8F9" w:rsidR="003911D0" w:rsidRDefault="00C7795D" w:rsidP="00F819E8">
      <w:pPr>
        <w:rPr>
          <w:rStyle w:val="CommentReference"/>
          <w:rFonts w:ascii="Verdana" w:hAnsi="Verdana"/>
          <w:bCs/>
          <w:noProof/>
          <w:sz w:val="20"/>
        </w:rPr>
      </w:pPr>
      <w:permStart w:id="901213769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</w:t>
      </w:r>
      <w:proofErr w:type="spellStart"/>
      <w:r w:rsidRPr="00554EA9">
        <w:rPr>
          <w:rFonts w:ascii="Verdana" w:hAnsi="Verdana"/>
          <w:color w:val="FF6600"/>
        </w:rPr>
        <w:t>generated_resume</w:t>
      </w:r>
      <w:proofErr w:type="spellEnd"/>
      <w:r w:rsidRPr="00554EA9">
        <w:rPr>
          <w:rFonts w:ascii="Verdana" w:hAnsi="Verdana"/>
          <w:color w:val="FF6600"/>
        </w:rPr>
        <w:t>’][3][‘</w:t>
      </w:r>
      <w:proofErr w:type="spellStart"/>
      <w:r w:rsidRPr="00554EA9">
        <w:rPr>
          <w:rFonts w:ascii="Verdana" w:hAnsi="Verdana"/>
          <w:color w:val="FF6600"/>
        </w:rPr>
        <w:t>Technical_Design_Design_Points</w:t>
      </w:r>
      <w:proofErr w:type="spellEnd"/>
      <w:r w:rsidRPr="00554EA9">
        <w:rPr>
          <w:rFonts w:ascii="Verdana" w:hAnsi="Verdana"/>
          <w:color w:val="FF6600"/>
        </w:rPr>
        <w:t>’] }}</w:t>
      </w:r>
      <w:permEnd w:id="901213769"/>
    </w:p>
    <w:p w14:paraId="3A00755E" w14:textId="77777777" w:rsidR="002C608D" w:rsidRPr="005C0247" w:rsidRDefault="002C608D" w:rsidP="00F819E8">
      <w:pPr>
        <w:rPr>
          <w:rStyle w:val="CommentReference"/>
          <w:rFonts w:ascii="Verdana" w:hAnsi="Verdana"/>
          <w:b/>
          <w:bCs/>
          <w:color w:val="FF6600"/>
          <w:szCs w:val="16"/>
        </w:rPr>
      </w:pPr>
      <w:r w:rsidRPr="002C608D">
        <w:rPr>
          <w:rStyle w:val="CommentReference"/>
          <w:rFonts w:ascii="Verdana" w:hAnsi="Verdana"/>
          <w:b/>
          <w:bCs/>
          <w:color w:val="FF6600"/>
          <w:sz w:val="20"/>
        </w:rPr>
        <w:t>Program Logic:</w:t>
      </w:r>
      <w:r w:rsidRPr="002C608D">
        <w:rPr>
          <w:rStyle w:val="CommentReference"/>
          <w:rFonts w:ascii="Verdana" w:hAnsi="Verdana"/>
          <w:b/>
          <w:bCs/>
          <w:color w:val="FF6600"/>
          <w:szCs w:val="16"/>
        </w:rPr>
        <w:t xml:space="preserve"> (Insert Visio/Pseudo code/Table or Diagram with definition of Project Flow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3"/>
        <w:gridCol w:w="3322"/>
        <w:gridCol w:w="1427"/>
        <w:gridCol w:w="2361"/>
        <w:gridCol w:w="1957"/>
      </w:tblGrid>
      <w:tr w:rsidR="002C608D" w:rsidRPr="003D18FE" w14:paraId="135477F2" w14:textId="77777777" w:rsidTr="003D18FE">
        <w:trPr>
          <w:trHeight w:val="575"/>
        </w:trPr>
        <w:tc>
          <w:tcPr>
            <w:tcW w:w="1008" w:type="dxa"/>
            <w:shd w:val="clear" w:color="auto" w:fill="606060"/>
          </w:tcPr>
          <w:p w14:paraId="3EA37BA1" w14:textId="77777777" w:rsidR="002C608D" w:rsidRPr="003D18FE" w:rsidRDefault="002C608D" w:rsidP="003D18FE">
            <w:pPr>
              <w:jc w:val="center"/>
              <w:rPr>
                <w:b/>
                <w:color w:val="FFFFFF"/>
              </w:rPr>
            </w:pPr>
            <w:r w:rsidRPr="003D18FE">
              <w:rPr>
                <w:b/>
                <w:color w:val="FFFFFF"/>
              </w:rPr>
              <w:t>Step No.</w:t>
            </w:r>
          </w:p>
        </w:tc>
        <w:tc>
          <w:tcPr>
            <w:tcW w:w="3427" w:type="dxa"/>
            <w:shd w:val="clear" w:color="auto" w:fill="606060"/>
          </w:tcPr>
          <w:p w14:paraId="20CA9938" w14:textId="77777777" w:rsidR="002C608D" w:rsidRPr="003D18FE" w:rsidRDefault="002C608D" w:rsidP="002C608D">
            <w:pPr>
              <w:rPr>
                <w:b/>
                <w:color w:val="FFFFFF"/>
              </w:rPr>
            </w:pPr>
            <w:r w:rsidRPr="003D18FE">
              <w:rPr>
                <w:b/>
                <w:color w:val="FFFFFF"/>
              </w:rPr>
              <w:t xml:space="preserve"> System object accessed / Processing done</w:t>
            </w:r>
          </w:p>
        </w:tc>
        <w:tc>
          <w:tcPr>
            <w:tcW w:w="1433" w:type="dxa"/>
            <w:shd w:val="clear" w:color="auto" w:fill="606060"/>
          </w:tcPr>
          <w:p w14:paraId="1764C8FF" w14:textId="77777777" w:rsidR="002C608D" w:rsidRPr="003D18FE" w:rsidRDefault="00243003" w:rsidP="002C608D">
            <w:pPr>
              <w:rPr>
                <w:b/>
                <w:color w:val="FFFFFF"/>
              </w:rPr>
            </w:pPr>
            <w:r w:rsidRPr="003D18FE">
              <w:rPr>
                <w:b/>
                <w:color w:val="FFFFFF"/>
              </w:rPr>
              <w:t>Parameter</w:t>
            </w:r>
            <w:r w:rsidR="002C608D" w:rsidRPr="003D18FE">
              <w:rPr>
                <w:b/>
                <w:color w:val="FFFFFF"/>
              </w:rPr>
              <w:t>s passed</w:t>
            </w:r>
          </w:p>
        </w:tc>
        <w:tc>
          <w:tcPr>
            <w:tcW w:w="2425" w:type="dxa"/>
            <w:shd w:val="clear" w:color="auto" w:fill="606060"/>
          </w:tcPr>
          <w:p w14:paraId="107F9556" w14:textId="77777777" w:rsidR="002C608D" w:rsidRPr="003D18FE" w:rsidRDefault="002C608D" w:rsidP="000C7AFF">
            <w:pPr>
              <w:rPr>
                <w:b/>
                <w:color w:val="FFFFFF"/>
              </w:rPr>
            </w:pPr>
            <w:r w:rsidRPr="003D18FE">
              <w:rPr>
                <w:b/>
                <w:color w:val="FFFFFF"/>
              </w:rPr>
              <w:t>Extracted Fields</w:t>
            </w:r>
          </w:p>
        </w:tc>
        <w:tc>
          <w:tcPr>
            <w:tcW w:w="2003" w:type="dxa"/>
            <w:shd w:val="clear" w:color="auto" w:fill="606060"/>
          </w:tcPr>
          <w:p w14:paraId="0990CEA6" w14:textId="77777777" w:rsidR="002C608D" w:rsidRPr="003D18FE" w:rsidRDefault="002C608D" w:rsidP="000C7AFF">
            <w:pPr>
              <w:rPr>
                <w:b/>
                <w:color w:val="FFFFFF"/>
              </w:rPr>
            </w:pPr>
            <w:r w:rsidRPr="003D18FE">
              <w:rPr>
                <w:b/>
                <w:color w:val="FFFFFF"/>
              </w:rPr>
              <w:t>Remarks</w:t>
            </w:r>
          </w:p>
        </w:tc>
      </w:tr>
      <w:permStart w:id="1696168697" w:edGrp="everyone" w:colFirst="0" w:colLast="0"/>
      <w:permStart w:id="738805438" w:edGrp="everyone" w:colFirst="1" w:colLast="1"/>
      <w:permStart w:id="1257052179" w:edGrp="everyone" w:colFirst="2" w:colLast="2"/>
      <w:permStart w:id="314063682" w:edGrp="everyone" w:colFirst="3" w:colLast="3"/>
      <w:permStart w:id="1057443125" w:edGrp="everyone" w:colFirst="4" w:colLast="4"/>
      <w:tr w:rsidR="002C608D" w:rsidRPr="003D18FE" w14:paraId="583DB9F8" w14:textId="77777777" w:rsidTr="003D18FE">
        <w:tc>
          <w:tcPr>
            <w:tcW w:w="1008" w:type="dxa"/>
            <w:shd w:val="clear" w:color="auto" w:fill="auto"/>
          </w:tcPr>
          <w:p w14:paraId="2A8A36E3" w14:textId="77777777" w:rsidR="002C608D" w:rsidRPr="003D18FE" w:rsidRDefault="002C608D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12" w:name="Text68"/>
            <w:bookmarkStart w:id="13" w:name="Text74"/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bookmarkEnd w:id="12"/>
          </w:p>
        </w:tc>
        <w:tc>
          <w:tcPr>
            <w:tcW w:w="3427" w:type="dxa"/>
            <w:shd w:val="clear" w:color="auto" w:fill="auto"/>
          </w:tcPr>
          <w:p w14:paraId="1368703E" w14:textId="77777777" w:rsidR="002C608D" w:rsidRPr="003D18FE" w:rsidRDefault="002C608D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14" w:name="Text71"/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bookmarkEnd w:id="14"/>
          </w:p>
        </w:tc>
        <w:tc>
          <w:tcPr>
            <w:tcW w:w="1433" w:type="dxa"/>
            <w:shd w:val="clear" w:color="auto" w:fill="auto"/>
          </w:tcPr>
          <w:p w14:paraId="28A6C2D5" w14:textId="77777777" w:rsidR="002C608D" w:rsidRPr="003D18FE" w:rsidRDefault="002C608D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bookmarkEnd w:id="13"/>
          </w:p>
        </w:tc>
        <w:tc>
          <w:tcPr>
            <w:tcW w:w="2425" w:type="dxa"/>
            <w:shd w:val="clear" w:color="auto" w:fill="auto"/>
          </w:tcPr>
          <w:p w14:paraId="208D23B9" w14:textId="77777777" w:rsidR="002C608D" w:rsidRPr="003D18FE" w:rsidRDefault="002C608D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15" w:name="Text77"/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bookmarkEnd w:id="15"/>
          </w:p>
        </w:tc>
        <w:tc>
          <w:tcPr>
            <w:tcW w:w="2003" w:type="dxa"/>
            <w:shd w:val="clear" w:color="auto" w:fill="auto"/>
          </w:tcPr>
          <w:p w14:paraId="61A0287A" w14:textId="77777777" w:rsidR="002C608D" w:rsidRPr="003D18FE" w:rsidRDefault="002C608D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16" w:name="Text80"/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bookmarkEnd w:id="16"/>
          </w:p>
        </w:tc>
      </w:tr>
      <w:permStart w:id="2040543738" w:edGrp="everyone" w:colFirst="0" w:colLast="0"/>
      <w:permStart w:id="693448901" w:edGrp="everyone" w:colFirst="1" w:colLast="1"/>
      <w:permStart w:id="1914916081" w:edGrp="everyone" w:colFirst="2" w:colLast="2"/>
      <w:permStart w:id="202601930" w:edGrp="everyone" w:colFirst="3" w:colLast="3"/>
      <w:permStart w:id="79976587" w:edGrp="everyone" w:colFirst="4" w:colLast="4"/>
      <w:permEnd w:id="1696168697"/>
      <w:permEnd w:id="738805438"/>
      <w:permEnd w:id="1257052179"/>
      <w:permEnd w:id="314063682"/>
      <w:permEnd w:id="1057443125"/>
      <w:tr w:rsidR="002C608D" w:rsidRPr="003D18FE" w14:paraId="698156D6" w14:textId="77777777" w:rsidTr="003D18FE">
        <w:tc>
          <w:tcPr>
            <w:tcW w:w="1008" w:type="dxa"/>
            <w:shd w:val="clear" w:color="auto" w:fill="auto"/>
          </w:tcPr>
          <w:p w14:paraId="53143D47" w14:textId="77777777" w:rsidR="002C608D" w:rsidRPr="003D18FE" w:rsidRDefault="002C608D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69"/>
                  <w:enabled/>
                  <w:calcOnExit w:val="0"/>
                  <w:textInput/>
                </w:ffData>
              </w:fldChar>
            </w:r>
            <w:bookmarkStart w:id="17" w:name="Text69"/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bookmarkEnd w:id="17"/>
          </w:p>
        </w:tc>
        <w:tc>
          <w:tcPr>
            <w:tcW w:w="3427" w:type="dxa"/>
            <w:shd w:val="clear" w:color="auto" w:fill="auto"/>
          </w:tcPr>
          <w:p w14:paraId="4A7FB2FF" w14:textId="77777777" w:rsidR="002C608D" w:rsidRPr="003D18FE" w:rsidRDefault="002C608D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18" w:name="Text72"/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bookmarkEnd w:id="18"/>
          </w:p>
        </w:tc>
        <w:tc>
          <w:tcPr>
            <w:tcW w:w="1433" w:type="dxa"/>
            <w:shd w:val="clear" w:color="auto" w:fill="auto"/>
          </w:tcPr>
          <w:p w14:paraId="2002B130" w14:textId="77777777" w:rsidR="002C608D" w:rsidRPr="003D18FE" w:rsidRDefault="002C608D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19" w:name="Text75"/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bookmarkEnd w:id="19"/>
          </w:p>
        </w:tc>
        <w:tc>
          <w:tcPr>
            <w:tcW w:w="2425" w:type="dxa"/>
            <w:shd w:val="clear" w:color="auto" w:fill="auto"/>
          </w:tcPr>
          <w:p w14:paraId="22543C08" w14:textId="77777777" w:rsidR="002C608D" w:rsidRPr="003D18FE" w:rsidRDefault="002C608D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20" w:name="Text78"/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bookmarkEnd w:id="20"/>
          </w:p>
        </w:tc>
        <w:tc>
          <w:tcPr>
            <w:tcW w:w="2003" w:type="dxa"/>
            <w:shd w:val="clear" w:color="auto" w:fill="auto"/>
          </w:tcPr>
          <w:p w14:paraId="148FBE39" w14:textId="77777777" w:rsidR="002C608D" w:rsidRPr="003D18FE" w:rsidRDefault="002C608D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21" w:name="Text81"/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bookmarkEnd w:id="21"/>
          </w:p>
        </w:tc>
      </w:tr>
      <w:permStart w:id="1866927684" w:edGrp="everyone" w:colFirst="0" w:colLast="0"/>
      <w:permStart w:id="216809662" w:edGrp="everyone" w:colFirst="1" w:colLast="1"/>
      <w:permStart w:id="628907672" w:edGrp="everyone" w:colFirst="2" w:colLast="2"/>
      <w:permStart w:id="662652289" w:edGrp="everyone" w:colFirst="3" w:colLast="3"/>
      <w:permStart w:id="1617130395" w:edGrp="everyone" w:colFirst="4" w:colLast="4"/>
      <w:permEnd w:id="2040543738"/>
      <w:permEnd w:id="693448901"/>
      <w:permEnd w:id="1914916081"/>
      <w:permEnd w:id="202601930"/>
      <w:permEnd w:id="79976587"/>
      <w:tr w:rsidR="002C608D" w:rsidRPr="003D18FE" w14:paraId="1872C74C" w14:textId="77777777" w:rsidTr="003D18FE">
        <w:tc>
          <w:tcPr>
            <w:tcW w:w="1008" w:type="dxa"/>
            <w:shd w:val="clear" w:color="auto" w:fill="auto"/>
          </w:tcPr>
          <w:p w14:paraId="21ED508C" w14:textId="77777777" w:rsidR="002C608D" w:rsidRPr="003D18FE" w:rsidRDefault="002C608D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0"/>
                  <w:enabled/>
                  <w:calcOnExit w:val="0"/>
                  <w:textInput/>
                </w:ffData>
              </w:fldChar>
            </w:r>
            <w:bookmarkStart w:id="22" w:name="Text70"/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bookmarkEnd w:id="22"/>
          </w:p>
        </w:tc>
        <w:tc>
          <w:tcPr>
            <w:tcW w:w="3427" w:type="dxa"/>
            <w:shd w:val="clear" w:color="auto" w:fill="auto"/>
          </w:tcPr>
          <w:p w14:paraId="2837C78E" w14:textId="77777777" w:rsidR="002C608D" w:rsidRPr="003D18FE" w:rsidRDefault="002C608D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23" w:name="Text73"/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bookmarkEnd w:id="23"/>
          </w:p>
        </w:tc>
        <w:tc>
          <w:tcPr>
            <w:tcW w:w="1433" w:type="dxa"/>
            <w:shd w:val="clear" w:color="auto" w:fill="auto"/>
          </w:tcPr>
          <w:p w14:paraId="7EEF4B01" w14:textId="77777777" w:rsidR="002C608D" w:rsidRPr="003D18FE" w:rsidRDefault="002C608D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24" w:name="Text76"/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bookmarkEnd w:id="24"/>
          </w:p>
        </w:tc>
        <w:tc>
          <w:tcPr>
            <w:tcW w:w="2425" w:type="dxa"/>
            <w:shd w:val="clear" w:color="auto" w:fill="auto"/>
          </w:tcPr>
          <w:p w14:paraId="3D1D5CF3" w14:textId="77777777" w:rsidR="002C608D" w:rsidRPr="003D18FE" w:rsidRDefault="002C608D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25" w:name="Text79"/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bookmarkEnd w:id="25"/>
          </w:p>
        </w:tc>
        <w:tc>
          <w:tcPr>
            <w:tcW w:w="2003" w:type="dxa"/>
            <w:shd w:val="clear" w:color="auto" w:fill="auto"/>
          </w:tcPr>
          <w:p w14:paraId="2A83AC39" w14:textId="77777777" w:rsidR="002C608D" w:rsidRPr="003D18FE" w:rsidRDefault="002C608D" w:rsidP="00F819E8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26" w:name="Text82"/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  <w:bookmarkEnd w:id="26"/>
          </w:p>
        </w:tc>
      </w:tr>
    </w:tbl>
    <w:permStart w:id="1494680958" w:edGrp="everyone"/>
    <w:permEnd w:id="1866927684"/>
    <w:permEnd w:id="216809662"/>
    <w:permEnd w:id="628907672"/>
    <w:permEnd w:id="662652289"/>
    <w:permEnd w:id="1617130395"/>
    <w:p w14:paraId="0654781E" w14:textId="1B35D8A7" w:rsidR="00A96B25" w:rsidRPr="00A96B25" w:rsidRDefault="002C608D" w:rsidP="00A96B25">
      <w:pPr>
        <w:rPr>
          <w:rFonts w:ascii="Verdana" w:hAnsi="Verdana"/>
          <w:b/>
          <w:bCs/>
          <w:noProof/>
          <w:color w:val="FF6600"/>
        </w:rPr>
        <w:sectPr w:rsidR="00A96B25" w:rsidRPr="00A96B25" w:rsidSect="00B410F8">
          <w:headerReference w:type="default" r:id="rId39"/>
          <w:footerReference w:type="default" r:id="rId40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  <w:r w:rsidRPr="002C608D">
        <w:rPr>
          <w:rStyle w:val="CommentReference"/>
          <w:rFonts w:ascii="Verdana" w:hAnsi="Verdana"/>
          <w:b/>
          <w:bCs/>
          <w:color w:val="FF6600"/>
          <w:sz w:val="20"/>
        </w:rPr>
        <w:fldChar w:fldCharType="begin">
          <w:ffData>
            <w:name w:val="Text83"/>
            <w:enabled/>
            <w:calcOnExit w:val="0"/>
            <w:textInput/>
          </w:ffData>
        </w:fldChar>
      </w:r>
      <w:bookmarkStart w:id="27" w:name="Text83"/>
      <w:r w:rsidRPr="002C608D">
        <w:rPr>
          <w:rStyle w:val="CommentReference"/>
          <w:rFonts w:ascii="Verdana" w:hAnsi="Verdana"/>
          <w:b/>
          <w:bCs/>
          <w:color w:val="FF6600"/>
          <w:sz w:val="20"/>
        </w:rPr>
        <w:instrText xml:space="preserve"> FORMTEXT </w:instrText>
      </w:r>
      <w:r w:rsidRPr="002C608D">
        <w:rPr>
          <w:rStyle w:val="CommentReference"/>
          <w:rFonts w:ascii="Verdana" w:hAnsi="Verdana"/>
          <w:b/>
          <w:bCs/>
          <w:color w:val="FF6600"/>
          <w:sz w:val="20"/>
        </w:rPr>
      </w:r>
      <w:r w:rsidRPr="002C608D">
        <w:rPr>
          <w:rStyle w:val="CommentReference"/>
          <w:rFonts w:ascii="Verdana" w:hAnsi="Verdana"/>
          <w:b/>
          <w:bCs/>
          <w:color w:val="FF6600"/>
          <w:sz w:val="20"/>
        </w:rPr>
        <w:fldChar w:fldCharType="separate"/>
      </w:r>
      <w:r w:rsidR="00881A3B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="00881A3B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="00881A3B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="00881A3B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="00881A3B">
        <w:rPr>
          <w:rStyle w:val="CommentReference"/>
          <w:rFonts w:ascii="Verdana" w:hAnsi="Verdana"/>
          <w:b/>
          <w:bCs/>
          <w:noProof/>
          <w:color w:val="FF6600"/>
          <w:sz w:val="20"/>
        </w:rPr>
        <w:t> </w:t>
      </w:r>
      <w:r w:rsidRPr="002C608D">
        <w:rPr>
          <w:rStyle w:val="CommentReference"/>
          <w:rFonts w:ascii="Verdana" w:hAnsi="Verdana"/>
          <w:b/>
          <w:bCs/>
          <w:color w:val="FF6600"/>
          <w:sz w:val="20"/>
        </w:rPr>
        <w:fldChar w:fldCharType="end"/>
      </w:r>
      <w:bookmarkEnd w:id="27"/>
      <w:permEnd w:id="1494680958"/>
    </w:p>
    <w:p w14:paraId="7190D1A4" w14:textId="77777777" w:rsidR="002964C7" w:rsidRPr="002964C7" w:rsidRDefault="002964C7" w:rsidP="002964C7">
      <w:pPr>
        <w:rPr>
          <w:rFonts w:ascii="Verdana" w:hAnsi="Verdana"/>
          <w:b/>
          <w:bCs/>
          <w:color w:val="FF6600"/>
          <w:sz w:val="16"/>
        </w:rPr>
        <w:sectPr w:rsidR="002964C7" w:rsidRPr="002964C7" w:rsidSect="00B410F8">
          <w:headerReference w:type="default" r:id="rId41"/>
          <w:footerReference w:type="default" r:id="rId42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  <w:r>
        <w:rPr>
          <w:rStyle w:val="CommentReference"/>
          <w:rFonts w:ascii="Verdana" w:hAnsi="Verdana"/>
          <w:b/>
          <w:bCs/>
          <w:color w:val="FF6600"/>
        </w:rPr>
        <w:t xml:space="preserve"> </w:t>
      </w:r>
      <w:r w:rsidR="007D5680">
        <w:rPr>
          <w:rStyle w:val="CommentReference"/>
          <w:rFonts w:ascii="Verdana" w:hAnsi="Verdana"/>
          <w:b/>
          <w:bCs/>
          <w:color w:val="FF6600"/>
        </w:rPr>
        <w:t>[Insert attachment here</w:t>
      </w:r>
      <w:r w:rsidR="005C0247">
        <w:rPr>
          <w:rStyle w:val="CommentReference"/>
          <w:rFonts w:ascii="Verdana" w:hAnsi="Verdana"/>
          <w:b/>
          <w:bCs/>
          <w:color w:val="FF6600"/>
        </w:rPr>
        <w:t>]</w:t>
      </w:r>
    </w:p>
    <w:p w14:paraId="5BC76A00" w14:textId="77777777" w:rsidR="00F91B3E" w:rsidRDefault="00F91B3E" w:rsidP="00F819E8">
      <w:pPr>
        <w:rPr>
          <w:rStyle w:val="CommentReference"/>
          <w:rFonts w:ascii="Verdana" w:hAnsi="Verdana"/>
          <w:b/>
          <w:bCs/>
          <w:color w:val="FF6600"/>
          <w:szCs w:val="16"/>
        </w:rPr>
      </w:pPr>
      <w:r w:rsidRPr="00F91B3E">
        <w:rPr>
          <w:rStyle w:val="CommentReference"/>
          <w:rFonts w:ascii="Verdana" w:hAnsi="Verdana"/>
          <w:b/>
          <w:bCs/>
          <w:color w:val="FF6600"/>
          <w:sz w:val="20"/>
        </w:rPr>
        <w:t xml:space="preserve">Error Handling: </w:t>
      </w:r>
      <w:r w:rsidRPr="00F91B3E">
        <w:rPr>
          <w:rStyle w:val="CommentReference"/>
          <w:rFonts w:ascii="Verdana" w:hAnsi="Verdana"/>
          <w:b/>
          <w:bCs/>
          <w:color w:val="FF6600"/>
          <w:szCs w:val="16"/>
        </w:rPr>
        <w:t>(Owner Definition and Technical Components)</w:t>
      </w:r>
    </w:p>
    <w:p w14:paraId="0C3A71B9" w14:textId="581CBDEC" w:rsidR="00F91B3E" w:rsidRPr="007F689F" w:rsidRDefault="007F689F" w:rsidP="00F819E8">
      <w:pPr>
        <w:rPr>
          <w:rStyle w:val="CommentReference"/>
          <w:rFonts w:ascii="Verdana" w:hAnsi="Verdana"/>
          <w:color w:val="FF6600"/>
          <w:sz w:val="20"/>
        </w:rPr>
      </w:pPr>
      <w:permStart w:id="1858863726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</w:t>
      </w:r>
      <w:proofErr w:type="spellStart"/>
      <w:r w:rsidRPr="00554EA9">
        <w:rPr>
          <w:rFonts w:ascii="Verdana" w:hAnsi="Verdana"/>
          <w:color w:val="FF6600"/>
        </w:rPr>
        <w:t>generated_resume</w:t>
      </w:r>
      <w:proofErr w:type="spellEnd"/>
      <w:r w:rsidRPr="00554EA9">
        <w:rPr>
          <w:rFonts w:ascii="Verdana" w:hAnsi="Verdana"/>
          <w:color w:val="FF6600"/>
        </w:rPr>
        <w:t>’][3][‘</w:t>
      </w:r>
      <w:proofErr w:type="spellStart"/>
      <w:r w:rsidRPr="00554EA9">
        <w:rPr>
          <w:rFonts w:ascii="Verdana" w:hAnsi="Verdana"/>
          <w:color w:val="FF6600"/>
        </w:rPr>
        <w:t>Technical_Design_Error_Handling</w:t>
      </w:r>
      <w:proofErr w:type="spellEnd"/>
      <w:r w:rsidRPr="00554EA9">
        <w:rPr>
          <w:rFonts w:ascii="Verdana" w:hAnsi="Verdana"/>
          <w:color w:val="FF6600"/>
        </w:rPr>
        <w:t>’] }}</w:t>
      </w:r>
    </w:p>
    <w:permEnd w:id="1858863726"/>
    <w:p w14:paraId="39297304" w14:textId="77777777" w:rsidR="00C70BCD" w:rsidRPr="00F91B3E" w:rsidRDefault="00C70BCD" w:rsidP="00F819E8">
      <w:pPr>
        <w:rPr>
          <w:rFonts w:ascii="Verdana" w:hAnsi="Verdana"/>
          <w:b/>
          <w:color w:val="FF6600"/>
        </w:rPr>
      </w:pPr>
      <w:r w:rsidRPr="00F91B3E">
        <w:rPr>
          <w:rStyle w:val="CommentReference"/>
          <w:rFonts w:ascii="Verdana" w:hAnsi="Verdana"/>
          <w:b/>
          <w:bCs/>
          <w:color w:val="FF6600"/>
          <w:sz w:val="20"/>
        </w:rPr>
        <w:t xml:space="preserve">Error </w:t>
      </w:r>
      <w:r>
        <w:rPr>
          <w:rStyle w:val="CommentReference"/>
          <w:rFonts w:ascii="Verdana" w:hAnsi="Verdana"/>
          <w:b/>
          <w:bCs/>
          <w:color w:val="FF6600"/>
          <w:sz w:val="20"/>
        </w:rPr>
        <w:t>Messages</w:t>
      </w:r>
      <w:r w:rsidRPr="00F91B3E">
        <w:rPr>
          <w:rStyle w:val="CommentReference"/>
          <w:rFonts w:ascii="Verdana" w:hAnsi="Verdana"/>
          <w:b/>
          <w:bCs/>
          <w:color w:val="FF6600"/>
          <w:sz w:val="20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18"/>
        <w:gridCol w:w="4950"/>
        <w:gridCol w:w="810"/>
      </w:tblGrid>
      <w:tr w:rsidR="00C70BCD" w:rsidRPr="003D18FE" w14:paraId="229B2FBB" w14:textId="77777777" w:rsidTr="00C70BCD">
        <w:trPr>
          <w:trHeight w:val="575"/>
        </w:trPr>
        <w:tc>
          <w:tcPr>
            <w:tcW w:w="4518" w:type="dxa"/>
            <w:shd w:val="clear" w:color="auto" w:fill="606060"/>
          </w:tcPr>
          <w:p w14:paraId="062E2BC3" w14:textId="77777777" w:rsidR="00C70BCD" w:rsidRPr="003D18FE" w:rsidRDefault="00C70BCD" w:rsidP="00C70BCD">
            <w:pPr>
              <w:rPr>
                <w:b/>
                <w:color w:val="FFFFFF"/>
              </w:rPr>
            </w:pPr>
            <w:r w:rsidRPr="003D18FE">
              <w:rPr>
                <w:b/>
                <w:color w:val="FFFFFF"/>
              </w:rPr>
              <w:t xml:space="preserve"> </w:t>
            </w:r>
            <w:r>
              <w:rPr>
                <w:b/>
                <w:color w:val="FFFFFF"/>
              </w:rPr>
              <w:t>Issue that triggers message</w:t>
            </w:r>
          </w:p>
        </w:tc>
        <w:tc>
          <w:tcPr>
            <w:tcW w:w="4950" w:type="dxa"/>
            <w:shd w:val="clear" w:color="auto" w:fill="606060"/>
          </w:tcPr>
          <w:p w14:paraId="34517A02" w14:textId="77777777" w:rsidR="00C70BCD" w:rsidRPr="003D18FE" w:rsidRDefault="00C70BCD" w:rsidP="00C70BCD">
            <w:pPr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Message Text</w:t>
            </w:r>
          </w:p>
        </w:tc>
        <w:tc>
          <w:tcPr>
            <w:tcW w:w="810" w:type="dxa"/>
            <w:shd w:val="clear" w:color="auto" w:fill="606060"/>
          </w:tcPr>
          <w:p w14:paraId="34C271F9" w14:textId="77777777" w:rsidR="00C70BCD" w:rsidRPr="003D18FE" w:rsidRDefault="00C70BCD" w:rsidP="00C70BCD">
            <w:pPr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Msg. ID</w:t>
            </w:r>
          </w:p>
        </w:tc>
      </w:tr>
      <w:permStart w:id="2128038896" w:edGrp="everyone" w:colFirst="0" w:colLast="0"/>
      <w:permStart w:id="1922975888" w:edGrp="everyone" w:colFirst="1" w:colLast="1"/>
      <w:permStart w:id="1926002882" w:edGrp="everyone" w:colFirst="2" w:colLast="2"/>
      <w:tr w:rsidR="00C70BCD" w:rsidRPr="003D18FE" w14:paraId="66570F79" w14:textId="77777777" w:rsidTr="00C70BCD">
        <w:tc>
          <w:tcPr>
            <w:tcW w:w="4518" w:type="dxa"/>
            <w:shd w:val="clear" w:color="auto" w:fill="auto"/>
          </w:tcPr>
          <w:p w14:paraId="3682DD58" w14:textId="77777777" w:rsidR="00C70BCD" w:rsidRPr="003D18FE" w:rsidRDefault="00C70BCD" w:rsidP="001714BA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</w:p>
        </w:tc>
        <w:tc>
          <w:tcPr>
            <w:tcW w:w="4950" w:type="dxa"/>
            <w:shd w:val="clear" w:color="auto" w:fill="auto"/>
          </w:tcPr>
          <w:p w14:paraId="55724C96" w14:textId="77777777" w:rsidR="00C70BCD" w:rsidRPr="003D18FE" w:rsidRDefault="00C70BCD" w:rsidP="001714BA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</w:p>
        </w:tc>
        <w:tc>
          <w:tcPr>
            <w:tcW w:w="810" w:type="dxa"/>
            <w:shd w:val="clear" w:color="auto" w:fill="auto"/>
          </w:tcPr>
          <w:p w14:paraId="1CF10B9C" w14:textId="77777777" w:rsidR="00C70BCD" w:rsidRPr="003D18FE" w:rsidRDefault="00C70BCD" w:rsidP="001714BA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t xml:space="preserve">       </w:t>
            </w:r>
          </w:p>
        </w:tc>
      </w:tr>
      <w:permStart w:id="1507016186" w:edGrp="everyone" w:colFirst="0" w:colLast="0"/>
      <w:permStart w:id="811218241" w:edGrp="everyone" w:colFirst="1" w:colLast="1"/>
      <w:permStart w:id="275065111" w:edGrp="everyone" w:colFirst="2" w:colLast="2"/>
      <w:permEnd w:id="2128038896"/>
      <w:permEnd w:id="1922975888"/>
      <w:permEnd w:id="1926002882"/>
      <w:tr w:rsidR="00C70BCD" w:rsidRPr="003D18FE" w14:paraId="791601A3" w14:textId="77777777" w:rsidTr="00C70BCD">
        <w:tc>
          <w:tcPr>
            <w:tcW w:w="4518" w:type="dxa"/>
            <w:shd w:val="clear" w:color="auto" w:fill="auto"/>
          </w:tcPr>
          <w:p w14:paraId="34F990D1" w14:textId="77777777" w:rsidR="00C70BCD" w:rsidRPr="003D18FE" w:rsidRDefault="00C70BCD" w:rsidP="001714BA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</w:p>
        </w:tc>
        <w:tc>
          <w:tcPr>
            <w:tcW w:w="4950" w:type="dxa"/>
            <w:shd w:val="clear" w:color="auto" w:fill="auto"/>
          </w:tcPr>
          <w:p w14:paraId="65355F11" w14:textId="77777777" w:rsidR="00C70BCD" w:rsidRPr="003D18FE" w:rsidRDefault="00C70BCD" w:rsidP="001714BA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</w:p>
        </w:tc>
        <w:tc>
          <w:tcPr>
            <w:tcW w:w="810" w:type="dxa"/>
            <w:shd w:val="clear" w:color="auto" w:fill="auto"/>
          </w:tcPr>
          <w:p w14:paraId="4B8CF168" w14:textId="77777777" w:rsidR="00C70BCD" w:rsidRPr="003D18FE" w:rsidRDefault="00C70BCD" w:rsidP="001714BA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t xml:space="preserve">       </w:t>
            </w:r>
          </w:p>
        </w:tc>
      </w:tr>
      <w:permStart w:id="363673019" w:edGrp="everyone" w:colFirst="0" w:colLast="0"/>
      <w:permStart w:id="1273056089" w:edGrp="everyone" w:colFirst="1" w:colLast="1"/>
      <w:permStart w:id="342114238" w:edGrp="everyone" w:colFirst="2" w:colLast="2"/>
      <w:permEnd w:id="1507016186"/>
      <w:permEnd w:id="811218241"/>
      <w:permEnd w:id="275065111"/>
      <w:tr w:rsidR="00C70BCD" w:rsidRPr="003D18FE" w14:paraId="49AA4D1F" w14:textId="77777777" w:rsidTr="00C70BCD">
        <w:tc>
          <w:tcPr>
            <w:tcW w:w="4518" w:type="dxa"/>
            <w:shd w:val="clear" w:color="auto" w:fill="auto"/>
          </w:tcPr>
          <w:p w14:paraId="5C49C8C4" w14:textId="77777777" w:rsidR="00C70BCD" w:rsidRPr="003D18FE" w:rsidRDefault="00C70BCD" w:rsidP="001714BA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</w:p>
        </w:tc>
        <w:tc>
          <w:tcPr>
            <w:tcW w:w="4950" w:type="dxa"/>
            <w:shd w:val="clear" w:color="auto" w:fill="auto"/>
          </w:tcPr>
          <w:p w14:paraId="15A7FF77" w14:textId="77777777" w:rsidR="00C70BCD" w:rsidRPr="003D18FE" w:rsidRDefault="00C70BCD" w:rsidP="001714BA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separate"/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noProof/>
                <w:color w:val="FF6600"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fldChar w:fldCharType="end"/>
            </w:r>
          </w:p>
        </w:tc>
        <w:tc>
          <w:tcPr>
            <w:tcW w:w="810" w:type="dxa"/>
            <w:shd w:val="clear" w:color="auto" w:fill="auto"/>
          </w:tcPr>
          <w:p w14:paraId="69004029" w14:textId="77777777" w:rsidR="00C70BCD" w:rsidRPr="003D18FE" w:rsidRDefault="00C70BCD" w:rsidP="001714BA">
            <w:pP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</w:pPr>
            <w:r>
              <w:rPr>
                <w:rStyle w:val="CommentReference"/>
                <w:rFonts w:ascii="Verdana" w:hAnsi="Verdana"/>
                <w:b/>
                <w:bCs/>
                <w:color w:val="FF6600"/>
                <w:sz w:val="20"/>
              </w:rPr>
              <w:t xml:space="preserve">       </w:t>
            </w:r>
          </w:p>
        </w:tc>
      </w:tr>
      <w:permEnd w:id="363673019"/>
      <w:permEnd w:id="1273056089"/>
      <w:permEnd w:id="342114238"/>
    </w:tbl>
    <w:p w14:paraId="255D6B24" w14:textId="77777777" w:rsidR="00C70BCD" w:rsidRDefault="00C70BCD" w:rsidP="00F819E8">
      <w:pPr>
        <w:rPr>
          <w:rFonts w:ascii="Verdana" w:hAnsi="Verdana"/>
          <w:b/>
          <w:bCs/>
          <w:color w:val="FF6600"/>
        </w:rPr>
      </w:pPr>
    </w:p>
    <w:p w14:paraId="0BE4057E" w14:textId="77777777" w:rsidR="003911D0" w:rsidRPr="00F1127C" w:rsidRDefault="003911D0" w:rsidP="00F819E8">
      <w:pPr>
        <w:rPr>
          <w:rFonts w:ascii="Verdana" w:hAnsi="Verdana"/>
          <w:b/>
          <w:bCs/>
          <w:color w:val="FF6600"/>
        </w:rPr>
      </w:pPr>
      <w:r w:rsidRPr="00F1127C">
        <w:rPr>
          <w:rFonts w:ascii="Verdana" w:hAnsi="Verdana"/>
          <w:b/>
          <w:bCs/>
          <w:color w:val="FF6600"/>
        </w:rPr>
        <w:t>Special Configuration Settings</w:t>
      </w:r>
      <w:r w:rsidR="006C2004" w:rsidRPr="00F1127C">
        <w:rPr>
          <w:rFonts w:ascii="Verdana" w:hAnsi="Verdana"/>
          <w:b/>
          <w:bCs/>
          <w:color w:val="FF6600"/>
        </w:rPr>
        <w:t>/Assumptions</w:t>
      </w:r>
      <w:r w:rsidRPr="00F1127C">
        <w:rPr>
          <w:rFonts w:ascii="Verdana" w:hAnsi="Verdana"/>
          <w:b/>
          <w:bCs/>
          <w:color w:val="FF6600"/>
        </w:rPr>
        <w:t xml:space="preserve">: </w:t>
      </w:r>
      <w:r w:rsidRPr="00F1127C">
        <w:rPr>
          <w:rStyle w:val="CommentReference"/>
          <w:rFonts w:ascii="Verdana" w:hAnsi="Verdana"/>
          <w:b/>
          <w:bCs/>
          <w:color w:val="FF6600"/>
        </w:rPr>
        <w:t>(Describe any special or temporary pre-requisite configuration requirements)</w:t>
      </w:r>
    </w:p>
    <w:p w14:paraId="45B37C34" w14:textId="6746E7CC" w:rsidR="003911D0" w:rsidRPr="00C7795D" w:rsidRDefault="00C7795D" w:rsidP="00C7795D">
      <w:pPr>
        <w:rPr>
          <w:rStyle w:val="CommentReference"/>
          <w:rFonts w:ascii="Verdana" w:hAnsi="Verdana"/>
          <w:color w:val="FF6600"/>
          <w:sz w:val="20"/>
        </w:rPr>
      </w:pPr>
      <w:permStart w:id="601389681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Special_Configuration_Settings’] }}</w:t>
      </w:r>
    </w:p>
    <w:permEnd w:id="601389681"/>
    <w:p w14:paraId="11B0B108" w14:textId="77777777" w:rsidR="00CF6DF8" w:rsidRPr="00F1127C" w:rsidRDefault="00CF6DF8" w:rsidP="00F819E8">
      <w:pPr>
        <w:rPr>
          <w:rStyle w:val="CommentReference"/>
          <w:rFonts w:ascii="Verdana" w:hAnsi="Verdana"/>
          <w:b/>
          <w:bCs/>
          <w:color w:val="FF6600"/>
        </w:rPr>
      </w:pPr>
      <w:r w:rsidRPr="00F1127C">
        <w:rPr>
          <w:rFonts w:ascii="Verdana" w:hAnsi="Verdana"/>
          <w:b/>
          <w:bCs/>
          <w:color w:val="FF6600"/>
        </w:rPr>
        <w:t xml:space="preserve">Additional Comments: </w:t>
      </w:r>
      <w:r w:rsidRPr="00F1127C">
        <w:rPr>
          <w:rStyle w:val="CommentReference"/>
          <w:rFonts w:ascii="Verdana" w:hAnsi="Verdana"/>
          <w:b/>
          <w:bCs/>
          <w:color w:val="FF6600"/>
        </w:rPr>
        <w:t>(Add any additional information necessary to assist in development as needed</w:t>
      </w:r>
      <w:r w:rsidR="00AE68A6" w:rsidRPr="00F1127C">
        <w:rPr>
          <w:rStyle w:val="CommentReference"/>
          <w:rFonts w:ascii="Verdana" w:hAnsi="Verdana"/>
          <w:b/>
          <w:bCs/>
          <w:color w:val="FF6600"/>
        </w:rPr>
        <w:t xml:space="preserve">, </w:t>
      </w:r>
      <w:r w:rsidR="00243003">
        <w:rPr>
          <w:rStyle w:val="CommentReference"/>
          <w:rFonts w:ascii="Verdana" w:hAnsi="Verdana"/>
          <w:b/>
          <w:bCs/>
          <w:color w:val="FF6600"/>
        </w:rPr>
        <w:t>ex</w:t>
      </w:r>
      <w:r w:rsidR="00AE68A6" w:rsidRPr="00F1127C">
        <w:rPr>
          <w:rStyle w:val="CommentReference"/>
          <w:rFonts w:ascii="Verdana" w:hAnsi="Verdana"/>
          <w:b/>
          <w:bCs/>
          <w:color w:val="FF6600"/>
        </w:rPr>
        <w:t>. performance concerns</w:t>
      </w:r>
      <w:r w:rsidRPr="00F1127C">
        <w:rPr>
          <w:rStyle w:val="CommentReference"/>
          <w:rFonts w:ascii="Verdana" w:hAnsi="Verdana"/>
          <w:b/>
          <w:bCs/>
          <w:color w:val="FF6600"/>
        </w:rPr>
        <w:t>)</w:t>
      </w:r>
    </w:p>
    <w:permStart w:id="1769036915" w:edGrp="everyone"/>
    <w:p w14:paraId="42844717" w14:textId="4300CF03" w:rsidR="00CF6DF8" w:rsidRPr="00132E90" w:rsidRDefault="00CF6DF8" w:rsidP="00F819E8">
      <w:pPr>
        <w:rPr>
          <w:rStyle w:val="CommentReference"/>
          <w:rFonts w:ascii="Verdana" w:hAnsi="Verdana"/>
          <w:bCs/>
          <w:noProof/>
          <w:sz w:val="20"/>
        </w:rPr>
      </w:pPr>
      <w:r w:rsidRPr="00132E90">
        <w:rPr>
          <w:rStyle w:val="CommentReference"/>
          <w:rFonts w:ascii="Verdana" w:hAnsi="Verdana"/>
          <w:bCs/>
          <w:sz w:val="20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132E90">
        <w:rPr>
          <w:rStyle w:val="CommentReference"/>
          <w:rFonts w:ascii="Verdana" w:hAnsi="Verdana"/>
          <w:bCs/>
          <w:sz w:val="20"/>
        </w:rPr>
        <w:instrText xml:space="preserve"> FORMTEXT </w:instrText>
      </w:r>
      <w:r w:rsidRPr="00132E90">
        <w:rPr>
          <w:rStyle w:val="CommentReference"/>
          <w:rFonts w:ascii="Verdana" w:hAnsi="Verdana"/>
          <w:bCs/>
          <w:sz w:val="20"/>
        </w:rPr>
      </w:r>
      <w:r w:rsidRPr="00132E90">
        <w:rPr>
          <w:rStyle w:val="CommentReference"/>
          <w:rFonts w:ascii="Verdana" w:hAnsi="Verdana"/>
          <w:bCs/>
          <w:sz w:val="20"/>
        </w:rPr>
        <w:fldChar w:fldCharType="separate"/>
      </w:r>
      <w:r w:rsidR="00881A3B">
        <w:rPr>
          <w:rStyle w:val="CommentReference"/>
          <w:rFonts w:ascii="Verdana" w:hAnsi="Verdana"/>
          <w:bCs/>
          <w:noProof/>
          <w:sz w:val="20"/>
        </w:rPr>
        <w:t> </w:t>
      </w:r>
      <w:r w:rsidR="00881A3B">
        <w:rPr>
          <w:rStyle w:val="CommentReference"/>
          <w:rFonts w:ascii="Verdana" w:hAnsi="Verdana"/>
          <w:bCs/>
          <w:noProof/>
          <w:sz w:val="20"/>
        </w:rPr>
        <w:t> </w:t>
      </w:r>
      <w:r w:rsidR="00881A3B">
        <w:rPr>
          <w:rStyle w:val="CommentReference"/>
          <w:rFonts w:ascii="Verdana" w:hAnsi="Verdana"/>
          <w:bCs/>
          <w:noProof/>
          <w:sz w:val="20"/>
        </w:rPr>
        <w:t> </w:t>
      </w:r>
      <w:r w:rsidR="00881A3B">
        <w:rPr>
          <w:rStyle w:val="CommentReference"/>
          <w:rFonts w:ascii="Verdana" w:hAnsi="Verdana"/>
          <w:bCs/>
          <w:noProof/>
          <w:sz w:val="20"/>
        </w:rPr>
        <w:t> </w:t>
      </w:r>
      <w:r w:rsidR="00881A3B">
        <w:rPr>
          <w:rStyle w:val="CommentReference"/>
          <w:rFonts w:ascii="Verdana" w:hAnsi="Verdana"/>
          <w:bCs/>
          <w:noProof/>
          <w:sz w:val="20"/>
        </w:rPr>
        <w:t> </w:t>
      </w:r>
      <w:r w:rsidRPr="00132E90">
        <w:rPr>
          <w:rStyle w:val="CommentReference"/>
          <w:rFonts w:ascii="Verdana" w:hAnsi="Verdana"/>
          <w:bCs/>
          <w:sz w:val="20"/>
        </w:rPr>
        <w:fldChar w:fldCharType="end"/>
      </w:r>
    </w:p>
    <w:p w14:paraId="67A80642" w14:textId="77777777" w:rsidR="00200777" w:rsidRDefault="00200777" w:rsidP="002964C7">
      <w:pPr>
        <w:spacing w:after="0"/>
        <w:rPr>
          <w:rFonts w:ascii="Verdana" w:hAnsi="Verdana"/>
        </w:rPr>
        <w:sectPr w:rsidR="00200777" w:rsidSect="00B410F8">
          <w:headerReference w:type="default" r:id="rId43"/>
          <w:footerReference w:type="default" r:id="rId44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ermEnd w:id="1769036915"/>
    <w:p w14:paraId="34050811" w14:textId="77777777" w:rsidR="00A23031" w:rsidRPr="002964C7" w:rsidRDefault="00CF6DF8" w:rsidP="00F819E8">
      <w:pPr>
        <w:rPr>
          <w:rFonts w:ascii="Verdana" w:hAnsi="Verdana"/>
          <w:b/>
          <w:bCs/>
          <w:color w:val="FF6600"/>
          <w:sz w:val="16"/>
        </w:rPr>
        <w:sectPr w:rsidR="00A23031" w:rsidRPr="002964C7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F1127C">
        <w:rPr>
          <w:rStyle w:val="CommentReference"/>
          <w:rFonts w:ascii="Verdana" w:hAnsi="Verdana"/>
          <w:b/>
          <w:bCs/>
          <w:color w:val="FF6600"/>
        </w:rPr>
        <w:t xml:space="preserve"> </w:t>
      </w:r>
      <w:r w:rsidR="007D5680">
        <w:rPr>
          <w:rStyle w:val="CommentReference"/>
          <w:rFonts w:ascii="Verdana" w:hAnsi="Verdana"/>
          <w:b/>
          <w:bCs/>
          <w:color w:val="FF6600"/>
        </w:rPr>
        <w:t>[Insert attachment here]</w:t>
      </w:r>
      <w:r w:rsidR="005E73AF">
        <w:rPr>
          <w:rFonts w:ascii="Verdana" w:hAnsi="Verdana"/>
          <w:b/>
          <w:bCs/>
        </w:rPr>
        <w:tab/>
      </w:r>
      <w:r w:rsidR="005E73AF">
        <w:rPr>
          <w:rFonts w:ascii="Verdana" w:hAnsi="Verdana"/>
          <w:b/>
          <w:bCs/>
        </w:rPr>
        <w:tab/>
      </w:r>
      <w:r w:rsidR="005E73AF">
        <w:rPr>
          <w:rFonts w:ascii="Verdana" w:hAnsi="Verdana"/>
          <w:b/>
          <w:bCs/>
        </w:rPr>
        <w:tab/>
      </w:r>
    </w:p>
    <w:p w14:paraId="401331D8" w14:textId="77777777" w:rsidR="008B22D1" w:rsidRDefault="008B22D1" w:rsidP="008B22D1">
      <w:pPr>
        <w:pStyle w:val="Heading2"/>
        <w:spacing w:before="0" w:after="0" w:line="240" w:lineRule="auto"/>
        <w:rPr>
          <w:rFonts w:ascii="Verdana" w:hAnsi="Verdana"/>
          <w:b/>
          <w:color w:val="FF6600"/>
          <w:sz w:val="16"/>
          <w:szCs w:val="16"/>
        </w:rPr>
      </w:pPr>
      <w:bookmarkStart w:id="28" w:name="_Section_4:_Technical"/>
      <w:bookmarkEnd w:id="28"/>
      <w:r w:rsidRPr="008B22D1">
        <w:rPr>
          <w:rFonts w:ascii="Verdana" w:hAnsi="Verdana"/>
          <w:b/>
          <w:color w:val="FF6600"/>
          <w:sz w:val="20"/>
        </w:rPr>
        <w:t xml:space="preserve">Rework Log: </w:t>
      </w:r>
      <w:r w:rsidRPr="008B22D1">
        <w:rPr>
          <w:rFonts w:ascii="Verdana" w:hAnsi="Verdana"/>
          <w:b/>
          <w:color w:val="FF6600"/>
          <w:sz w:val="16"/>
          <w:szCs w:val="16"/>
        </w:rPr>
        <w:t>(The version shown above is the latest, this area may cont</w:t>
      </w:r>
      <w:r w:rsidR="00243003">
        <w:rPr>
          <w:rFonts w:ascii="Verdana" w:hAnsi="Verdana"/>
          <w:b/>
          <w:color w:val="FF6600"/>
          <w:sz w:val="16"/>
          <w:szCs w:val="16"/>
        </w:rPr>
        <w:t>ain</w:t>
      </w:r>
      <w:r w:rsidRPr="008B22D1">
        <w:rPr>
          <w:rFonts w:ascii="Verdana" w:hAnsi="Verdana"/>
          <w:b/>
          <w:color w:val="FF6600"/>
          <w:sz w:val="16"/>
          <w:szCs w:val="16"/>
        </w:rPr>
        <w:t xml:space="preserve"> previous versio</w:t>
      </w:r>
      <w:r w:rsidR="00FB2D79">
        <w:rPr>
          <w:rFonts w:ascii="Verdana" w:hAnsi="Verdana"/>
          <w:b/>
          <w:color w:val="FF6600"/>
          <w:sz w:val="16"/>
          <w:szCs w:val="16"/>
        </w:rPr>
        <w:t>n</w:t>
      </w:r>
      <w:r w:rsidRPr="008B22D1">
        <w:rPr>
          <w:rFonts w:ascii="Verdana" w:hAnsi="Verdana"/>
          <w:b/>
          <w:color w:val="FF6600"/>
          <w:sz w:val="16"/>
          <w:szCs w:val="16"/>
        </w:rPr>
        <w:t>(s) of the same section)</w:t>
      </w:r>
    </w:p>
    <w:p w14:paraId="25737D3A" w14:textId="6CA83154" w:rsidR="007F689F" w:rsidRPr="00554EA9" w:rsidRDefault="007F689F" w:rsidP="007F689F">
      <w:pPr>
        <w:rPr>
          <w:rFonts w:ascii="Verdana" w:hAnsi="Verdana"/>
          <w:b/>
          <w:bCs/>
          <w:color w:val="008000"/>
          <w:sz w:val="16"/>
          <w:szCs w:val="16"/>
        </w:rPr>
        <w:sectPr w:rsidR="007F689F" w:rsidRPr="00554EA9" w:rsidSect="007F689F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415466758" w:edGrp="everyone"/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</w:t>
      </w:r>
      <w:proofErr w:type="spellStart"/>
      <w:r w:rsidRPr="00554EA9">
        <w:rPr>
          <w:rFonts w:ascii="Verdana" w:hAnsi="Verdana"/>
          <w:color w:val="FF6600"/>
        </w:rPr>
        <w:t>generated_resume</w:t>
      </w:r>
      <w:proofErr w:type="spellEnd"/>
      <w:r w:rsidRPr="00554EA9">
        <w:rPr>
          <w:rFonts w:ascii="Verdana" w:hAnsi="Verdana"/>
          <w:color w:val="FF6600"/>
        </w:rPr>
        <w:t>’][3][‘</w:t>
      </w:r>
      <w:proofErr w:type="spellStart"/>
      <w:r w:rsidRPr="00554EA9">
        <w:rPr>
          <w:rFonts w:ascii="Verdana" w:hAnsi="Verdana"/>
          <w:color w:val="FF6600"/>
        </w:rPr>
        <w:t>Technical_Design_Rework_Log</w:t>
      </w:r>
      <w:proofErr w:type="spellEnd"/>
      <w:r w:rsidRPr="00554EA9">
        <w:rPr>
          <w:rFonts w:ascii="Verdana" w:hAnsi="Verdana"/>
          <w:color w:val="FF6600"/>
        </w:rPr>
        <w:t xml:space="preserve">’] </w:t>
      </w:r>
    </w:p>
    <w:p w14:paraId="71FCB76F" w14:textId="70C089CD" w:rsidR="00195217" w:rsidRDefault="00195217" w:rsidP="00807FA7">
      <w:pPr>
        <w:spacing w:after="0"/>
        <w:rPr>
          <w:rStyle w:val="CommentReference"/>
          <w:rFonts w:ascii="Verdana" w:hAnsi="Verdana"/>
          <w:bCs/>
          <w:sz w:val="20"/>
        </w:rPr>
      </w:pPr>
    </w:p>
    <w:permEnd w:id="1415466758"/>
    <w:p w14:paraId="1ABE4939" w14:textId="344A9CD3" w:rsidR="002964C7" w:rsidRPr="00690BD7" w:rsidRDefault="002964C7" w:rsidP="002964C7">
      <w:pPr>
        <w:spacing w:after="0"/>
        <w:rPr>
          <w:rFonts w:ascii="Verdana" w:hAnsi="Verdana"/>
          <w:b/>
          <w:bCs/>
          <w:color w:val="FF6600"/>
          <w:sz w:val="16"/>
        </w:rPr>
        <w:sectPr w:rsidR="002964C7" w:rsidRPr="00690BD7" w:rsidSect="00B410F8">
          <w:headerReference w:type="default" r:id="rId45"/>
          <w:footerReference w:type="default" r:id="rId46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  <w:r>
        <w:rPr>
          <w:rStyle w:val="CommentReference"/>
          <w:rFonts w:ascii="Verdana" w:hAnsi="Verdana"/>
          <w:b/>
          <w:bCs/>
          <w:color w:val="FF6600"/>
        </w:rPr>
        <w:t xml:space="preserve"> </w:t>
      </w:r>
      <w:r w:rsidR="007D5680">
        <w:rPr>
          <w:rStyle w:val="CommentReference"/>
          <w:rFonts w:ascii="Verdana" w:hAnsi="Verdana"/>
          <w:b/>
          <w:bCs/>
          <w:color w:val="FF6600"/>
        </w:rPr>
        <w:t>[Insert attachment here]</w:t>
      </w:r>
      <w:r w:rsidR="00690BD7">
        <w:rPr>
          <w:rStyle w:val="CommentReference"/>
          <w:rFonts w:ascii="Verdana" w:hAnsi="Verdana"/>
          <w:b/>
          <w:bCs/>
          <w:color w:val="FF6600"/>
        </w:rPr>
        <w:t xml:space="preserve"> </w:t>
      </w:r>
    </w:p>
    <w:p w14:paraId="110BD9E4" w14:textId="77777777" w:rsidR="009F27D0" w:rsidRPr="002E6AAC" w:rsidRDefault="009F27D0" w:rsidP="009F27D0">
      <w:pPr>
        <w:pStyle w:val="Heading2"/>
        <w:spacing w:before="0" w:after="0" w:line="240" w:lineRule="auto"/>
        <w:rPr>
          <w:b/>
          <w:color w:val="FF0000"/>
        </w:rPr>
      </w:pPr>
      <w:r>
        <w:rPr>
          <w:b/>
          <w:color w:val="FF0000"/>
        </w:rPr>
        <w:br w:type="page"/>
      </w:r>
      <w:r w:rsidRPr="009F27D0">
        <w:rPr>
          <w:rFonts w:ascii="Verdana" w:hAnsi="Verdana"/>
          <w:b/>
          <w:color w:val="DC0032"/>
        </w:rPr>
        <w:lastRenderedPageBreak/>
        <w:t xml:space="preserve">Section </w:t>
      </w:r>
      <w:r w:rsidR="000377E4">
        <w:rPr>
          <w:rFonts w:ascii="Verdana" w:hAnsi="Verdana"/>
          <w:b/>
          <w:color w:val="DC0032"/>
        </w:rPr>
        <w:t>5</w:t>
      </w:r>
      <w:r w:rsidRPr="009F27D0">
        <w:rPr>
          <w:rFonts w:ascii="Verdana" w:hAnsi="Verdana"/>
          <w:b/>
          <w:color w:val="DC0032"/>
        </w:rPr>
        <w:t>: Technical Documentation</w:t>
      </w:r>
    </w:p>
    <w:p w14:paraId="0EB2AC90" w14:textId="77777777" w:rsidR="009F27D0" w:rsidRPr="00B84ACA" w:rsidRDefault="009F27D0" w:rsidP="009F27D0">
      <w:pPr>
        <w:pStyle w:val="Heading2"/>
        <w:spacing w:before="0" w:after="0" w:line="240" w:lineRule="auto"/>
        <w:rPr>
          <w:noProof w:val="0"/>
          <w:color w:val="DC0032"/>
          <w:kern w:val="20"/>
          <w:sz w:val="20"/>
        </w:rPr>
      </w:pPr>
      <w:bookmarkStart w:id="29" w:name="_To_be_completed_3"/>
      <w:bookmarkEnd w:id="29"/>
      <w:r w:rsidRPr="009F27D0">
        <w:rPr>
          <w:rFonts w:ascii="Verdana" w:hAnsi="Verdana"/>
          <w:bCs/>
          <w:color w:val="DC0032"/>
          <w:sz w:val="24"/>
          <w:szCs w:val="24"/>
        </w:rPr>
        <w:t>To be completed by the Developer</w:t>
      </w:r>
      <w:r w:rsidR="008E2C50">
        <w:rPr>
          <w:rFonts w:ascii="Verdana" w:hAnsi="Verdana"/>
          <w:bCs/>
          <w:color w:val="DC0032"/>
          <w:sz w:val="24"/>
          <w:szCs w:val="24"/>
        </w:rPr>
        <w:tab/>
      </w:r>
      <w:r w:rsidR="008E2C50">
        <w:rPr>
          <w:rFonts w:ascii="Verdana" w:hAnsi="Verdana"/>
          <w:bCs/>
          <w:color w:val="DC0032"/>
          <w:sz w:val="24"/>
          <w:szCs w:val="24"/>
        </w:rPr>
        <w:tab/>
      </w:r>
      <w:r w:rsidR="008E2C50">
        <w:rPr>
          <w:rFonts w:ascii="Verdana" w:hAnsi="Verdana"/>
          <w:bCs/>
          <w:color w:val="DC0032"/>
          <w:sz w:val="24"/>
          <w:szCs w:val="24"/>
        </w:rPr>
        <w:tab/>
      </w:r>
      <w:r w:rsidR="008E2C50">
        <w:rPr>
          <w:rFonts w:ascii="Verdana" w:hAnsi="Verdana"/>
          <w:bCs/>
          <w:color w:val="DC0032"/>
          <w:sz w:val="24"/>
          <w:szCs w:val="24"/>
        </w:rPr>
        <w:tab/>
      </w:r>
      <w:r w:rsidR="008E2C50">
        <w:rPr>
          <w:rFonts w:ascii="Verdana" w:hAnsi="Verdana"/>
          <w:bCs/>
          <w:color w:val="DC0032"/>
          <w:sz w:val="24"/>
          <w:szCs w:val="24"/>
        </w:rPr>
        <w:tab/>
      </w:r>
      <w:r w:rsidR="008E2C50" w:rsidRPr="00B84ACA">
        <w:rPr>
          <w:rFonts w:ascii="Verdana" w:hAnsi="Verdana"/>
          <w:b/>
          <w:bCs/>
          <w:color w:val="DC0032"/>
          <w:sz w:val="24"/>
          <w:szCs w:val="24"/>
        </w:rPr>
        <w:t>Rework</w:t>
      </w:r>
      <w:r w:rsidR="00524628" w:rsidRPr="00B84ACA">
        <w:rPr>
          <w:rFonts w:ascii="Verdana" w:hAnsi="Verdana"/>
          <w:b/>
          <w:bCs/>
          <w:color w:val="DC0032"/>
          <w:sz w:val="24"/>
          <w:szCs w:val="24"/>
        </w:rPr>
        <w:t>(Y/N</w:t>
      </w:r>
      <w:r w:rsidR="00524628" w:rsidRPr="00B84ACA">
        <w:rPr>
          <w:rFonts w:ascii="Verdana" w:hAnsi="Verdana"/>
          <w:bCs/>
          <w:color w:val="DC0032"/>
          <w:sz w:val="24"/>
          <w:szCs w:val="24"/>
        </w:rPr>
        <w:t xml:space="preserve">) </w:t>
      </w:r>
      <w:r w:rsidR="008E2C50" w:rsidRPr="00B84ACA">
        <w:rPr>
          <w:rFonts w:ascii="Verdana" w:hAnsi="Verdana"/>
          <w:bCs/>
          <w:color w:val="DC0032"/>
          <w:sz w:val="24"/>
          <w:szCs w:val="24"/>
        </w:rPr>
        <w:t xml:space="preserve"> </w:t>
      </w:r>
      <w:permStart w:id="1379168749" w:edGrp="everyone"/>
      <w:r w:rsidR="00524628" w:rsidRPr="00B84ACA">
        <w:rPr>
          <w:rFonts w:ascii="Verdana" w:hAnsi="Verdana"/>
          <w:bCs/>
          <w:sz w:val="24"/>
          <w:szCs w:val="24"/>
        </w:rPr>
        <w:t xml:space="preserve"> </w:t>
      </w:r>
      <w:r w:rsidR="00B84ACA" w:rsidRPr="00B84ACA">
        <w:rPr>
          <w:rFonts w:ascii="Verdana" w:hAnsi="Verdana"/>
          <w:b/>
          <w:noProof w:val="0"/>
          <w:color w:val="DC0032"/>
          <w:kern w:val="20"/>
          <w:sz w:val="24"/>
          <w:szCs w:val="24"/>
        </w:rPr>
        <w:t>N</w:t>
      </w:r>
      <w:r w:rsidR="00B84ACA">
        <w:rPr>
          <w:rFonts w:ascii="Verdana" w:hAnsi="Verdana"/>
          <w:b/>
          <w:noProof w:val="0"/>
          <w:color w:val="DC0032"/>
          <w:kern w:val="20"/>
          <w:sz w:val="24"/>
          <w:szCs w:val="24"/>
        </w:rPr>
        <w:t>o</w:t>
      </w:r>
      <w:r w:rsidR="00524628" w:rsidRPr="00B84ACA">
        <w:rPr>
          <w:rFonts w:ascii="Verdana" w:hAnsi="Verdana"/>
          <w:noProof w:val="0"/>
          <w:color w:val="DC0032"/>
          <w:kern w:val="20"/>
          <w:sz w:val="24"/>
          <w:szCs w:val="24"/>
        </w:rPr>
        <w:t xml:space="preserve"> </w:t>
      </w:r>
      <w:permEnd w:id="1379168749"/>
    </w:p>
    <w:p w14:paraId="7792D4A5" w14:textId="77777777" w:rsidR="009F27D0" w:rsidRPr="009F27D0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DC0032"/>
        </w:rPr>
      </w:pPr>
    </w:p>
    <w:p w14:paraId="56F4B0F5" w14:textId="77777777" w:rsidR="003911D0" w:rsidRPr="009F27D0" w:rsidRDefault="003911D0" w:rsidP="00F819E8">
      <w:pPr>
        <w:pStyle w:val="Header"/>
        <w:rPr>
          <w:b/>
          <w:bCs/>
          <w:color w:val="DC0032"/>
        </w:rPr>
      </w:pPr>
      <w:r w:rsidRPr="009F27D0">
        <w:rPr>
          <w:b/>
          <w:bCs/>
          <w:color w:val="DC0032"/>
        </w:rPr>
        <w:t>Report Information</w:t>
      </w:r>
      <w:r w:rsidR="009F27D0" w:rsidRPr="009F27D0">
        <w:rPr>
          <w:b/>
          <w:bCs/>
          <w:color w:val="DC0032"/>
        </w:rPr>
        <w:t>:</w:t>
      </w:r>
    </w:p>
    <w:tbl>
      <w:tblPr>
        <w:tblW w:w="0" w:type="auto"/>
        <w:tblInd w:w="720" w:type="dxa"/>
        <w:tblLook w:val="0000" w:firstRow="0" w:lastRow="0" w:firstColumn="0" w:lastColumn="0" w:noHBand="0" w:noVBand="0"/>
      </w:tblPr>
      <w:tblGrid>
        <w:gridCol w:w="4158"/>
        <w:gridCol w:w="3960"/>
      </w:tblGrid>
      <w:tr w:rsidR="003911D0" w:rsidRPr="00132E90" w14:paraId="5BD02086" w14:textId="77777777">
        <w:trPr>
          <w:trHeight w:val="288"/>
        </w:trPr>
        <w:tc>
          <w:tcPr>
            <w:tcW w:w="4158" w:type="dxa"/>
            <w:vAlign w:val="center"/>
          </w:tcPr>
          <w:p w14:paraId="043579F4" w14:textId="77777777" w:rsidR="003911D0" w:rsidRPr="009F27D0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permStart w:id="875588723" w:edGrp="everyone" w:colFirst="1" w:colLast="1"/>
            <w:r w:rsidRPr="009F27D0">
              <w:rPr>
                <w:b/>
                <w:bCs/>
                <w:color w:val="DC0032"/>
              </w:rPr>
              <w:t xml:space="preserve">Report Name: </w:t>
            </w:r>
          </w:p>
        </w:tc>
        <w:tc>
          <w:tcPr>
            <w:tcW w:w="3960" w:type="dxa"/>
            <w:vAlign w:val="center"/>
          </w:tcPr>
          <w:p w14:paraId="12943C0B" w14:textId="77777777" w:rsidR="003911D0" w:rsidRPr="00132E90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</w:rPr>
            </w:pPr>
            <w:r w:rsidRPr="00132E90">
              <w:rPr>
                <w:rStyle w:val="CommentReference"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bCs/>
                <w:sz w:val="20"/>
              </w:rPr>
            </w:r>
            <w:r w:rsidRPr="00132E90">
              <w:rPr>
                <w:rStyle w:val="CommentReference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bCs/>
                <w:sz w:val="20"/>
              </w:rPr>
              <w:fldChar w:fldCharType="end"/>
            </w:r>
          </w:p>
        </w:tc>
      </w:tr>
      <w:tr w:rsidR="003911D0" w:rsidRPr="00132E90" w14:paraId="7392D194" w14:textId="77777777">
        <w:trPr>
          <w:trHeight w:val="288"/>
        </w:trPr>
        <w:tc>
          <w:tcPr>
            <w:tcW w:w="4158" w:type="dxa"/>
            <w:vAlign w:val="center"/>
          </w:tcPr>
          <w:p w14:paraId="5A7CAD2A" w14:textId="77777777" w:rsidR="003911D0" w:rsidRPr="009F27D0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permStart w:id="906843319" w:edGrp="everyone" w:colFirst="1" w:colLast="1"/>
            <w:permEnd w:id="875588723"/>
            <w:r w:rsidRPr="009F27D0">
              <w:rPr>
                <w:b/>
                <w:bCs/>
                <w:color w:val="DC0032"/>
              </w:rPr>
              <w:t>Package:</w:t>
            </w:r>
          </w:p>
        </w:tc>
        <w:tc>
          <w:tcPr>
            <w:tcW w:w="3960" w:type="dxa"/>
            <w:vAlign w:val="center"/>
          </w:tcPr>
          <w:p w14:paraId="7C0C0117" w14:textId="77777777" w:rsidR="003911D0" w:rsidRPr="00132E90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</w:rPr>
            </w:pPr>
            <w:r w:rsidRPr="00132E90">
              <w:rPr>
                <w:rStyle w:val="CommentReference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bCs/>
                <w:sz w:val="20"/>
              </w:rPr>
            </w:r>
            <w:r w:rsidRPr="00132E90">
              <w:rPr>
                <w:rStyle w:val="CommentReference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bCs/>
                <w:sz w:val="20"/>
              </w:rPr>
              <w:fldChar w:fldCharType="end"/>
            </w:r>
          </w:p>
        </w:tc>
      </w:tr>
      <w:tr w:rsidR="003911D0" w:rsidRPr="00132E90" w14:paraId="46AC2A85" w14:textId="77777777">
        <w:trPr>
          <w:trHeight w:val="288"/>
        </w:trPr>
        <w:tc>
          <w:tcPr>
            <w:tcW w:w="4158" w:type="dxa"/>
            <w:vAlign w:val="center"/>
          </w:tcPr>
          <w:p w14:paraId="627F0F47" w14:textId="77777777" w:rsidR="003911D0" w:rsidRPr="009F27D0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permStart w:id="211045170" w:edGrp="everyone" w:colFirst="1" w:colLast="1"/>
            <w:permEnd w:id="906843319"/>
            <w:r w:rsidRPr="009F27D0">
              <w:rPr>
                <w:b/>
                <w:bCs/>
                <w:color w:val="DC0032"/>
              </w:rPr>
              <w:t>Custom Function Modules Created:</w:t>
            </w:r>
          </w:p>
        </w:tc>
        <w:tc>
          <w:tcPr>
            <w:tcW w:w="3960" w:type="dxa"/>
            <w:vAlign w:val="center"/>
          </w:tcPr>
          <w:p w14:paraId="3F7A0204" w14:textId="77777777" w:rsidR="003911D0" w:rsidRPr="00132E90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</w:rPr>
            </w:pPr>
            <w:r w:rsidRPr="00132E90">
              <w:rPr>
                <w:rStyle w:val="CommentReference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bCs/>
                <w:sz w:val="20"/>
              </w:rPr>
            </w:r>
            <w:r w:rsidRPr="00132E90">
              <w:rPr>
                <w:rStyle w:val="CommentReference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bCs/>
                <w:sz w:val="20"/>
              </w:rPr>
              <w:fldChar w:fldCharType="end"/>
            </w:r>
          </w:p>
        </w:tc>
      </w:tr>
      <w:tr w:rsidR="003911D0" w:rsidRPr="00132E90" w14:paraId="19B61E91" w14:textId="77777777">
        <w:trPr>
          <w:trHeight w:val="288"/>
        </w:trPr>
        <w:tc>
          <w:tcPr>
            <w:tcW w:w="4158" w:type="dxa"/>
            <w:vAlign w:val="center"/>
          </w:tcPr>
          <w:p w14:paraId="55E80CB4" w14:textId="77777777" w:rsidR="003911D0" w:rsidRPr="009F27D0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permStart w:id="811739309" w:edGrp="everyone" w:colFirst="1" w:colLast="1"/>
            <w:permEnd w:id="211045170"/>
            <w:r w:rsidRPr="009F27D0">
              <w:rPr>
                <w:b/>
                <w:bCs/>
                <w:color w:val="DC0032"/>
              </w:rPr>
              <w:t xml:space="preserve">Custom </w:t>
            </w:r>
            <w:r w:rsidR="009F27D0" w:rsidRPr="009F27D0">
              <w:rPr>
                <w:b/>
                <w:bCs/>
                <w:color w:val="DC0032"/>
              </w:rPr>
              <w:t>Dictionary Items</w:t>
            </w:r>
            <w:r w:rsidRPr="009F27D0">
              <w:rPr>
                <w:b/>
                <w:bCs/>
                <w:color w:val="DC0032"/>
              </w:rPr>
              <w:t xml:space="preserve"> Created:</w:t>
            </w:r>
          </w:p>
        </w:tc>
        <w:tc>
          <w:tcPr>
            <w:tcW w:w="3960" w:type="dxa"/>
            <w:vAlign w:val="center"/>
          </w:tcPr>
          <w:p w14:paraId="423C2DCE" w14:textId="77777777" w:rsidR="003911D0" w:rsidRPr="00132E90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</w:rPr>
            </w:pPr>
            <w:r w:rsidRPr="00132E90">
              <w:rPr>
                <w:rStyle w:val="CommentReference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bCs/>
                <w:sz w:val="20"/>
              </w:rPr>
            </w:r>
            <w:r w:rsidRPr="00132E90">
              <w:rPr>
                <w:rStyle w:val="CommentReference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bCs/>
                <w:sz w:val="20"/>
              </w:rPr>
              <w:fldChar w:fldCharType="end"/>
            </w:r>
          </w:p>
        </w:tc>
      </w:tr>
      <w:tr w:rsidR="003911D0" w:rsidRPr="00132E90" w14:paraId="79679EED" w14:textId="77777777">
        <w:trPr>
          <w:trHeight w:val="288"/>
        </w:trPr>
        <w:tc>
          <w:tcPr>
            <w:tcW w:w="4158" w:type="dxa"/>
            <w:vAlign w:val="center"/>
          </w:tcPr>
          <w:p w14:paraId="7ABF5546" w14:textId="77777777" w:rsidR="003911D0" w:rsidRPr="009F27D0" w:rsidRDefault="009F27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permStart w:id="967667487" w:edGrp="everyone" w:colFirst="1" w:colLast="1"/>
            <w:permEnd w:id="811739309"/>
            <w:r w:rsidRPr="009F27D0">
              <w:rPr>
                <w:b/>
                <w:bCs/>
                <w:color w:val="DC0032"/>
              </w:rPr>
              <w:t xml:space="preserve">Custom </w:t>
            </w:r>
            <w:r w:rsidR="003911D0" w:rsidRPr="009F27D0">
              <w:rPr>
                <w:b/>
                <w:bCs/>
                <w:color w:val="DC0032"/>
              </w:rPr>
              <w:t>Transaction Codes:</w:t>
            </w:r>
          </w:p>
        </w:tc>
        <w:tc>
          <w:tcPr>
            <w:tcW w:w="3960" w:type="dxa"/>
            <w:vAlign w:val="center"/>
          </w:tcPr>
          <w:p w14:paraId="19374BE7" w14:textId="77777777" w:rsidR="003911D0" w:rsidRPr="00132E90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</w:pPr>
            <w:r w:rsidRPr="00132E90">
              <w:rPr>
                <w:rStyle w:val="CommentReference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bCs/>
                <w:sz w:val="20"/>
              </w:rPr>
            </w:r>
            <w:r w:rsidRPr="00132E90">
              <w:rPr>
                <w:rStyle w:val="CommentReference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bCs/>
                <w:sz w:val="20"/>
              </w:rPr>
              <w:fldChar w:fldCharType="end"/>
            </w:r>
          </w:p>
        </w:tc>
      </w:tr>
      <w:tr w:rsidR="003911D0" w:rsidRPr="00132E90" w14:paraId="5D15BCE8" w14:textId="77777777">
        <w:trPr>
          <w:trHeight w:val="288"/>
        </w:trPr>
        <w:tc>
          <w:tcPr>
            <w:tcW w:w="4158" w:type="dxa"/>
            <w:vAlign w:val="center"/>
          </w:tcPr>
          <w:p w14:paraId="1748EB47" w14:textId="77777777" w:rsidR="003911D0" w:rsidRPr="009F27D0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permStart w:id="1700942508" w:edGrp="everyone" w:colFirst="1" w:colLast="1"/>
            <w:permEnd w:id="967667487"/>
            <w:r w:rsidRPr="009F27D0">
              <w:rPr>
                <w:b/>
                <w:bCs/>
                <w:color w:val="DC0032"/>
              </w:rPr>
              <w:t xml:space="preserve">Other </w:t>
            </w:r>
            <w:r w:rsidR="009F27D0" w:rsidRPr="009F27D0">
              <w:rPr>
                <w:b/>
                <w:bCs/>
                <w:color w:val="DC0032"/>
              </w:rPr>
              <w:t xml:space="preserve">Custom </w:t>
            </w:r>
            <w:r w:rsidRPr="009F27D0">
              <w:rPr>
                <w:b/>
                <w:bCs/>
                <w:color w:val="DC0032"/>
              </w:rPr>
              <w:t>Objects:</w:t>
            </w:r>
          </w:p>
        </w:tc>
        <w:tc>
          <w:tcPr>
            <w:tcW w:w="3960" w:type="dxa"/>
            <w:vAlign w:val="center"/>
          </w:tcPr>
          <w:p w14:paraId="6376BBF6" w14:textId="77777777" w:rsidR="003911D0" w:rsidRPr="00132E90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</w:pPr>
            <w:r w:rsidRPr="00132E90">
              <w:rPr>
                <w:rStyle w:val="CommentReference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132E90">
              <w:rPr>
                <w:rStyle w:val="CommentReference"/>
                <w:bCs/>
                <w:sz w:val="20"/>
              </w:rPr>
              <w:instrText xml:space="preserve"> FORMTEXT </w:instrText>
            </w:r>
            <w:r w:rsidRPr="00132E90">
              <w:rPr>
                <w:rStyle w:val="CommentReference"/>
                <w:bCs/>
                <w:sz w:val="20"/>
              </w:rPr>
            </w:r>
            <w:r w:rsidRPr="00132E90">
              <w:rPr>
                <w:rStyle w:val="CommentReference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Pr="00132E90">
              <w:rPr>
                <w:rStyle w:val="CommentReference"/>
                <w:bCs/>
                <w:sz w:val="20"/>
              </w:rPr>
              <w:fldChar w:fldCharType="end"/>
            </w:r>
          </w:p>
        </w:tc>
      </w:tr>
      <w:tr w:rsidR="007B6ED6" w:rsidRPr="00132E90" w14:paraId="7274D012" w14:textId="77777777">
        <w:trPr>
          <w:trHeight w:val="288"/>
        </w:trPr>
        <w:tc>
          <w:tcPr>
            <w:tcW w:w="4158" w:type="dxa"/>
            <w:vAlign w:val="center"/>
          </w:tcPr>
          <w:p w14:paraId="25FD09BE" w14:textId="77777777" w:rsidR="007B6ED6" w:rsidRPr="009F27D0" w:rsidRDefault="007B6ED6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permStart w:id="2032348669" w:edGrp="everyone" w:colFirst="1" w:colLast="1"/>
            <w:permEnd w:id="1700942508"/>
            <w:r>
              <w:rPr>
                <w:b/>
                <w:bCs/>
                <w:color w:val="DC0032"/>
              </w:rPr>
              <w:t>Development Plan:</w:t>
            </w:r>
          </w:p>
        </w:tc>
        <w:tc>
          <w:tcPr>
            <w:tcW w:w="3960" w:type="dxa"/>
            <w:vAlign w:val="center"/>
          </w:tcPr>
          <w:p w14:paraId="776B825B" w14:textId="77777777" w:rsidR="007B6ED6" w:rsidRPr="00132E90" w:rsidRDefault="007B6ED6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</w:pPr>
            <w:r>
              <w:rPr>
                <w:rStyle w:val="CommentReference"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>
              <w:rPr>
                <w:rStyle w:val="CommentReference"/>
                <w:bCs/>
                <w:sz w:val="20"/>
              </w:rPr>
              <w:instrText xml:space="preserve"> FORMTEXT </w:instrText>
            </w:r>
            <w:r>
              <w:rPr>
                <w:rStyle w:val="CommentReference"/>
                <w:bCs/>
                <w:sz w:val="20"/>
              </w:rPr>
            </w:r>
            <w:r>
              <w:rPr>
                <w:rStyle w:val="CommentReference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fldChar w:fldCharType="end"/>
            </w:r>
          </w:p>
        </w:tc>
      </w:tr>
      <w:tr w:rsidR="007B6ED6" w:rsidRPr="00132E90" w14:paraId="0B5D0BFD" w14:textId="77777777">
        <w:trPr>
          <w:trHeight w:val="288"/>
        </w:trPr>
        <w:tc>
          <w:tcPr>
            <w:tcW w:w="4158" w:type="dxa"/>
            <w:vAlign w:val="center"/>
          </w:tcPr>
          <w:p w14:paraId="065F3BDA" w14:textId="77777777" w:rsidR="007B6ED6" w:rsidRPr="009F27D0" w:rsidRDefault="007B6ED6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permStart w:id="820474818" w:edGrp="everyone" w:colFirst="1" w:colLast="1"/>
            <w:permEnd w:id="2032348669"/>
            <w:r w:rsidRPr="009F27D0">
              <w:rPr>
                <w:b/>
                <w:bCs/>
                <w:color w:val="DC0032"/>
              </w:rPr>
              <w:t>Transport Request(s):</w:t>
            </w:r>
          </w:p>
        </w:tc>
        <w:tc>
          <w:tcPr>
            <w:tcW w:w="3960" w:type="dxa"/>
            <w:vAlign w:val="center"/>
          </w:tcPr>
          <w:p w14:paraId="0E87D0AC" w14:textId="77777777" w:rsidR="007B6ED6" w:rsidRDefault="007B6ED6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Style w:val="CommentReference"/>
                <w:bCs/>
                <w:sz w:val="20"/>
              </w:rPr>
            </w:pPr>
            <w:r>
              <w:rPr>
                <w:rStyle w:val="CommentReference"/>
                <w:bCs/>
                <w:sz w:val="20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30" w:name="Text84"/>
            <w:r>
              <w:rPr>
                <w:rStyle w:val="CommentReference"/>
                <w:bCs/>
                <w:sz w:val="20"/>
              </w:rPr>
              <w:instrText xml:space="preserve"> FORMTEXT </w:instrText>
            </w:r>
            <w:r>
              <w:rPr>
                <w:rStyle w:val="CommentReference"/>
                <w:bCs/>
                <w:sz w:val="20"/>
              </w:rPr>
            </w:r>
            <w:r>
              <w:rPr>
                <w:rStyle w:val="CommentReference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bCs/>
                <w:noProof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fldChar w:fldCharType="end"/>
            </w:r>
            <w:bookmarkEnd w:id="30"/>
          </w:p>
        </w:tc>
      </w:tr>
      <w:tr w:rsidR="00637375" w:rsidRPr="00132E90" w14:paraId="559512E1" w14:textId="77777777" w:rsidTr="00637375">
        <w:trPr>
          <w:trHeight w:val="288"/>
        </w:trPr>
        <w:tc>
          <w:tcPr>
            <w:tcW w:w="4158" w:type="dxa"/>
            <w:vAlign w:val="center"/>
          </w:tcPr>
          <w:p w14:paraId="0BA1908D" w14:textId="77777777" w:rsidR="00637375" w:rsidRPr="009F27D0" w:rsidRDefault="00637375" w:rsidP="00BD196F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permStart w:id="1330075598" w:edGrp="everyone" w:colFirst="1" w:colLast="1"/>
            <w:permEnd w:id="820474818"/>
            <w:r w:rsidRPr="00637375">
              <w:rPr>
                <w:b/>
                <w:bCs/>
                <w:color w:val="DC0032"/>
              </w:rPr>
              <w:t>Fiori (Catalog/Group/Tile):</w:t>
            </w:r>
          </w:p>
        </w:tc>
        <w:tc>
          <w:tcPr>
            <w:tcW w:w="3960" w:type="dxa"/>
            <w:vAlign w:val="center"/>
          </w:tcPr>
          <w:p w14:paraId="50332812" w14:textId="77777777" w:rsidR="00637375" w:rsidRDefault="00637375" w:rsidP="00BD196F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Style w:val="CommentReference"/>
                <w:bCs/>
                <w:sz w:val="20"/>
              </w:rPr>
            </w:pPr>
            <w:r>
              <w:rPr>
                <w:rStyle w:val="CommentReference"/>
                <w:bCs/>
                <w:sz w:val="20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>
              <w:rPr>
                <w:rStyle w:val="CommentReference"/>
                <w:bCs/>
                <w:sz w:val="20"/>
              </w:rPr>
              <w:instrText xml:space="preserve"> FORMTEXT </w:instrText>
            </w:r>
            <w:r>
              <w:rPr>
                <w:rStyle w:val="CommentReference"/>
                <w:bCs/>
                <w:sz w:val="20"/>
              </w:rPr>
            </w:r>
            <w:r>
              <w:rPr>
                <w:rStyle w:val="CommentReference"/>
                <w:bCs/>
                <w:sz w:val="20"/>
              </w:rPr>
              <w:fldChar w:fldCharType="separate"/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fldChar w:fldCharType="end"/>
            </w:r>
          </w:p>
        </w:tc>
      </w:tr>
      <w:tr w:rsidR="00637375" w:rsidRPr="00132E90" w14:paraId="0FFF2571" w14:textId="77777777" w:rsidTr="00637375">
        <w:trPr>
          <w:trHeight w:val="288"/>
        </w:trPr>
        <w:tc>
          <w:tcPr>
            <w:tcW w:w="4158" w:type="dxa"/>
            <w:vAlign w:val="center"/>
          </w:tcPr>
          <w:p w14:paraId="5302217F" w14:textId="77777777" w:rsidR="00637375" w:rsidRPr="009F27D0" w:rsidRDefault="00637375" w:rsidP="00637375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permStart w:id="739971227" w:edGrp="everyone" w:colFirst="1" w:colLast="1"/>
            <w:permEnd w:id="1330075598"/>
            <w:r w:rsidRPr="00637375">
              <w:rPr>
                <w:b/>
                <w:bCs/>
                <w:color w:val="DC0032"/>
              </w:rPr>
              <w:t>Fiori (</w:t>
            </w:r>
            <w:r>
              <w:rPr>
                <w:b/>
                <w:bCs/>
                <w:color w:val="DC0032"/>
              </w:rPr>
              <w:t>Rol</w:t>
            </w:r>
            <w:r w:rsidRPr="00637375">
              <w:rPr>
                <w:b/>
                <w:bCs/>
                <w:color w:val="DC0032"/>
              </w:rPr>
              <w:t>e):</w:t>
            </w:r>
          </w:p>
        </w:tc>
        <w:tc>
          <w:tcPr>
            <w:tcW w:w="3960" w:type="dxa"/>
            <w:vAlign w:val="center"/>
          </w:tcPr>
          <w:p w14:paraId="13CBE439" w14:textId="77777777" w:rsidR="00637375" w:rsidRDefault="00637375" w:rsidP="00BD196F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Style w:val="CommentReference"/>
                <w:bCs/>
                <w:sz w:val="20"/>
              </w:rPr>
            </w:pPr>
            <w:r>
              <w:rPr>
                <w:rStyle w:val="CommentReference"/>
                <w:bCs/>
                <w:sz w:val="20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>
              <w:rPr>
                <w:rStyle w:val="CommentReference"/>
                <w:bCs/>
                <w:sz w:val="20"/>
              </w:rPr>
              <w:instrText xml:space="preserve"> FORMTEXT </w:instrText>
            </w:r>
            <w:r>
              <w:rPr>
                <w:rStyle w:val="CommentReference"/>
                <w:bCs/>
                <w:sz w:val="20"/>
              </w:rPr>
            </w:r>
            <w:r>
              <w:rPr>
                <w:rStyle w:val="CommentReference"/>
                <w:bCs/>
                <w:sz w:val="20"/>
              </w:rPr>
              <w:fldChar w:fldCharType="separate"/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fldChar w:fldCharType="end"/>
            </w:r>
          </w:p>
        </w:tc>
      </w:tr>
      <w:tr w:rsidR="00637375" w:rsidRPr="00132E90" w14:paraId="6CB6D2A0" w14:textId="77777777" w:rsidTr="00637375">
        <w:trPr>
          <w:trHeight w:val="288"/>
        </w:trPr>
        <w:tc>
          <w:tcPr>
            <w:tcW w:w="4158" w:type="dxa"/>
            <w:vAlign w:val="center"/>
          </w:tcPr>
          <w:p w14:paraId="4A4C2582" w14:textId="77777777" w:rsidR="00637375" w:rsidRPr="009F27D0" w:rsidRDefault="00637375" w:rsidP="00BD196F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permStart w:id="1943220259" w:edGrp="everyone" w:colFirst="1" w:colLast="1"/>
            <w:permEnd w:id="739971227"/>
            <w:r w:rsidRPr="00637375">
              <w:rPr>
                <w:b/>
                <w:bCs/>
                <w:color w:val="DC0032"/>
              </w:rPr>
              <w:t>Fiori (Catalog/Group/Tile):</w:t>
            </w:r>
          </w:p>
        </w:tc>
        <w:tc>
          <w:tcPr>
            <w:tcW w:w="3960" w:type="dxa"/>
            <w:vAlign w:val="center"/>
          </w:tcPr>
          <w:p w14:paraId="6647D4AD" w14:textId="77777777" w:rsidR="00637375" w:rsidRDefault="00637375" w:rsidP="00BD196F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Style w:val="CommentReference"/>
                <w:bCs/>
                <w:sz w:val="20"/>
              </w:rPr>
            </w:pPr>
            <w:r>
              <w:rPr>
                <w:rStyle w:val="CommentReference"/>
                <w:bCs/>
                <w:sz w:val="20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>
              <w:rPr>
                <w:rStyle w:val="CommentReference"/>
                <w:bCs/>
                <w:sz w:val="20"/>
              </w:rPr>
              <w:instrText xml:space="preserve"> FORMTEXT </w:instrText>
            </w:r>
            <w:r>
              <w:rPr>
                <w:rStyle w:val="CommentReference"/>
                <w:bCs/>
                <w:sz w:val="20"/>
              </w:rPr>
            </w:r>
            <w:r>
              <w:rPr>
                <w:rStyle w:val="CommentReference"/>
                <w:bCs/>
                <w:sz w:val="20"/>
              </w:rPr>
              <w:fldChar w:fldCharType="separate"/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fldChar w:fldCharType="end"/>
            </w:r>
          </w:p>
        </w:tc>
      </w:tr>
      <w:tr w:rsidR="00637375" w:rsidRPr="00132E90" w14:paraId="70C1E687" w14:textId="77777777" w:rsidTr="00637375">
        <w:trPr>
          <w:trHeight w:val="288"/>
        </w:trPr>
        <w:tc>
          <w:tcPr>
            <w:tcW w:w="4158" w:type="dxa"/>
            <w:vAlign w:val="center"/>
          </w:tcPr>
          <w:p w14:paraId="3CBB45E7" w14:textId="77777777" w:rsidR="00637375" w:rsidRPr="009F27D0" w:rsidRDefault="00637375" w:rsidP="00637375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DC0032"/>
              </w:rPr>
            </w:pPr>
            <w:permStart w:id="537799029" w:edGrp="everyone" w:colFirst="1" w:colLast="1"/>
            <w:permEnd w:id="1943220259"/>
            <w:r>
              <w:rPr>
                <w:b/>
                <w:bCs/>
                <w:color w:val="DC0032"/>
              </w:rPr>
              <w:t>Gateway Transport(s</w:t>
            </w:r>
            <w:r w:rsidRPr="00637375">
              <w:rPr>
                <w:b/>
                <w:bCs/>
                <w:color w:val="DC0032"/>
              </w:rPr>
              <w:t>):</w:t>
            </w:r>
          </w:p>
        </w:tc>
        <w:tc>
          <w:tcPr>
            <w:tcW w:w="3960" w:type="dxa"/>
            <w:vAlign w:val="center"/>
          </w:tcPr>
          <w:p w14:paraId="77757978" w14:textId="77777777" w:rsidR="00637375" w:rsidRDefault="00637375" w:rsidP="00BD196F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Style w:val="CommentReference"/>
                <w:bCs/>
                <w:sz w:val="20"/>
              </w:rPr>
            </w:pPr>
            <w:r>
              <w:rPr>
                <w:rStyle w:val="CommentReference"/>
                <w:bCs/>
                <w:sz w:val="20"/>
              </w:rP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r>
              <w:rPr>
                <w:rStyle w:val="CommentReference"/>
                <w:bCs/>
                <w:sz w:val="20"/>
              </w:rPr>
              <w:instrText xml:space="preserve"> FORMTEXT </w:instrText>
            </w:r>
            <w:r>
              <w:rPr>
                <w:rStyle w:val="CommentReference"/>
                <w:bCs/>
                <w:sz w:val="20"/>
              </w:rPr>
            </w:r>
            <w:r>
              <w:rPr>
                <w:rStyle w:val="CommentReference"/>
                <w:bCs/>
                <w:sz w:val="20"/>
              </w:rPr>
              <w:fldChar w:fldCharType="separate"/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t> </w:t>
            </w:r>
            <w:r>
              <w:rPr>
                <w:rStyle w:val="CommentReference"/>
                <w:bCs/>
                <w:sz w:val="20"/>
              </w:rPr>
              <w:fldChar w:fldCharType="end"/>
            </w:r>
          </w:p>
        </w:tc>
      </w:tr>
      <w:permEnd w:id="537799029"/>
    </w:tbl>
    <w:p w14:paraId="59B5C5A6" w14:textId="77777777" w:rsidR="009F27D0" w:rsidRDefault="009F27D0" w:rsidP="00F819E8">
      <w:pPr>
        <w:pStyle w:val="Header"/>
        <w:rPr>
          <w:b/>
          <w:bCs/>
          <w:color w:val="FF0000"/>
        </w:rPr>
      </w:pPr>
    </w:p>
    <w:p w14:paraId="2D6C4DD8" w14:textId="77777777" w:rsidR="004F45CC" w:rsidRPr="009F27D0" w:rsidRDefault="004F45CC" w:rsidP="004F45CC">
      <w:pPr>
        <w:pStyle w:val="Header"/>
        <w:rPr>
          <w:b/>
          <w:bCs/>
          <w:color w:val="DC0032"/>
          <w:sz w:val="22"/>
          <w:u w:val="single"/>
        </w:rPr>
      </w:pPr>
      <w:r w:rsidRPr="009F27D0">
        <w:rPr>
          <w:b/>
          <w:bCs/>
          <w:color w:val="DC0032"/>
        </w:rPr>
        <w:t xml:space="preserve">Actual Hours Spent: </w:t>
      </w:r>
      <w:r w:rsidRPr="009F27D0">
        <w:rPr>
          <w:b/>
          <w:bCs/>
          <w:color w:val="DC0032"/>
          <w:sz w:val="16"/>
          <w:szCs w:val="16"/>
        </w:rPr>
        <w:t>(</w:t>
      </w:r>
      <w:r>
        <w:rPr>
          <w:b/>
          <w:bCs/>
          <w:color w:val="DC0032"/>
          <w:sz w:val="16"/>
          <w:szCs w:val="16"/>
        </w:rPr>
        <w:t>I</w:t>
      </w:r>
      <w:r w:rsidRPr="009F27D0">
        <w:rPr>
          <w:b/>
          <w:bCs/>
          <w:color w:val="DC0032"/>
          <w:sz w:val="16"/>
          <w:szCs w:val="16"/>
        </w:rPr>
        <w:t xml:space="preserve">ncluding </w:t>
      </w:r>
      <w:r>
        <w:rPr>
          <w:b/>
          <w:bCs/>
          <w:color w:val="DC0032"/>
          <w:sz w:val="16"/>
          <w:szCs w:val="16"/>
        </w:rPr>
        <w:t>technical documentation</w:t>
      </w:r>
      <w:r w:rsidRPr="009F27D0">
        <w:rPr>
          <w:b/>
          <w:bCs/>
          <w:color w:val="DC0032"/>
          <w:sz w:val="16"/>
          <w:szCs w:val="16"/>
        </w:rPr>
        <w:t>, development</w:t>
      </w:r>
      <w:r w:rsidR="00243003">
        <w:rPr>
          <w:b/>
          <w:bCs/>
          <w:color w:val="DC0032"/>
          <w:sz w:val="16"/>
          <w:szCs w:val="16"/>
        </w:rPr>
        <w:t>,</w:t>
      </w:r>
      <w:r w:rsidRPr="009F27D0">
        <w:rPr>
          <w:b/>
          <w:bCs/>
          <w:color w:val="DC0032"/>
          <w:sz w:val="16"/>
          <w:szCs w:val="16"/>
        </w:rPr>
        <w:t xml:space="preserve"> and testing)</w:t>
      </w:r>
    </w:p>
    <w:permStart w:id="410876509" w:edGrp="everyone"/>
    <w:p w14:paraId="2EF31775" w14:textId="071A4978" w:rsidR="004F45CC" w:rsidRPr="00134766" w:rsidRDefault="004F45CC" w:rsidP="002964C7">
      <w:pPr>
        <w:rPr>
          <w:noProof/>
        </w:rPr>
      </w:pPr>
      <w:r w:rsidRPr="00132E90">
        <w:fldChar w:fldCharType="begin">
          <w:ffData>
            <w:name w:val="Text51"/>
            <w:enabled/>
            <w:calcOnExit w:val="0"/>
            <w:textInput/>
          </w:ffData>
        </w:fldChar>
      </w:r>
      <w:r w:rsidRPr="00132E90">
        <w:instrText xml:space="preserve"> FORMTEXT </w:instrText>
      </w:r>
      <w:r w:rsidRPr="00132E90">
        <w:fldChar w:fldCharType="separate"/>
      </w:r>
      <w:r w:rsidR="00881A3B">
        <w:rPr>
          <w:noProof/>
        </w:rPr>
        <w:t> </w:t>
      </w:r>
      <w:r w:rsidR="00881A3B">
        <w:rPr>
          <w:noProof/>
        </w:rPr>
        <w:t> </w:t>
      </w:r>
      <w:r w:rsidR="00881A3B">
        <w:rPr>
          <w:noProof/>
        </w:rPr>
        <w:t> </w:t>
      </w:r>
      <w:r w:rsidR="00881A3B">
        <w:rPr>
          <w:noProof/>
        </w:rPr>
        <w:t> </w:t>
      </w:r>
      <w:r w:rsidR="00881A3B">
        <w:rPr>
          <w:noProof/>
        </w:rPr>
        <w:t> </w:t>
      </w:r>
      <w:r w:rsidRPr="00132E90">
        <w:fldChar w:fldCharType="end"/>
      </w:r>
    </w:p>
    <w:permEnd w:id="410876509"/>
    <w:p w14:paraId="3ED7C1FD" w14:textId="77777777" w:rsidR="004F45CC" w:rsidRPr="009F27D0" w:rsidRDefault="004F45CC" w:rsidP="004F45CC">
      <w:pPr>
        <w:pStyle w:val="Header"/>
        <w:rPr>
          <w:b/>
          <w:bCs/>
          <w:color w:val="DC0032"/>
          <w:sz w:val="22"/>
          <w:u w:val="single"/>
        </w:rPr>
      </w:pPr>
      <w:r>
        <w:rPr>
          <w:b/>
          <w:bCs/>
          <w:color w:val="DC0032"/>
        </w:rPr>
        <w:t>Offshore Estimate Breakdown</w:t>
      </w:r>
      <w:r w:rsidRPr="009F27D0">
        <w:rPr>
          <w:b/>
          <w:bCs/>
          <w:color w:val="DC0032"/>
        </w:rPr>
        <w:t xml:space="preserve">: </w:t>
      </w:r>
      <w:r w:rsidRPr="009F27D0">
        <w:rPr>
          <w:rStyle w:val="CommentReference"/>
          <w:b/>
          <w:bCs/>
          <w:color w:val="DC0032"/>
        </w:rPr>
        <w:t>(</w:t>
      </w:r>
      <w:r>
        <w:rPr>
          <w:rStyle w:val="CommentReference"/>
          <w:b/>
          <w:bCs/>
          <w:color w:val="DC0032"/>
        </w:rPr>
        <w:t>Provided by offshore partner</w:t>
      </w:r>
      <w:r w:rsidRPr="009F27D0">
        <w:rPr>
          <w:rStyle w:val="CommentReference"/>
          <w:b/>
          <w:bCs/>
          <w:color w:val="DC0032"/>
        </w:rPr>
        <w:t>)</w:t>
      </w:r>
      <w:r w:rsidRPr="009F27D0">
        <w:rPr>
          <w:b/>
          <w:bCs/>
          <w:color w:val="DC0032"/>
          <w:sz w:val="22"/>
          <w:u w:val="single"/>
        </w:rPr>
        <w:t xml:space="preserve"> </w:t>
      </w:r>
    </w:p>
    <w:permStart w:id="682104490" w:edGrp="everyone"/>
    <w:p w14:paraId="7639E29F" w14:textId="26294D50" w:rsidR="004F45CC" w:rsidRPr="00132E90" w:rsidRDefault="004F45CC" w:rsidP="004F45CC">
      <w:pPr>
        <w:rPr>
          <w:rFonts w:ascii="Verdana" w:hAnsi="Verdana"/>
          <w:noProof/>
        </w:rPr>
      </w:pPr>
      <w:r w:rsidRPr="00132E90">
        <w:rPr>
          <w:rFonts w:ascii="Verdana" w:hAnsi="Verdana"/>
        </w:rPr>
        <w:fldChar w:fldCharType="begin">
          <w:ffData>
            <w:name w:val="Text51"/>
            <w:enabled/>
            <w:calcOnExit w:val="0"/>
            <w:textInput/>
          </w:ffData>
        </w:fldChar>
      </w:r>
      <w:r w:rsidRPr="00132E90">
        <w:rPr>
          <w:rFonts w:ascii="Verdana" w:hAnsi="Verdana"/>
        </w:rPr>
        <w:instrText xml:space="preserve"> FORMTEXT </w:instrText>
      </w:r>
      <w:r w:rsidRPr="00132E90">
        <w:rPr>
          <w:rFonts w:ascii="Verdana" w:hAnsi="Verdana"/>
        </w:rPr>
      </w:r>
      <w:r w:rsidRPr="00132E90">
        <w:rPr>
          <w:rFonts w:ascii="Verdana" w:hAnsi="Verdana"/>
        </w:rPr>
        <w:fldChar w:fldCharType="separate"/>
      </w:r>
      <w:r w:rsidR="00881A3B">
        <w:rPr>
          <w:rFonts w:ascii="Verdana" w:hAnsi="Verdana"/>
          <w:noProof/>
        </w:rPr>
        <w:t> </w:t>
      </w:r>
      <w:r w:rsidR="00881A3B">
        <w:rPr>
          <w:rFonts w:ascii="Verdana" w:hAnsi="Verdana"/>
          <w:noProof/>
        </w:rPr>
        <w:t> </w:t>
      </w:r>
      <w:r w:rsidR="00881A3B">
        <w:rPr>
          <w:rFonts w:ascii="Verdana" w:hAnsi="Verdana"/>
          <w:noProof/>
        </w:rPr>
        <w:t> </w:t>
      </w:r>
      <w:r w:rsidR="00881A3B">
        <w:rPr>
          <w:rFonts w:ascii="Verdana" w:hAnsi="Verdana"/>
          <w:noProof/>
        </w:rPr>
        <w:t> </w:t>
      </w:r>
      <w:r w:rsidR="00881A3B">
        <w:rPr>
          <w:rFonts w:ascii="Verdana" w:hAnsi="Verdana"/>
          <w:noProof/>
        </w:rPr>
        <w:t> </w:t>
      </w:r>
      <w:r w:rsidRPr="00132E90">
        <w:rPr>
          <w:rFonts w:ascii="Verdana" w:hAnsi="Verdana"/>
        </w:rPr>
        <w:fldChar w:fldCharType="end"/>
      </w:r>
      <w:permEnd w:id="682104490"/>
    </w:p>
    <w:p w14:paraId="25B7D431" w14:textId="77777777" w:rsidR="002964C7" w:rsidRPr="00132E90" w:rsidRDefault="002964C7" w:rsidP="002964C7">
      <w:pPr>
        <w:spacing w:after="0"/>
        <w:rPr>
          <w:rFonts w:ascii="Verdana" w:hAnsi="Verdana"/>
        </w:rPr>
        <w:sectPr w:rsidR="002964C7" w:rsidRPr="00132E90" w:rsidSect="00B410F8">
          <w:headerReference w:type="default" r:id="rId47"/>
          <w:footerReference w:type="default" r:id="rId48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18541AF8" w14:textId="77777777" w:rsidR="004F45CC" w:rsidRPr="009F27D0" w:rsidRDefault="002964C7" w:rsidP="002964C7">
      <w:pPr>
        <w:rPr>
          <w:rStyle w:val="CommentReference"/>
          <w:rFonts w:ascii="Verdana" w:hAnsi="Verdana"/>
          <w:b/>
          <w:bCs/>
          <w:color w:val="DC0032"/>
        </w:rPr>
      </w:pPr>
      <w:r>
        <w:rPr>
          <w:rStyle w:val="CommentReference"/>
          <w:rFonts w:ascii="Verdana" w:hAnsi="Verdana"/>
          <w:b/>
          <w:bCs/>
          <w:color w:val="DC0032"/>
        </w:rPr>
        <w:t xml:space="preserve"> </w:t>
      </w:r>
      <w:r w:rsidR="007D5680">
        <w:rPr>
          <w:rStyle w:val="CommentReference"/>
          <w:rFonts w:ascii="Verdana" w:hAnsi="Verdana"/>
          <w:b/>
          <w:bCs/>
          <w:color w:val="DC0032"/>
        </w:rPr>
        <w:t>[Insert attachment here]</w:t>
      </w:r>
    </w:p>
    <w:p w14:paraId="6D9B544A" w14:textId="77777777" w:rsidR="002964C7" w:rsidRPr="00132E90" w:rsidRDefault="002964C7" w:rsidP="002964C7">
      <w:pPr>
        <w:spacing w:after="0"/>
        <w:rPr>
          <w:rFonts w:ascii="Verdana" w:hAnsi="Verdana"/>
        </w:rPr>
        <w:sectPr w:rsidR="002964C7" w:rsidRPr="00132E90" w:rsidSect="00B410F8">
          <w:headerReference w:type="default" r:id="rId49"/>
          <w:footerReference w:type="default" r:id="rId50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</w:p>
    <w:p w14:paraId="7AFD7D8F" w14:textId="77777777" w:rsidR="004F45CC" w:rsidRPr="009F27D0" w:rsidRDefault="004F45CC" w:rsidP="004F45CC">
      <w:pPr>
        <w:pStyle w:val="Header"/>
        <w:rPr>
          <w:b/>
          <w:bCs/>
          <w:color w:val="DC0032"/>
          <w:sz w:val="22"/>
          <w:u w:val="single"/>
        </w:rPr>
      </w:pPr>
      <w:r>
        <w:rPr>
          <w:b/>
          <w:bCs/>
          <w:color w:val="DC0032"/>
        </w:rPr>
        <w:t>Offshore Approach Document</w:t>
      </w:r>
      <w:r w:rsidRPr="009F27D0">
        <w:rPr>
          <w:b/>
          <w:bCs/>
          <w:color w:val="DC0032"/>
        </w:rPr>
        <w:t xml:space="preserve">: </w:t>
      </w:r>
      <w:r w:rsidRPr="009F27D0">
        <w:rPr>
          <w:rStyle w:val="CommentReference"/>
          <w:b/>
          <w:bCs/>
          <w:color w:val="DC0032"/>
        </w:rPr>
        <w:t>(</w:t>
      </w:r>
      <w:r>
        <w:rPr>
          <w:rStyle w:val="CommentReference"/>
          <w:b/>
          <w:bCs/>
          <w:color w:val="DC0032"/>
        </w:rPr>
        <w:t>Provided by offshore partner</w:t>
      </w:r>
      <w:r w:rsidRPr="009F27D0">
        <w:rPr>
          <w:rStyle w:val="CommentReference"/>
          <w:b/>
          <w:bCs/>
          <w:color w:val="DC0032"/>
        </w:rPr>
        <w:t>)</w:t>
      </w:r>
      <w:r w:rsidRPr="009F27D0">
        <w:rPr>
          <w:b/>
          <w:bCs/>
          <w:color w:val="DC0032"/>
          <w:sz w:val="22"/>
          <w:u w:val="single"/>
        </w:rPr>
        <w:t xml:space="preserve"> </w:t>
      </w:r>
    </w:p>
    <w:permStart w:id="438527176" w:edGrp="everyone"/>
    <w:p w14:paraId="69C6DFB1" w14:textId="7EA27DEE" w:rsidR="004F7AB1" w:rsidRPr="00132E90" w:rsidRDefault="004F7AB1" w:rsidP="004F7AB1">
      <w:pPr>
        <w:rPr>
          <w:rFonts w:ascii="Verdana" w:hAnsi="Verdana"/>
          <w:noProof/>
        </w:rPr>
      </w:pPr>
      <w:r w:rsidRPr="00132E90">
        <w:rPr>
          <w:rFonts w:ascii="Verdana" w:hAnsi="Verdana"/>
        </w:rPr>
        <w:fldChar w:fldCharType="begin">
          <w:ffData>
            <w:name w:val="Text51"/>
            <w:enabled/>
            <w:calcOnExit w:val="0"/>
            <w:textInput/>
          </w:ffData>
        </w:fldChar>
      </w:r>
      <w:r w:rsidRPr="00132E90">
        <w:rPr>
          <w:rFonts w:ascii="Verdana" w:hAnsi="Verdana"/>
        </w:rPr>
        <w:instrText xml:space="preserve"> FORMTEXT </w:instrText>
      </w:r>
      <w:r w:rsidRPr="00132E90">
        <w:rPr>
          <w:rFonts w:ascii="Verdana" w:hAnsi="Verdana"/>
        </w:rPr>
      </w:r>
      <w:r w:rsidRPr="00132E90">
        <w:rPr>
          <w:rFonts w:ascii="Verdana" w:hAnsi="Verdana"/>
        </w:rPr>
        <w:fldChar w:fldCharType="separate"/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 w:rsidRPr="00132E90">
        <w:rPr>
          <w:rFonts w:ascii="Verdana" w:hAnsi="Verdana"/>
        </w:rPr>
        <w:fldChar w:fldCharType="end"/>
      </w:r>
      <w:permEnd w:id="438527176"/>
    </w:p>
    <w:p w14:paraId="0D80762D" w14:textId="77777777" w:rsidR="002964C7" w:rsidRPr="00132E90" w:rsidRDefault="002964C7" w:rsidP="002964C7">
      <w:pPr>
        <w:spacing w:after="0"/>
        <w:rPr>
          <w:rFonts w:ascii="Verdana" w:hAnsi="Verdana"/>
        </w:rPr>
        <w:sectPr w:rsidR="002964C7" w:rsidRPr="00132E90" w:rsidSect="00B410F8">
          <w:headerReference w:type="default" r:id="rId51"/>
          <w:footerReference w:type="default" r:id="rId52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14424CE7" w14:textId="77777777" w:rsidR="004F45CC" w:rsidRPr="009F27D0" w:rsidRDefault="004F45CC" w:rsidP="004F45CC">
      <w:pPr>
        <w:rPr>
          <w:rStyle w:val="CommentReference"/>
          <w:rFonts w:ascii="Verdana" w:hAnsi="Verdana"/>
          <w:b/>
          <w:bCs/>
          <w:color w:val="DC0032"/>
        </w:rPr>
      </w:pPr>
      <w:r w:rsidRPr="009F27D0">
        <w:rPr>
          <w:rStyle w:val="CommentReference"/>
          <w:rFonts w:ascii="Verdana" w:hAnsi="Verdana"/>
          <w:b/>
          <w:bCs/>
          <w:color w:val="DC0032"/>
        </w:rPr>
        <w:t xml:space="preserve"> </w:t>
      </w:r>
      <w:r w:rsidR="007D5680">
        <w:rPr>
          <w:rStyle w:val="CommentReference"/>
          <w:rFonts w:ascii="Verdana" w:hAnsi="Verdana"/>
          <w:b/>
          <w:bCs/>
          <w:color w:val="DC0032"/>
        </w:rPr>
        <w:t>[Insert attachment here]</w:t>
      </w:r>
    </w:p>
    <w:p w14:paraId="4E8D085E" w14:textId="77777777" w:rsidR="002964C7" w:rsidRPr="00132E90" w:rsidRDefault="002964C7" w:rsidP="002964C7">
      <w:pPr>
        <w:spacing w:after="0"/>
        <w:rPr>
          <w:rFonts w:ascii="Verdana" w:hAnsi="Verdana"/>
        </w:rPr>
        <w:sectPr w:rsidR="002964C7" w:rsidRPr="00132E90" w:rsidSect="00B410F8">
          <w:headerReference w:type="default" r:id="rId53"/>
          <w:footerReference w:type="default" r:id="rId54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</w:p>
    <w:p w14:paraId="1386DECF" w14:textId="77777777" w:rsidR="00D370A5" w:rsidRPr="009F27D0" w:rsidRDefault="00D370A5" w:rsidP="00F819E8">
      <w:pPr>
        <w:pStyle w:val="Header"/>
        <w:rPr>
          <w:b/>
          <w:bCs/>
          <w:color w:val="DC0032"/>
          <w:sz w:val="22"/>
          <w:u w:val="single"/>
        </w:rPr>
      </w:pPr>
      <w:r w:rsidRPr="009F27D0">
        <w:rPr>
          <w:b/>
          <w:bCs/>
          <w:color w:val="DC0032"/>
        </w:rPr>
        <w:t xml:space="preserve">Unit Test Results: </w:t>
      </w:r>
      <w:r w:rsidRPr="009F27D0">
        <w:rPr>
          <w:rStyle w:val="CommentReference"/>
          <w:b/>
          <w:bCs/>
          <w:color w:val="DC0032"/>
        </w:rPr>
        <w:t>(</w:t>
      </w:r>
      <w:r w:rsidR="0085229A">
        <w:rPr>
          <w:rStyle w:val="CommentReference"/>
          <w:b/>
          <w:bCs/>
          <w:color w:val="DC0032"/>
        </w:rPr>
        <w:t>A</w:t>
      </w:r>
      <w:r w:rsidRPr="009F27D0">
        <w:rPr>
          <w:rStyle w:val="CommentReference"/>
          <w:b/>
          <w:bCs/>
          <w:color w:val="DC0032"/>
        </w:rPr>
        <w:t>ttach documents</w:t>
      </w:r>
      <w:r w:rsidR="00243003">
        <w:rPr>
          <w:rStyle w:val="CommentReference"/>
          <w:b/>
          <w:bCs/>
          <w:color w:val="DC0032"/>
        </w:rPr>
        <w:t>/</w:t>
      </w:r>
      <w:r w:rsidRPr="009F27D0">
        <w:rPr>
          <w:rStyle w:val="CommentReference"/>
          <w:b/>
          <w:bCs/>
          <w:color w:val="DC0032"/>
        </w:rPr>
        <w:t xml:space="preserve"> screenshots)</w:t>
      </w:r>
      <w:r w:rsidRPr="009F27D0">
        <w:rPr>
          <w:b/>
          <w:bCs/>
          <w:color w:val="DC0032"/>
          <w:sz w:val="22"/>
          <w:u w:val="single"/>
        </w:rPr>
        <w:t xml:space="preserve"> </w:t>
      </w:r>
    </w:p>
    <w:tbl>
      <w:tblPr>
        <w:tblW w:w="49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394"/>
        <w:gridCol w:w="2376"/>
        <w:gridCol w:w="2290"/>
        <w:gridCol w:w="1673"/>
        <w:gridCol w:w="1319"/>
      </w:tblGrid>
      <w:tr w:rsidR="0026707D" w:rsidRPr="002C522F" w14:paraId="39BF764E" w14:textId="77777777">
        <w:tc>
          <w:tcPr>
            <w:tcW w:w="1191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381E6AD0" w14:textId="77777777" w:rsidR="0026707D" w:rsidRPr="00D36163" w:rsidRDefault="0026707D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182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01F48F93" w14:textId="77777777" w:rsidR="0026707D" w:rsidRPr="002C522F" w:rsidRDefault="0026707D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Expected Results</w:t>
            </w:r>
          </w:p>
        </w:tc>
        <w:tc>
          <w:tcPr>
            <w:tcW w:w="1139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1E349DFF" w14:textId="77777777" w:rsidR="0026707D" w:rsidRPr="002C522F" w:rsidRDefault="0026707D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Actual Results</w:t>
            </w:r>
          </w:p>
        </w:tc>
        <w:tc>
          <w:tcPr>
            <w:tcW w:w="832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639DFDD4" w14:textId="77777777" w:rsidR="0026707D" w:rsidRPr="002C522F" w:rsidRDefault="0026707D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ested By</w:t>
            </w:r>
          </w:p>
        </w:tc>
        <w:tc>
          <w:tcPr>
            <w:tcW w:w="656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3F1F95B7" w14:textId="77777777" w:rsidR="0026707D" w:rsidRPr="002C522F" w:rsidRDefault="0026707D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Testing Date</w:t>
            </w:r>
          </w:p>
        </w:tc>
      </w:tr>
      <w:permStart w:id="1926258857" w:edGrp="everyone" w:colFirst="0" w:colLast="0"/>
      <w:permStart w:id="1245409035" w:edGrp="everyone" w:colFirst="1" w:colLast="1"/>
      <w:permStart w:id="685997428" w:edGrp="everyone" w:colFirst="2" w:colLast="2"/>
      <w:permStart w:id="143348377" w:edGrp="everyone" w:colFirst="3" w:colLast="3"/>
      <w:permStart w:id="1246851538" w:edGrp="everyone" w:colFirst="4" w:colLast="4"/>
      <w:tr w:rsidR="0026707D" w:rsidRPr="002C522F" w14:paraId="695C276A" w14:textId="77777777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012A6C9A" w14:textId="77777777" w:rsidR="0026707D" w:rsidRPr="002C522F" w:rsidRDefault="0026707D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5394F063" w14:textId="77777777" w:rsidR="0026707D" w:rsidRPr="002C522F" w:rsidRDefault="0026707D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13D6F8C2" w14:textId="77777777" w:rsidR="0026707D" w:rsidRPr="002C522F" w:rsidRDefault="0026707D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3911F3E8" w14:textId="77777777" w:rsidR="0026707D" w:rsidRPr="002C522F" w:rsidRDefault="0026707D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00C6E56D" w14:textId="77777777" w:rsidR="0026707D" w:rsidRPr="002C522F" w:rsidRDefault="0026707D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</w:tr>
      <w:permStart w:id="1091847203" w:edGrp="everyone" w:colFirst="0" w:colLast="0"/>
      <w:permStart w:id="229855717" w:edGrp="everyone" w:colFirst="1" w:colLast="1"/>
      <w:permStart w:id="1541682114" w:edGrp="everyone" w:colFirst="2" w:colLast="2"/>
      <w:permStart w:id="1299214865" w:edGrp="everyone" w:colFirst="3" w:colLast="3"/>
      <w:permStart w:id="88872684" w:edGrp="everyone" w:colFirst="4" w:colLast="4"/>
      <w:permEnd w:id="1926258857"/>
      <w:permEnd w:id="1245409035"/>
      <w:permEnd w:id="685997428"/>
      <w:permEnd w:id="143348377"/>
      <w:permEnd w:id="1246851538"/>
      <w:tr w:rsidR="0026707D" w:rsidRPr="002C522F" w14:paraId="73D5008F" w14:textId="77777777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0F60FCC8" w14:textId="77777777" w:rsidR="0026707D" w:rsidRPr="002C522F" w:rsidRDefault="0026707D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16CE397C" w14:textId="77777777" w:rsidR="0026707D" w:rsidRPr="002C522F" w:rsidRDefault="0026707D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007FFFB3" w14:textId="77777777" w:rsidR="0026707D" w:rsidRPr="002C522F" w:rsidRDefault="0026707D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49812B9A" w14:textId="77777777" w:rsidR="0026707D" w:rsidRPr="002C522F" w:rsidRDefault="0026707D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7B7287E9" w14:textId="77777777" w:rsidR="0026707D" w:rsidRPr="002C522F" w:rsidRDefault="0026707D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</w:tr>
      <w:permStart w:id="1599166879" w:edGrp="everyone" w:colFirst="0" w:colLast="0"/>
      <w:permStart w:id="1045782936" w:edGrp="everyone" w:colFirst="1" w:colLast="1"/>
      <w:permStart w:id="1202615358" w:edGrp="everyone" w:colFirst="2" w:colLast="2"/>
      <w:permStart w:id="271328935" w:edGrp="everyone" w:colFirst="3" w:colLast="3"/>
      <w:permStart w:id="1639984316" w:edGrp="everyone" w:colFirst="4" w:colLast="4"/>
      <w:permEnd w:id="1091847203"/>
      <w:permEnd w:id="229855717"/>
      <w:permEnd w:id="1541682114"/>
      <w:permEnd w:id="1299214865"/>
      <w:permEnd w:id="88872684"/>
      <w:tr w:rsidR="0026707D" w:rsidRPr="002C522F" w14:paraId="0123ED95" w14:textId="77777777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4D836529" w14:textId="77777777" w:rsidR="0026707D" w:rsidRPr="002C522F" w:rsidRDefault="0026707D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44CCAF6F" w14:textId="77777777" w:rsidR="0026707D" w:rsidRPr="002C522F" w:rsidRDefault="0026707D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7B73117C" w14:textId="77777777" w:rsidR="0026707D" w:rsidRPr="002C522F" w:rsidRDefault="0026707D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0872ABED" w14:textId="77777777" w:rsidR="0026707D" w:rsidRPr="002C522F" w:rsidRDefault="0026707D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323A4989" w14:textId="77777777" w:rsidR="0026707D" w:rsidRPr="002C522F" w:rsidRDefault="0026707D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</w:tr>
      <w:permEnd w:id="1599166879"/>
      <w:permEnd w:id="1045782936"/>
      <w:permEnd w:id="1202615358"/>
      <w:permEnd w:id="271328935"/>
      <w:permEnd w:id="1639984316"/>
    </w:tbl>
    <w:p w14:paraId="5A5E1451" w14:textId="77777777" w:rsidR="002964C7" w:rsidRPr="0026707D" w:rsidRDefault="002964C7" w:rsidP="0026707D">
      <w:pPr>
        <w:spacing w:after="0"/>
        <w:rPr>
          <w:rFonts w:ascii="Verdana" w:hAnsi="Verdana"/>
          <w:sz w:val="16"/>
          <w:szCs w:val="16"/>
        </w:rPr>
      </w:pPr>
    </w:p>
    <w:permStart w:id="375079927" w:edGrp="everyone"/>
    <w:p w14:paraId="663E4130" w14:textId="2905E122" w:rsidR="004F7AB1" w:rsidRPr="00061EBB" w:rsidRDefault="004F7AB1" w:rsidP="004F7AB1">
      <w:pPr>
        <w:rPr>
          <w:noProof/>
        </w:rPr>
        <w:sectPr w:rsidR="004F7AB1" w:rsidRPr="00061EBB" w:rsidSect="00B410F8">
          <w:headerReference w:type="default" r:id="rId55"/>
          <w:footerReference w:type="default" r:id="rId56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  <w:r w:rsidRPr="00132E90">
        <w:fldChar w:fldCharType="begin">
          <w:ffData>
            <w:name w:val="Text51"/>
            <w:enabled/>
            <w:calcOnExit w:val="0"/>
            <w:textInput/>
          </w:ffData>
        </w:fldChar>
      </w:r>
      <w:r w:rsidRPr="00132E90">
        <w:instrText xml:space="preserve"> FORMTEXT </w:instrText>
      </w:r>
      <w:r w:rsidRPr="00132E90">
        <w:fldChar w:fldCharType="separate"/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>
        <w:rPr>
          <w:noProof/>
        </w:rPr>
        <w:t> </w:t>
      </w:r>
      <w:r w:rsidRPr="00132E90">
        <w:fldChar w:fldCharType="end"/>
      </w:r>
      <w:permEnd w:id="375079927"/>
    </w:p>
    <w:p w14:paraId="7D57CAF7" w14:textId="77777777" w:rsidR="00D370A5" w:rsidRPr="002964C7" w:rsidRDefault="00D370A5" w:rsidP="00F819E8">
      <w:pPr>
        <w:rPr>
          <w:rFonts w:ascii="Verdana" w:hAnsi="Verdana"/>
          <w:b/>
          <w:bCs/>
          <w:color w:val="DC0032"/>
          <w:sz w:val="16"/>
        </w:rPr>
      </w:pPr>
      <w:r w:rsidRPr="009F27D0">
        <w:rPr>
          <w:rStyle w:val="CommentReference"/>
          <w:rFonts w:ascii="Verdana" w:hAnsi="Verdana"/>
          <w:b/>
          <w:bCs/>
          <w:color w:val="DC0032"/>
        </w:rPr>
        <w:t xml:space="preserve"> </w:t>
      </w:r>
      <w:r w:rsidR="007D5680">
        <w:rPr>
          <w:rStyle w:val="CommentReference"/>
          <w:rFonts w:ascii="Verdana" w:hAnsi="Verdana"/>
          <w:b/>
          <w:bCs/>
          <w:color w:val="DC0032"/>
        </w:rPr>
        <w:t>[Insert attachment here]</w:t>
      </w:r>
    </w:p>
    <w:p w14:paraId="2C126197" w14:textId="77777777" w:rsidR="005E0D37" w:rsidRPr="00132E90" w:rsidRDefault="005E0D37" w:rsidP="00F819E8">
      <w:pPr>
        <w:rPr>
          <w:rFonts w:ascii="Verdana" w:hAnsi="Verdana"/>
          <w:b/>
          <w:bCs/>
        </w:rPr>
        <w:sectPr w:rsidR="005E0D37" w:rsidRPr="00132E90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58369B12" w14:textId="77777777" w:rsidR="00CF6DF8" w:rsidRPr="009F27D0" w:rsidRDefault="004F45CC" w:rsidP="00522249">
      <w:pPr>
        <w:pStyle w:val="Header"/>
        <w:tabs>
          <w:tab w:val="left" w:pos="4950"/>
        </w:tabs>
        <w:rPr>
          <w:b/>
          <w:bCs/>
          <w:color w:val="DC0032"/>
          <w:sz w:val="22"/>
          <w:u w:val="single"/>
        </w:rPr>
      </w:pPr>
      <w:r>
        <w:rPr>
          <w:b/>
          <w:bCs/>
          <w:color w:val="DC0032"/>
        </w:rPr>
        <w:t xml:space="preserve">Development </w:t>
      </w:r>
      <w:r w:rsidR="006C2004" w:rsidRPr="009F27D0">
        <w:rPr>
          <w:b/>
          <w:bCs/>
          <w:color w:val="DC0032"/>
        </w:rPr>
        <w:t>Object</w:t>
      </w:r>
      <w:r>
        <w:rPr>
          <w:b/>
          <w:bCs/>
          <w:color w:val="DC0032"/>
        </w:rPr>
        <w:t>s</w:t>
      </w:r>
      <w:r w:rsidR="00CF6DF8" w:rsidRPr="009F27D0">
        <w:rPr>
          <w:b/>
          <w:bCs/>
          <w:color w:val="DC0032"/>
        </w:rPr>
        <w:t xml:space="preserve">: </w:t>
      </w:r>
      <w:r w:rsidR="00CF6DF8" w:rsidRPr="009F27D0">
        <w:rPr>
          <w:rStyle w:val="CommentReference"/>
          <w:b/>
          <w:bCs/>
          <w:color w:val="DC0032"/>
        </w:rPr>
        <w:t>(</w:t>
      </w:r>
      <w:r w:rsidR="0085229A">
        <w:rPr>
          <w:rStyle w:val="CommentReference"/>
          <w:b/>
          <w:bCs/>
          <w:color w:val="DC0032"/>
        </w:rPr>
        <w:t>A</w:t>
      </w:r>
      <w:r w:rsidR="006C2004" w:rsidRPr="009F27D0">
        <w:rPr>
          <w:rStyle w:val="CommentReference"/>
          <w:b/>
          <w:bCs/>
          <w:color w:val="DC0032"/>
        </w:rPr>
        <w:t>ttach the object</w:t>
      </w:r>
      <w:r>
        <w:rPr>
          <w:rStyle w:val="CommentReference"/>
          <w:b/>
          <w:bCs/>
          <w:color w:val="DC0032"/>
        </w:rPr>
        <w:t>s</w:t>
      </w:r>
      <w:r w:rsidR="006C2004" w:rsidRPr="009F27D0">
        <w:rPr>
          <w:rStyle w:val="CommentReference"/>
          <w:b/>
          <w:bCs/>
          <w:color w:val="DC0032"/>
        </w:rPr>
        <w:t xml:space="preserve"> &amp; add screenshots if necessary</w:t>
      </w:r>
      <w:r>
        <w:rPr>
          <w:rStyle w:val="CommentReference"/>
          <w:b/>
          <w:bCs/>
          <w:color w:val="DC0032"/>
        </w:rPr>
        <w:t xml:space="preserve"> – programs, table definitions, </w:t>
      </w:r>
      <w:r w:rsidR="007B6ED6">
        <w:rPr>
          <w:rStyle w:val="CommentReference"/>
          <w:b/>
          <w:bCs/>
          <w:color w:val="DC0032"/>
        </w:rPr>
        <w:t xml:space="preserve">search helps, </w:t>
      </w:r>
      <w:r>
        <w:rPr>
          <w:rStyle w:val="CommentReference"/>
          <w:b/>
          <w:bCs/>
          <w:color w:val="DC0032"/>
        </w:rPr>
        <w:t>etc.</w:t>
      </w:r>
      <w:r w:rsidR="00CF6DF8" w:rsidRPr="009F27D0">
        <w:rPr>
          <w:rStyle w:val="CommentReference"/>
          <w:b/>
          <w:bCs/>
          <w:color w:val="DC0032"/>
        </w:rPr>
        <w:t>)</w:t>
      </w:r>
      <w:r w:rsidR="00CF6DF8" w:rsidRPr="009F27D0">
        <w:rPr>
          <w:b/>
          <w:bCs/>
          <w:color w:val="DC0032"/>
          <w:sz w:val="22"/>
          <w:u w:val="single"/>
        </w:rPr>
        <w:t xml:space="preserve"> </w:t>
      </w:r>
    </w:p>
    <w:permStart w:id="325146092" w:edGrp="everyone"/>
    <w:p w14:paraId="41E7EABD" w14:textId="6B8872C6" w:rsidR="004F7AB1" w:rsidRPr="00132E90" w:rsidRDefault="004F7AB1" w:rsidP="004F7AB1">
      <w:pPr>
        <w:rPr>
          <w:rFonts w:ascii="Verdana" w:hAnsi="Verdana"/>
          <w:noProof/>
        </w:rPr>
      </w:pPr>
      <w:r w:rsidRPr="00132E90">
        <w:rPr>
          <w:rFonts w:ascii="Verdana" w:hAnsi="Verdana"/>
        </w:rPr>
        <w:fldChar w:fldCharType="begin">
          <w:ffData>
            <w:name w:val="Text51"/>
            <w:enabled/>
            <w:calcOnExit w:val="0"/>
            <w:textInput/>
          </w:ffData>
        </w:fldChar>
      </w:r>
      <w:r w:rsidRPr="00132E90">
        <w:rPr>
          <w:rFonts w:ascii="Verdana" w:hAnsi="Verdana"/>
        </w:rPr>
        <w:instrText xml:space="preserve"> FORMTEXT </w:instrText>
      </w:r>
      <w:r w:rsidRPr="00132E90">
        <w:rPr>
          <w:rFonts w:ascii="Verdana" w:hAnsi="Verdana"/>
        </w:rPr>
      </w:r>
      <w:r w:rsidRPr="00132E90">
        <w:rPr>
          <w:rFonts w:ascii="Verdana" w:hAnsi="Verdana"/>
        </w:rPr>
        <w:fldChar w:fldCharType="separate"/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 w:rsidRPr="00132E90">
        <w:rPr>
          <w:rFonts w:ascii="Verdana" w:hAnsi="Verdana"/>
        </w:rPr>
        <w:fldChar w:fldCharType="end"/>
      </w:r>
      <w:permEnd w:id="325146092"/>
    </w:p>
    <w:p w14:paraId="79252F65" w14:textId="77777777" w:rsidR="008B22D1" w:rsidRPr="002964C7" w:rsidRDefault="00CF6DF8" w:rsidP="008B22D1">
      <w:pPr>
        <w:rPr>
          <w:rFonts w:ascii="Verdana" w:hAnsi="Verdana"/>
          <w:b/>
          <w:bCs/>
          <w:color w:val="DC0032"/>
          <w:sz w:val="16"/>
        </w:rPr>
        <w:sectPr w:rsidR="008B22D1" w:rsidRPr="002964C7" w:rsidSect="00562438">
          <w:headerReference w:type="default" r:id="rId57"/>
          <w:footerReference w:type="default" r:id="rId58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9F27D0">
        <w:rPr>
          <w:rStyle w:val="CommentReference"/>
          <w:rFonts w:ascii="Verdana" w:hAnsi="Verdana"/>
          <w:b/>
          <w:bCs/>
          <w:color w:val="DC0032"/>
        </w:rPr>
        <w:t xml:space="preserve"> </w:t>
      </w:r>
      <w:r w:rsidR="007D5680">
        <w:rPr>
          <w:rStyle w:val="CommentReference"/>
          <w:rFonts w:ascii="Verdana" w:hAnsi="Verdana"/>
          <w:b/>
          <w:bCs/>
          <w:color w:val="DC0032"/>
        </w:rPr>
        <w:t>[Insert attachment here]</w:t>
      </w:r>
      <w:r w:rsidR="008B22D1">
        <w:rPr>
          <w:rFonts w:ascii="Verdana" w:hAnsi="Verdana"/>
          <w:b/>
          <w:bCs/>
        </w:rPr>
        <w:tab/>
      </w:r>
      <w:r w:rsidR="008B22D1">
        <w:rPr>
          <w:rFonts w:ascii="Verdana" w:hAnsi="Verdana"/>
          <w:b/>
          <w:bCs/>
        </w:rPr>
        <w:tab/>
      </w:r>
      <w:r w:rsidR="008B22D1">
        <w:rPr>
          <w:rFonts w:ascii="Verdana" w:hAnsi="Verdana"/>
          <w:b/>
          <w:bCs/>
        </w:rPr>
        <w:tab/>
      </w:r>
    </w:p>
    <w:p w14:paraId="2298349F" w14:textId="77777777" w:rsidR="008B22D1" w:rsidRPr="008B22D1" w:rsidRDefault="008B22D1" w:rsidP="008B22D1">
      <w:pPr>
        <w:pStyle w:val="Heading2"/>
        <w:spacing w:before="0" w:after="0" w:line="240" w:lineRule="auto"/>
        <w:rPr>
          <w:rFonts w:ascii="Verdana" w:hAnsi="Verdana"/>
          <w:b/>
          <w:color w:val="CC0000"/>
          <w:sz w:val="16"/>
          <w:szCs w:val="16"/>
        </w:rPr>
      </w:pPr>
      <w:r w:rsidRPr="008B22D1">
        <w:rPr>
          <w:rFonts w:ascii="Verdana" w:hAnsi="Verdana"/>
          <w:b/>
          <w:color w:val="CC0000"/>
          <w:sz w:val="20"/>
        </w:rPr>
        <w:lastRenderedPageBreak/>
        <w:t xml:space="preserve">Rework Log: </w:t>
      </w:r>
      <w:r w:rsidRPr="008B22D1">
        <w:rPr>
          <w:rFonts w:ascii="Verdana" w:hAnsi="Verdana"/>
          <w:b/>
          <w:color w:val="CC0000"/>
          <w:sz w:val="16"/>
          <w:szCs w:val="16"/>
        </w:rPr>
        <w:t>(The version shown above is the latest, this area may cont</w:t>
      </w:r>
      <w:r w:rsidR="00A6204D">
        <w:rPr>
          <w:rFonts w:ascii="Verdana" w:hAnsi="Verdana"/>
          <w:b/>
          <w:color w:val="CC0000"/>
          <w:sz w:val="16"/>
          <w:szCs w:val="16"/>
        </w:rPr>
        <w:t>ain</w:t>
      </w:r>
      <w:r w:rsidRPr="008B22D1">
        <w:rPr>
          <w:rFonts w:ascii="Verdana" w:hAnsi="Verdana"/>
          <w:b/>
          <w:color w:val="CC0000"/>
          <w:sz w:val="16"/>
          <w:szCs w:val="16"/>
        </w:rPr>
        <w:t xml:space="preserve"> previous versio</w:t>
      </w:r>
      <w:r w:rsidR="00FB2D79">
        <w:rPr>
          <w:rFonts w:ascii="Verdana" w:hAnsi="Verdana"/>
          <w:b/>
          <w:color w:val="CC0000"/>
          <w:sz w:val="16"/>
          <w:szCs w:val="16"/>
        </w:rPr>
        <w:t>n</w:t>
      </w:r>
      <w:r w:rsidRPr="008B22D1">
        <w:rPr>
          <w:rFonts w:ascii="Verdana" w:hAnsi="Verdana"/>
          <w:b/>
          <w:color w:val="CC0000"/>
          <w:sz w:val="16"/>
          <w:szCs w:val="16"/>
        </w:rPr>
        <w:t>(s) of the same section)</w:t>
      </w:r>
    </w:p>
    <w:permStart w:id="693448090" w:edGrp="everyone"/>
    <w:p w14:paraId="44278636" w14:textId="77777777" w:rsidR="004F7AB1" w:rsidRPr="00132E90" w:rsidRDefault="004F7AB1" w:rsidP="004F7AB1">
      <w:pPr>
        <w:rPr>
          <w:rFonts w:ascii="Verdana" w:hAnsi="Verdana"/>
        </w:rPr>
      </w:pPr>
      <w:r w:rsidRPr="00132E90">
        <w:rPr>
          <w:rFonts w:ascii="Verdana" w:hAnsi="Verdana"/>
        </w:rPr>
        <w:fldChar w:fldCharType="begin">
          <w:ffData>
            <w:name w:val="Text51"/>
            <w:enabled/>
            <w:calcOnExit w:val="0"/>
            <w:textInput/>
          </w:ffData>
        </w:fldChar>
      </w:r>
      <w:r w:rsidRPr="00132E90">
        <w:rPr>
          <w:rFonts w:ascii="Verdana" w:hAnsi="Verdana"/>
        </w:rPr>
        <w:instrText xml:space="preserve"> FORMTEXT </w:instrText>
      </w:r>
      <w:r w:rsidRPr="00132E90">
        <w:rPr>
          <w:rFonts w:ascii="Verdana" w:hAnsi="Verdana"/>
        </w:rPr>
      </w:r>
      <w:r w:rsidRPr="00132E90">
        <w:rPr>
          <w:rFonts w:ascii="Verdana" w:hAnsi="Verdana"/>
        </w:rPr>
        <w:fldChar w:fldCharType="separate"/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 w:rsidRPr="00132E90">
        <w:rPr>
          <w:rFonts w:ascii="Verdana" w:hAnsi="Verdana"/>
        </w:rPr>
        <w:fldChar w:fldCharType="end"/>
      </w:r>
      <w:permEnd w:id="693448090"/>
    </w:p>
    <w:p w14:paraId="3B54A646" w14:textId="77777777" w:rsidR="002964C7" w:rsidRPr="00132E90" w:rsidRDefault="002964C7" w:rsidP="002964C7">
      <w:pPr>
        <w:spacing w:after="0"/>
        <w:rPr>
          <w:rFonts w:ascii="Verdana" w:hAnsi="Verdana"/>
        </w:rPr>
        <w:sectPr w:rsidR="002964C7" w:rsidRPr="00132E90" w:rsidSect="00B410F8">
          <w:headerReference w:type="default" r:id="rId59"/>
          <w:footerReference w:type="default" r:id="rId60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397BB168" w14:textId="77777777" w:rsidR="008B22D1" w:rsidRPr="008B22D1" w:rsidRDefault="002964C7" w:rsidP="002964C7">
      <w:pPr>
        <w:rPr>
          <w:rStyle w:val="CommentReference"/>
          <w:rFonts w:ascii="Verdana" w:hAnsi="Verdana"/>
          <w:b/>
          <w:bCs/>
          <w:color w:val="CC0000"/>
        </w:rPr>
      </w:pPr>
      <w:bookmarkStart w:id="31" w:name="_Hlk45749555"/>
      <w:r>
        <w:rPr>
          <w:rFonts w:ascii="Verdana" w:hAnsi="Verdana"/>
          <w:b/>
          <w:bCs/>
          <w:color w:val="CC0000"/>
        </w:rPr>
        <w:t xml:space="preserve"> </w:t>
      </w:r>
      <w:r w:rsidR="007D5680">
        <w:rPr>
          <w:rStyle w:val="CommentReference"/>
          <w:rFonts w:ascii="Verdana" w:hAnsi="Verdana"/>
          <w:b/>
          <w:bCs/>
          <w:color w:val="CC0000"/>
        </w:rPr>
        <w:t>[Insert attachment here]</w:t>
      </w:r>
    </w:p>
    <w:p w14:paraId="5951C4C9" w14:textId="77777777" w:rsidR="002964C7" w:rsidRPr="00132E90" w:rsidRDefault="002964C7" w:rsidP="002964C7">
      <w:pPr>
        <w:spacing w:after="0"/>
        <w:rPr>
          <w:rFonts w:ascii="Verdana" w:hAnsi="Verdana"/>
        </w:rPr>
        <w:sectPr w:rsidR="002964C7" w:rsidRPr="00132E90" w:rsidSect="00B410F8">
          <w:headerReference w:type="default" r:id="rId61"/>
          <w:footerReference w:type="default" r:id="rId62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</w:p>
    <w:p w14:paraId="30F74357" w14:textId="77777777" w:rsidR="00FA5ABA" w:rsidRPr="008B22D1" w:rsidRDefault="00FA5ABA" w:rsidP="00FA5ABA">
      <w:pPr>
        <w:pStyle w:val="Heading2"/>
        <w:spacing w:before="0" w:after="0" w:line="240" w:lineRule="auto"/>
        <w:rPr>
          <w:rFonts w:ascii="Verdana" w:hAnsi="Verdana"/>
          <w:b/>
          <w:color w:val="CC0000"/>
          <w:sz w:val="16"/>
          <w:szCs w:val="16"/>
        </w:rPr>
      </w:pPr>
      <w:bookmarkStart w:id="32" w:name="_Section_5:_Functional"/>
      <w:bookmarkEnd w:id="32"/>
      <w:r>
        <w:rPr>
          <w:rFonts w:ascii="Verdana" w:hAnsi="Verdana"/>
          <w:b/>
          <w:color w:val="CC0000"/>
          <w:sz w:val="20"/>
        </w:rPr>
        <w:t>Code Inspector</w:t>
      </w:r>
      <w:r w:rsidRPr="008B22D1">
        <w:rPr>
          <w:rFonts w:ascii="Verdana" w:hAnsi="Verdana"/>
          <w:b/>
          <w:color w:val="CC0000"/>
          <w:sz w:val="20"/>
        </w:rPr>
        <w:t xml:space="preserve">: </w:t>
      </w:r>
      <w:r w:rsidRPr="008B22D1">
        <w:rPr>
          <w:rFonts w:ascii="Verdana" w:hAnsi="Verdana"/>
          <w:b/>
          <w:color w:val="CC0000"/>
          <w:sz w:val="16"/>
          <w:szCs w:val="16"/>
        </w:rPr>
        <w:t>(</w:t>
      </w:r>
      <w:r>
        <w:rPr>
          <w:rFonts w:ascii="Verdana" w:hAnsi="Verdana"/>
          <w:b/>
          <w:color w:val="CC0000"/>
          <w:sz w:val="16"/>
          <w:szCs w:val="16"/>
        </w:rPr>
        <w:t>Insert screen shots of code inspector below</w:t>
      </w:r>
      <w:r w:rsidRPr="008B22D1">
        <w:rPr>
          <w:rFonts w:ascii="Verdana" w:hAnsi="Verdana"/>
          <w:b/>
          <w:color w:val="CC0000"/>
          <w:sz w:val="16"/>
          <w:szCs w:val="16"/>
        </w:rPr>
        <w:t>)</w:t>
      </w:r>
    </w:p>
    <w:permStart w:id="1030185508" w:edGrp="everyone"/>
    <w:p w14:paraId="18DF1ECC" w14:textId="5C1AC067" w:rsidR="004F7AB1" w:rsidRPr="00132E90" w:rsidRDefault="004F7AB1" w:rsidP="004F7AB1">
      <w:pPr>
        <w:rPr>
          <w:rFonts w:ascii="Verdana" w:hAnsi="Verdana"/>
          <w:noProof/>
        </w:rPr>
      </w:pPr>
      <w:r w:rsidRPr="00132E90">
        <w:rPr>
          <w:rFonts w:ascii="Verdana" w:hAnsi="Verdana"/>
        </w:rPr>
        <w:fldChar w:fldCharType="begin">
          <w:ffData>
            <w:name w:val="Text51"/>
            <w:enabled/>
            <w:calcOnExit w:val="0"/>
            <w:textInput/>
          </w:ffData>
        </w:fldChar>
      </w:r>
      <w:r w:rsidRPr="00132E90">
        <w:rPr>
          <w:rFonts w:ascii="Verdana" w:hAnsi="Verdana"/>
        </w:rPr>
        <w:instrText xml:space="preserve"> FORMTEXT </w:instrText>
      </w:r>
      <w:r w:rsidRPr="00132E90">
        <w:rPr>
          <w:rFonts w:ascii="Verdana" w:hAnsi="Verdana"/>
        </w:rPr>
      </w:r>
      <w:r w:rsidRPr="00132E90">
        <w:rPr>
          <w:rFonts w:ascii="Verdana" w:hAnsi="Verdana"/>
        </w:rPr>
        <w:fldChar w:fldCharType="separate"/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>
        <w:rPr>
          <w:rFonts w:ascii="Verdana" w:hAnsi="Verdana"/>
          <w:noProof/>
        </w:rPr>
        <w:t> </w:t>
      </w:r>
      <w:r w:rsidRPr="00132E90">
        <w:rPr>
          <w:rFonts w:ascii="Verdana" w:hAnsi="Verdana"/>
        </w:rPr>
        <w:fldChar w:fldCharType="end"/>
      </w:r>
      <w:permEnd w:id="1030185508"/>
    </w:p>
    <w:bookmarkEnd w:id="31"/>
    <w:p w14:paraId="42AD48CF" w14:textId="43FDE274" w:rsidR="00FA5ABA" w:rsidRPr="00132E90" w:rsidRDefault="00FA5ABA" w:rsidP="00FA5ABA">
      <w:pPr>
        <w:spacing w:after="0"/>
        <w:rPr>
          <w:rFonts w:ascii="Verdana" w:hAnsi="Verdana"/>
        </w:rPr>
        <w:sectPr w:rsidR="00FA5ABA" w:rsidRPr="00132E90" w:rsidSect="00B410F8">
          <w:headerReference w:type="default" r:id="rId63"/>
          <w:footerReference w:type="default" r:id="rId64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0CCEF8BB" w14:textId="77777777" w:rsidR="009F27D0" w:rsidRPr="00766BA7" w:rsidRDefault="009F27D0" w:rsidP="009F27D0">
      <w:pPr>
        <w:pStyle w:val="Heading2"/>
        <w:spacing w:before="0" w:after="0" w:line="240" w:lineRule="auto"/>
        <w:rPr>
          <w:rFonts w:ascii="Verdana" w:hAnsi="Verdana"/>
          <w:b/>
          <w:color w:val="990099"/>
        </w:rPr>
      </w:pPr>
      <w:r>
        <w:rPr>
          <w:b/>
          <w:color w:val="CC00CC"/>
        </w:rPr>
        <w:br w:type="page"/>
      </w:r>
      <w:r w:rsidRPr="00766BA7">
        <w:rPr>
          <w:rFonts w:ascii="Verdana" w:hAnsi="Verdana"/>
          <w:b/>
          <w:color w:val="990099"/>
        </w:rPr>
        <w:lastRenderedPageBreak/>
        <w:t xml:space="preserve">Section </w:t>
      </w:r>
      <w:r w:rsidR="000377E4" w:rsidRPr="00766BA7">
        <w:rPr>
          <w:rFonts w:ascii="Verdana" w:hAnsi="Verdana"/>
          <w:b/>
          <w:color w:val="990099"/>
        </w:rPr>
        <w:t>6</w:t>
      </w:r>
      <w:r w:rsidRPr="00766BA7">
        <w:rPr>
          <w:rFonts w:ascii="Verdana" w:hAnsi="Verdana"/>
          <w:b/>
          <w:color w:val="990099"/>
        </w:rPr>
        <w:t xml:space="preserve">: </w:t>
      </w:r>
      <w:r w:rsidR="0085229A" w:rsidRPr="00766BA7">
        <w:rPr>
          <w:rFonts w:ascii="Verdana" w:hAnsi="Verdana"/>
          <w:b/>
          <w:color w:val="990099"/>
        </w:rPr>
        <w:t>Functional</w:t>
      </w:r>
      <w:r w:rsidRPr="00766BA7">
        <w:rPr>
          <w:rFonts w:ascii="Verdana" w:hAnsi="Verdana"/>
          <w:b/>
          <w:color w:val="990099"/>
        </w:rPr>
        <w:t xml:space="preserve"> Test Results</w:t>
      </w:r>
    </w:p>
    <w:p w14:paraId="7B28D501" w14:textId="77777777" w:rsidR="009F27D0" w:rsidRPr="000628D1" w:rsidRDefault="0085229A" w:rsidP="009F27D0">
      <w:pPr>
        <w:pStyle w:val="Heading2"/>
        <w:spacing w:before="0" w:after="0" w:line="240" w:lineRule="auto"/>
        <w:rPr>
          <w:rFonts w:ascii="Verdana" w:hAnsi="Verdana"/>
          <w:bCs/>
          <w:sz w:val="24"/>
          <w:szCs w:val="24"/>
        </w:rPr>
      </w:pPr>
      <w:bookmarkStart w:id="33" w:name="_To_be_completed_4"/>
      <w:bookmarkEnd w:id="33"/>
      <w:r w:rsidRPr="000628D1">
        <w:rPr>
          <w:rFonts w:ascii="Verdana" w:hAnsi="Verdana"/>
          <w:bCs/>
          <w:color w:val="990099"/>
          <w:sz w:val="24"/>
          <w:szCs w:val="24"/>
        </w:rPr>
        <w:t>To be completed by the Functional Owner (Consultant)</w:t>
      </w:r>
      <w:r w:rsidR="008E2C50" w:rsidRPr="000628D1">
        <w:rPr>
          <w:rFonts w:ascii="Verdana" w:hAnsi="Verdana"/>
          <w:bCs/>
          <w:color w:val="990099"/>
          <w:sz w:val="24"/>
          <w:szCs w:val="24"/>
        </w:rPr>
        <w:tab/>
      </w:r>
      <w:r w:rsidR="008E2C50" w:rsidRPr="000628D1">
        <w:rPr>
          <w:rFonts w:ascii="Verdana" w:hAnsi="Verdana"/>
          <w:bCs/>
          <w:color w:val="990099"/>
          <w:sz w:val="24"/>
          <w:szCs w:val="24"/>
        </w:rPr>
        <w:tab/>
      </w:r>
    </w:p>
    <w:p w14:paraId="6880749B" w14:textId="77777777" w:rsidR="009F27D0" w:rsidRPr="00A54C93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b/>
          <w:color w:val="990099"/>
        </w:rPr>
      </w:pPr>
    </w:p>
    <w:p w14:paraId="23065838" w14:textId="77777777" w:rsidR="00E87B76" w:rsidRPr="00522249" w:rsidRDefault="005475D4" w:rsidP="00F819E8">
      <w:pPr>
        <w:rPr>
          <w:rStyle w:val="CommentReference"/>
          <w:rFonts w:ascii="Verdana" w:hAnsi="Verdana"/>
          <w:b/>
          <w:color w:val="800080"/>
          <w:szCs w:val="16"/>
        </w:rPr>
      </w:pPr>
      <w:r w:rsidRPr="00522249">
        <w:rPr>
          <w:rStyle w:val="CommentReference"/>
          <w:rFonts w:ascii="Verdana" w:hAnsi="Verdana"/>
          <w:b/>
          <w:color w:val="800080"/>
          <w:sz w:val="20"/>
        </w:rPr>
        <w:t>Functional</w:t>
      </w:r>
      <w:r w:rsidR="00E87B76" w:rsidRPr="00522249">
        <w:rPr>
          <w:rStyle w:val="CommentReference"/>
          <w:rFonts w:ascii="Verdana" w:hAnsi="Verdana"/>
          <w:b/>
          <w:color w:val="800080"/>
          <w:sz w:val="20"/>
        </w:rPr>
        <w:t xml:space="preserve"> </w:t>
      </w:r>
      <w:r w:rsidR="0085229A" w:rsidRPr="00522249">
        <w:rPr>
          <w:rStyle w:val="CommentReference"/>
          <w:rFonts w:ascii="Verdana" w:hAnsi="Verdana"/>
          <w:b/>
          <w:color w:val="800080"/>
          <w:sz w:val="20"/>
        </w:rPr>
        <w:t>T</w:t>
      </w:r>
      <w:r w:rsidR="00E87B76" w:rsidRPr="00522249">
        <w:rPr>
          <w:rStyle w:val="CommentReference"/>
          <w:rFonts w:ascii="Verdana" w:hAnsi="Verdana"/>
          <w:b/>
          <w:color w:val="800080"/>
          <w:sz w:val="20"/>
        </w:rPr>
        <w:t>esting</w:t>
      </w:r>
      <w:r w:rsidR="0085229A" w:rsidRPr="00522249">
        <w:rPr>
          <w:rStyle w:val="CommentReference"/>
          <w:rFonts w:ascii="Verdana" w:hAnsi="Verdana"/>
          <w:b/>
          <w:color w:val="800080"/>
          <w:sz w:val="20"/>
        </w:rPr>
        <w:t>:</w:t>
      </w:r>
      <w:r w:rsidR="00E87B76" w:rsidRPr="00522249">
        <w:rPr>
          <w:rStyle w:val="CommentReference"/>
          <w:rFonts w:ascii="Verdana" w:hAnsi="Verdana"/>
          <w:b/>
          <w:color w:val="800080"/>
          <w:szCs w:val="16"/>
        </w:rPr>
        <w:t xml:space="preserve"> (</w:t>
      </w:r>
      <w:r w:rsidR="0085229A" w:rsidRPr="00A54C93">
        <w:rPr>
          <w:rStyle w:val="CommentReference"/>
          <w:rFonts w:ascii="Verdana" w:hAnsi="Verdana"/>
          <w:b/>
          <w:color w:val="800080"/>
          <w:sz w:val="20"/>
        </w:rPr>
        <w:t>D</w:t>
      </w:r>
      <w:r w:rsidR="00C63D52" w:rsidRPr="00A54C93">
        <w:rPr>
          <w:rStyle w:val="CommentReference"/>
          <w:rFonts w:ascii="Verdana" w:hAnsi="Verdana"/>
          <w:b/>
          <w:color w:val="800080"/>
          <w:sz w:val="20"/>
        </w:rPr>
        <w:t>ocument test d</w:t>
      </w:r>
      <w:r w:rsidR="0011345C" w:rsidRPr="00A54C93">
        <w:rPr>
          <w:rStyle w:val="CommentReference"/>
          <w:rFonts w:ascii="Verdana" w:hAnsi="Verdana"/>
          <w:b/>
          <w:color w:val="800080"/>
          <w:sz w:val="20"/>
        </w:rPr>
        <w:t xml:space="preserve">ate, </w:t>
      </w:r>
      <w:r w:rsidR="00A45ADC">
        <w:rPr>
          <w:rStyle w:val="CommentReference"/>
          <w:rFonts w:ascii="Verdana" w:hAnsi="Verdana"/>
          <w:b/>
          <w:color w:val="800080"/>
          <w:sz w:val="20"/>
        </w:rPr>
        <w:t>results, &amp;</w:t>
      </w:r>
      <w:r w:rsidR="00C63D52" w:rsidRPr="00A54C93">
        <w:rPr>
          <w:rStyle w:val="CommentReference"/>
          <w:rFonts w:ascii="Verdana" w:hAnsi="Verdana"/>
          <w:b/>
          <w:color w:val="800080"/>
          <w:sz w:val="20"/>
        </w:rPr>
        <w:t xml:space="preserve"> n</w:t>
      </w:r>
      <w:r w:rsidR="00E87B76" w:rsidRPr="00A54C93">
        <w:rPr>
          <w:rStyle w:val="CommentReference"/>
          <w:rFonts w:ascii="Verdana" w:hAnsi="Verdana"/>
          <w:b/>
          <w:color w:val="800080"/>
          <w:sz w:val="20"/>
        </w:rPr>
        <w:t>otes</w:t>
      </w:r>
      <w:r w:rsidR="00A45ADC">
        <w:rPr>
          <w:rStyle w:val="CommentReference"/>
          <w:rFonts w:ascii="Verdana" w:hAnsi="Verdana"/>
          <w:b/>
          <w:color w:val="800080"/>
          <w:sz w:val="20"/>
        </w:rPr>
        <w:t>/attachments</w:t>
      </w:r>
      <w:r w:rsidR="00E87B76" w:rsidRPr="00522249">
        <w:rPr>
          <w:rStyle w:val="CommentReference"/>
          <w:rFonts w:ascii="Verdana" w:hAnsi="Verdana"/>
          <w:b/>
          <w:color w:val="800080"/>
          <w:szCs w:val="16"/>
        </w:rPr>
        <w:t>)</w:t>
      </w:r>
    </w:p>
    <w:p w14:paraId="45732420" w14:textId="77777777" w:rsidR="00C63D52" w:rsidRPr="00A54C93" w:rsidRDefault="00C63D52" w:rsidP="00F819E8">
      <w:pPr>
        <w:rPr>
          <w:rStyle w:val="CommentReference"/>
          <w:rFonts w:ascii="Verdana" w:hAnsi="Verdana"/>
          <w:b/>
          <w:color w:val="800080"/>
          <w:szCs w:val="16"/>
        </w:rPr>
      </w:pPr>
      <w:r w:rsidRPr="00A54C93">
        <w:rPr>
          <w:rFonts w:ascii="Verdana" w:hAnsi="Verdana"/>
          <w:b/>
          <w:bCs/>
          <w:color w:val="800080"/>
          <w:sz w:val="16"/>
          <w:szCs w:val="16"/>
        </w:rPr>
        <w:t>(</w:t>
      </w:r>
      <w:r w:rsidR="0085229A" w:rsidRPr="00A54C93">
        <w:rPr>
          <w:rFonts w:ascii="Verdana" w:hAnsi="Verdana"/>
          <w:b/>
          <w:bCs/>
          <w:color w:val="800080"/>
          <w:sz w:val="16"/>
          <w:szCs w:val="16"/>
        </w:rPr>
        <w:t>List</w:t>
      </w:r>
      <w:r w:rsidRPr="00A54C93">
        <w:rPr>
          <w:rFonts w:ascii="Verdana" w:hAnsi="Verdana"/>
          <w:b/>
          <w:bCs/>
          <w:color w:val="800080"/>
          <w:sz w:val="16"/>
          <w:szCs w:val="16"/>
        </w:rPr>
        <w:t xml:space="preserve"> the test date and results of functional testing, please provide all test data and how the test was executed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2"/>
        <w:gridCol w:w="2825"/>
        <w:gridCol w:w="5893"/>
      </w:tblGrid>
      <w:tr w:rsidR="001907F9" w:rsidRPr="003D18FE" w14:paraId="3625B438" w14:textId="77777777" w:rsidTr="003D18FE">
        <w:trPr>
          <w:trHeight w:val="332"/>
        </w:trPr>
        <w:tc>
          <w:tcPr>
            <w:tcW w:w="1368" w:type="dxa"/>
            <w:shd w:val="clear" w:color="auto" w:fill="800080"/>
          </w:tcPr>
          <w:p w14:paraId="6D3DB9E9" w14:textId="77777777" w:rsidR="001907F9" w:rsidRPr="003D18FE" w:rsidRDefault="001907F9" w:rsidP="00F819E8">
            <w:pP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  <w:tc>
          <w:tcPr>
            <w:tcW w:w="2880" w:type="dxa"/>
            <w:shd w:val="clear" w:color="auto" w:fill="800080"/>
          </w:tcPr>
          <w:p w14:paraId="74121B20" w14:textId="77777777" w:rsidR="001907F9" w:rsidRPr="003D18FE" w:rsidRDefault="001907F9" w:rsidP="00F819E8">
            <w:pP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Results</w:t>
            </w:r>
          </w:p>
        </w:tc>
        <w:tc>
          <w:tcPr>
            <w:tcW w:w="6048" w:type="dxa"/>
            <w:shd w:val="clear" w:color="auto" w:fill="800080"/>
          </w:tcPr>
          <w:p w14:paraId="75A781A6" w14:textId="77777777" w:rsidR="001907F9" w:rsidRPr="003D18FE" w:rsidRDefault="001907F9" w:rsidP="00F819E8">
            <w:pPr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Notes</w:t>
            </w:r>
          </w:p>
        </w:tc>
      </w:tr>
      <w:permStart w:id="2055296945" w:edGrp="everyone" w:colFirst="0" w:colLast="0"/>
      <w:permStart w:id="910192251" w:edGrp="everyone" w:colFirst="1" w:colLast="1"/>
      <w:permStart w:id="2059297951" w:edGrp="everyone" w:colFirst="2" w:colLast="2"/>
      <w:tr w:rsidR="001907F9" w:rsidRPr="003D18FE" w14:paraId="73075246" w14:textId="77777777" w:rsidTr="003D18FE">
        <w:tc>
          <w:tcPr>
            <w:tcW w:w="1368" w:type="dxa"/>
            <w:shd w:val="clear" w:color="auto" w:fill="auto"/>
          </w:tcPr>
          <w:p w14:paraId="5F7F8602" w14:textId="77777777" w:rsidR="001907F9" w:rsidRPr="003D18FE" w:rsidRDefault="001907F9" w:rsidP="00F819E8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34" w:name="Text85"/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  <w:bookmarkEnd w:id="34"/>
          </w:p>
        </w:tc>
        <w:tc>
          <w:tcPr>
            <w:tcW w:w="2880" w:type="dxa"/>
            <w:shd w:val="clear" w:color="auto" w:fill="auto"/>
          </w:tcPr>
          <w:p w14:paraId="3A44E760" w14:textId="77777777" w:rsidR="001907F9" w:rsidRPr="003D18FE" w:rsidRDefault="001907F9" w:rsidP="00F819E8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35" w:name="Text87"/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  <w:bookmarkEnd w:id="35"/>
          </w:p>
        </w:tc>
        <w:tc>
          <w:tcPr>
            <w:tcW w:w="6048" w:type="dxa"/>
            <w:shd w:val="clear" w:color="auto" w:fill="auto"/>
          </w:tcPr>
          <w:p w14:paraId="006D0FE4" w14:textId="77777777" w:rsidR="001907F9" w:rsidRPr="003D18FE" w:rsidRDefault="001907F9" w:rsidP="003D18FE">
            <w:pPr>
              <w:tabs>
                <w:tab w:val="left" w:pos="2085"/>
              </w:tabs>
              <w:rPr>
                <w:rStyle w:val="CommentReference"/>
                <w:rFonts w:ascii="Verdana" w:hAnsi="Verdana"/>
                <w:bCs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36" w:name="Text89"/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  <w:bookmarkEnd w:id="36"/>
          </w:p>
        </w:tc>
      </w:tr>
      <w:permStart w:id="1695426561" w:edGrp="everyone" w:colFirst="0" w:colLast="0"/>
      <w:permStart w:id="1871842377" w:edGrp="everyone" w:colFirst="1" w:colLast="1"/>
      <w:permStart w:id="785450705" w:edGrp="everyone" w:colFirst="2" w:colLast="2"/>
      <w:permEnd w:id="2055296945"/>
      <w:permEnd w:id="910192251"/>
      <w:permEnd w:id="2059297951"/>
      <w:tr w:rsidR="001907F9" w:rsidRPr="003D18FE" w14:paraId="3693FE19" w14:textId="77777777" w:rsidTr="003D18FE">
        <w:tc>
          <w:tcPr>
            <w:tcW w:w="1368" w:type="dxa"/>
            <w:shd w:val="clear" w:color="auto" w:fill="auto"/>
          </w:tcPr>
          <w:p w14:paraId="7AEC4D53" w14:textId="77777777" w:rsidR="001907F9" w:rsidRPr="003D18FE" w:rsidRDefault="001907F9" w:rsidP="00F819E8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37" w:name="Text86"/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  <w:bookmarkEnd w:id="37"/>
          </w:p>
        </w:tc>
        <w:tc>
          <w:tcPr>
            <w:tcW w:w="2880" w:type="dxa"/>
            <w:shd w:val="clear" w:color="auto" w:fill="auto"/>
          </w:tcPr>
          <w:p w14:paraId="565F654F" w14:textId="77777777" w:rsidR="001907F9" w:rsidRPr="003D18FE" w:rsidRDefault="001907F9" w:rsidP="00F819E8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38" w:name="Text88"/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  <w:bookmarkEnd w:id="38"/>
          </w:p>
        </w:tc>
        <w:tc>
          <w:tcPr>
            <w:tcW w:w="6048" w:type="dxa"/>
            <w:shd w:val="clear" w:color="auto" w:fill="auto"/>
          </w:tcPr>
          <w:p w14:paraId="24BE60CA" w14:textId="77777777" w:rsidR="001907F9" w:rsidRPr="003D18FE" w:rsidRDefault="001907F9" w:rsidP="00F819E8">
            <w:pPr>
              <w:rPr>
                <w:rStyle w:val="CommentReference"/>
                <w:rFonts w:ascii="Verdana" w:hAnsi="Verdana"/>
                <w:bCs/>
                <w:sz w:val="20"/>
              </w:rPr>
            </w:pP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39" w:name="Text90"/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 w:rsidRPr="003D18FE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3D18FE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  <w:bookmarkEnd w:id="39"/>
          </w:p>
        </w:tc>
      </w:tr>
    </w:tbl>
    <w:permStart w:id="14039019" w:edGrp="everyone"/>
    <w:permEnd w:id="1695426561"/>
    <w:permEnd w:id="1871842377"/>
    <w:permEnd w:id="785450705"/>
    <w:p w14:paraId="6687E151" w14:textId="65731B9A" w:rsidR="009851CE" w:rsidRPr="00132E90" w:rsidRDefault="009851CE" w:rsidP="009851CE">
      <w:pPr>
        <w:spacing w:before="120"/>
        <w:rPr>
          <w:rFonts w:ascii="Verdana" w:hAnsi="Verdana"/>
          <w:bCs/>
          <w:noProof/>
        </w:rPr>
      </w:pPr>
      <w:r w:rsidRPr="00132E90">
        <w:rPr>
          <w:rStyle w:val="CommentReference"/>
          <w:rFonts w:ascii="Verdana" w:hAnsi="Verdana"/>
          <w:bCs/>
          <w:sz w:val="20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132E90">
        <w:rPr>
          <w:rStyle w:val="CommentReference"/>
          <w:rFonts w:ascii="Verdana" w:hAnsi="Verdana"/>
          <w:bCs/>
          <w:sz w:val="20"/>
        </w:rPr>
        <w:instrText xml:space="preserve"> FORMTEXT </w:instrText>
      </w:r>
      <w:r w:rsidRPr="00132E90">
        <w:rPr>
          <w:rStyle w:val="CommentReference"/>
          <w:rFonts w:ascii="Verdana" w:hAnsi="Verdana"/>
          <w:bCs/>
          <w:sz w:val="20"/>
        </w:rPr>
      </w:r>
      <w:r w:rsidRPr="00132E90">
        <w:rPr>
          <w:rStyle w:val="CommentReference"/>
          <w:rFonts w:ascii="Verdana" w:hAnsi="Verdana"/>
          <w:bCs/>
          <w:sz w:val="20"/>
        </w:rPr>
        <w:fldChar w:fldCharType="separate"/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>
        <w:rPr>
          <w:rStyle w:val="CommentReference"/>
          <w:rFonts w:ascii="Verdana" w:hAnsi="Verdana"/>
          <w:bCs/>
          <w:noProof/>
          <w:sz w:val="20"/>
        </w:rPr>
        <w:t> </w:t>
      </w:r>
      <w:r w:rsidRPr="00132E90">
        <w:rPr>
          <w:rStyle w:val="CommentReference"/>
          <w:rFonts w:ascii="Verdana" w:hAnsi="Verdana"/>
          <w:bCs/>
          <w:sz w:val="20"/>
        </w:rPr>
        <w:fldChar w:fldCharType="end"/>
      </w:r>
      <w:permEnd w:id="14039019"/>
    </w:p>
    <w:p w14:paraId="05DBD146" w14:textId="77777777" w:rsidR="002964C7" w:rsidRPr="00132E90" w:rsidRDefault="002964C7" w:rsidP="002964C7">
      <w:pPr>
        <w:spacing w:after="0"/>
        <w:rPr>
          <w:rFonts w:ascii="Verdana" w:hAnsi="Verdana"/>
        </w:rPr>
        <w:sectPr w:rsidR="002964C7" w:rsidRPr="00132E90" w:rsidSect="00B410F8">
          <w:headerReference w:type="default" r:id="rId65"/>
          <w:footerReference w:type="default" r:id="rId66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5CF80CAC" w14:textId="77777777" w:rsidR="00E87B76" w:rsidRPr="00DC2436" w:rsidRDefault="002964C7" w:rsidP="00F819E8">
      <w:pPr>
        <w:rPr>
          <w:rFonts w:ascii="Verdana" w:hAnsi="Verdana"/>
          <w:b/>
          <w:bCs/>
          <w:color w:val="990099"/>
          <w:sz w:val="16"/>
          <w:szCs w:val="16"/>
        </w:rPr>
      </w:pPr>
      <w:r>
        <w:rPr>
          <w:rFonts w:ascii="Verdana" w:hAnsi="Verdana"/>
          <w:b/>
          <w:color w:val="990099"/>
          <w:sz w:val="16"/>
          <w:szCs w:val="16"/>
        </w:rPr>
        <w:t xml:space="preserve"> </w:t>
      </w:r>
      <w:r w:rsidR="0071270C">
        <w:rPr>
          <w:rFonts w:ascii="Verdana" w:hAnsi="Verdana"/>
          <w:b/>
          <w:color w:val="990099"/>
          <w:sz w:val="16"/>
          <w:szCs w:val="16"/>
        </w:rPr>
        <w:t>[</w:t>
      </w:r>
      <w:r w:rsidR="00A6204D">
        <w:rPr>
          <w:rFonts w:ascii="Verdana" w:hAnsi="Verdana"/>
          <w:b/>
          <w:color w:val="990099"/>
          <w:sz w:val="16"/>
          <w:szCs w:val="16"/>
        </w:rPr>
        <w:t>I</w:t>
      </w:r>
      <w:r w:rsidR="0071270C">
        <w:rPr>
          <w:rFonts w:ascii="Verdana" w:hAnsi="Verdana"/>
          <w:b/>
          <w:color w:val="990099"/>
          <w:sz w:val="16"/>
          <w:szCs w:val="16"/>
        </w:rPr>
        <w:t xml:space="preserve">nsert </w:t>
      </w:r>
      <w:r w:rsidR="00E87B76" w:rsidRPr="00766BA7">
        <w:rPr>
          <w:rFonts w:ascii="Verdana" w:hAnsi="Verdana"/>
          <w:b/>
          <w:color w:val="990099"/>
          <w:sz w:val="16"/>
          <w:szCs w:val="16"/>
        </w:rPr>
        <w:t>attachment here]</w:t>
      </w:r>
    </w:p>
    <w:p w14:paraId="330AFCB3" w14:textId="77777777" w:rsidR="00602476" w:rsidRPr="00A54C93" w:rsidRDefault="00602476" w:rsidP="00F819E8">
      <w:pPr>
        <w:rPr>
          <w:rFonts w:ascii="Verdana" w:hAnsi="Verdana"/>
          <w:b/>
          <w:bCs/>
          <w:color w:val="800080"/>
          <w:sz w:val="16"/>
          <w:szCs w:val="16"/>
        </w:rPr>
        <w:sectPr w:rsidR="00602476" w:rsidRPr="00A54C93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permStart w:id="612257260" w:edGrp="everyone"/>
      <w:permEnd w:id="612257260"/>
    </w:p>
    <w:p w14:paraId="478D2D2D" w14:textId="77777777" w:rsidR="00DC2436" w:rsidRDefault="00602476" w:rsidP="00602476">
      <w:pPr>
        <w:rPr>
          <w:rStyle w:val="CommentReference"/>
          <w:rFonts w:ascii="Verdana" w:hAnsi="Verdana"/>
          <w:b/>
          <w:color w:val="800080"/>
          <w:sz w:val="20"/>
        </w:rPr>
      </w:pPr>
      <w:r w:rsidRPr="00A54C93">
        <w:rPr>
          <w:rStyle w:val="CommentReference"/>
          <w:rFonts w:ascii="Verdana" w:hAnsi="Verdana"/>
          <w:b/>
          <w:color w:val="800080"/>
          <w:sz w:val="20"/>
        </w:rPr>
        <w:t xml:space="preserve">Errors, Bugs, and Corrections: </w:t>
      </w:r>
      <w:r w:rsidR="00A45ADC">
        <w:rPr>
          <w:rStyle w:val="CommentReference"/>
          <w:rFonts w:ascii="Verdana" w:hAnsi="Verdana"/>
          <w:b/>
          <w:color w:val="800080"/>
          <w:sz w:val="20"/>
        </w:rPr>
        <w:t>(Document the fixes required</w:t>
      </w:r>
      <w:r w:rsidR="00DC2436">
        <w:rPr>
          <w:rStyle w:val="CommentReference"/>
          <w:rFonts w:ascii="Verdana" w:hAnsi="Verdana"/>
          <w:b/>
          <w:color w:val="800080"/>
          <w:sz w:val="20"/>
        </w:rPr>
        <w:t>)</w:t>
      </w:r>
    </w:p>
    <w:p w14:paraId="0E0B0280" w14:textId="77777777" w:rsidR="00602476" w:rsidRPr="00A54C93" w:rsidRDefault="00DC2436" w:rsidP="00602476">
      <w:pPr>
        <w:rPr>
          <w:rStyle w:val="CommentReference"/>
          <w:rFonts w:ascii="Verdana" w:hAnsi="Verdana"/>
          <w:b/>
          <w:color w:val="800080"/>
          <w:szCs w:val="16"/>
        </w:rPr>
      </w:pPr>
      <w:r w:rsidRPr="00522249">
        <w:rPr>
          <w:rFonts w:ascii="Verdana" w:hAnsi="Verdana"/>
          <w:b/>
          <w:bCs/>
          <w:color w:val="800080"/>
          <w:sz w:val="16"/>
          <w:szCs w:val="16"/>
        </w:rPr>
        <w:t xml:space="preserve"> </w:t>
      </w:r>
      <w:r w:rsidR="00602476" w:rsidRPr="00A54C93">
        <w:rPr>
          <w:rFonts w:ascii="Verdana" w:hAnsi="Verdana"/>
          <w:b/>
          <w:bCs/>
          <w:color w:val="800080"/>
          <w:sz w:val="16"/>
          <w:szCs w:val="16"/>
        </w:rPr>
        <w:t xml:space="preserve">(List the problems encountered and </w:t>
      </w:r>
      <w:r w:rsidR="00766BA7" w:rsidRPr="00A54C93">
        <w:rPr>
          <w:rFonts w:ascii="Verdana" w:hAnsi="Verdana"/>
          <w:b/>
          <w:bCs/>
          <w:color w:val="800080"/>
          <w:sz w:val="16"/>
          <w:szCs w:val="16"/>
        </w:rPr>
        <w:t>change</w:t>
      </w:r>
      <w:r w:rsidR="00562438" w:rsidRPr="00A54C93">
        <w:rPr>
          <w:rFonts w:ascii="Verdana" w:hAnsi="Verdana"/>
          <w:b/>
          <w:bCs/>
          <w:color w:val="800080"/>
          <w:sz w:val="16"/>
          <w:szCs w:val="16"/>
        </w:rPr>
        <w:t>s</w:t>
      </w:r>
      <w:r w:rsidR="00766BA7" w:rsidRPr="00A54C93">
        <w:rPr>
          <w:rFonts w:ascii="Verdana" w:hAnsi="Verdana"/>
          <w:b/>
          <w:bCs/>
          <w:color w:val="800080"/>
          <w:sz w:val="16"/>
          <w:szCs w:val="16"/>
        </w:rPr>
        <w:t xml:space="preserve"> required.  Pr</w:t>
      </w:r>
      <w:r w:rsidR="00602476" w:rsidRPr="00A54C93">
        <w:rPr>
          <w:rFonts w:ascii="Verdana" w:hAnsi="Verdana"/>
          <w:b/>
          <w:bCs/>
          <w:color w:val="800080"/>
          <w:sz w:val="16"/>
          <w:szCs w:val="16"/>
        </w:rPr>
        <w:t xml:space="preserve">ovide this </w:t>
      </w:r>
      <w:r w:rsidR="00766BA7" w:rsidRPr="00A54C93">
        <w:rPr>
          <w:rFonts w:ascii="Verdana" w:hAnsi="Verdana"/>
          <w:b/>
          <w:bCs/>
          <w:color w:val="800080"/>
          <w:sz w:val="16"/>
          <w:szCs w:val="16"/>
        </w:rPr>
        <w:t xml:space="preserve">list </w:t>
      </w:r>
      <w:r w:rsidR="00602476" w:rsidRPr="00A54C93">
        <w:rPr>
          <w:rFonts w:ascii="Verdana" w:hAnsi="Verdana"/>
          <w:b/>
          <w:bCs/>
          <w:color w:val="800080"/>
          <w:sz w:val="16"/>
          <w:szCs w:val="16"/>
        </w:rPr>
        <w:t>to the developer for revisions</w:t>
      </w:r>
      <w:r w:rsidR="00766BA7" w:rsidRPr="00A54C93">
        <w:rPr>
          <w:rFonts w:ascii="Verdana" w:hAnsi="Verdana"/>
          <w:b/>
          <w:bCs/>
          <w:color w:val="800080"/>
          <w:sz w:val="16"/>
          <w:szCs w:val="16"/>
        </w:rPr>
        <w:t>.</w:t>
      </w:r>
      <w:r w:rsidR="00602476" w:rsidRPr="00A54C93">
        <w:rPr>
          <w:rFonts w:ascii="Verdana" w:hAnsi="Verdana"/>
          <w:b/>
          <w:bCs/>
          <w:color w:val="800080"/>
          <w:sz w:val="16"/>
          <w:szCs w:val="16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ayout w:type="fixed"/>
        <w:tblLook w:val="0000" w:firstRow="0" w:lastRow="0" w:firstColumn="0" w:lastColumn="0" w:noHBand="0" w:noVBand="0"/>
      </w:tblPr>
      <w:tblGrid>
        <w:gridCol w:w="1162"/>
        <w:gridCol w:w="2320"/>
        <w:gridCol w:w="2596"/>
        <w:gridCol w:w="1440"/>
        <w:gridCol w:w="2552"/>
      </w:tblGrid>
      <w:tr w:rsidR="001907F9" w:rsidRPr="002C522F" w14:paraId="6468CF94" w14:textId="77777777">
        <w:tc>
          <w:tcPr>
            <w:tcW w:w="577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576B923C" w14:textId="77777777" w:rsidR="001907F9" w:rsidRPr="00D36163" w:rsidRDefault="001907F9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Number</w:t>
            </w:r>
          </w:p>
        </w:tc>
        <w:tc>
          <w:tcPr>
            <w:tcW w:w="1152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</w:tcPr>
          <w:p w14:paraId="54D5E84E" w14:textId="77777777" w:rsidR="001907F9" w:rsidRDefault="001907F9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</w:p>
          <w:p w14:paraId="2D3DD061" w14:textId="77777777" w:rsidR="001907F9" w:rsidRDefault="001907F9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Date</w:t>
            </w:r>
          </w:p>
        </w:tc>
        <w:tc>
          <w:tcPr>
            <w:tcW w:w="1289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376FDD20" w14:textId="77777777" w:rsidR="001907F9" w:rsidRPr="002C522F" w:rsidRDefault="001907F9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5982DDD4" w14:textId="77777777" w:rsidR="001907F9" w:rsidRPr="002C522F" w:rsidRDefault="001907F9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  <w:color w:val="FFFFFF"/>
              </w:rPr>
            </w:pPr>
            <w:r>
              <w:rPr>
                <w:b/>
                <w:bCs/>
                <w:color w:val="FFFFFF"/>
              </w:rPr>
              <w:t>Design Change or Bug Fix?</w:t>
            </w:r>
          </w:p>
        </w:tc>
        <w:tc>
          <w:tcPr>
            <w:tcW w:w="1267" w:type="pct"/>
            <w:tcBorders>
              <w:top w:val="single" w:sz="4" w:space="0" w:color="auto"/>
              <w:bottom w:val="single" w:sz="6" w:space="0" w:color="auto"/>
            </w:tcBorders>
            <w:shd w:val="clear" w:color="auto" w:fill="990099"/>
            <w:vAlign w:val="center"/>
          </w:tcPr>
          <w:p w14:paraId="0C84F99E" w14:textId="77777777" w:rsidR="001907F9" w:rsidRPr="002C522F" w:rsidRDefault="001907F9" w:rsidP="001D7214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>
              <w:rPr>
                <w:rFonts w:ascii="Verdana" w:hAnsi="Verdana"/>
                <w:b/>
                <w:bCs/>
                <w:color w:val="FFFFFF"/>
              </w:rPr>
              <w:t>Proposed Fix</w:t>
            </w:r>
          </w:p>
        </w:tc>
      </w:tr>
      <w:permStart w:id="167454091" w:edGrp="everyone" w:colFirst="0" w:colLast="0"/>
      <w:permStart w:id="1781212738" w:edGrp="everyone" w:colFirst="1" w:colLast="1"/>
      <w:permStart w:id="2048675307" w:edGrp="everyone" w:colFirst="2" w:colLast="2"/>
      <w:permStart w:id="791434693" w:edGrp="everyone" w:colFirst="3" w:colLast="3"/>
      <w:permStart w:id="53832951" w:edGrp="everyone" w:colFirst="4" w:colLast="4"/>
      <w:tr w:rsidR="001907F9" w:rsidRPr="002C522F" w14:paraId="6266DE25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</w:tcBorders>
            <w:vAlign w:val="center"/>
          </w:tcPr>
          <w:p w14:paraId="23F04EEA" w14:textId="77777777" w:rsidR="001907F9" w:rsidRPr="002C522F" w:rsidRDefault="001907F9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152" w:type="pct"/>
            <w:tcBorders>
              <w:top w:val="single" w:sz="6" w:space="0" w:color="auto"/>
            </w:tcBorders>
          </w:tcPr>
          <w:p w14:paraId="55101AEF" w14:textId="77777777" w:rsidR="001907F9" w:rsidRPr="002C522F" w:rsidRDefault="001907F9" w:rsidP="001D7214">
            <w:pPr>
              <w:spacing w:after="0"/>
              <w:rPr>
                <w:rStyle w:val="CommentReference"/>
                <w:rFonts w:ascii="Verdana" w:hAnsi="Verdana"/>
                <w:bCs/>
                <w:sz w:val="20"/>
              </w:rPr>
            </w:pPr>
            <w:r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91"/>
                  <w:enabled/>
                  <w:calcOnExit w:val="0"/>
                  <w:textInput/>
                </w:ffData>
              </w:fldChar>
            </w:r>
            <w:bookmarkStart w:id="40" w:name="Text91"/>
            <w:r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>
              <w:rPr>
                <w:rStyle w:val="CommentReference"/>
                <w:rFonts w:ascii="Verdana" w:hAnsi="Verdana"/>
                <w:bCs/>
                <w:sz w:val="20"/>
              </w:rPr>
            </w:r>
            <w:r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  <w:bookmarkEnd w:id="40"/>
          </w:p>
        </w:tc>
        <w:tc>
          <w:tcPr>
            <w:tcW w:w="1289" w:type="pct"/>
            <w:tcBorders>
              <w:top w:val="single" w:sz="6" w:space="0" w:color="auto"/>
            </w:tcBorders>
            <w:vAlign w:val="center"/>
          </w:tcPr>
          <w:p w14:paraId="65E617F1" w14:textId="77777777" w:rsidR="001907F9" w:rsidRPr="002C522F" w:rsidRDefault="001907F9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715" w:type="pct"/>
            <w:tcBorders>
              <w:top w:val="single" w:sz="6" w:space="0" w:color="auto"/>
            </w:tcBorders>
            <w:vAlign w:val="center"/>
          </w:tcPr>
          <w:p w14:paraId="47315F94" w14:textId="77777777" w:rsidR="001907F9" w:rsidRPr="002C522F" w:rsidRDefault="001907F9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267" w:type="pct"/>
            <w:tcBorders>
              <w:top w:val="single" w:sz="6" w:space="0" w:color="auto"/>
            </w:tcBorders>
            <w:vAlign w:val="center"/>
          </w:tcPr>
          <w:p w14:paraId="4C2C813D" w14:textId="77777777" w:rsidR="001907F9" w:rsidRPr="002C522F" w:rsidRDefault="001907F9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</w:tr>
      <w:permStart w:id="117196240" w:edGrp="everyone" w:colFirst="0" w:colLast="0"/>
      <w:permStart w:id="1237660786" w:edGrp="everyone" w:colFirst="1" w:colLast="1"/>
      <w:permStart w:id="495403239" w:edGrp="everyone" w:colFirst="2" w:colLast="2"/>
      <w:permStart w:id="1980892686" w:edGrp="everyone" w:colFirst="3" w:colLast="3"/>
      <w:permStart w:id="1546347942" w:edGrp="everyone" w:colFirst="4" w:colLast="4"/>
      <w:permEnd w:id="167454091"/>
      <w:permEnd w:id="1781212738"/>
      <w:permEnd w:id="2048675307"/>
      <w:permEnd w:id="791434693"/>
      <w:permEnd w:id="53832951"/>
      <w:tr w:rsidR="001907F9" w:rsidRPr="002C522F" w14:paraId="5235F1BB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</w:tcBorders>
            <w:vAlign w:val="center"/>
          </w:tcPr>
          <w:p w14:paraId="1F651B3E" w14:textId="77777777" w:rsidR="001907F9" w:rsidRPr="002C522F" w:rsidRDefault="001907F9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152" w:type="pct"/>
            <w:tcBorders>
              <w:top w:val="single" w:sz="6" w:space="0" w:color="auto"/>
            </w:tcBorders>
          </w:tcPr>
          <w:p w14:paraId="04D2DF49" w14:textId="77777777" w:rsidR="001907F9" w:rsidRPr="002C522F" w:rsidRDefault="001907F9" w:rsidP="001D7214">
            <w:pPr>
              <w:spacing w:after="0"/>
              <w:rPr>
                <w:rStyle w:val="CommentReference"/>
                <w:rFonts w:ascii="Verdana" w:hAnsi="Verdana"/>
                <w:bCs/>
                <w:sz w:val="20"/>
              </w:rPr>
            </w:pPr>
            <w:r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92"/>
                  <w:enabled/>
                  <w:calcOnExit w:val="0"/>
                  <w:textInput/>
                </w:ffData>
              </w:fldChar>
            </w:r>
            <w:bookmarkStart w:id="41" w:name="Text92"/>
            <w:r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>
              <w:rPr>
                <w:rStyle w:val="CommentReference"/>
                <w:rFonts w:ascii="Verdana" w:hAnsi="Verdana"/>
                <w:bCs/>
                <w:sz w:val="20"/>
              </w:rPr>
            </w:r>
            <w:r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  <w:bookmarkEnd w:id="41"/>
          </w:p>
        </w:tc>
        <w:tc>
          <w:tcPr>
            <w:tcW w:w="1289" w:type="pct"/>
            <w:tcBorders>
              <w:top w:val="single" w:sz="6" w:space="0" w:color="auto"/>
            </w:tcBorders>
            <w:vAlign w:val="center"/>
          </w:tcPr>
          <w:p w14:paraId="28CCAB1E" w14:textId="77777777" w:rsidR="001907F9" w:rsidRPr="002C522F" w:rsidRDefault="001907F9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715" w:type="pct"/>
            <w:tcBorders>
              <w:top w:val="single" w:sz="6" w:space="0" w:color="auto"/>
            </w:tcBorders>
            <w:vAlign w:val="center"/>
          </w:tcPr>
          <w:p w14:paraId="4ECD6F32" w14:textId="77777777" w:rsidR="001907F9" w:rsidRPr="002C522F" w:rsidRDefault="001907F9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267" w:type="pct"/>
            <w:tcBorders>
              <w:top w:val="single" w:sz="6" w:space="0" w:color="auto"/>
            </w:tcBorders>
            <w:vAlign w:val="center"/>
          </w:tcPr>
          <w:p w14:paraId="3A2FAE13" w14:textId="77777777" w:rsidR="001907F9" w:rsidRPr="002C522F" w:rsidRDefault="001907F9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</w:tr>
      <w:permStart w:id="1138243268" w:edGrp="everyone" w:colFirst="0" w:colLast="0"/>
      <w:permStart w:id="1124271232" w:edGrp="everyone" w:colFirst="1" w:colLast="1"/>
      <w:permStart w:id="1807686580" w:edGrp="everyone" w:colFirst="2" w:colLast="2"/>
      <w:permStart w:id="1586251262" w:edGrp="everyone" w:colFirst="3" w:colLast="3"/>
      <w:permStart w:id="484857985" w:edGrp="everyone" w:colFirst="4" w:colLast="4"/>
      <w:permEnd w:id="117196240"/>
      <w:permEnd w:id="1237660786"/>
      <w:permEnd w:id="495403239"/>
      <w:permEnd w:id="1980892686"/>
      <w:permEnd w:id="1546347942"/>
      <w:tr w:rsidR="001907F9" w:rsidRPr="002C522F" w14:paraId="07ED858B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</w:tcBorders>
            <w:vAlign w:val="center"/>
          </w:tcPr>
          <w:p w14:paraId="7A87832C" w14:textId="77777777" w:rsidR="001907F9" w:rsidRPr="002C522F" w:rsidRDefault="001907F9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152" w:type="pct"/>
            <w:tcBorders>
              <w:top w:val="single" w:sz="6" w:space="0" w:color="auto"/>
            </w:tcBorders>
          </w:tcPr>
          <w:p w14:paraId="3BC032EF" w14:textId="77777777" w:rsidR="001907F9" w:rsidRPr="002C522F" w:rsidRDefault="001907F9" w:rsidP="001D7214">
            <w:pPr>
              <w:spacing w:after="0"/>
              <w:rPr>
                <w:rStyle w:val="CommentReference"/>
                <w:rFonts w:ascii="Verdana" w:hAnsi="Verdana"/>
                <w:bCs/>
                <w:sz w:val="20"/>
              </w:rPr>
            </w:pPr>
            <w:r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93"/>
                  <w:enabled/>
                  <w:calcOnExit w:val="0"/>
                  <w:textInput/>
                </w:ffData>
              </w:fldChar>
            </w:r>
            <w:bookmarkStart w:id="42" w:name="Text93"/>
            <w:r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>
              <w:rPr>
                <w:rStyle w:val="CommentReference"/>
                <w:rFonts w:ascii="Verdana" w:hAnsi="Verdana"/>
                <w:bCs/>
                <w:sz w:val="20"/>
              </w:rPr>
            </w:r>
            <w:r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  <w:bookmarkEnd w:id="42"/>
          </w:p>
        </w:tc>
        <w:tc>
          <w:tcPr>
            <w:tcW w:w="1289" w:type="pct"/>
            <w:tcBorders>
              <w:top w:val="single" w:sz="6" w:space="0" w:color="auto"/>
            </w:tcBorders>
            <w:vAlign w:val="center"/>
          </w:tcPr>
          <w:p w14:paraId="576ECFB8" w14:textId="77777777" w:rsidR="001907F9" w:rsidRPr="002C522F" w:rsidRDefault="001907F9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715" w:type="pct"/>
            <w:tcBorders>
              <w:top w:val="single" w:sz="6" w:space="0" w:color="auto"/>
            </w:tcBorders>
            <w:vAlign w:val="center"/>
          </w:tcPr>
          <w:p w14:paraId="512397F7" w14:textId="77777777" w:rsidR="001907F9" w:rsidRPr="002C522F" w:rsidRDefault="001907F9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  <w:tc>
          <w:tcPr>
            <w:tcW w:w="1267" w:type="pct"/>
            <w:tcBorders>
              <w:top w:val="single" w:sz="6" w:space="0" w:color="auto"/>
            </w:tcBorders>
            <w:vAlign w:val="center"/>
          </w:tcPr>
          <w:p w14:paraId="5D89BB91" w14:textId="77777777" w:rsidR="001907F9" w:rsidRPr="002C522F" w:rsidRDefault="001907F9" w:rsidP="001D7214">
            <w:pPr>
              <w:spacing w:after="0"/>
              <w:rPr>
                <w:rFonts w:ascii="Verdana" w:hAnsi="Verdana"/>
              </w:rPr>
            </w:pP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instrText xml:space="preserve"> FORMTEXT </w:instrTex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separate"/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="00881A3B">
              <w:rPr>
                <w:rStyle w:val="CommentReference"/>
                <w:rFonts w:ascii="Verdana" w:hAnsi="Verdana"/>
                <w:bCs/>
                <w:noProof/>
                <w:sz w:val="20"/>
              </w:rPr>
              <w:t> </w:t>
            </w:r>
            <w:r w:rsidRPr="002C522F">
              <w:rPr>
                <w:rStyle w:val="CommentReference"/>
                <w:rFonts w:ascii="Verdana" w:hAnsi="Verdana"/>
                <w:bCs/>
                <w:sz w:val="20"/>
              </w:rPr>
              <w:fldChar w:fldCharType="end"/>
            </w:r>
          </w:p>
        </w:tc>
      </w:tr>
    </w:tbl>
    <w:permStart w:id="1911121812" w:edGrp="everyone"/>
    <w:permEnd w:id="1138243268"/>
    <w:permEnd w:id="1124271232"/>
    <w:permEnd w:id="1807686580"/>
    <w:permEnd w:id="1586251262"/>
    <w:permEnd w:id="484857985"/>
    <w:p w14:paraId="3E28CD22" w14:textId="02CA7161" w:rsidR="00602476" w:rsidRPr="00132E90" w:rsidRDefault="00602476" w:rsidP="009851CE">
      <w:pPr>
        <w:spacing w:before="120"/>
        <w:rPr>
          <w:rFonts w:ascii="Verdana" w:hAnsi="Verdana"/>
          <w:bCs/>
          <w:noProof/>
        </w:rPr>
      </w:pPr>
      <w:r w:rsidRPr="00132E90">
        <w:rPr>
          <w:rStyle w:val="CommentReference"/>
          <w:rFonts w:ascii="Verdana" w:hAnsi="Verdana"/>
          <w:bCs/>
          <w:sz w:val="20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132E90">
        <w:rPr>
          <w:rStyle w:val="CommentReference"/>
          <w:rFonts w:ascii="Verdana" w:hAnsi="Verdana"/>
          <w:bCs/>
          <w:sz w:val="20"/>
        </w:rPr>
        <w:instrText xml:space="preserve"> FORMTEXT </w:instrText>
      </w:r>
      <w:r w:rsidRPr="00132E90">
        <w:rPr>
          <w:rStyle w:val="CommentReference"/>
          <w:rFonts w:ascii="Verdana" w:hAnsi="Verdana"/>
          <w:bCs/>
          <w:sz w:val="20"/>
        </w:rPr>
      </w:r>
      <w:r w:rsidRPr="00132E90">
        <w:rPr>
          <w:rStyle w:val="CommentReference"/>
          <w:rFonts w:ascii="Verdana" w:hAnsi="Verdana"/>
          <w:bCs/>
          <w:sz w:val="20"/>
        </w:rPr>
        <w:fldChar w:fldCharType="separate"/>
      </w:r>
      <w:r w:rsidR="00881A3B">
        <w:rPr>
          <w:rStyle w:val="CommentReference"/>
          <w:rFonts w:ascii="Verdana" w:hAnsi="Verdana"/>
          <w:bCs/>
          <w:noProof/>
          <w:sz w:val="20"/>
        </w:rPr>
        <w:t> </w:t>
      </w:r>
      <w:r w:rsidR="00881A3B">
        <w:rPr>
          <w:rStyle w:val="CommentReference"/>
          <w:rFonts w:ascii="Verdana" w:hAnsi="Verdana"/>
          <w:bCs/>
          <w:noProof/>
          <w:sz w:val="20"/>
        </w:rPr>
        <w:t> </w:t>
      </w:r>
      <w:r w:rsidR="00881A3B">
        <w:rPr>
          <w:rStyle w:val="CommentReference"/>
          <w:rFonts w:ascii="Verdana" w:hAnsi="Verdana"/>
          <w:bCs/>
          <w:noProof/>
          <w:sz w:val="20"/>
        </w:rPr>
        <w:t> </w:t>
      </w:r>
      <w:r w:rsidRPr="00132E90">
        <w:rPr>
          <w:rStyle w:val="CommentReference"/>
          <w:rFonts w:ascii="Verdana" w:hAnsi="Verdana"/>
          <w:bCs/>
          <w:sz w:val="20"/>
        </w:rPr>
        <w:fldChar w:fldCharType="end"/>
      </w:r>
      <w:permEnd w:id="1911121812"/>
    </w:p>
    <w:p w14:paraId="3E526E90" w14:textId="77777777" w:rsidR="00DC2436" w:rsidRPr="00132E90" w:rsidRDefault="00DC2436" w:rsidP="00DC2436">
      <w:pPr>
        <w:spacing w:after="0"/>
        <w:rPr>
          <w:rFonts w:ascii="Verdana" w:hAnsi="Verdana"/>
        </w:rPr>
        <w:sectPr w:rsidR="00DC2436" w:rsidRPr="00132E90" w:rsidSect="00B410F8">
          <w:headerReference w:type="default" r:id="rId67"/>
          <w:footerReference w:type="default" r:id="rId68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7B6862A6" w14:textId="77777777" w:rsidR="00602476" w:rsidRPr="00766BA7" w:rsidRDefault="00DC2436" w:rsidP="00DC2436">
      <w:pPr>
        <w:rPr>
          <w:rFonts w:ascii="Verdana" w:hAnsi="Verdana"/>
          <w:b/>
          <w:bCs/>
          <w:color w:val="990099"/>
          <w:sz w:val="16"/>
          <w:szCs w:val="16"/>
        </w:rPr>
      </w:pPr>
      <w:r w:rsidRPr="00766BA7">
        <w:rPr>
          <w:rFonts w:ascii="Verdana" w:hAnsi="Verdana"/>
          <w:b/>
          <w:color w:val="990099"/>
          <w:sz w:val="16"/>
          <w:szCs w:val="16"/>
        </w:rPr>
        <w:t xml:space="preserve"> </w:t>
      </w:r>
      <w:r w:rsidR="00602476" w:rsidRPr="00766BA7">
        <w:rPr>
          <w:rFonts w:ascii="Verdana" w:hAnsi="Verdana"/>
          <w:b/>
          <w:color w:val="990099"/>
          <w:sz w:val="16"/>
          <w:szCs w:val="16"/>
        </w:rPr>
        <w:t>[</w:t>
      </w:r>
      <w:r w:rsidR="0071270C">
        <w:rPr>
          <w:rFonts w:ascii="Verdana" w:hAnsi="Verdana"/>
          <w:b/>
          <w:color w:val="990099"/>
          <w:sz w:val="16"/>
          <w:szCs w:val="16"/>
        </w:rPr>
        <w:t xml:space="preserve">Insert </w:t>
      </w:r>
      <w:r w:rsidR="00243003">
        <w:rPr>
          <w:rFonts w:ascii="Verdana" w:hAnsi="Verdana"/>
          <w:b/>
          <w:color w:val="990099"/>
          <w:sz w:val="16"/>
          <w:szCs w:val="16"/>
        </w:rPr>
        <w:t>attachment here</w:t>
      </w:r>
      <w:r w:rsidR="00602476" w:rsidRPr="00766BA7">
        <w:rPr>
          <w:rFonts w:ascii="Verdana" w:hAnsi="Verdana"/>
          <w:b/>
          <w:color w:val="990099"/>
          <w:sz w:val="16"/>
          <w:szCs w:val="16"/>
        </w:rPr>
        <w:t>]</w:t>
      </w:r>
    </w:p>
    <w:p w14:paraId="6E9D806C" w14:textId="77777777" w:rsidR="00A23031" w:rsidRPr="00132E90" w:rsidRDefault="00A23031" w:rsidP="00F819E8">
      <w:pPr>
        <w:rPr>
          <w:rFonts w:ascii="Verdana" w:hAnsi="Verdana"/>
          <w:b/>
          <w:bCs/>
        </w:rPr>
        <w:sectPr w:rsidR="00A23031" w:rsidRPr="00132E90" w:rsidSect="00562438">
          <w:headerReference w:type="default" r:id="rId69"/>
          <w:footerReference w:type="default" r:id="rId70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2B54B4D5" w14:textId="77777777" w:rsidR="00137ECA" w:rsidRPr="00137ECA" w:rsidRDefault="00137ECA" w:rsidP="00137ECA">
      <w:pPr>
        <w:pStyle w:val="Heading2"/>
        <w:spacing w:before="0" w:after="0" w:line="240" w:lineRule="auto"/>
        <w:rPr>
          <w:rFonts w:ascii="Verdana" w:hAnsi="Verdana"/>
          <w:b/>
          <w:color w:val="008000"/>
        </w:rPr>
      </w:pPr>
      <w:bookmarkStart w:id="43" w:name="_Section_6:_User"/>
      <w:bookmarkEnd w:id="43"/>
      <w:r>
        <w:rPr>
          <w:b/>
          <w:color w:val="CC00CC"/>
        </w:rPr>
        <w:br w:type="page"/>
      </w:r>
      <w:r w:rsidRPr="00137ECA">
        <w:rPr>
          <w:rFonts w:ascii="Verdana" w:hAnsi="Verdana"/>
          <w:b/>
          <w:color w:val="008000"/>
        </w:rPr>
        <w:lastRenderedPageBreak/>
        <w:t xml:space="preserve">Section </w:t>
      </w:r>
      <w:r w:rsidR="000377E4">
        <w:rPr>
          <w:rFonts w:ascii="Verdana" w:hAnsi="Verdana"/>
          <w:b/>
          <w:color w:val="008000"/>
        </w:rPr>
        <w:t>7</w:t>
      </w:r>
      <w:r w:rsidRPr="00137ECA">
        <w:rPr>
          <w:rFonts w:ascii="Verdana" w:hAnsi="Verdana"/>
          <w:b/>
          <w:color w:val="008000"/>
        </w:rPr>
        <w:t>: User Acceptance Test Results</w:t>
      </w:r>
    </w:p>
    <w:p w14:paraId="6BAA241F" w14:textId="77777777" w:rsidR="00243003" w:rsidRPr="000628D1" w:rsidRDefault="00137ECA" w:rsidP="00137ECA">
      <w:pPr>
        <w:pStyle w:val="Heading2"/>
        <w:spacing w:before="0" w:after="0" w:line="240" w:lineRule="auto"/>
        <w:rPr>
          <w:rFonts w:ascii="Verdana" w:hAnsi="Verdana"/>
          <w:bCs/>
          <w:color w:val="008000"/>
          <w:sz w:val="24"/>
          <w:szCs w:val="24"/>
        </w:rPr>
      </w:pPr>
      <w:bookmarkStart w:id="44" w:name="_To_be_completed_5"/>
      <w:bookmarkEnd w:id="44"/>
      <w:r w:rsidRPr="000628D1">
        <w:rPr>
          <w:rFonts w:ascii="Verdana" w:hAnsi="Verdana"/>
          <w:bCs/>
          <w:color w:val="008000"/>
          <w:sz w:val="24"/>
          <w:szCs w:val="24"/>
        </w:rPr>
        <w:t>To be completed by the Client Owner (BPO)</w:t>
      </w:r>
    </w:p>
    <w:p w14:paraId="7938A3CE" w14:textId="77777777" w:rsidR="00137ECA" w:rsidRPr="000628D1" w:rsidRDefault="00BE240D" w:rsidP="00137ECA">
      <w:pPr>
        <w:pStyle w:val="Heading2"/>
        <w:spacing w:before="0" w:after="0" w:line="240" w:lineRule="auto"/>
        <w:rPr>
          <w:rFonts w:ascii="Verdana" w:hAnsi="Verdana"/>
          <w:bCs/>
          <w:color w:val="008000"/>
          <w:sz w:val="24"/>
          <w:szCs w:val="24"/>
        </w:rPr>
      </w:pPr>
      <w:r w:rsidRPr="000628D1">
        <w:rPr>
          <w:rFonts w:ascii="Verdana" w:hAnsi="Verdana"/>
          <w:bCs/>
          <w:color w:val="008000"/>
          <w:sz w:val="16"/>
          <w:szCs w:val="16"/>
        </w:rPr>
        <w:t xml:space="preserve"> [Functional </w:t>
      </w:r>
      <w:r w:rsidR="00A45ADC" w:rsidRPr="000628D1">
        <w:rPr>
          <w:rFonts w:ascii="Verdana" w:hAnsi="Verdana"/>
          <w:bCs/>
          <w:color w:val="008000"/>
          <w:sz w:val="16"/>
          <w:szCs w:val="16"/>
        </w:rPr>
        <w:t>Owner (consultant)</w:t>
      </w:r>
      <w:r w:rsidR="00DC2436">
        <w:rPr>
          <w:rFonts w:ascii="Verdana" w:hAnsi="Verdana"/>
          <w:bCs/>
          <w:color w:val="008000"/>
          <w:sz w:val="16"/>
          <w:szCs w:val="16"/>
        </w:rPr>
        <w:t xml:space="preserve"> </w:t>
      </w:r>
      <w:r w:rsidR="00243003" w:rsidRPr="000628D1">
        <w:rPr>
          <w:rFonts w:ascii="Verdana" w:hAnsi="Verdana"/>
          <w:bCs/>
          <w:color w:val="008000"/>
          <w:sz w:val="16"/>
          <w:szCs w:val="16"/>
        </w:rPr>
        <w:t>should</w:t>
      </w:r>
      <w:r w:rsidRPr="000628D1">
        <w:rPr>
          <w:rFonts w:ascii="Verdana" w:hAnsi="Verdana"/>
          <w:bCs/>
          <w:color w:val="008000"/>
          <w:sz w:val="16"/>
          <w:szCs w:val="16"/>
        </w:rPr>
        <w:t xml:space="preserve"> co</w:t>
      </w:r>
      <w:r w:rsidR="00A407C5" w:rsidRPr="000628D1">
        <w:rPr>
          <w:rFonts w:ascii="Verdana" w:hAnsi="Verdana"/>
          <w:bCs/>
          <w:color w:val="008000"/>
          <w:sz w:val="16"/>
          <w:szCs w:val="16"/>
        </w:rPr>
        <w:t>mm</w:t>
      </w:r>
      <w:r w:rsidRPr="000628D1">
        <w:rPr>
          <w:rFonts w:ascii="Verdana" w:hAnsi="Verdana"/>
          <w:bCs/>
          <w:color w:val="008000"/>
          <w:sz w:val="16"/>
          <w:szCs w:val="16"/>
        </w:rPr>
        <w:t>unicate to development team]</w:t>
      </w:r>
    </w:p>
    <w:p w14:paraId="0CF1216E" w14:textId="77777777" w:rsidR="00137ECA" w:rsidRPr="00137ECA" w:rsidRDefault="00137ECA" w:rsidP="00A54C93">
      <w:pPr>
        <w:pStyle w:val="BodyText"/>
        <w:pBdr>
          <w:bottom w:val="single" w:sz="6" w:space="0" w:color="auto"/>
        </w:pBdr>
        <w:spacing w:before="0" w:after="240"/>
        <w:ind w:right="0"/>
        <w:rPr>
          <w:color w:val="008000"/>
        </w:rPr>
      </w:pPr>
    </w:p>
    <w:p w14:paraId="199C3BBA" w14:textId="77777777" w:rsidR="000064E6" w:rsidRPr="00A54C93" w:rsidRDefault="00C63D52" w:rsidP="00F819E8">
      <w:pPr>
        <w:rPr>
          <w:rStyle w:val="CommentReference"/>
          <w:rFonts w:ascii="Verdana" w:hAnsi="Verdana"/>
          <w:b/>
          <w:color w:val="008000"/>
          <w:szCs w:val="16"/>
        </w:rPr>
      </w:pPr>
      <w:r w:rsidRPr="005A4C55">
        <w:rPr>
          <w:rStyle w:val="CommentReference"/>
          <w:rFonts w:ascii="Verdana" w:hAnsi="Verdana"/>
          <w:b/>
          <w:color w:val="008000"/>
          <w:sz w:val="20"/>
        </w:rPr>
        <w:t xml:space="preserve">User </w:t>
      </w:r>
      <w:r w:rsidR="0085229A" w:rsidRPr="005A4C55">
        <w:rPr>
          <w:rStyle w:val="CommentReference"/>
          <w:rFonts w:ascii="Verdana" w:hAnsi="Verdana"/>
          <w:b/>
          <w:color w:val="008000"/>
          <w:sz w:val="20"/>
        </w:rPr>
        <w:t>T</w:t>
      </w:r>
      <w:r w:rsidRPr="005A4C55">
        <w:rPr>
          <w:rStyle w:val="CommentReference"/>
          <w:rFonts w:ascii="Verdana" w:hAnsi="Verdana"/>
          <w:b/>
          <w:color w:val="008000"/>
          <w:sz w:val="20"/>
        </w:rPr>
        <w:t>esting</w:t>
      </w:r>
      <w:r w:rsidR="0085229A" w:rsidRPr="005A4C55">
        <w:rPr>
          <w:rStyle w:val="CommentReference"/>
          <w:rFonts w:ascii="Verdana" w:hAnsi="Verdana"/>
          <w:b/>
          <w:color w:val="008000"/>
          <w:sz w:val="20"/>
        </w:rPr>
        <w:t>:</w:t>
      </w:r>
      <w:r w:rsidRPr="005A4C55">
        <w:rPr>
          <w:rStyle w:val="CommentReference"/>
          <w:rFonts w:ascii="Verdana" w:hAnsi="Verdana"/>
          <w:b/>
          <w:color w:val="008000"/>
          <w:sz w:val="20"/>
        </w:rPr>
        <w:t xml:space="preserve"> (</w:t>
      </w:r>
      <w:r w:rsidR="0085229A" w:rsidRPr="005A4C55">
        <w:rPr>
          <w:rStyle w:val="CommentReference"/>
          <w:rFonts w:ascii="Verdana" w:hAnsi="Verdana"/>
          <w:b/>
          <w:color w:val="008000"/>
          <w:sz w:val="20"/>
        </w:rPr>
        <w:t>D</w:t>
      </w:r>
      <w:r w:rsidRPr="005A4C55">
        <w:rPr>
          <w:rStyle w:val="CommentReference"/>
          <w:rFonts w:ascii="Verdana" w:hAnsi="Verdana"/>
          <w:b/>
          <w:color w:val="008000"/>
          <w:sz w:val="20"/>
        </w:rPr>
        <w:t>ocument test date, test results &amp; notes/attachment)</w:t>
      </w:r>
      <w:r w:rsidR="00DC2436" w:rsidRPr="00A45ADC">
        <w:rPr>
          <w:rFonts w:ascii="Verdana" w:hAnsi="Verdana"/>
          <w:b/>
          <w:bCs/>
          <w:color w:val="008000"/>
          <w:sz w:val="16"/>
          <w:szCs w:val="16"/>
        </w:rPr>
        <w:t xml:space="preserve"> </w:t>
      </w:r>
      <w:r w:rsidR="000064E6" w:rsidRPr="00A45ADC">
        <w:rPr>
          <w:rFonts w:ascii="Verdana" w:hAnsi="Verdana"/>
          <w:b/>
          <w:bCs/>
          <w:color w:val="008000"/>
          <w:sz w:val="16"/>
          <w:szCs w:val="16"/>
        </w:rPr>
        <w:t>(</w:t>
      </w:r>
      <w:r w:rsidR="0085229A" w:rsidRPr="00A54C93">
        <w:rPr>
          <w:rFonts w:ascii="Verdana" w:hAnsi="Verdana"/>
          <w:b/>
          <w:bCs/>
          <w:color w:val="008000"/>
          <w:sz w:val="16"/>
          <w:szCs w:val="16"/>
        </w:rPr>
        <w:t>L</w:t>
      </w:r>
      <w:r w:rsidR="000064E6" w:rsidRPr="00A54C93">
        <w:rPr>
          <w:rFonts w:ascii="Verdana" w:hAnsi="Verdana"/>
          <w:b/>
          <w:bCs/>
          <w:color w:val="008000"/>
          <w:sz w:val="16"/>
          <w:szCs w:val="16"/>
        </w:rPr>
        <w:t xml:space="preserve">ist the date and results of user acceptance testing here. </w:t>
      </w:r>
      <w:r w:rsidR="009964F4" w:rsidRPr="00A54C93">
        <w:rPr>
          <w:rFonts w:ascii="Verdana" w:hAnsi="Verdana"/>
          <w:b/>
          <w:color w:val="008000"/>
          <w:sz w:val="16"/>
          <w:szCs w:val="16"/>
        </w:rPr>
        <w:t>Any issue</w:t>
      </w:r>
      <w:r w:rsidR="000064E6" w:rsidRPr="00A54C93">
        <w:rPr>
          <w:rFonts w:ascii="Verdana" w:hAnsi="Verdana"/>
          <w:b/>
          <w:color w:val="008000"/>
          <w:sz w:val="16"/>
          <w:szCs w:val="16"/>
        </w:rPr>
        <w:t xml:space="preserve"> found at </w:t>
      </w:r>
      <w:r w:rsidR="009964F4" w:rsidRPr="00A54C93">
        <w:rPr>
          <w:rFonts w:ascii="Verdana" w:hAnsi="Verdana"/>
          <w:b/>
          <w:color w:val="008000"/>
          <w:sz w:val="16"/>
          <w:szCs w:val="16"/>
        </w:rPr>
        <w:t>the end of user acceptance test</w:t>
      </w:r>
      <w:r w:rsidR="000064E6" w:rsidRPr="00A54C93">
        <w:rPr>
          <w:rFonts w:ascii="Verdana" w:hAnsi="Verdana"/>
          <w:b/>
          <w:color w:val="008000"/>
          <w:sz w:val="16"/>
          <w:szCs w:val="16"/>
        </w:rPr>
        <w:t xml:space="preserve"> </w:t>
      </w:r>
      <w:r w:rsidR="009964F4" w:rsidRPr="00A54C93">
        <w:rPr>
          <w:rFonts w:ascii="Verdana" w:hAnsi="Verdana"/>
          <w:b/>
          <w:color w:val="008000"/>
          <w:sz w:val="16"/>
          <w:szCs w:val="16"/>
        </w:rPr>
        <w:t>should</w:t>
      </w:r>
      <w:r w:rsidR="00DC2436">
        <w:rPr>
          <w:rFonts w:ascii="Verdana" w:hAnsi="Verdana"/>
          <w:b/>
          <w:color w:val="008000"/>
          <w:sz w:val="16"/>
          <w:szCs w:val="16"/>
        </w:rPr>
        <w:t xml:space="preserve"> </w:t>
      </w:r>
      <w:r w:rsidR="000064E6" w:rsidRPr="00A54C93">
        <w:rPr>
          <w:rFonts w:ascii="Verdana" w:hAnsi="Verdana"/>
          <w:b/>
          <w:color w:val="008000"/>
          <w:sz w:val="16"/>
          <w:szCs w:val="16"/>
        </w:rPr>
        <w:t>be listed here</w:t>
      </w:r>
      <w:r w:rsidR="009964F4" w:rsidRPr="00A54C93">
        <w:rPr>
          <w:rFonts w:ascii="Verdana" w:hAnsi="Verdana"/>
          <w:b/>
          <w:color w:val="008000"/>
          <w:sz w:val="16"/>
          <w:szCs w:val="16"/>
        </w:rPr>
        <w:t xml:space="preserve">. </w:t>
      </w:r>
      <w:r w:rsidR="000064E6" w:rsidRPr="00A54C93">
        <w:rPr>
          <w:rFonts w:ascii="Verdana" w:hAnsi="Verdana"/>
          <w:b/>
          <w:color w:val="008000"/>
          <w:sz w:val="16"/>
          <w:szCs w:val="16"/>
        </w:rPr>
        <w:t xml:space="preserve"> </w:t>
      </w:r>
      <w:r w:rsidR="009964F4" w:rsidRPr="00A54C93">
        <w:rPr>
          <w:rFonts w:ascii="Verdana" w:hAnsi="Verdana"/>
          <w:b/>
          <w:color w:val="008000"/>
          <w:sz w:val="16"/>
          <w:szCs w:val="16"/>
        </w:rPr>
        <w:t>If there are remaining issues left to be addressed at the end of user acceptance testing, a sign-off can be given with the expectation that remaining issues will be addressed before the start of integration testing.)</w:t>
      </w:r>
    </w:p>
    <w:permStart w:id="277370118" w:edGrp="everyone"/>
    <w:p w14:paraId="19ABFBFB" w14:textId="77777777" w:rsidR="0009368C" w:rsidRDefault="005475D4" w:rsidP="00F819E8">
      <w:pPr>
        <w:rPr>
          <w:rFonts w:ascii="Verdana" w:hAnsi="Verdana"/>
          <w:bCs/>
        </w:rPr>
      </w:pPr>
      <w:r w:rsidRPr="005A4C55">
        <w:rPr>
          <w:rFonts w:ascii="Verdana" w:hAnsi="Verdana"/>
          <w:bCs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A54C93">
        <w:rPr>
          <w:rFonts w:ascii="Verdana" w:hAnsi="Verdana"/>
          <w:bCs/>
        </w:rPr>
        <w:instrText xml:space="preserve"> FORMTEXT </w:instrText>
      </w:r>
      <w:r w:rsidRPr="005A4C55">
        <w:rPr>
          <w:rFonts w:ascii="Verdana" w:hAnsi="Verdana"/>
          <w:bCs/>
        </w:rPr>
      </w:r>
      <w:r w:rsidRPr="005A4C55">
        <w:rPr>
          <w:rFonts w:ascii="Verdana" w:hAnsi="Verdana"/>
          <w:bCs/>
        </w:rPr>
        <w:fldChar w:fldCharType="separate"/>
      </w:r>
      <w:r w:rsidR="00881A3B">
        <w:rPr>
          <w:rFonts w:ascii="Verdana" w:hAnsi="Verdana"/>
          <w:bCs/>
          <w:noProof/>
        </w:rPr>
        <w:t> </w:t>
      </w:r>
      <w:r w:rsidR="00881A3B">
        <w:rPr>
          <w:rFonts w:ascii="Verdana" w:hAnsi="Verdana"/>
          <w:bCs/>
          <w:noProof/>
        </w:rPr>
        <w:t> </w:t>
      </w:r>
      <w:r w:rsidR="00881A3B">
        <w:rPr>
          <w:rFonts w:ascii="Verdana" w:hAnsi="Verdana"/>
          <w:bCs/>
          <w:noProof/>
        </w:rPr>
        <w:t> </w:t>
      </w:r>
      <w:r w:rsidR="00881A3B">
        <w:rPr>
          <w:rFonts w:ascii="Verdana" w:hAnsi="Verdana"/>
          <w:bCs/>
          <w:noProof/>
        </w:rPr>
        <w:t> </w:t>
      </w:r>
      <w:r w:rsidR="00881A3B">
        <w:rPr>
          <w:rFonts w:ascii="Verdana" w:hAnsi="Verdana"/>
          <w:bCs/>
          <w:noProof/>
        </w:rPr>
        <w:t> </w:t>
      </w:r>
      <w:r w:rsidRPr="005A4C55">
        <w:rPr>
          <w:rFonts w:ascii="Verdana" w:hAnsi="Verdana"/>
          <w:bCs/>
        </w:rPr>
        <w:fldChar w:fldCharType="end"/>
      </w:r>
    </w:p>
    <w:permEnd w:id="277370118"/>
    <w:p w14:paraId="75EE8281" w14:textId="77777777" w:rsidR="005475D4" w:rsidRPr="00A45ADC" w:rsidRDefault="005475D4" w:rsidP="00F819E8">
      <w:pPr>
        <w:rPr>
          <w:rFonts w:ascii="Verdana" w:hAnsi="Verdana"/>
          <w:b/>
          <w:bCs/>
          <w:color w:val="008000"/>
          <w:sz w:val="16"/>
          <w:szCs w:val="16"/>
        </w:rPr>
      </w:pPr>
      <w:r w:rsidRPr="00A45ADC">
        <w:rPr>
          <w:rFonts w:ascii="Verdana" w:hAnsi="Verdana"/>
          <w:b/>
          <w:color w:val="008000"/>
          <w:sz w:val="16"/>
          <w:szCs w:val="16"/>
        </w:rPr>
        <w:t>[</w:t>
      </w:r>
      <w:r w:rsidR="00997436" w:rsidRPr="00A45ADC">
        <w:rPr>
          <w:rFonts w:ascii="Verdana" w:hAnsi="Verdana"/>
          <w:b/>
          <w:color w:val="008000"/>
          <w:sz w:val="16"/>
          <w:szCs w:val="16"/>
        </w:rPr>
        <w:t>I</w:t>
      </w:r>
      <w:r w:rsidRPr="00A45ADC">
        <w:rPr>
          <w:rFonts w:ascii="Verdana" w:hAnsi="Verdana"/>
          <w:b/>
          <w:color w:val="008000"/>
          <w:sz w:val="16"/>
          <w:szCs w:val="16"/>
        </w:rPr>
        <w:t>nser</w:t>
      </w:r>
      <w:r w:rsidR="0071270C" w:rsidRPr="00A45ADC">
        <w:rPr>
          <w:rFonts w:ascii="Verdana" w:hAnsi="Verdana"/>
          <w:b/>
          <w:color w:val="008000"/>
          <w:sz w:val="16"/>
          <w:szCs w:val="16"/>
        </w:rPr>
        <w:t>t</w:t>
      </w:r>
      <w:r w:rsidRPr="00A45ADC">
        <w:rPr>
          <w:rFonts w:ascii="Verdana" w:hAnsi="Verdana"/>
          <w:b/>
          <w:color w:val="008000"/>
          <w:sz w:val="16"/>
          <w:szCs w:val="16"/>
        </w:rPr>
        <w:t xml:space="preserve"> attachment </w:t>
      </w:r>
      <w:r w:rsidR="00243003" w:rsidRPr="00A45ADC">
        <w:rPr>
          <w:rFonts w:ascii="Verdana" w:hAnsi="Verdana"/>
          <w:b/>
          <w:color w:val="008000"/>
          <w:sz w:val="16"/>
          <w:szCs w:val="16"/>
        </w:rPr>
        <w:t>here</w:t>
      </w:r>
      <w:r w:rsidRPr="00A45ADC">
        <w:rPr>
          <w:rFonts w:ascii="Verdana" w:hAnsi="Verdana"/>
          <w:b/>
          <w:color w:val="008000"/>
          <w:sz w:val="16"/>
          <w:szCs w:val="16"/>
        </w:rPr>
        <w:t>]</w:t>
      </w:r>
    </w:p>
    <w:p w14:paraId="5A118327" w14:textId="77777777" w:rsidR="00DC2436" w:rsidRPr="00132E90" w:rsidRDefault="00DC2436" w:rsidP="00DC2436">
      <w:pPr>
        <w:spacing w:after="0"/>
        <w:rPr>
          <w:rFonts w:ascii="Verdana" w:hAnsi="Verdana"/>
        </w:rPr>
        <w:sectPr w:rsidR="00DC2436" w:rsidRPr="00132E90" w:rsidSect="00B410F8">
          <w:headerReference w:type="default" r:id="rId71"/>
          <w:footerReference w:type="default" r:id="rId72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</w:p>
    <w:p w14:paraId="6CE14568" w14:textId="77777777" w:rsidR="0091162E" w:rsidRPr="00132E90" w:rsidRDefault="0091162E" w:rsidP="00F819E8">
      <w:pPr>
        <w:rPr>
          <w:rFonts w:ascii="Verdana" w:hAnsi="Verdana"/>
          <w:b/>
        </w:rPr>
      </w:pPr>
    </w:p>
    <w:sectPr w:rsidR="0091162E" w:rsidRPr="00132E90" w:rsidSect="00562438">
      <w:type w:val="continuous"/>
      <w:pgSz w:w="12240" w:h="15840" w:code="1"/>
      <w:pgMar w:top="144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634413" w14:textId="77777777" w:rsidR="00F82511" w:rsidRDefault="00F82511">
      <w:r>
        <w:separator/>
      </w:r>
    </w:p>
  </w:endnote>
  <w:endnote w:type="continuationSeparator" w:id="0">
    <w:p w14:paraId="689D0600" w14:textId="77777777" w:rsidR="00F82511" w:rsidRDefault="00F82511">
      <w:r>
        <w:continuationSeparator/>
      </w:r>
    </w:p>
  </w:endnote>
  <w:endnote w:type="continuationNotice" w:id="1">
    <w:p w14:paraId="7E45EAE2" w14:textId="77777777" w:rsidR="00F95BB0" w:rsidRDefault="00F95BB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">
    <w:panose1 w:val="00000000000000000000"/>
    <w:charset w:val="00"/>
    <w:family w:val="swiss"/>
    <w:pitch w:val="variable"/>
    <w:sig w:usb0="00000003" w:usb1="00000000" w:usb2="00000000" w:usb3="00000000" w:csb0="00000001" w:csb1="00000000"/>
  </w:font>
  <w:font w:name="Courier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51A35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63DF4">
      <w:rPr>
        <w:rFonts w:ascii="Verdana" w:hAnsi="Verdana"/>
        <w:noProof/>
        <w:color w:val="808080"/>
        <w:sz w:val="16"/>
        <w:szCs w:val="16"/>
      </w:rPr>
      <w:t>Report Specification</w:t>
    </w:r>
    <w:r w:rsidR="00D40A17">
      <w:rPr>
        <w:rFonts w:ascii="Verdana" w:hAnsi="Verdana"/>
        <w:noProof/>
        <w:color w:val="808080"/>
        <w:sz w:val="16"/>
        <w:szCs w:val="16"/>
      </w:rPr>
      <w:t xml:space="preserve"> </w:t>
    </w:r>
    <w:r w:rsidR="00763DF4">
      <w:rPr>
        <w:rFonts w:ascii="Verdana" w:hAnsi="Verdana"/>
        <w:noProof/>
        <w:color w:val="808080"/>
        <w:sz w:val="16"/>
        <w:szCs w:val="16"/>
      </w:rPr>
      <w:t>v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A1B457C" w14:textId="77777777" w:rsidR="00881A3B" w:rsidRPr="00D40A17" w:rsidRDefault="00D40A17" w:rsidP="00D40A1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D40A17">
      <w:rPr>
        <w:rFonts w:ascii="Verdana" w:hAnsi="Verdana" w:cs="Courier"/>
        <w:color w:val="000000"/>
        <w:sz w:val="16"/>
        <w:szCs w:val="16"/>
        <w:lang w:bidi="ar-SA"/>
      </w:rPr>
      <w:t xml:space="preserve">REV - </w:t>
    </w:r>
    <w:r w:rsidR="003C07F0">
      <w:rPr>
        <w:rFonts w:ascii="Verdana" w:hAnsi="Verdana" w:cs="Courier"/>
        <w:color w:val="000000"/>
        <w:sz w:val="16"/>
        <w:szCs w:val="16"/>
        <w:lang w:bidi="ar-SA"/>
      </w:rPr>
      <w:t>OCT</w:t>
    </w:r>
    <w:r w:rsidRPr="00D40A17">
      <w:rPr>
        <w:rFonts w:ascii="Verdana" w:hAnsi="Verdana" w:cs="Courier"/>
        <w:color w:val="000000"/>
        <w:sz w:val="16"/>
        <w:szCs w:val="16"/>
        <w:lang w:bidi="ar-SA"/>
      </w:rPr>
      <w:t xml:space="preserve"> 201</w:t>
    </w:r>
    <w:r w:rsidR="003C07F0">
      <w:rPr>
        <w:rFonts w:ascii="Verdana" w:hAnsi="Verdana" w:cs="Courier"/>
        <w:color w:val="000000"/>
        <w:sz w:val="16"/>
        <w:szCs w:val="16"/>
        <w:lang w:bidi="ar-SA"/>
      </w:rPr>
      <w:t>9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2EB16F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63DF4">
      <w:rPr>
        <w:rFonts w:ascii="Verdana" w:hAnsi="Verdana"/>
        <w:noProof/>
        <w:color w:val="808080"/>
        <w:sz w:val="16"/>
        <w:szCs w:val="16"/>
      </w:rPr>
      <w:t>Report Specification</w:t>
    </w:r>
    <w:r w:rsidR="003C07F0">
      <w:rPr>
        <w:rFonts w:ascii="Verdana" w:hAnsi="Verdana"/>
        <w:noProof/>
        <w:color w:val="808080"/>
        <w:sz w:val="16"/>
        <w:szCs w:val="16"/>
      </w:rPr>
      <w:t xml:space="preserve"> </w:t>
    </w:r>
    <w:r w:rsidR="00763DF4">
      <w:rPr>
        <w:rFonts w:ascii="Verdana" w:hAnsi="Verdana"/>
        <w:noProof/>
        <w:color w:val="808080"/>
        <w:sz w:val="16"/>
        <w:szCs w:val="16"/>
      </w:rPr>
      <w:t>v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7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659D66D" w14:textId="77777777" w:rsidR="00881A3B" w:rsidRPr="000437F6" w:rsidRDefault="003C07F0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– OCT 2019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6585F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1792B34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8E0FA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A7BC916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221A2A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C52A854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E37F9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9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4A64FA2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75A93A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63DF4">
      <w:rPr>
        <w:rFonts w:ascii="Verdana" w:hAnsi="Verdana"/>
        <w:noProof/>
        <w:color w:val="808080"/>
        <w:sz w:val="16"/>
        <w:szCs w:val="16"/>
      </w:rPr>
      <w:t>Report Specification</w:t>
    </w:r>
    <w:r w:rsidR="003C07F0">
      <w:rPr>
        <w:rFonts w:ascii="Verdana" w:hAnsi="Verdana"/>
        <w:noProof/>
        <w:color w:val="808080"/>
        <w:sz w:val="16"/>
        <w:szCs w:val="16"/>
      </w:rPr>
      <w:t xml:space="preserve"> </w:t>
    </w:r>
    <w:r w:rsidR="00763DF4">
      <w:rPr>
        <w:rFonts w:ascii="Verdana" w:hAnsi="Verdana"/>
        <w:noProof/>
        <w:color w:val="808080"/>
        <w:sz w:val="16"/>
        <w:szCs w:val="16"/>
      </w:rPr>
      <w:t>v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8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DE9F680" w14:textId="77777777" w:rsidR="00881A3B" w:rsidRPr="000437F6" w:rsidRDefault="003C07F0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– OCT 2019</w: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4EC72C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E3BCBE3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3B7521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C09408A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4CA95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039CA">
      <w:rPr>
        <w:rStyle w:val="PageNumber"/>
        <w:rFonts w:ascii="Verdana" w:hAnsi="Verdana"/>
        <w:noProof/>
        <w:color w:val="808080"/>
        <w:sz w:val="16"/>
        <w:szCs w:val="16"/>
      </w:rPr>
      <w:t>9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039CA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F0C8914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53A38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63DF4">
      <w:rPr>
        <w:rFonts w:ascii="Verdana" w:hAnsi="Verdana"/>
        <w:noProof/>
        <w:color w:val="808080"/>
        <w:sz w:val="16"/>
        <w:szCs w:val="16"/>
      </w:rPr>
      <w:t>Report Specification</w:t>
    </w:r>
    <w:r w:rsidR="003C07F0">
      <w:rPr>
        <w:rFonts w:ascii="Verdana" w:hAnsi="Verdana"/>
        <w:noProof/>
        <w:color w:val="808080"/>
        <w:sz w:val="16"/>
        <w:szCs w:val="16"/>
      </w:rPr>
      <w:t xml:space="preserve"> </w:t>
    </w:r>
    <w:r w:rsidR="00763DF4">
      <w:rPr>
        <w:rFonts w:ascii="Verdana" w:hAnsi="Verdana"/>
        <w:noProof/>
        <w:color w:val="808080"/>
        <w:sz w:val="16"/>
        <w:szCs w:val="16"/>
      </w:rPr>
      <w:t>v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9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3875235" w14:textId="77777777" w:rsidR="00881A3B" w:rsidRPr="000437F6" w:rsidRDefault="003C07F0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– OCT 201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84109F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63DF4">
      <w:rPr>
        <w:rFonts w:ascii="Verdana" w:hAnsi="Verdana"/>
        <w:noProof/>
        <w:color w:val="808080"/>
        <w:sz w:val="16"/>
        <w:szCs w:val="16"/>
      </w:rPr>
      <w:t>Report Specification</w:t>
    </w:r>
    <w:r w:rsidR="003C07F0">
      <w:rPr>
        <w:rFonts w:ascii="Verdana" w:hAnsi="Verdana"/>
        <w:noProof/>
        <w:color w:val="808080"/>
        <w:sz w:val="16"/>
        <w:szCs w:val="16"/>
      </w:rPr>
      <w:t xml:space="preserve"> </w:t>
    </w:r>
    <w:r w:rsidR="00763DF4">
      <w:rPr>
        <w:rFonts w:ascii="Verdana" w:hAnsi="Verdana"/>
        <w:noProof/>
        <w:color w:val="808080"/>
        <w:sz w:val="16"/>
        <w:szCs w:val="16"/>
      </w:rPr>
      <w:t>v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4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47E69BE" w14:textId="77777777" w:rsidR="00881A3B" w:rsidRPr="000437F6" w:rsidRDefault="00D40A17" w:rsidP="00D40A1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D40A17">
      <w:rPr>
        <w:rFonts w:ascii="Verdana" w:hAnsi="Verdana" w:cs="Courier"/>
        <w:color w:val="000000"/>
        <w:sz w:val="16"/>
        <w:szCs w:val="16"/>
        <w:lang w:bidi="ar-SA"/>
      </w:rPr>
      <w:t xml:space="preserve">REV - </w:t>
    </w:r>
    <w:r w:rsidR="003C07F0">
      <w:rPr>
        <w:rFonts w:ascii="Verdana" w:hAnsi="Verdana" w:cs="Courier"/>
        <w:color w:val="000000"/>
        <w:sz w:val="16"/>
        <w:szCs w:val="16"/>
        <w:lang w:bidi="ar-SA"/>
      </w:rPr>
      <w:t>OCT</w:t>
    </w:r>
    <w:r w:rsidRPr="00D40A17">
      <w:rPr>
        <w:rFonts w:ascii="Verdana" w:hAnsi="Verdana" w:cs="Courier"/>
        <w:color w:val="000000"/>
        <w:sz w:val="16"/>
        <w:szCs w:val="16"/>
        <w:lang w:bidi="ar-SA"/>
      </w:rPr>
      <w:t xml:space="preserve"> 201</w:t>
    </w:r>
    <w:r w:rsidR="003C07F0">
      <w:rPr>
        <w:rFonts w:ascii="Verdana" w:hAnsi="Verdana" w:cs="Courier"/>
        <w:color w:val="000000"/>
        <w:sz w:val="16"/>
        <w:szCs w:val="16"/>
        <w:lang w:bidi="ar-SA"/>
      </w:rPr>
      <w:t>9</w:t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666508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23ECE75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60ABFE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CB30AD5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60D9F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B456DCB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5CBDA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0FA2099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0C7A9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0686CC4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72DFD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79C11F6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DFE251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</w:t>
    </w:r>
    <w:r w:rsidR="003C07F0">
      <w:rPr>
        <w:rFonts w:ascii="Verdana" w:hAnsi="Verdana"/>
        <w:noProof/>
        <w:color w:val="808080"/>
        <w:sz w:val="16"/>
        <w:szCs w:val="16"/>
      </w:rPr>
      <w:t xml:space="preserve"> </w:t>
    </w:r>
    <w:r w:rsidR="007A26B3">
      <w:rPr>
        <w:rFonts w:ascii="Verdana" w:hAnsi="Verdana"/>
        <w:noProof/>
        <w:color w:val="808080"/>
        <w:sz w:val="16"/>
        <w:szCs w:val="16"/>
      </w:rPr>
      <w:t>v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10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EF9F03A" w14:textId="77777777" w:rsidR="00881A3B" w:rsidRPr="000437F6" w:rsidRDefault="003C07F0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– OCT 2019</w:t>
    </w: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759F8" w14:textId="77777777" w:rsidR="00FA5ABA" w:rsidRPr="000437F6" w:rsidRDefault="00FA5ABA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637375">
      <w:rPr>
        <w:rStyle w:val="PageNumber"/>
        <w:rFonts w:ascii="Verdana" w:hAnsi="Verdana"/>
        <w:noProof/>
        <w:color w:val="808080"/>
        <w:sz w:val="16"/>
        <w:szCs w:val="16"/>
      </w:rPr>
      <w:t>10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637375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01344B4" w14:textId="77777777" w:rsidR="00FA5ABA" w:rsidRPr="000437F6" w:rsidRDefault="00FA5ABA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A7CD10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63DF4">
      <w:rPr>
        <w:rFonts w:ascii="Verdana" w:hAnsi="Verdana"/>
        <w:noProof/>
        <w:color w:val="808080"/>
        <w:sz w:val="16"/>
        <w:szCs w:val="16"/>
      </w:rPr>
      <w:t>Report Specification</w:t>
    </w:r>
    <w:r w:rsidR="003C07F0">
      <w:rPr>
        <w:rFonts w:ascii="Verdana" w:hAnsi="Verdana"/>
        <w:noProof/>
        <w:color w:val="808080"/>
        <w:sz w:val="16"/>
        <w:szCs w:val="16"/>
      </w:rPr>
      <w:t xml:space="preserve"> </w:t>
    </w:r>
    <w:r w:rsidR="00763DF4">
      <w:rPr>
        <w:rFonts w:ascii="Verdana" w:hAnsi="Verdana"/>
        <w:noProof/>
        <w:color w:val="808080"/>
        <w:sz w:val="16"/>
        <w:szCs w:val="16"/>
      </w:rPr>
      <w:t>v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872A76B" w14:textId="77777777" w:rsidR="00881A3B" w:rsidRPr="000437F6" w:rsidRDefault="003C07F0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– OCT 2019</w:t>
    </w: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9A10B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A13D92B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2DEA5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1841284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9C338C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7726810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26C076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63DF4">
      <w:rPr>
        <w:rFonts w:ascii="Verdana" w:hAnsi="Verdana"/>
        <w:noProof/>
        <w:color w:val="808080"/>
        <w:sz w:val="16"/>
        <w:szCs w:val="16"/>
      </w:rPr>
      <w:t>Report Specification</w:t>
    </w:r>
    <w:r w:rsidR="003C07F0">
      <w:rPr>
        <w:rFonts w:ascii="Verdana" w:hAnsi="Verdana"/>
        <w:noProof/>
        <w:color w:val="808080"/>
        <w:sz w:val="16"/>
        <w:szCs w:val="16"/>
      </w:rPr>
      <w:t xml:space="preserve"> </w:t>
    </w:r>
    <w:r w:rsidR="00763DF4">
      <w:rPr>
        <w:rFonts w:ascii="Verdana" w:hAnsi="Verdana"/>
        <w:noProof/>
        <w:color w:val="808080"/>
        <w:sz w:val="16"/>
        <w:szCs w:val="16"/>
      </w:rPr>
      <w:t>v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AB24111" w14:textId="77777777" w:rsidR="00881A3B" w:rsidRPr="000437F6" w:rsidRDefault="003C07F0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REV – OCT 2019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4E1DA0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63DF4">
      <w:rPr>
        <w:rFonts w:ascii="Verdana" w:hAnsi="Verdana"/>
        <w:noProof/>
        <w:color w:val="808080"/>
        <w:sz w:val="16"/>
        <w:szCs w:val="16"/>
      </w:rPr>
      <w:t>Report Specification</w:t>
    </w:r>
    <w:r w:rsidR="003C07F0">
      <w:rPr>
        <w:rFonts w:ascii="Verdana" w:hAnsi="Verdana"/>
        <w:noProof/>
        <w:color w:val="808080"/>
        <w:sz w:val="16"/>
        <w:szCs w:val="16"/>
      </w:rPr>
      <w:t xml:space="preserve"> </w:t>
    </w:r>
    <w:r w:rsidR="00763DF4">
      <w:rPr>
        <w:rFonts w:ascii="Verdana" w:hAnsi="Verdana"/>
        <w:noProof/>
        <w:color w:val="808080"/>
        <w:sz w:val="16"/>
        <w:szCs w:val="16"/>
      </w:rPr>
      <w:t>v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5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BD36043" w14:textId="77777777" w:rsidR="00881A3B" w:rsidRPr="003C07F0" w:rsidRDefault="003C07F0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Cs/>
        <w:color w:val="808080"/>
        <w:sz w:val="16"/>
        <w:szCs w:val="16"/>
      </w:rPr>
    </w:pPr>
    <w:r w:rsidRPr="003C07F0">
      <w:rPr>
        <w:rStyle w:val="PageNumber"/>
        <w:rFonts w:ascii="Verdana" w:hAnsi="Verdana"/>
        <w:iCs/>
        <w:color w:val="808080"/>
        <w:sz w:val="16"/>
        <w:szCs w:val="16"/>
      </w:rPr>
      <w:t xml:space="preserve">REV </w:t>
    </w:r>
    <w:r>
      <w:rPr>
        <w:rStyle w:val="PageNumber"/>
        <w:rFonts w:ascii="Verdana" w:hAnsi="Verdana"/>
        <w:iCs/>
        <w:color w:val="808080"/>
        <w:sz w:val="16"/>
        <w:szCs w:val="16"/>
      </w:rPr>
      <w:t>–</w:t>
    </w:r>
    <w:r w:rsidRPr="003C07F0">
      <w:rPr>
        <w:rStyle w:val="PageNumber"/>
        <w:rFonts w:ascii="Verdana" w:hAnsi="Verdana"/>
        <w:iCs/>
        <w:color w:val="808080"/>
        <w:sz w:val="16"/>
        <w:szCs w:val="16"/>
      </w:rPr>
      <w:t xml:space="preserve"> </w:t>
    </w:r>
    <w:r>
      <w:rPr>
        <w:rStyle w:val="PageNumber"/>
        <w:rFonts w:ascii="Verdana" w:hAnsi="Verdana"/>
        <w:iCs/>
        <w:color w:val="808080"/>
        <w:sz w:val="16"/>
        <w:szCs w:val="16"/>
      </w:rPr>
      <w:t>OCT 2019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F9995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0C3E98F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C2269C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54FDC28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05EC34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E4351AB" w14:textId="77777777" w:rsidR="003C07F0" w:rsidRDefault="00881A3B" w:rsidP="00B3067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Report Spec Form v </w:t>
    </w:r>
  </w:p>
  <w:p w14:paraId="07A0F19B" w14:textId="77777777" w:rsidR="00881A3B" w:rsidRPr="006015FD" w:rsidRDefault="00881A3B" w:rsidP="00B30677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 w:rsidRPr="006015FD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REV: </w:t>
    </w:r>
    <w:r w:rsidR="003C07F0">
      <w:rPr>
        <w:rStyle w:val="PageNumber"/>
        <w:rFonts w:ascii="Verdana" w:hAnsi="Verdana"/>
        <w:i/>
        <w:iCs/>
        <w:color w:val="808080"/>
        <w:sz w:val="16"/>
        <w:szCs w:val="16"/>
      </w:rPr>
      <w:t>OCT</w:t>
    </w:r>
    <w:r w:rsidRPr="006015FD">
      <w:rPr>
        <w:rStyle w:val="PageNumber"/>
        <w:rFonts w:ascii="Verdana" w:hAnsi="Verdana"/>
        <w:i/>
        <w:iCs/>
        <w:color w:val="808080"/>
        <w:sz w:val="16"/>
        <w:szCs w:val="16"/>
      </w:rPr>
      <w:t xml:space="preserve"> 20</w:t>
    </w:r>
    <w:r w:rsidR="003C07F0">
      <w:rPr>
        <w:rStyle w:val="PageNumber"/>
        <w:rFonts w:ascii="Verdana" w:hAnsi="Verdana"/>
        <w:i/>
        <w:iCs/>
        <w:color w:val="808080"/>
        <w:sz w:val="16"/>
        <w:szCs w:val="16"/>
      </w:rPr>
      <w:t>19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954DEF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0DB8B76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4560B" w14:textId="77777777" w:rsidR="00881A3B" w:rsidRPr="005E51EB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  <w:sz w:val="16"/>
        <w:szCs w:val="16"/>
      </w:rPr>
    </w:pPr>
    <w:r>
      <w:rPr>
        <w:color w:val="808080"/>
        <w:sz w:val="16"/>
        <w:szCs w:val="16"/>
      </w:rPr>
      <w:tab/>
    </w:r>
    <w:r w:rsidRPr="005E51EB">
      <w:rPr>
        <w:color w:val="808080"/>
        <w:sz w:val="16"/>
        <w:szCs w:val="16"/>
      </w:rPr>
      <w:tab/>
    </w:r>
    <w:r w:rsidRPr="005E51EB">
      <w:rPr>
        <w:rStyle w:val="PageNumber"/>
        <w:color w:val="808080"/>
        <w:sz w:val="16"/>
        <w:szCs w:val="16"/>
      </w:rPr>
      <w:fldChar w:fldCharType="begin"/>
    </w:r>
    <w:r w:rsidRPr="005E51EB">
      <w:rPr>
        <w:rStyle w:val="PageNumber"/>
        <w:color w:val="808080"/>
        <w:sz w:val="16"/>
        <w:szCs w:val="16"/>
      </w:rPr>
      <w:instrText xml:space="preserve"> PAGE </w:instrText>
    </w:r>
    <w:r w:rsidRPr="005E51EB">
      <w:rPr>
        <w:rStyle w:val="PageNumber"/>
        <w:color w:val="808080"/>
        <w:sz w:val="16"/>
        <w:szCs w:val="16"/>
      </w:rPr>
      <w:fldChar w:fldCharType="separate"/>
    </w:r>
    <w:r>
      <w:rPr>
        <w:rStyle w:val="PageNumber"/>
        <w:noProof/>
        <w:color w:val="808080"/>
        <w:sz w:val="16"/>
        <w:szCs w:val="16"/>
      </w:rPr>
      <w:t>8</w:t>
    </w:r>
    <w:r w:rsidRPr="005E51EB">
      <w:rPr>
        <w:rStyle w:val="PageNumber"/>
        <w:color w:val="808080"/>
        <w:sz w:val="16"/>
        <w:szCs w:val="16"/>
      </w:rPr>
      <w:fldChar w:fldCharType="end"/>
    </w:r>
    <w:r w:rsidRPr="005E51EB">
      <w:rPr>
        <w:rStyle w:val="PageNumber"/>
        <w:color w:val="808080"/>
        <w:sz w:val="16"/>
        <w:szCs w:val="16"/>
      </w:rPr>
      <w:t xml:space="preserve"> of </w:t>
    </w:r>
    <w:r w:rsidRPr="005E51EB">
      <w:rPr>
        <w:rStyle w:val="PageNumber"/>
        <w:color w:val="808080"/>
        <w:sz w:val="16"/>
        <w:szCs w:val="16"/>
      </w:rPr>
      <w:fldChar w:fldCharType="begin"/>
    </w:r>
    <w:r w:rsidRPr="005E51EB">
      <w:rPr>
        <w:rStyle w:val="PageNumber"/>
        <w:color w:val="808080"/>
        <w:sz w:val="16"/>
        <w:szCs w:val="16"/>
      </w:rPr>
      <w:instrText xml:space="preserve"> NUMPAGES </w:instrText>
    </w:r>
    <w:r w:rsidRPr="005E51EB">
      <w:rPr>
        <w:rStyle w:val="PageNumber"/>
        <w:color w:val="808080"/>
        <w:sz w:val="16"/>
        <w:szCs w:val="16"/>
      </w:rPr>
      <w:fldChar w:fldCharType="separate"/>
    </w:r>
    <w:r w:rsidR="007A26B3">
      <w:rPr>
        <w:rStyle w:val="PageNumber"/>
        <w:noProof/>
        <w:color w:val="808080"/>
        <w:sz w:val="16"/>
        <w:szCs w:val="16"/>
      </w:rPr>
      <w:t>11</w:t>
    </w:r>
    <w:r w:rsidRPr="005E51EB">
      <w:rPr>
        <w:rStyle w:val="PageNumber"/>
        <w:color w:val="808080"/>
        <w:sz w:val="16"/>
        <w:szCs w:val="16"/>
      </w:rPr>
      <w:fldChar w:fldCharType="end"/>
    </w:r>
  </w:p>
  <w:p w14:paraId="4FF5BA63" w14:textId="77777777" w:rsidR="00881A3B" w:rsidRPr="006015FD" w:rsidRDefault="00881A3B" w:rsidP="001C74ED">
    <w:pPr>
      <w:pStyle w:val="Footer"/>
      <w:tabs>
        <w:tab w:val="clear" w:pos="8640"/>
        <w:tab w:val="right" w:pos="10080"/>
      </w:tabs>
      <w:rPr>
        <w:rStyle w:val="PageNumber"/>
        <w:i/>
        <w:iCs/>
        <w:color w:val="808080"/>
        <w:sz w:val="16"/>
        <w:szCs w:val="16"/>
      </w:rPr>
    </w:pPr>
    <w:r>
      <w:rPr>
        <w:rStyle w:val="PageNumber"/>
        <w:i/>
        <w:iCs/>
        <w:color w:val="808080"/>
        <w:sz w:val="16"/>
        <w:szCs w:val="16"/>
      </w:rPr>
      <w:t xml:space="preserve">Report Spec Form v5 – </w:t>
    </w:r>
    <w:r w:rsidRPr="006015FD">
      <w:rPr>
        <w:rStyle w:val="PageNumber"/>
        <w:i/>
        <w:iCs/>
        <w:color w:val="808080"/>
        <w:sz w:val="16"/>
        <w:szCs w:val="16"/>
      </w:rPr>
      <w:t>REV: FEB 200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C22FB3" w14:textId="77777777" w:rsidR="00F82511" w:rsidRDefault="00F82511">
      <w:r>
        <w:separator/>
      </w:r>
    </w:p>
  </w:footnote>
  <w:footnote w:type="continuationSeparator" w:id="0">
    <w:p w14:paraId="55ADE948" w14:textId="77777777" w:rsidR="00F82511" w:rsidRDefault="00F82511">
      <w:r>
        <w:continuationSeparator/>
      </w:r>
    </w:p>
  </w:footnote>
  <w:footnote w:type="continuationNotice" w:id="1">
    <w:p w14:paraId="19097B21" w14:textId="77777777" w:rsidR="00F95BB0" w:rsidRDefault="00F95BB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C3B37D" w14:textId="64D7FC07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6812BD">
      <w:rPr>
        <w:noProof/>
      </w:rPr>
      <w:drawing>
        <wp:inline distT="0" distB="0" distL="0" distR="0" wp14:anchorId="4CEC8484" wp14:editId="28A48BFA">
          <wp:extent cx="1399032" cy="475488"/>
          <wp:effectExtent l="0" t="0" r="0" b="1270"/>
          <wp:docPr id="11" name="Picture 11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090EE" w14:textId="732F7205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395079">
      <w:rPr>
        <w:noProof/>
      </w:rPr>
      <w:drawing>
        <wp:inline distT="0" distB="0" distL="0" distR="0" wp14:anchorId="7E3611F7" wp14:editId="7B5C1D26">
          <wp:extent cx="1399032" cy="475488"/>
          <wp:effectExtent l="0" t="0" r="0" b="1270"/>
          <wp:docPr id="4" name="Picture 4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DCB77F" w14:textId="77777777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C059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57AF4BA0" wp14:editId="7AF511C3">
          <wp:extent cx="1587500" cy="243205"/>
          <wp:effectExtent l="0" t="0" r="0" b="0"/>
          <wp:docPr id="28" name="Picture 28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48372" w14:textId="77777777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C059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26B76179" wp14:editId="64232DB4">
          <wp:extent cx="1587500" cy="243205"/>
          <wp:effectExtent l="0" t="0" r="0" b="0"/>
          <wp:docPr id="29" name="Picture 29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3BECB" w14:textId="77777777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C059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349D4EEC" wp14:editId="11E9893B">
          <wp:extent cx="1587500" cy="243205"/>
          <wp:effectExtent l="0" t="0" r="0" b="0"/>
          <wp:docPr id="30" name="Picture 30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24C75C" w14:textId="200C0C33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956A51">
      <w:rPr>
        <w:noProof/>
      </w:rPr>
      <w:drawing>
        <wp:inline distT="0" distB="0" distL="0" distR="0" wp14:anchorId="093CD19A" wp14:editId="7D41C8F3">
          <wp:extent cx="1399032" cy="475488"/>
          <wp:effectExtent l="0" t="0" r="0" b="1270"/>
          <wp:docPr id="15" name="Picture 15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ECA5C5" w14:textId="45845309" w:rsidR="00881A3B" w:rsidRPr="001C74ED" w:rsidRDefault="00956A51" w:rsidP="00956A51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left" w:pos="3636"/>
        <w:tab w:val="right" w:pos="10080"/>
      </w:tabs>
      <w:spacing w:before="360" w:after="360"/>
      <w:rPr>
        <w:color w:val="808080"/>
        <w:sz w:val="40"/>
        <w:szCs w:val="40"/>
      </w:rPr>
    </w:pPr>
    <w:r>
      <w:rPr>
        <w:color w:val="808080"/>
        <w:sz w:val="40"/>
        <w:szCs w:val="40"/>
      </w:rPr>
      <w:tab/>
    </w:r>
    <w:r>
      <w:rPr>
        <w:color w:val="808080"/>
        <w:sz w:val="40"/>
        <w:szCs w:val="40"/>
      </w:rPr>
      <w:tab/>
    </w:r>
    <w:r>
      <w:rPr>
        <w:noProof/>
      </w:rPr>
      <w:drawing>
        <wp:inline distT="0" distB="0" distL="0" distR="0" wp14:anchorId="26E92E9B" wp14:editId="5AADCABF">
          <wp:extent cx="1399032" cy="475488"/>
          <wp:effectExtent l="0" t="0" r="0" b="1270"/>
          <wp:docPr id="5" name="Picture 5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C5658" w14:textId="02A7811F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134766">
      <w:rPr>
        <w:noProof/>
      </w:rPr>
      <w:drawing>
        <wp:inline distT="0" distB="0" distL="0" distR="0" wp14:anchorId="6F113E20" wp14:editId="038956DB">
          <wp:extent cx="1399032" cy="475488"/>
          <wp:effectExtent l="0" t="0" r="0" b="1270"/>
          <wp:docPr id="23" name="Picture 23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9B991" w14:textId="3035705D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134766">
      <w:rPr>
        <w:noProof/>
      </w:rPr>
      <w:drawing>
        <wp:inline distT="0" distB="0" distL="0" distR="0" wp14:anchorId="0D247296" wp14:editId="4A4C8CF4">
          <wp:extent cx="1399032" cy="475488"/>
          <wp:effectExtent l="0" t="0" r="0" b="1270"/>
          <wp:docPr id="19" name="Picture 19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1D6A6" w14:textId="1C1E5DDB" w:rsidR="00881A3B" w:rsidRPr="001C74ED" w:rsidRDefault="00DA615A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color w:val="808080"/>
        <w:sz w:val="40"/>
        <w:szCs w:val="40"/>
      </w:rPr>
      <w:tab/>
    </w:r>
    <w:r w:rsidR="00807FA7">
      <w:rPr>
        <w:noProof/>
      </w:rPr>
      <w:drawing>
        <wp:inline distT="0" distB="0" distL="0" distR="0" wp14:anchorId="119E870E" wp14:editId="09AFE4C1">
          <wp:extent cx="1399032" cy="475488"/>
          <wp:effectExtent l="0" t="0" r="0" b="1270"/>
          <wp:docPr id="13" name="Picture 13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5A0A7" w14:textId="658614A7" w:rsidR="00881A3B" w:rsidRPr="001C74ED" w:rsidRDefault="004F3F22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color w:val="808080"/>
        <w:sz w:val="40"/>
        <w:szCs w:val="40"/>
      </w:rPr>
      <w:tab/>
    </w:r>
    <w:r>
      <w:rPr>
        <w:noProof/>
      </w:rPr>
      <w:drawing>
        <wp:inline distT="0" distB="0" distL="0" distR="0" wp14:anchorId="59709AF0" wp14:editId="4FF4E14C">
          <wp:extent cx="1399032" cy="475488"/>
          <wp:effectExtent l="0" t="0" r="0" b="1270"/>
          <wp:docPr id="16" name="Picture 16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08907A" w14:textId="720AB53D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395079">
      <w:rPr>
        <w:noProof/>
      </w:rPr>
      <w:drawing>
        <wp:inline distT="0" distB="0" distL="0" distR="0" wp14:anchorId="1FD7E909" wp14:editId="3913CC1F">
          <wp:extent cx="1399032" cy="475488"/>
          <wp:effectExtent l="0" t="0" r="0" b="1270"/>
          <wp:docPr id="6" name="Picture 6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35FD4" w14:textId="4ABBE016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134766">
      <w:rPr>
        <w:noProof/>
      </w:rPr>
      <w:drawing>
        <wp:inline distT="0" distB="0" distL="0" distR="0" wp14:anchorId="24909126" wp14:editId="591D1A85">
          <wp:extent cx="1399032" cy="475488"/>
          <wp:effectExtent l="0" t="0" r="0" b="1270"/>
          <wp:docPr id="27" name="Picture 27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04C874" w14:textId="505E51ED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134766">
      <w:rPr>
        <w:noProof/>
      </w:rPr>
      <w:drawing>
        <wp:inline distT="0" distB="0" distL="0" distR="0" wp14:anchorId="4D79D1C2" wp14:editId="5570D618">
          <wp:extent cx="1399032" cy="475488"/>
          <wp:effectExtent l="0" t="0" r="0" b="1270"/>
          <wp:docPr id="26" name="Picture 26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17A134" w14:textId="6C62CAF9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134766">
      <w:rPr>
        <w:noProof/>
      </w:rPr>
      <w:drawing>
        <wp:inline distT="0" distB="0" distL="0" distR="0" wp14:anchorId="2511B31C" wp14:editId="33110E5E">
          <wp:extent cx="1399032" cy="475488"/>
          <wp:effectExtent l="0" t="0" r="0" b="1270"/>
          <wp:docPr id="31" name="Picture 31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5F834B" w14:textId="7F6D668E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134766">
      <w:rPr>
        <w:noProof/>
      </w:rPr>
      <w:drawing>
        <wp:inline distT="0" distB="0" distL="0" distR="0" wp14:anchorId="2304586A" wp14:editId="78C093AD">
          <wp:extent cx="1399032" cy="475488"/>
          <wp:effectExtent l="0" t="0" r="0" b="1270"/>
          <wp:docPr id="32" name="Picture 32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2BF6A9" w14:textId="08B39093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9129B1">
      <w:rPr>
        <w:noProof/>
      </w:rPr>
      <w:drawing>
        <wp:inline distT="0" distB="0" distL="0" distR="0" wp14:anchorId="6BBE009C" wp14:editId="732A5D20">
          <wp:extent cx="1399032" cy="475488"/>
          <wp:effectExtent l="0" t="0" r="0" b="1270"/>
          <wp:docPr id="25" name="Picture 25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4DF6CA" w14:textId="21FFAC57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395079">
      <w:rPr>
        <w:noProof/>
      </w:rPr>
      <w:drawing>
        <wp:inline distT="0" distB="0" distL="0" distR="0" wp14:anchorId="68833CC0" wp14:editId="0DBE85F8">
          <wp:extent cx="1399032" cy="475488"/>
          <wp:effectExtent l="0" t="0" r="0" b="1270"/>
          <wp:docPr id="17" name="Picture 17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454F5D" w14:textId="77777777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C059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21FFCCB8" wp14:editId="6D5D6F34">
          <wp:extent cx="1587500" cy="243205"/>
          <wp:effectExtent l="0" t="0" r="0" b="0"/>
          <wp:docPr id="18" name="Picture 18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6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C843A" w14:textId="0A933FAA" w:rsidR="00FA5ABA" w:rsidRPr="001C74ED" w:rsidRDefault="00FA5ABA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4F3F22">
      <w:rPr>
        <w:noProof/>
      </w:rPr>
      <w:drawing>
        <wp:inline distT="0" distB="0" distL="0" distR="0" wp14:anchorId="4DFE2669" wp14:editId="2A147931">
          <wp:extent cx="1399032" cy="475488"/>
          <wp:effectExtent l="0" t="0" r="0" b="1270"/>
          <wp:docPr id="20" name="Picture 20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BB250D" w14:textId="21667501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395079">
      <w:rPr>
        <w:noProof/>
      </w:rPr>
      <w:drawing>
        <wp:inline distT="0" distB="0" distL="0" distR="0" wp14:anchorId="72A364BA" wp14:editId="015C2AB6">
          <wp:extent cx="1399032" cy="475488"/>
          <wp:effectExtent l="0" t="0" r="0" b="1270"/>
          <wp:docPr id="8" name="Picture 8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0B024" w14:textId="36AB6C7F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C150C4">
      <w:rPr>
        <w:noProof/>
      </w:rPr>
      <w:drawing>
        <wp:inline distT="0" distB="0" distL="0" distR="0" wp14:anchorId="696E0493" wp14:editId="3CB25D56">
          <wp:extent cx="1399032" cy="475488"/>
          <wp:effectExtent l="0" t="0" r="0" b="1270"/>
          <wp:docPr id="22" name="Picture 22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23FC3" w14:textId="37CFF2BF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975B68">
      <w:rPr>
        <w:noProof/>
      </w:rPr>
      <w:drawing>
        <wp:inline distT="0" distB="0" distL="0" distR="0" wp14:anchorId="3FA0604E" wp14:editId="069B5ECA">
          <wp:extent cx="1399032" cy="475488"/>
          <wp:effectExtent l="0" t="0" r="0" b="1270"/>
          <wp:docPr id="1" name="Picture 1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ED2B18" w14:textId="4F3A6F1D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231756">
      <w:rPr>
        <w:noProof/>
      </w:rPr>
      <w:drawing>
        <wp:inline distT="0" distB="0" distL="0" distR="0" wp14:anchorId="0FC58CCC" wp14:editId="28B718BF">
          <wp:extent cx="1399032" cy="475488"/>
          <wp:effectExtent l="0" t="0" r="0" b="1270"/>
          <wp:docPr id="33" name="Picture 33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40F361" w14:textId="350FA4DA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395079">
      <w:rPr>
        <w:noProof/>
      </w:rPr>
      <w:drawing>
        <wp:inline distT="0" distB="0" distL="0" distR="0" wp14:anchorId="34341D15" wp14:editId="4E4C78F5">
          <wp:extent cx="1399032" cy="475488"/>
          <wp:effectExtent l="0" t="0" r="0" b="1270"/>
          <wp:docPr id="10" name="Picture 10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65D433" w14:textId="40EC9540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395079">
      <w:rPr>
        <w:noProof/>
      </w:rPr>
      <w:drawing>
        <wp:inline distT="0" distB="0" distL="0" distR="0" wp14:anchorId="4F269C0E" wp14:editId="173D9CD4">
          <wp:extent cx="1399032" cy="475488"/>
          <wp:effectExtent l="0" t="0" r="0" b="1270"/>
          <wp:docPr id="2" name="Picture 2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CE1900" w14:textId="61BC7726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CA4D8C">
      <w:rPr>
        <w:noProof/>
      </w:rPr>
      <w:drawing>
        <wp:inline distT="0" distB="0" distL="0" distR="0" wp14:anchorId="1633CD17" wp14:editId="5C4FAE7D">
          <wp:extent cx="1399032" cy="475488"/>
          <wp:effectExtent l="0" t="0" r="0" b="1270"/>
          <wp:docPr id="12" name="Picture 12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E7F07" w14:textId="77777777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C059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688DB75B" wp14:editId="1FC015A5">
          <wp:extent cx="1587500" cy="243205"/>
          <wp:effectExtent l="0" t="0" r="0" b="0"/>
          <wp:docPr id="24" name="Picture 24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C1376" w14:textId="1AB649A1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395079">
      <w:rPr>
        <w:noProof/>
      </w:rPr>
      <w:drawing>
        <wp:inline distT="0" distB="0" distL="0" distR="0" wp14:anchorId="5E336819" wp14:editId="752D7347">
          <wp:extent cx="1399032" cy="475488"/>
          <wp:effectExtent l="0" t="0" r="0" b="1270"/>
          <wp:docPr id="3" name="Picture 3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463E7F" w14:textId="68481BFF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195217">
      <w:rPr>
        <w:noProof/>
      </w:rPr>
      <w:drawing>
        <wp:inline distT="0" distB="0" distL="0" distR="0" wp14:anchorId="3166EA31" wp14:editId="54332A7F">
          <wp:extent cx="1399032" cy="475488"/>
          <wp:effectExtent l="0" t="0" r="0" b="1270"/>
          <wp:docPr id="7" name="Picture 7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1AF4AB" w14:textId="515B5D7E" w:rsidR="00881A3B" w:rsidRPr="001C74ED" w:rsidRDefault="00881A3B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134766">
      <w:rPr>
        <w:noProof/>
      </w:rPr>
      <w:drawing>
        <wp:inline distT="0" distB="0" distL="0" distR="0" wp14:anchorId="391E8AC2" wp14:editId="63BE021A">
          <wp:extent cx="1399032" cy="475488"/>
          <wp:effectExtent l="0" t="0" r="0" b="1270"/>
          <wp:docPr id="14" name="Picture 14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B3F40FC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upperLetter"/>
      <w:lvlText w:val="Appendix %8:"/>
      <w:legacy w:legacy="1" w:legacySpace="144" w:legacyIndent="907"/>
      <w:lvlJc w:val="left"/>
    </w:lvl>
    <w:lvl w:ilvl="8">
      <w:start w:val="1"/>
      <w:numFmt w:val="decimal"/>
      <w:lvlText w:val="%9."/>
      <w:legacy w:legacy="1" w:legacySpace="144" w:legacyIndent="0"/>
      <w:lvlJc w:val="left"/>
    </w:lvl>
  </w:abstractNum>
  <w:abstractNum w:abstractNumId="1" w15:restartNumberingAfterBreak="0">
    <w:nsid w:val="02DA24B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E64FFA"/>
    <w:multiLevelType w:val="hybridMultilevel"/>
    <w:tmpl w:val="CAC438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F62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3FB125F"/>
    <w:multiLevelType w:val="multilevel"/>
    <w:tmpl w:val="98D008B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53756AAC"/>
    <w:multiLevelType w:val="hybridMultilevel"/>
    <w:tmpl w:val="4FC0F4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6D50EB"/>
    <w:multiLevelType w:val="hybridMultilevel"/>
    <w:tmpl w:val="F8986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77A97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6564012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337194171">
    <w:abstractNumId w:val="8"/>
  </w:num>
  <w:num w:numId="2" w16cid:durableId="1995789714">
    <w:abstractNumId w:val="0"/>
  </w:num>
  <w:num w:numId="3" w16cid:durableId="713775371">
    <w:abstractNumId w:val="3"/>
  </w:num>
  <w:num w:numId="4" w16cid:durableId="2000958042">
    <w:abstractNumId w:val="1"/>
  </w:num>
  <w:num w:numId="5" w16cid:durableId="257103596">
    <w:abstractNumId w:val="7"/>
  </w:num>
  <w:num w:numId="6" w16cid:durableId="799688532">
    <w:abstractNumId w:val="4"/>
  </w:num>
  <w:num w:numId="7" w16cid:durableId="2138447953">
    <w:abstractNumId w:val="2"/>
  </w:num>
  <w:num w:numId="8" w16cid:durableId="223764059">
    <w:abstractNumId w:val="5"/>
  </w:num>
  <w:num w:numId="9" w16cid:durableId="3630236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ocumentProtection w:edit="readOnly" w:enforcement="1" w:cryptProviderType="rsaAES" w:cryptAlgorithmClass="hash" w:cryptAlgorithmType="typeAny" w:cryptAlgorithmSid="14" w:cryptSpinCount="100000" w:hash="J44rtXSklr6NsGpTJE2Adeci/IAz1FX6WZHk5DCT3z9Rg97/WYPAiOjVvUIoPgz8MsxVAQxU40kEC8u4Z8W0IA==" w:salt="4xAdfgPSYPW/jtd48Ccs9w==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jc1szS0NDYzNLJQ0lEKTi0uzszPAykwqQUACdMZMiwAAAA="/>
  </w:docVars>
  <w:rsids>
    <w:rsidRoot w:val="003911D0"/>
    <w:rsid w:val="000011B6"/>
    <w:rsid w:val="000064E6"/>
    <w:rsid w:val="00017360"/>
    <w:rsid w:val="00023D71"/>
    <w:rsid w:val="000306A6"/>
    <w:rsid w:val="000311E7"/>
    <w:rsid w:val="00033A57"/>
    <w:rsid w:val="000377E4"/>
    <w:rsid w:val="000437F6"/>
    <w:rsid w:val="00052211"/>
    <w:rsid w:val="00060897"/>
    <w:rsid w:val="00061EBB"/>
    <w:rsid w:val="000628D1"/>
    <w:rsid w:val="00082DAF"/>
    <w:rsid w:val="00084A2C"/>
    <w:rsid w:val="00084F5A"/>
    <w:rsid w:val="00087276"/>
    <w:rsid w:val="00092C6E"/>
    <w:rsid w:val="0009368C"/>
    <w:rsid w:val="000B0F1B"/>
    <w:rsid w:val="000C4996"/>
    <w:rsid w:val="000C5EB4"/>
    <w:rsid w:val="000C7AFF"/>
    <w:rsid w:val="000D58FC"/>
    <w:rsid w:val="000E22A6"/>
    <w:rsid w:val="0011074C"/>
    <w:rsid w:val="00110AC0"/>
    <w:rsid w:val="001122F0"/>
    <w:rsid w:val="0011345C"/>
    <w:rsid w:val="001211EB"/>
    <w:rsid w:val="00122854"/>
    <w:rsid w:val="001236A7"/>
    <w:rsid w:val="00127D47"/>
    <w:rsid w:val="00132E90"/>
    <w:rsid w:val="00134766"/>
    <w:rsid w:val="00137ECA"/>
    <w:rsid w:val="001714BA"/>
    <w:rsid w:val="00173044"/>
    <w:rsid w:val="00177E79"/>
    <w:rsid w:val="001907F9"/>
    <w:rsid w:val="00195217"/>
    <w:rsid w:val="001C4103"/>
    <w:rsid w:val="001C74ED"/>
    <w:rsid w:val="001D1A09"/>
    <w:rsid w:val="001D7214"/>
    <w:rsid w:val="001E14E8"/>
    <w:rsid w:val="001E6CB3"/>
    <w:rsid w:val="00200777"/>
    <w:rsid w:val="00206406"/>
    <w:rsid w:val="00231756"/>
    <w:rsid w:val="0023299F"/>
    <w:rsid w:val="00237AED"/>
    <w:rsid w:val="00243003"/>
    <w:rsid w:val="00244BE4"/>
    <w:rsid w:val="00245764"/>
    <w:rsid w:val="00253CDE"/>
    <w:rsid w:val="0025653D"/>
    <w:rsid w:val="00264FB2"/>
    <w:rsid w:val="0026707D"/>
    <w:rsid w:val="00267CC2"/>
    <w:rsid w:val="00281DD0"/>
    <w:rsid w:val="00295F82"/>
    <w:rsid w:val="002964C7"/>
    <w:rsid w:val="002A0611"/>
    <w:rsid w:val="002B0342"/>
    <w:rsid w:val="002C0B50"/>
    <w:rsid w:val="002C522F"/>
    <w:rsid w:val="002C608D"/>
    <w:rsid w:val="002D0090"/>
    <w:rsid w:val="002D26DB"/>
    <w:rsid w:val="002E06E9"/>
    <w:rsid w:val="002E6AAC"/>
    <w:rsid w:val="00306D54"/>
    <w:rsid w:val="00311922"/>
    <w:rsid w:val="00341CAF"/>
    <w:rsid w:val="00350089"/>
    <w:rsid w:val="00352DA2"/>
    <w:rsid w:val="00364AD8"/>
    <w:rsid w:val="00365B7B"/>
    <w:rsid w:val="003732DD"/>
    <w:rsid w:val="00390AD5"/>
    <w:rsid w:val="00390FD1"/>
    <w:rsid w:val="003911D0"/>
    <w:rsid w:val="00395079"/>
    <w:rsid w:val="003A66B2"/>
    <w:rsid w:val="003B0AB5"/>
    <w:rsid w:val="003B4744"/>
    <w:rsid w:val="003C07F0"/>
    <w:rsid w:val="003C3B94"/>
    <w:rsid w:val="003C7423"/>
    <w:rsid w:val="003D18FE"/>
    <w:rsid w:val="003E5E2F"/>
    <w:rsid w:val="003F0B1C"/>
    <w:rsid w:val="003F5273"/>
    <w:rsid w:val="0040403A"/>
    <w:rsid w:val="004073DA"/>
    <w:rsid w:val="0042217D"/>
    <w:rsid w:val="00435764"/>
    <w:rsid w:val="0045373F"/>
    <w:rsid w:val="00475636"/>
    <w:rsid w:val="004815A1"/>
    <w:rsid w:val="00482A5C"/>
    <w:rsid w:val="004841FF"/>
    <w:rsid w:val="004A6F6B"/>
    <w:rsid w:val="004B47DF"/>
    <w:rsid w:val="004C3112"/>
    <w:rsid w:val="004C6AB0"/>
    <w:rsid w:val="004E2ECB"/>
    <w:rsid w:val="004E391D"/>
    <w:rsid w:val="004E5320"/>
    <w:rsid w:val="004F3F22"/>
    <w:rsid w:val="004F45CC"/>
    <w:rsid w:val="004F7AB1"/>
    <w:rsid w:val="00522249"/>
    <w:rsid w:val="00524628"/>
    <w:rsid w:val="005441B9"/>
    <w:rsid w:val="005475D4"/>
    <w:rsid w:val="00562438"/>
    <w:rsid w:val="0057172F"/>
    <w:rsid w:val="0057632F"/>
    <w:rsid w:val="005915E0"/>
    <w:rsid w:val="0059314B"/>
    <w:rsid w:val="00593DB9"/>
    <w:rsid w:val="00597731"/>
    <w:rsid w:val="005978EA"/>
    <w:rsid w:val="005A41C2"/>
    <w:rsid w:val="005A4C55"/>
    <w:rsid w:val="005B3276"/>
    <w:rsid w:val="005C0247"/>
    <w:rsid w:val="005E0D37"/>
    <w:rsid w:val="005E51EB"/>
    <w:rsid w:val="005E73AF"/>
    <w:rsid w:val="005E7880"/>
    <w:rsid w:val="005F17DD"/>
    <w:rsid w:val="006015FD"/>
    <w:rsid w:val="00602476"/>
    <w:rsid w:val="00607F2D"/>
    <w:rsid w:val="006211A5"/>
    <w:rsid w:val="006252AB"/>
    <w:rsid w:val="0062755C"/>
    <w:rsid w:val="00627BA0"/>
    <w:rsid w:val="00633961"/>
    <w:rsid w:val="00637375"/>
    <w:rsid w:val="006707CA"/>
    <w:rsid w:val="0067125E"/>
    <w:rsid w:val="0067701C"/>
    <w:rsid w:val="006812BD"/>
    <w:rsid w:val="0068291C"/>
    <w:rsid w:val="00690BD7"/>
    <w:rsid w:val="00696B70"/>
    <w:rsid w:val="006A438D"/>
    <w:rsid w:val="006B032F"/>
    <w:rsid w:val="006B475E"/>
    <w:rsid w:val="006B64D7"/>
    <w:rsid w:val="006C2004"/>
    <w:rsid w:val="006C4FDF"/>
    <w:rsid w:val="006D27D2"/>
    <w:rsid w:val="006E55E2"/>
    <w:rsid w:val="006F17B1"/>
    <w:rsid w:val="006F39F0"/>
    <w:rsid w:val="006F482A"/>
    <w:rsid w:val="006F4DEA"/>
    <w:rsid w:val="00703014"/>
    <w:rsid w:val="007038AD"/>
    <w:rsid w:val="0071270C"/>
    <w:rsid w:val="00714504"/>
    <w:rsid w:val="00727615"/>
    <w:rsid w:val="00737E96"/>
    <w:rsid w:val="00740D4F"/>
    <w:rsid w:val="00743334"/>
    <w:rsid w:val="0075170B"/>
    <w:rsid w:val="0075348D"/>
    <w:rsid w:val="00755106"/>
    <w:rsid w:val="007567F0"/>
    <w:rsid w:val="007607D2"/>
    <w:rsid w:val="00763DF4"/>
    <w:rsid w:val="00766BA7"/>
    <w:rsid w:val="007679B3"/>
    <w:rsid w:val="00771FF3"/>
    <w:rsid w:val="0078176A"/>
    <w:rsid w:val="00785E12"/>
    <w:rsid w:val="0079648E"/>
    <w:rsid w:val="007A26B3"/>
    <w:rsid w:val="007A7967"/>
    <w:rsid w:val="007A7BB8"/>
    <w:rsid w:val="007B4755"/>
    <w:rsid w:val="007B6ED6"/>
    <w:rsid w:val="007C165E"/>
    <w:rsid w:val="007D0ABC"/>
    <w:rsid w:val="007D5680"/>
    <w:rsid w:val="007E3445"/>
    <w:rsid w:val="007E732D"/>
    <w:rsid w:val="007F63B5"/>
    <w:rsid w:val="007F689F"/>
    <w:rsid w:val="00801BD8"/>
    <w:rsid w:val="00802D57"/>
    <w:rsid w:val="00803FF9"/>
    <w:rsid w:val="00805065"/>
    <w:rsid w:val="00807FA7"/>
    <w:rsid w:val="00812AEB"/>
    <w:rsid w:val="008142A1"/>
    <w:rsid w:val="00826704"/>
    <w:rsid w:val="0083673D"/>
    <w:rsid w:val="00844106"/>
    <w:rsid w:val="0085229A"/>
    <w:rsid w:val="00853429"/>
    <w:rsid w:val="00854BBE"/>
    <w:rsid w:val="00856C01"/>
    <w:rsid w:val="00857F2E"/>
    <w:rsid w:val="00865F09"/>
    <w:rsid w:val="00871CCF"/>
    <w:rsid w:val="00880FB0"/>
    <w:rsid w:val="00881A3B"/>
    <w:rsid w:val="008866A7"/>
    <w:rsid w:val="008A1778"/>
    <w:rsid w:val="008A7CE1"/>
    <w:rsid w:val="008B0BCA"/>
    <w:rsid w:val="008B22D1"/>
    <w:rsid w:val="008B7C29"/>
    <w:rsid w:val="008C1D4B"/>
    <w:rsid w:val="008C2A14"/>
    <w:rsid w:val="008C53EC"/>
    <w:rsid w:val="008C5D2F"/>
    <w:rsid w:val="008E1F20"/>
    <w:rsid w:val="008E29A0"/>
    <w:rsid w:val="008E2C50"/>
    <w:rsid w:val="008E6379"/>
    <w:rsid w:val="008E7010"/>
    <w:rsid w:val="008E7920"/>
    <w:rsid w:val="008F39C3"/>
    <w:rsid w:val="00900B23"/>
    <w:rsid w:val="00900E60"/>
    <w:rsid w:val="00903578"/>
    <w:rsid w:val="009039CA"/>
    <w:rsid w:val="0091162E"/>
    <w:rsid w:val="009129B1"/>
    <w:rsid w:val="009155E1"/>
    <w:rsid w:val="00921422"/>
    <w:rsid w:val="0093705C"/>
    <w:rsid w:val="009371DC"/>
    <w:rsid w:val="00950266"/>
    <w:rsid w:val="00952B53"/>
    <w:rsid w:val="009539D1"/>
    <w:rsid w:val="00954606"/>
    <w:rsid w:val="00956A51"/>
    <w:rsid w:val="00965ADE"/>
    <w:rsid w:val="00967D7A"/>
    <w:rsid w:val="00975B68"/>
    <w:rsid w:val="00975FBA"/>
    <w:rsid w:val="0097757B"/>
    <w:rsid w:val="00981C6C"/>
    <w:rsid w:val="00982B9D"/>
    <w:rsid w:val="00982E3C"/>
    <w:rsid w:val="00983B98"/>
    <w:rsid w:val="00984C33"/>
    <w:rsid w:val="009851CE"/>
    <w:rsid w:val="00987C0B"/>
    <w:rsid w:val="009964F4"/>
    <w:rsid w:val="00997436"/>
    <w:rsid w:val="009A239F"/>
    <w:rsid w:val="009B3D06"/>
    <w:rsid w:val="009B4E36"/>
    <w:rsid w:val="009C75C6"/>
    <w:rsid w:val="009D312A"/>
    <w:rsid w:val="009E2A40"/>
    <w:rsid w:val="009F27D0"/>
    <w:rsid w:val="009F3A1B"/>
    <w:rsid w:val="009F4565"/>
    <w:rsid w:val="009F4D57"/>
    <w:rsid w:val="00A06155"/>
    <w:rsid w:val="00A071BB"/>
    <w:rsid w:val="00A0794D"/>
    <w:rsid w:val="00A07A4F"/>
    <w:rsid w:val="00A07BD7"/>
    <w:rsid w:val="00A15F48"/>
    <w:rsid w:val="00A23031"/>
    <w:rsid w:val="00A244BD"/>
    <w:rsid w:val="00A24803"/>
    <w:rsid w:val="00A264F6"/>
    <w:rsid w:val="00A407C5"/>
    <w:rsid w:val="00A41B87"/>
    <w:rsid w:val="00A44142"/>
    <w:rsid w:val="00A45ADC"/>
    <w:rsid w:val="00A54C93"/>
    <w:rsid w:val="00A560D5"/>
    <w:rsid w:val="00A601B3"/>
    <w:rsid w:val="00A60424"/>
    <w:rsid w:val="00A6204D"/>
    <w:rsid w:val="00A6309E"/>
    <w:rsid w:val="00A81BC7"/>
    <w:rsid w:val="00A90AA2"/>
    <w:rsid w:val="00A91154"/>
    <w:rsid w:val="00A961E4"/>
    <w:rsid w:val="00A96B25"/>
    <w:rsid w:val="00AA3EB6"/>
    <w:rsid w:val="00AA7260"/>
    <w:rsid w:val="00AB5B97"/>
    <w:rsid w:val="00AC0596"/>
    <w:rsid w:val="00AC4898"/>
    <w:rsid w:val="00AD010D"/>
    <w:rsid w:val="00AE40A9"/>
    <w:rsid w:val="00AE471B"/>
    <w:rsid w:val="00AE481A"/>
    <w:rsid w:val="00AE68A6"/>
    <w:rsid w:val="00AF1D27"/>
    <w:rsid w:val="00AF721F"/>
    <w:rsid w:val="00B045D9"/>
    <w:rsid w:val="00B05D53"/>
    <w:rsid w:val="00B10BAD"/>
    <w:rsid w:val="00B30677"/>
    <w:rsid w:val="00B33C36"/>
    <w:rsid w:val="00B36FEA"/>
    <w:rsid w:val="00B37EBE"/>
    <w:rsid w:val="00B408AC"/>
    <w:rsid w:val="00B40988"/>
    <w:rsid w:val="00B410F8"/>
    <w:rsid w:val="00B509AB"/>
    <w:rsid w:val="00B702D9"/>
    <w:rsid w:val="00B70ABA"/>
    <w:rsid w:val="00B76760"/>
    <w:rsid w:val="00B84ACA"/>
    <w:rsid w:val="00B84D2A"/>
    <w:rsid w:val="00B9293C"/>
    <w:rsid w:val="00BA2BCB"/>
    <w:rsid w:val="00BB3D64"/>
    <w:rsid w:val="00BB7E3A"/>
    <w:rsid w:val="00BC27EA"/>
    <w:rsid w:val="00BC3934"/>
    <w:rsid w:val="00BD196F"/>
    <w:rsid w:val="00BD24A9"/>
    <w:rsid w:val="00BD32B1"/>
    <w:rsid w:val="00BD463A"/>
    <w:rsid w:val="00BE227B"/>
    <w:rsid w:val="00BE240D"/>
    <w:rsid w:val="00BE6EB3"/>
    <w:rsid w:val="00BF5DB6"/>
    <w:rsid w:val="00C11588"/>
    <w:rsid w:val="00C11C57"/>
    <w:rsid w:val="00C150C4"/>
    <w:rsid w:val="00C24E18"/>
    <w:rsid w:val="00C30A8A"/>
    <w:rsid w:val="00C320B7"/>
    <w:rsid w:val="00C427F9"/>
    <w:rsid w:val="00C4516F"/>
    <w:rsid w:val="00C46BD8"/>
    <w:rsid w:val="00C500A9"/>
    <w:rsid w:val="00C50637"/>
    <w:rsid w:val="00C5192D"/>
    <w:rsid w:val="00C56D54"/>
    <w:rsid w:val="00C63D52"/>
    <w:rsid w:val="00C64C21"/>
    <w:rsid w:val="00C70BCD"/>
    <w:rsid w:val="00C738DB"/>
    <w:rsid w:val="00C7795D"/>
    <w:rsid w:val="00C77CB6"/>
    <w:rsid w:val="00C80415"/>
    <w:rsid w:val="00C80E7D"/>
    <w:rsid w:val="00C85439"/>
    <w:rsid w:val="00C950AE"/>
    <w:rsid w:val="00C95D47"/>
    <w:rsid w:val="00C96CDE"/>
    <w:rsid w:val="00CA2FCF"/>
    <w:rsid w:val="00CA33BE"/>
    <w:rsid w:val="00CA4D8C"/>
    <w:rsid w:val="00CA5E11"/>
    <w:rsid w:val="00CC3103"/>
    <w:rsid w:val="00CE6E2C"/>
    <w:rsid w:val="00CF6DF8"/>
    <w:rsid w:val="00D04D1B"/>
    <w:rsid w:val="00D07C78"/>
    <w:rsid w:val="00D13842"/>
    <w:rsid w:val="00D20F73"/>
    <w:rsid w:val="00D21EC6"/>
    <w:rsid w:val="00D31D50"/>
    <w:rsid w:val="00D36163"/>
    <w:rsid w:val="00D370A5"/>
    <w:rsid w:val="00D40A17"/>
    <w:rsid w:val="00D44FC5"/>
    <w:rsid w:val="00D50746"/>
    <w:rsid w:val="00D75857"/>
    <w:rsid w:val="00D84343"/>
    <w:rsid w:val="00D933CA"/>
    <w:rsid w:val="00D95DE1"/>
    <w:rsid w:val="00D96AF5"/>
    <w:rsid w:val="00DA615A"/>
    <w:rsid w:val="00DB29CA"/>
    <w:rsid w:val="00DB3577"/>
    <w:rsid w:val="00DC2436"/>
    <w:rsid w:val="00DD2848"/>
    <w:rsid w:val="00DD4969"/>
    <w:rsid w:val="00DD6A92"/>
    <w:rsid w:val="00DF0F55"/>
    <w:rsid w:val="00DF38A2"/>
    <w:rsid w:val="00DF5A52"/>
    <w:rsid w:val="00E044A6"/>
    <w:rsid w:val="00E109D7"/>
    <w:rsid w:val="00E1544B"/>
    <w:rsid w:val="00E33B52"/>
    <w:rsid w:val="00E362E7"/>
    <w:rsid w:val="00E36405"/>
    <w:rsid w:val="00E55DBC"/>
    <w:rsid w:val="00E64EDF"/>
    <w:rsid w:val="00E64F0D"/>
    <w:rsid w:val="00E71D8C"/>
    <w:rsid w:val="00E73BF9"/>
    <w:rsid w:val="00E83DE1"/>
    <w:rsid w:val="00E856EE"/>
    <w:rsid w:val="00E87B76"/>
    <w:rsid w:val="00E956ED"/>
    <w:rsid w:val="00E967AB"/>
    <w:rsid w:val="00EA1493"/>
    <w:rsid w:val="00EA7C0B"/>
    <w:rsid w:val="00EB0620"/>
    <w:rsid w:val="00EB217E"/>
    <w:rsid w:val="00EB769B"/>
    <w:rsid w:val="00EF30AC"/>
    <w:rsid w:val="00EF710F"/>
    <w:rsid w:val="00F03523"/>
    <w:rsid w:val="00F040D4"/>
    <w:rsid w:val="00F1127C"/>
    <w:rsid w:val="00F1332D"/>
    <w:rsid w:val="00F137C0"/>
    <w:rsid w:val="00F1427B"/>
    <w:rsid w:val="00F248A3"/>
    <w:rsid w:val="00F3069F"/>
    <w:rsid w:val="00F3396E"/>
    <w:rsid w:val="00F34307"/>
    <w:rsid w:val="00F35037"/>
    <w:rsid w:val="00F352E9"/>
    <w:rsid w:val="00F376B0"/>
    <w:rsid w:val="00F4196E"/>
    <w:rsid w:val="00F56B60"/>
    <w:rsid w:val="00F62F72"/>
    <w:rsid w:val="00F65B45"/>
    <w:rsid w:val="00F67B4C"/>
    <w:rsid w:val="00F743BA"/>
    <w:rsid w:val="00F74F3E"/>
    <w:rsid w:val="00F76B61"/>
    <w:rsid w:val="00F80522"/>
    <w:rsid w:val="00F80DE1"/>
    <w:rsid w:val="00F819E8"/>
    <w:rsid w:val="00F82511"/>
    <w:rsid w:val="00F829FF"/>
    <w:rsid w:val="00F91B3E"/>
    <w:rsid w:val="00F95BB0"/>
    <w:rsid w:val="00F9753C"/>
    <w:rsid w:val="00FA5ABA"/>
    <w:rsid w:val="00FB2D79"/>
    <w:rsid w:val="00FC1B5F"/>
    <w:rsid w:val="00FC3BFF"/>
    <w:rsid w:val="00FE6008"/>
    <w:rsid w:val="00FF4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973AA3"/>
  <w15:chartTrackingRefBased/>
  <w15:docId w15:val="{8C3663B0-C55C-4F46-AABD-131A3C23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9D1"/>
    <w:pPr>
      <w:spacing w:after="120"/>
    </w:pPr>
    <w:rPr>
      <w:rFonts w:ascii="Arial" w:hAnsi="Arial"/>
      <w:lang w:bidi="he-IL"/>
    </w:rPr>
  </w:style>
  <w:style w:type="paragraph" w:styleId="Heading1">
    <w:name w:val="heading 1"/>
    <w:basedOn w:val="Normal"/>
    <w:next w:val="BodyText"/>
    <w:qFormat/>
    <w:pPr>
      <w:keepNext/>
      <w:keepLines/>
      <w:pageBreakBefore/>
      <w:framePr w:hSpace="187" w:vSpace="187" w:wrap="notBeside" w:vAnchor="text" w:hAnchor="text" w:y="1"/>
      <w:numPr>
        <w:numId w:val="6"/>
      </w:numPr>
      <w:pBdr>
        <w:top w:val="single" w:sz="36" w:space="3" w:color="auto"/>
        <w:bottom w:val="single" w:sz="18" w:space="3" w:color="auto"/>
      </w:pBdr>
      <w:suppressAutoHyphens/>
      <w:spacing w:after="840"/>
      <w:outlineLvl w:val="0"/>
    </w:pPr>
    <w:rPr>
      <w:rFonts w:ascii="Book Antiqua" w:hAnsi="Book Antiqua"/>
      <w:sz w:val="48"/>
    </w:rPr>
  </w:style>
  <w:style w:type="paragraph" w:styleId="Heading2">
    <w:name w:val="heading 2"/>
    <w:basedOn w:val="Normal"/>
    <w:next w:val="BodyText"/>
    <w:qFormat/>
    <w:pPr>
      <w:keepNext/>
      <w:keepLines/>
      <w:suppressAutoHyphens/>
      <w:spacing w:before="360" w:after="240" w:line="340" w:lineRule="exact"/>
      <w:outlineLvl w:val="1"/>
    </w:pPr>
    <w:rPr>
      <w:rFonts w:ascii="Book Antiqua" w:hAnsi="Book Antiqua"/>
      <w:noProof/>
      <w:kern w:val="28"/>
      <w:sz w:val="32"/>
    </w:rPr>
  </w:style>
  <w:style w:type="paragraph" w:styleId="Heading3">
    <w:name w:val="heading 3"/>
    <w:basedOn w:val="Normal"/>
    <w:next w:val="BodyText"/>
    <w:qFormat/>
    <w:pPr>
      <w:keepNext/>
      <w:keepLines/>
      <w:numPr>
        <w:ilvl w:val="2"/>
        <w:numId w:val="6"/>
      </w:numPr>
      <w:spacing w:before="240" w:line="300" w:lineRule="exact"/>
      <w:outlineLvl w:val="2"/>
    </w:pPr>
    <w:rPr>
      <w:rFonts w:ascii="Book Antiqua" w:hAnsi="Book Antiqua"/>
      <w:noProof/>
      <w:kern w:val="28"/>
      <w:sz w:val="28"/>
    </w:rPr>
  </w:style>
  <w:style w:type="paragraph" w:styleId="Heading4">
    <w:name w:val="heading 4"/>
    <w:basedOn w:val="Normal"/>
    <w:next w:val="BodyText"/>
    <w:qFormat/>
    <w:pPr>
      <w:keepNext/>
      <w:keepLines/>
      <w:numPr>
        <w:ilvl w:val="3"/>
        <w:numId w:val="6"/>
      </w:numPr>
      <w:spacing w:before="240" w:line="260" w:lineRule="exact"/>
      <w:outlineLvl w:val="3"/>
    </w:pPr>
    <w:rPr>
      <w:rFonts w:ascii="Book Antiqua" w:hAnsi="Book Antiqua"/>
      <w:noProof/>
      <w:sz w:val="24"/>
    </w:rPr>
  </w:style>
  <w:style w:type="paragraph" w:styleId="Heading5">
    <w:name w:val="heading 5"/>
    <w:basedOn w:val="Normal"/>
    <w:next w:val="BodyText"/>
    <w:qFormat/>
    <w:pPr>
      <w:keepNext/>
      <w:keepLines/>
      <w:numPr>
        <w:ilvl w:val="4"/>
        <w:numId w:val="6"/>
      </w:numPr>
      <w:spacing w:before="240" w:line="220" w:lineRule="exact"/>
      <w:outlineLvl w:val="4"/>
    </w:pPr>
    <w:rPr>
      <w:rFonts w:ascii="Book Antiqua" w:hAnsi="Book Antiqua"/>
      <w:noProof/>
    </w:rPr>
  </w:style>
  <w:style w:type="paragraph" w:styleId="Heading6">
    <w:name w:val="heading 6"/>
    <w:basedOn w:val="Normal"/>
    <w:next w:val="BodyText"/>
    <w:qFormat/>
    <w:pPr>
      <w:keepNext/>
      <w:keepLines/>
      <w:numPr>
        <w:ilvl w:val="5"/>
        <w:numId w:val="6"/>
      </w:numPr>
      <w:spacing w:before="240" w:line="220" w:lineRule="exact"/>
      <w:outlineLvl w:val="5"/>
    </w:pPr>
    <w:rPr>
      <w:rFonts w:ascii="Book Antiqua" w:hAnsi="Book Antiqua"/>
      <w:noProof/>
      <w:kern w:val="28"/>
    </w:rPr>
  </w:style>
  <w:style w:type="paragraph" w:styleId="Heading7">
    <w:name w:val="heading 7"/>
    <w:basedOn w:val="Normal"/>
    <w:next w:val="BodyText"/>
    <w:qFormat/>
    <w:pPr>
      <w:keepNext/>
      <w:keepLines/>
      <w:numPr>
        <w:ilvl w:val="6"/>
        <w:numId w:val="6"/>
      </w:numPr>
      <w:spacing w:before="240" w:line="220" w:lineRule="exact"/>
      <w:outlineLvl w:val="6"/>
    </w:pPr>
    <w:rPr>
      <w:rFonts w:ascii="Book Antiqua" w:hAnsi="Book Antiqua"/>
      <w:noProof/>
      <w:kern w:val="28"/>
    </w:rPr>
  </w:style>
  <w:style w:type="paragraph" w:styleId="Heading8">
    <w:name w:val="heading 8"/>
    <w:basedOn w:val="Normal"/>
    <w:next w:val="BodyText"/>
    <w:qFormat/>
    <w:pPr>
      <w:keepNext/>
      <w:keepLines/>
      <w:numPr>
        <w:ilvl w:val="7"/>
        <w:numId w:val="6"/>
      </w:numPr>
      <w:spacing w:before="360"/>
      <w:outlineLvl w:val="7"/>
    </w:pPr>
    <w:rPr>
      <w:rFonts w:ascii="Book Antiqua" w:hAnsi="Book Antiqua"/>
      <w:noProof/>
      <w:kern w:val="28"/>
      <w:sz w:val="32"/>
    </w:rPr>
  </w:style>
  <w:style w:type="paragraph" w:styleId="Heading9">
    <w:name w:val="heading 9"/>
    <w:basedOn w:val="Normal"/>
    <w:next w:val="BodyText"/>
    <w:qFormat/>
    <w:pPr>
      <w:keepNext/>
      <w:keepLines/>
      <w:numPr>
        <w:ilvl w:val="8"/>
        <w:numId w:val="6"/>
      </w:numPr>
      <w:suppressLineNumbers/>
      <w:suppressAutoHyphens/>
      <w:spacing w:before="240" w:line="220" w:lineRule="exact"/>
      <w:outlineLvl w:val="8"/>
    </w:pPr>
    <w:rPr>
      <w:rFonts w:ascii="Book Antiqua" w:hAnsi="Book Antiqua"/>
      <w:noProof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Pr>
      <w:sz w:val="16"/>
    </w:rPr>
  </w:style>
  <w:style w:type="paragraph" w:styleId="BodyTextIndent">
    <w:name w:val="Body Text Indent"/>
    <w:basedOn w:val="Normal"/>
    <w:pPr>
      <w:tabs>
        <w:tab w:val="left" w:pos="360"/>
        <w:tab w:val="left" w:pos="1800"/>
        <w:tab w:val="left" w:pos="5760"/>
      </w:tabs>
      <w:ind w:left="2160" w:hanging="2160"/>
    </w:pPr>
    <w:rPr>
      <w:i/>
      <w:sz w:val="24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Verdana" w:hAnsi="Verdan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semiHidden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before="120"/>
      <w:ind w:right="7"/>
    </w:pPr>
    <w:rPr>
      <w:rFonts w:ascii="Book Antiqua" w:hAnsi="Book Antiqua"/>
      <w:kern w:val="20"/>
    </w:rPr>
  </w:style>
  <w:style w:type="paragraph" w:styleId="DocumentMap">
    <w:name w:val="Document Map"/>
    <w:basedOn w:val="Normal"/>
    <w:semiHidden/>
    <w:rsid w:val="003911D0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390FD1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D32B1"/>
    <w:rPr>
      <w:color w:val="800080"/>
      <w:u w:val="single"/>
    </w:rPr>
  </w:style>
  <w:style w:type="paragraph" w:styleId="BalloonText">
    <w:name w:val="Balloon Text"/>
    <w:basedOn w:val="Normal"/>
    <w:semiHidden/>
    <w:rsid w:val="00311922"/>
    <w:rPr>
      <w:rFonts w:ascii="Tahoma" w:hAnsi="Tahoma"/>
      <w:sz w:val="16"/>
      <w:szCs w:val="16"/>
    </w:rPr>
  </w:style>
  <w:style w:type="character" w:customStyle="1" w:styleId="l0s331">
    <w:name w:val="l0s331"/>
    <w:rsid w:val="002C608D"/>
    <w:rPr>
      <w:rFonts w:ascii="Courier New" w:hAnsi="Courier New" w:cs="Courier New" w:hint="default"/>
      <w:color w:val="4DA619"/>
      <w:sz w:val="20"/>
      <w:szCs w:val="20"/>
      <w:shd w:val="clear" w:color="auto" w:fill="FFFFFF"/>
    </w:rPr>
  </w:style>
  <w:style w:type="character" w:customStyle="1" w:styleId="HeaderChar">
    <w:name w:val="Header Char"/>
    <w:link w:val="Header"/>
    <w:rsid w:val="00E967AB"/>
    <w:rPr>
      <w:rFonts w:ascii="Verdana" w:hAnsi="Verdana"/>
      <w:lang w:val="en-US" w:eastAsia="en-US" w:bidi="he-IL"/>
    </w:rPr>
  </w:style>
  <w:style w:type="paragraph" w:styleId="Revision">
    <w:name w:val="Revision"/>
    <w:hidden/>
    <w:uiPriority w:val="99"/>
    <w:semiHidden/>
    <w:rsid w:val="003F0B1C"/>
    <w:rPr>
      <w:rFonts w:ascii="Arial" w:hAnsi="Arial"/>
      <w:lang w:bidi="he-IL"/>
    </w:rPr>
  </w:style>
  <w:style w:type="paragraph" w:styleId="ListParagraph">
    <w:name w:val="List Paragraph"/>
    <w:basedOn w:val="Normal"/>
    <w:uiPriority w:val="34"/>
    <w:qFormat/>
    <w:rsid w:val="00C77C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568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8.xml"/><Relationship Id="rId21" Type="http://schemas.openxmlformats.org/officeDocument/2006/relationships/header" Target="header6.xml"/><Relationship Id="rId42" Type="http://schemas.openxmlformats.org/officeDocument/2006/relationships/footer" Target="footer16.xml"/><Relationship Id="rId47" Type="http://schemas.openxmlformats.org/officeDocument/2006/relationships/header" Target="header19.xml"/><Relationship Id="rId63" Type="http://schemas.openxmlformats.org/officeDocument/2006/relationships/header" Target="header27.xml"/><Relationship Id="rId68" Type="http://schemas.openxmlformats.org/officeDocument/2006/relationships/footer" Target="footer29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eader" Target="header10.xml"/><Relationship Id="rId11" Type="http://schemas.openxmlformats.org/officeDocument/2006/relationships/header" Target="header1.xml"/><Relationship Id="rId24" Type="http://schemas.openxmlformats.org/officeDocument/2006/relationships/footer" Target="footer7.xml"/><Relationship Id="rId32" Type="http://schemas.openxmlformats.org/officeDocument/2006/relationships/footer" Target="footer11.xml"/><Relationship Id="rId37" Type="http://schemas.openxmlformats.org/officeDocument/2006/relationships/header" Target="header14.xml"/><Relationship Id="rId40" Type="http://schemas.openxmlformats.org/officeDocument/2006/relationships/footer" Target="footer15.xml"/><Relationship Id="rId45" Type="http://schemas.openxmlformats.org/officeDocument/2006/relationships/header" Target="header18.xml"/><Relationship Id="rId53" Type="http://schemas.openxmlformats.org/officeDocument/2006/relationships/header" Target="header22.xml"/><Relationship Id="rId58" Type="http://schemas.openxmlformats.org/officeDocument/2006/relationships/footer" Target="footer24.xml"/><Relationship Id="rId66" Type="http://schemas.openxmlformats.org/officeDocument/2006/relationships/footer" Target="footer28.xml"/><Relationship Id="rId74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eader" Target="header26.xml"/><Relationship Id="rId19" Type="http://schemas.openxmlformats.org/officeDocument/2006/relationships/header" Target="header5.xml"/><Relationship Id="rId14" Type="http://schemas.openxmlformats.org/officeDocument/2006/relationships/footer" Target="footer2.xml"/><Relationship Id="rId22" Type="http://schemas.openxmlformats.org/officeDocument/2006/relationships/footer" Target="footer6.xml"/><Relationship Id="rId27" Type="http://schemas.openxmlformats.org/officeDocument/2006/relationships/header" Target="header9.xml"/><Relationship Id="rId30" Type="http://schemas.openxmlformats.org/officeDocument/2006/relationships/footer" Target="footer10.xml"/><Relationship Id="rId35" Type="http://schemas.openxmlformats.org/officeDocument/2006/relationships/header" Target="header13.xml"/><Relationship Id="rId43" Type="http://schemas.openxmlformats.org/officeDocument/2006/relationships/header" Target="header17.xml"/><Relationship Id="rId48" Type="http://schemas.openxmlformats.org/officeDocument/2006/relationships/footer" Target="footer19.xml"/><Relationship Id="rId56" Type="http://schemas.openxmlformats.org/officeDocument/2006/relationships/footer" Target="footer23.xml"/><Relationship Id="rId64" Type="http://schemas.openxmlformats.org/officeDocument/2006/relationships/footer" Target="footer27.xml"/><Relationship Id="rId69" Type="http://schemas.openxmlformats.org/officeDocument/2006/relationships/header" Target="header30.xml"/><Relationship Id="rId8" Type="http://schemas.openxmlformats.org/officeDocument/2006/relationships/webSettings" Target="webSettings.xml"/><Relationship Id="rId51" Type="http://schemas.openxmlformats.org/officeDocument/2006/relationships/header" Target="header21.xml"/><Relationship Id="rId72" Type="http://schemas.openxmlformats.org/officeDocument/2006/relationships/footer" Target="footer31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5" Type="http://schemas.openxmlformats.org/officeDocument/2006/relationships/header" Target="header8.xml"/><Relationship Id="rId33" Type="http://schemas.openxmlformats.org/officeDocument/2006/relationships/header" Target="header12.xml"/><Relationship Id="rId38" Type="http://schemas.openxmlformats.org/officeDocument/2006/relationships/footer" Target="footer14.xml"/><Relationship Id="rId46" Type="http://schemas.openxmlformats.org/officeDocument/2006/relationships/footer" Target="footer18.xml"/><Relationship Id="rId59" Type="http://schemas.openxmlformats.org/officeDocument/2006/relationships/header" Target="header25.xml"/><Relationship Id="rId67" Type="http://schemas.openxmlformats.org/officeDocument/2006/relationships/header" Target="header29.xml"/><Relationship Id="rId20" Type="http://schemas.openxmlformats.org/officeDocument/2006/relationships/footer" Target="footer5.xml"/><Relationship Id="rId41" Type="http://schemas.openxmlformats.org/officeDocument/2006/relationships/header" Target="header16.xml"/><Relationship Id="rId54" Type="http://schemas.openxmlformats.org/officeDocument/2006/relationships/footer" Target="footer22.xml"/><Relationship Id="rId62" Type="http://schemas.openxmlformats.org/officeDocument/2006/relationships/footer" Target="footer26.xml"/><Relationship Id="rId70" Type="http://schemas.openxmlformats.org/officeDocument/2006/relationships/footer" Target="footer30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28" Type="http://schemas.openxmlformats.org/officeDocument/2006/relationships/footer" Target="footer9.xml"/><Relationship Id="rId36" Type="http://schemas.openxmlformats.org/officeDocument/2006/relationships/footer" Target="footer13.xml"/><Relationship Id="rId49" Type="http://schemas.openxmlformats.org/officeDocument/2006/relationships/header" Target="header20.xml"/><Relationship Id="rId57" Type="http://schemas.openxmlformats.org/officeDocument/2006/relationships/header" Target="header24.xml"/><Relationship Id="rId10" Type="http://schemas.openxmlformats.org/officeDocument/2006/relationships/endnotes" Target="endnotes.xml"/><Relationship Id="rId31" Type="http://schemas.openxmlformats.org/officeDocument/2006/relationships/header" Target="header11.xml"/><Relationship Id="rId44" Type="http://schemas.openxmlformats.org/officeDocument/2006/relationships/footer" Target="footer17.xml"/><Relationship Id="rId52" Type="http://schemas.openxmlformats.org/officeDocument/2006/relationships/footer" Target="footer21.xml"/><Relationship Id="rId60" Type="http://schemas.openxmlformats.org/officeDocument/2006/relationships/footer" Target="footer25.xml"/><Relationship Id="rId65" Type="http://schemas.openxmlformats.org/officeDocument/2006/relationships/header" Target="header28.xml"/><Relationship Id="rId73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9" Type="http://schemas.openxmlformats.org/officeDocument/2006/relationships/header" Target="header15.xml"/><Relationship Id="rId34" Type="http://schemas.openxmlformats.org/officeDocument/2006/relationships/footer" Target="footer12.xml"/><Relationship Id="rId50" Type="http://schemas.openxmlformats.org/officeDocument/2006/relationships/footer" Target="footer20.xml"/><Relationship Id="rId55" Type="http://schemas.openxmlformats.org/officeDocument/2006/relationships/header" Target="header23.xml"/><Relationship Id="rId7" Type="http://schemas.openxmlformats.org/officeDocument/2006/relationships/settings" Target="settings.xml"/><Relationship Id="rId71" Type="http://schemas.openxmlformats.org/officeDocument/2006/relationships/header" Target="header3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7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8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9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0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7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8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9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0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ttWorkstream xmlns="0f0cb88e-aaf8-486b-869b-face87519a03" xsi:nil="true"/>
    <NttPhase xmlns="0f0cb88e-aaf8-486b-869b-face87519a03" xsi:nil="true"/>
    <lcf76f155ced4ddcb4097134ff3c332f xmlns="0f0cb88e-aaf8-486b-869b-face87519a03">
      <Terms xmlns="http://schemas.microsoft.com/office/infopath/2007/PartnerControls"/>
    </lcf76f155ced4ddcb4097134ff3c332f>
    <TaxCatchAll xmlns="b3042dcd-9166-4cc1-8a04-0b05ca9070b3" xsi:nil="true"/>
    <NttDocumentType xmlns="0f0cb88e-aaf8-486b-869b-face87519a03" xsi:nil="true"/>
    <NttStatus xmlns="0f0cb88e-aaf8-486b-869b-face87519a0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F63217A579A1439CD23BEAEC71C406" ma:contentTypeVersion="20" ma:contentTypeDescription="Create a new document." ma:contentTypeScope="" ma:versionID="0093ed4da6cc488202a26c48f7bae5e5">
  <xsd:schema xmlns:xsd="http://www.w3.org/2001/XMLSchema" xmlns:xs="http://www.w3.org/2001/XMLSchema" xmlns:p="http://schemas.microsoft.com/office/2006/metadata/properties" xmlns:ns2="2001d5b8-0a9a-469c-b400-b981869662d0" xmlns:ns3="0f0cb88e-aaf8-486b-869b-face87519a03" xmlns:ns4="b3042dcd-9166-4cc1-8a04-0b05ca9070b3" targetNamespace="http://schemas.microsoft.com/office/2006/metadata/properties" ma:root="true" ma:fieldsID="4aba31889fc81d6db61022ac282bdd72" ns2:_="" ns3:_="" ns4:_="">
    <xsd:import namespace="2001d5b8-0a9a-469c-b400-b981869662d0"/>
    <xsd:import namespace="0f0cb88e-aaf8-486b-869b-face87519a03"/>
    <xsd:import namespace="b3042dcd-9166-4cc1-8a04-0b05ca9070b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NttPhase" minOccurs="0"/>
                <xsd:element ref="ns3:NttWorkstream" minOccurs="0"/>
                <xsd:element ref="ns3:NttDocumentType" minOccurs="0"/>
                <xsd:element ref="ns3:MediaServiceKeyPoints" minOccurs="0"/>
                <xsd:element ref="ns3:NttStatu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lcf76f155ced4ddcb4097134ff3c332f" minOccurs="0"/>
                <xsd:element ref="ns4:TaxCatchAll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01d5b8-0a9a-469c-b400-b981869662d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0cb88e-aaf8-486b-869b-face87519a03" elementFormDefault="qualified">
    <xsd:import namespace="http://schemas.microsoft.com/office/2006/documentManagement/types"/>
    <xsd:import namespace="http://schemas.microsoft.com/office/infopath/2007/PartnerControls"/>
    <xsd:element name="NttPhase" ma:index="10" nillable="true" ma:displayName="Phase" ma:format="Dropdown" ma:internalName="NttPhase">
      <xsd:simpleType>
        <xsd:restriction base="dms:Choice">
          <xsd:enumeration value="Phase 1 - Discover"/>
          <xsd:enumeration value="Phase 2 - Prepare"/>
          <xsd:enumeration value="Phase 3 - Explore"/>
          <xsd:enumeration value="Phase 4 - Realize"/>
          <xsd:enumeration value="Phase 5 - Deploy"/>
          <xsd:enumeration value="Phase 6 - Run"/>
        </xsd:restriction>
      </xsd:simpleType>
    </xsd:element>
    <xsd:element name="NttWorkstream" ma:index="11" nillable="true" ma:displayName="Workstream" ma:format="Dropdown" ma:internalName="NttWorkstream">
      <xsd:simpleType>
        <xsd:restriction base="dms:Choice">
          <xsd:enumeration value="Analytics"/>
          <xsd:enumeration value="Change Communication"/>
          <xsd:enumeration value="Business Change Integration"/>
          <xsd:enumeration value="Business Change Leadership"/>
          <xsd:enumeration value="Data Management"/>
          <xsd:enumeration value="Design and Configuration"/>
          <xsd:enumeration value="Extensibility"/>
          <xsd:enumeration value="Operations and Support"/>
          <xsd:enumeration value="Organizational Design"/>
          <xsd:enumeration value="Project Communications Management"/>
          <xsd:enumeration value="Project Cost Management"/>
          <xsd:enumeration value="Project Integration Management"/>
          <xsd:enumeration value="Project Management overall"/>
          <xsd:enumeration value="Project Procurement Management"/>
          <xsd:enumeration value="Project Quality Management"/>
          <xsd:enumeration value="Project Resource Management"/>
          <xsd:enumeration value="Project Risk Management"/>
          <xsd:enumeration value="Project Schedule Management"/>
          <xsd:enumeration value="Project Scope Management"/>
          <xsd:enumeration value="Project Stakeholder Management"/>
          <xsd:enumeration value="Project Quality Management"/>
          <xsd:enumeration value="Project Resource Management"/>
          <xsd:enumeration value="Project Risk Management"/>
          <xsd:enumeration value="Project Schedule Management"/>
          <xsd:enumeration value="Project Scope Management"/>
          <xsd:enumeration value="Project Stakeholder Management"/>
          <xsd:enumeration value="Solution Integration"/>
          <xsd:enumeration value="Technical Architecture and Infrastructure"/>
          <xsd:enumeration value="Testing"/>
          <xsd:enumeration value="Training and Enablement"/>
        </xsd:restriction>
      </xsd:simpleType>
    </xsd:element>
    <xsd:element name="NttDocumentType" ma:index="12" nillable="true" ma:displayName="Document Type" ma:format="Dropdown" ma:internalName="NttDocumentType">
      <xsd:simpleType>
        <xsd:restriction base="dms:Choice">
          <xsd:enumeration value="Guideline"/>
          <xsd:enumeration value="Template"/>
        </xsd:restriction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ttStatus" ma:index="14" nillable="true" ma:displayName="Status" ma:format="Dropdown" ma:internalName="NttStatus">
      <xsd:simpleType>
        <xsd:restriction base="dms:Choice">
          <xsd:enumeration value="In Progress"/>
          <xsd:enumeration value="Template"/>
          <xsd:enumeration value="Final"/>
        </xsd:restriction>
      </xsd:simpleType>
    </xsd:element>
    <xsd:element name="MediaServiceMetadata" ma:index="1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2444951b-1b3b-4f09-8d96-1e2cbb0c29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042dcd-9166-4cc1-8a04-0b05ca9070b3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ac8e030d-7d54-447b-a3db-e9cbff86f282}" ma:internalName="TaxCatchAll" ma:showField="CatchAllData" ma:web="b3042dcd-9166-4cc1-8a04-0b05ca9070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D3E616-6941-4C73-9525-A6A6045712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0A458A-9A10-43C0-9AC0-8B3B9F3822A4}">
  <ds:schemaRefs>
    <ds:schemaRef ds:uri="b3042dcd-9166-4cc1-8a04-0b05ca9070b3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0f0cb88e-aaf8-486b-869b-face87519a03"/>
    <ds:schemaRef ds:uri="2001d5b8-0a9a-469c-b400-b981869662d0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EAE2E03-2CA6-401F-B3F7-F7F7185E10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01d5b8-0a9a-469c-b400-b981869662d0"/>
    <ds:schemaRef ds:uri="0f0cb88e-aaf8-486b-869b-face87519a03"/>
    <ds:schemaRef ds:uri="b3042dcd-9166-4cc1-8a04-0b05ca9070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FED631-237A-452F-A2C9-A710709E5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1580</Words>
  <Characters>14389</Characters>
  <Application>Microsoft Office Word</Application>
  <DocSecurity>8</DocSecurity>
  <Lines>11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Responsible : Material</vt:lpstr>
    </vt:vector>
  </TitlesOfParts>
  <Company/>
  <LinksUpToDate>false</LinksUpToDate>
  <CharactersWithSpaces>15938</CharactersWithSpaces>
  <SharedDoc>false</SharedDoc>
  <HLinks>
    <vt:vector size="42" baseType="variant">
      <vt:variant>
        <vt:i4>589901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o_be_completed_5</vt:lpwstr>
      </vt:variant>
      <vt:variant>
        <vt:i4>524365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_be_completed_4</vt:lpwstr>
      </vt:variant>
      <vt:variant>
        <vt:i4>983117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_To_be_completed_3</vt:lpwstr>
      </vt:variant>
      <vt:variant>
        <vt:i4>917581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_be_completed_2</vt:lpwstr>
      </vt:variant>
      <vt:variant>
        <vt:i4>852045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_To_be_completed_1</vt:lpwstr>
      </vt:variant>
      <vt:variant>
        <vt:i4>655437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_be_completed_6</vt:lpwstr>
      </vt:variant>
      <vt:variant>
        <vt:i4>3932178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To_be_complete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Responsible : Material</dc:title>
  <dc:subject/>
  <dc:creator>Susan Detwiler</dc:creator>
  <cp:keywords/>
  <cp:lastModifiedBy>Somalapuri, Naveen</cp:lastModifiedBy>
  <cp:revision>2</cp:revision>
  <cp:lastPrinted>2011-05-04T15:12:00Z</cp:lastPrinted>
  <dcterms:created xsi:type="dcterms:W3CDTF">2025-02-23T10:08:00Z</dcterms:created>
  <dcterms:modified xsi:type="dcterms:W3CDTF">2025-02-23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52687602</vt:i4>
  </property>
  <property fmtid="{D5CDD505-2E9C-101B-9397-08002B2CF9AE}" pid="3" name="ContentTypeId">
    <vt:lpwstr>0x0101004BF63217A579A1439CD23BEAEC71C406</vt:lpwstr>
  </property>
  <property fmtid="{D5CDD505-2E9C-101B-9397-08002B2CF9AE}" pid="4" name="MediaServiceImageTags">
    <vt:lpwstr/>
  </property>
</Properties>
</file>